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A7C2A" w14:textId="77777777" w:rsidR="00525401" w:rsidRPr="00A82629" w:rsidRDefault="00525401" w:rsidP="00231E5C">
      <w:pPr>
        <w:pStyle w:val="2"/>
        <w:ind w:hanging="1021"/>
        <w:rPr>
          <w:rFonts w:eastAsia="標楷體"/>
          <w:kern w:val="2"/>
          <w:sz w:val="36"/>
          <w:szCs w:val="36"/>
        </w:rPr>
      </w:pPr>
      <w:bookmarkStart w:id="0" w:name="_Toc493841187"/>
      <w:bookmarkStart w:id="1" w:name="_Toc495910785"/>
      <w:bookmarkStart w:id="2" w:name="_Toc495911073"/>
      <w:r w:rsidRPr="00A82629">
        <w:rPr>
          <w:rFonts w:eastAsia="標楷體" w:hint="eastAsia"/>
          <w:sz w:val="36"/>
          <w:szCs w:val="36"/>
        </w:rPr>
        <w:t>【附件十一】</w:t>
      </w:r>
      <w:bookmarkEnd w:id="0"/>
      <w:bookmarkEnd w:id="1"/>
      <w:bookmarkEnd w:id="2"/>
    </w:p>
    <w:p w14:paraId="069A0618" w14:textId="3153EE8A" w:rsidR="00440D50" w:rsidRPr="00A82629" w:rsidRDefault="002A236F" w:rsidP="00AB5FF8">
      <w:pPr>
        <w:rPr>
          <w:rFonts w:eastAsia="標楷體"/>
          <w:b/>
          <w:sz w:val="36"/>
          <w:szCs w:val="36"/>
        </w:rPr>
      </w:pPr>
      <w:r w:rsidRPr="00A82629">
        <w:rPr>
          <w:rFonts w:eastAsia="標楷體" w:hint="eastAsia"/>
          <w:b/>
          <w:noProof/>
          <w:sz w:val="36"/>
          <w:szCs w:val="36"/>
        </w:rPr>
        <w:t>智慧農業業界參與補助計畫</w:t>
      </w:r>
      <w:r w:rsidR="00E91665" w:rsidRPr="00A82629">
        <w:rPr>
          <w:rFonts w:eastAsia="標楷體"/>
          <w:b/>
          <w:noProof/>
          <w:sz w:val="36"/>
          <w:szCs w:val="36"/>
        </w:rPr>
        <w:t>-</w:t>
      </w:r>
      <w:r w:rsidR="00440D50" w:rsidRPr="00A82629">
        <w:rPr>
          <w:rFonts w:eastAsia="標楷體"/>
          <w:b/>
          <w:spacing w:val="15"/>
          <w:sz w:val="36"/>
          <w:szCs w:val="36"/>
        </w:rPr>
        <w:t xml:space="preserve"> </w:t>
      </w:r>
      <w:r w:rsidR="00440D50" w:rsidRPr="00A82629">
        <w:rPr>
          <w:rFonts w:eastAsia="標楷體" w:hint="eastAsia"/>
          <w:b/>
          <w:spacing w:val="15"/>
          <w:sz w:val="36"/>
          <w:szCs w:val="36"/>
          <w:u w:val="single"/>
        </w:rPr>
        <w:t>成效預估</w:t>
      </w:r>
      <w:r w:rsidR="00440D50" w:rsidRPr="00A82629">
        <w:rPr>
          <w:rFonts w:eastAsia="標楷體"/>
          <w:b/>
          <w:spacing w:val="15"/>
          <w:sz w:val="36"/>
          <w:szCs w:val="36"/>
          <w:u w:val="single"/>
        </w:rPr>
        <w:t>/</w:t>
      </w:r>
      <w:r w:rsidR="00440D50" w:rsidRPr="00A82629">
        <w:rPr>
          <w:rFonts w:eastAsia="標楷體" w:hint="eastAsia"/>
          <w:b/>
          <w:spacing w:val="15"/>
          <w:sz w:val="36"/>
          <w:szCs w:val="36"/>
          <w:u w:val="single"/>
        </w:rPr>
        <w:t>自評</w:t>
      </w:r>
      <w:r w:rsidR="00440D50" w:rsidRPr="00A82629">
        <w:rPr>
          <w:rFonts w:eastAsia="標楷體"/>
          <w:b/>
          <w:spacing w:val="15"/>
          <w:sz w:val="36"/>
          <w:szCs w:val="36"/>
          <w:u w:val="single"/>
        </w:rPr>
        <w:t>/</w:t>
      </w:r>
      <w:r w:rsidR="00440D50" w:rsidRPr="00A82629">
        <w:rPr>
          <w:rFonts w:eastAsia="標楷體" w:hint="eastAsia"/>
          <w:b/>
          <w:spacing w:val="15"/>
          <w:sz w:val="36"/>
          <w:szCs w:val="36"/>
          <w:u w:val="single"/>
        </w:rPr>
        <w:t>追蹤表</w:t>
      </w:r>
    </w:p>
    <w:p w14:paraId="5DE867FC" w14:textId="77777777" w:rsidR="00C17D61" w:rsidRPr="00A82629" w:rsidRDefault="00440D50" w:rsidP="00AB5FF8">
      <w:pPr>
        <w:rPr>
          <w:rFonts w:eastAsia="標楷體"/>
        </w:rPr>
      </w:pPr>
      <w:r w:rsidRPr="00A82629">
        <w:rPr>
          <w:rFonts w:eastAsia="標楷體" w:hint="eastAsia"/>
        </w:rPr>
        <w:t>填表階段：</w:t>
      </w:r>
      <w:r w:rsidRPr="00A82629">
        <w:rPr>
          <w:rFonts w:eastAsia="標楷體"/>
        </w:rPr>
        <w:sym w:font="Wingdings" w:char="F0A8"/>
      </w:r>
      <w:r w:rsidRPr="00A82629">
        <w:rPr>
          <w:rFonts w:eastAsia="標楷體" w:hint="eastAsia"/>
        </w:rPr>
        <w:t>簽約</w:t>
      </w:r>
      <w:r w:rsidRPr="00A82629">
        <w:rPr>
          <w:rFonts w:eastAsia="標楷體"/>
        </w:rPr>
        <w:t xml:space="preserve"> </w:t>
      </w:r>
      <w:r w:rsidRPr="00A82629">
        <w:rPr>
          <w:rFonts w:eastAsia="標楷體"/>
        </w:rPr>
        <w:sym w:font="Wingdings" w:char="F0A8"/>
      </w:r>
      <w:r w:rsidRPr="00A82629">
        <w:rPr>
          <w:rFonts w:eastAsia="標楷體" w:hint="eastAsia"/>
        </w:rPr>
        <w:t>結案</w:t>
      </w:r>
      <w:r w:rsidRPr="00A82629">
        <w:rPr>
          <w:rFonts w:eastAsia="標楷體"/>
        </w:rPr>
        <w:t xml:space="preserve"> </w:t>
      </w:r>
      <w:r w:rsidRPr="00A82629">
        <w:rPr>
          <w:rFonts w:eastAsia="標楷體"/>
        </w:rPr>
        <w:sym w:font="Wingdings" w:char="F0A8"/>
      </w:r>
      <w:r w:rsidRPr="00A82629">
        <w:rPr>
          <w:rFonts w:eastAsia="標楷體" w:hint="eastAsia"/>
        </w:rPr>
        <w:t>成效追蹤第一年</w:t>
      </w:r>
      <w:r w:rsidRPr="00A82629">
        <w:rPr>
          <w:rFonts w:eastAsia="標楷體"/>
        </w:rPr>
        <w:t xml:space="preserve"> </w:t>
      </w:r>
      <w:r w:rsidRPr="00A82629">
        <w:rPr>
          <w:rFonts w:eastAsia="標楷體"/>
        </w:rPr>
        <w:sym w:font="Wingdings" w:char="F0A8"/>
      </w:r>
      <w:r w:rsidRPr="00A82629">
        <w:rPr>
          <w:rFonts w:eastAsia="標楷體" w:hint="eastAsia"/>
        </w:rPr>
        <w:t>成效追蹤第二年</w:t>
      </w:r>
      <w:r w:rsidRPr="00A82629">
        <w:rPr>
          <w:rFonts w:eastAsia="標楷體"/>
        </w:rPr>
        <w:t xml:space="preserve"> </w:t>
      </w:r>
      <w:r w:rsidRPr="00A82629">
        <w:rPr>
          <w:rFonts w:eastAsia="標楷體"/>
        </w:rPr>
        <w:sym w:font="Wingdings" w:char="F0A8"/>
      </w:r>
      <w:r w:rsidRPr="00A82629">
        <w:rPr>
          <w:rFonts w:eastAsia="標楷體" w:hint="eastAsia"/>
        </w:rPr>
        <w:t>成效追蹤第三年</w:t>
      </w:r>
    </w:p>
    <w:p w14:paraId="37EA2143" w14:textId="77777777" w:rsidR="00440D50" w:rsidRPr="00A82629" w:rsidRDefault="00440D50" w:rsidP="00AB5FF8">
      <w:pPr>
        <w:rPr>
          <w:rFonts w:eastAsia="標楷體"/>
          <w:b/>
        </w:rPr>
      </w:pPr>
      <w:r w:rsidRPr="00A82629">
        <w:rPr>
          <w:rFonts w:eastAsia="標楷體" w:hint="eastAsia"/>
          <w:b/>
        </w:rPr>
        <w:t>一、計畫基本資料</w:t>
      </w:r>
      <w:r w:rsidRPr="00A82629">
        <w:rPr>
          <w:rFonts w:eastAsia="標楷體"/>
          <w:b/>
        </w:rPr>
        <w:t xml:space="preserve">                                 </w:t>
      </w:r>
      <w:r w:rsidRPr="00A82629">
        <w:rPr>
          <w:rFonts w:eastAsia="標楷體" w:hint="eastAsia"/>
        </w:rPr>
        <w:t>填表日期：</w:t>
      </w:r>
      <w:r w:rsidRPr="00A82629">
        <w:rPr>
          <w:rFonts w:eastAsia="標楷體"/>
        </w:rPr>
        <w:t xml:space="preserve">  </w:t>
      </w:r>
      <w:r w:rsidRPr="00A82629">
        <w:rPr>
          <w:rFonts w:eastAsia="標楷體" w:hint="eastAsia"/>
        </w:rPr>
        <w:t>年</w:t>
      </w:r>
      <w:r w:rsidRPr="00A82629">
        <w:rPr>
          <w:rFonts w:eastAsia="標楷體"/>
        </w:rPr>
        <w:t xml:space="preserve">  </w:t>
      </w:r>
      <w:r w:rsidRPr="00A82629">
        <w:rPr>
          <w:rFonts w:eastAsia="標楷體" w:hint="eastAsia"/>
        </w:rPr>
        <w:t>月</w:t>
      </w:r>
      <w:r w:rsidRPr="00A82629">
        <w:rPr>
          <w:rFonts w:eastAsia="標楷體"/>
        </w:rPr>
        <w:t xml:space="preserve">  </w:t>
      </w:r>
      <w:r w:rsidRPr="00A82629">
        <w:rPr>
          <w:rFonts w:eastAsia="標楷體" w:hint="eastAsia"/>
        </w:rPr>
        <w:t>日</w:t>
      </w:r>
    </w:p>
    <w:tbl>
      <w:tblPr>
        <w:tblW w:w="9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35"/>
        <w:gridCol w:w="2153"/>
        <w:gridCol w:w="7"/>
        <w:gridCol w:w="953"/>
        <w:gridCol w:w="848"/>
        <w:gridCol w:w="592"/>
        <w:gridCol w:w="720"/>
        <w:gridCol w:w="8"/>
        <w:gridCol w:w="952"/>
        <w:gridCol w:w="2038"/>
      </w:tblGrid>
      <w:tr w:rsidR="00A82629" w:rsidRPr="00A82629" w14:paraId="3A173199" w14:textId="77777777">
        <w:tc>
          <w:tcPr>
            <w:tcW w:w="1235" w:type="dxa"/>
            <w:vAlign w:val="center"/>
          </w:tcPr>
          <w:p w14:paraId="2C0AE4B4" w14:textId="77777777" w:rsidR="00440D50" w:rsidRPr="00A82629" w:rsidRDefault="00440D50" w:rsidP="00AB5FF8">
            <w:pPr>
              <w:rPr>
                <w:rFonts w:eastAsia="標楷體"/>
                <w:sz w:val="22"/>
              </w:rPr>
            </w:pPr>
            <w:r w:rsidRPr="00A82629">
              <w:rPr>
                <w:rFonts w:eastAsia="標楷體" w:hint="eastAsia"/>
                <w:sz w:val="22"/>
              </w:rPr>
              <w:t>公司名稱</w:t>
            </w:r>
          </w:p>
        </w:tc>
        <w:tc>
          <w:tcPr>
            <w:tcW w:w="3961" w:type="dxa"/>
            <w:gridSpan w:val="4"/>
            <w:vAlign w:val="center"/>
          </w:tcPr>
          <w:p w14:paraId="38F48D4E" w14:textId="77777777" w:rsidR="00440D50" w:rsidRPr="00A82629" w:rsidRDefault="00440D50" w:rsidP="00AB5FF8">
            <w:pPr>
              <w:rPr>
                <w:rFonts w:eastAsia="標楷體"/>
                <w:sz w:val="22"/>
              </w:rPr>
            </w:pPr>
          </w:p>
        </w:tc>
        <w:tc>
          <w:tcPr>
            <w:tcW w:w="1320" w:type="dxa"/>
            <w:gridSpan w:val="3"/>
            <w:vAlign w:val="center"/>
          </w:tcPr>
          <w:p w14:paraId="18DDC0DB" w14:textId="77777777" w:rsidR="00440D50" w:rsidRPr="00A82629" w:rsidRDefault="00440D50" w:rsidP="00AB5FF8">
            <w:pPr>
              <w:rPr>
                <w:rFonts w:eastAsia="標楷體"/>
                <w:sz w:val="22"/>
              </w:rPr>
            </w:pPr>
            <w:r w:rsidRPr="00A82629">
              <w:rPr>
                <w:rFonts w:eastAsia="標楷體" w:hint="eastAsia"/>
                <w:sz w:val="22"/>
              </w:rPr>
              <w:t>計畫編號</w:t>
            </w:r>
          </w:p>
        </w:tc>
        <w:tc>
          <w:tcPr>
            <w:tcW w:w="2990" w:type="dxa"/>
            <w:gridSpan w:val="2"/>
            <w:vAlign w:val="center"/>
          </w:tcPr>
          <w:p w14:paraId="0E3C4B08" w14:textId="77777777" w:rsidR="00440D50" w:rsidRPr="00A82629" w:rsidRDefault="00440D50" w:rsidP="00AB5FF8">
            <w:pPr>
              <w:rPr>
                <w:rFonts w:eastAsia="標楷體"/>
                <w:sz w:val="18"/>
              </w:rPr>
            </w:pPr>
          </w:p>
        </w:tc>
      </w:tr>
      <w:tr w:rsidR="00A82629" w:rsidRPr="00A82629" w14:paraId="0F329792" w14:textId="77777777">
        <w:trPr>
          <w:cantSplit/>
        </w:trPr>
        <w:tc>
          <w:tcPr>
            <w:tcW w:w="1235" w:type="dxa"/>
            <w:vAlign w:val="center"/>
          </w:tcPr>
          <w:p w14:paraId="26D67D32" w14:textId="77777777" w:rsidR="00440D50" w:rsidRPr="00A82629" w:rsidRDefault="00440D50" w:rsidP="00AB5FF8">
            <w:pPr>
              <w:rPr>
                <w:rFonts w:eastAsia="標楷體"/>
                <w:sz w:val="22"/>
              </w:rPr>
            </w:pPr>
            <w:r w:rsidRPr="00A82629">
              <w:rPr>
                <w:rFonts w:eastAsia="標楷體" w:hint="eastAsia"/>
                <w:sz w:val="22"/>
              </w:rPr>
              <w:t>計畫名稱</w:t>
            </w:r>
          </w:p>
        </w:tc>
        <w:tc>
          <w:tcPr>
            <w:tcW w:w="8271" w:type="dxa"/>
            <w:gridSpan w:val="9"/>
            <w:vAlign w:val="center"/>
          </w:tcPr>
          <w:p w14:paraId="0D8DAD00" w14:textId="77777777" w:rsidR="00440D50" w:rsidRPr="00A82629" w:rsidRDefault="00440D50" w:rsidP="00AB5FF8">
            <w:pPr>
              <w:rPr>
                <w:rFonts w:eastAsia="標楷體"/>
                <w:sz w:val="18"/>
              </w:rPr>
            </w:pPr>
          </w:p>
        </w:tc>
      </w:tr>
      <w:tr w:rsidR="00A82629" w:rsidRPr="00A82629" w14:paraId="0895A7FF" w14:textId="77777777">
        <w:trPr>
          <w:cantSplit/>
        </w:trPr>
        <w:tc>
          <w:tcPr>
            <w:tcW w:w="1235" w:type="dxa"/>
            <w:vAlign w:val="center"/>
          </w:tcPr>
          <w:p w14:paraId="22ED62DB" w14:textId="77777777" w:rsidR="00440D50" w:rsidRPr="00A82629" w:rsidRDefault="00440D50" w:rsidP="00AB5FF8">
            <w:pPr>
              <w:rPr>
                <w:rFonts w:eastAsia="標楷體"/>
                <w:sz w:val="22"/>
              </w:rPr>
            </w:pPr>
            <w:r w:rsidRPr="00A82629">
              <w:rPr>
                <w:rFonts w:eastAsia="標楷體" w:hint="eastAsia"/>
                <w:sz w:val="22"/>
              </w:rPr>
              <w:t>計畫期間</w:t>
            </w:r>
          </w:p>
        </w:tc>
        <w:tc>
          <w:tcPr>
            <w:tcW w:w="8271" w:type="dxa"/>
            <w:gridSpan w:val="9"/>
            <w:vAlign w:val="center"/>
          </w:tcPr>
          <w:p w14:paraId="07F6227C" w14:textId="77777777" w:rsidR="00440D50" w:rsidRPr="00A82629" w:rsidRDefault="00440D50" w:rsidP="00AB5FF8">
            <w:pPr>
              <w:rPr>
                <w:rFonts w:eastAsia="標楷體"/>
                <w:sz w:val="18"/>
              </w:rPr>
            </w:pP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w:t>
            </w:r>
            <w:r w:rsidRPr="00A82629">
              <w:rPr>
                <w:rFonts w:eastAsia="標楷體"/>
                <w:sz w:val="22"/>
              </w:rPr>
              <w:t xml:space="preserve">  </w:t>
            </w:r>
            <w:r w:rsidRPr="00A82629">
              <w:rPr>
                <w:rFonts w:eastAsia="標楷體" w:hint="eastAsia"/>
                <w:sz w:val="22"/>
              </w:rPr>
              <w:t>日至</w:t>
            </w: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w:t>
            </w:r>
            <w:r w:rsidRPr="00A82629">
              <w:rPr>
                <w:rFonts w:eastAsia="標楷體"/>
                <w:sz w:val="22"/>
              </w:rPr>
              <w:t xml:space="preserve">  </w:t>
            </w:r>
            <w:r w:rsidRPr="00A82629">
              <w:rPr>
                <w:rFonts w:eastAsia="標楷體" w:hint="eastAsia"/>
                <w:sz w:val="22"/>
              </w:rPr>
              <w:t>日止</w:t>
            </w:r>
          </w:p>
        </w:tc>
      </w:tr>
      <w:tr w:rsidR="00A82629" w:rsidRPr="00A82629" w14:paraId="3207BB03" w14:textId="77777777">
        <w:tc>
          <w:tcPr>
            <w:tcW w:w="1235" w:type="dxa"/>
            <w:vAlign w:val="center"/>
          </w:tcPr>
          <w:p w14:paraId="705A96E8" w14:textId="77777777" w:rsidR="00440D50" w:rsidRPr="00A82629" w:rsidRDefault="00440D50" w:rsidP="00AB5FF8">
            <w:pPr>
              <w:rPr>
                <w:rFonts w:eastAsia="標楷體"/>
                <w:sz w:val="22"/>
              </w:rPr>
            </w:pPr>
            <w:r w:rsidRPr="00A82629">
              <w:rPr>
                <w:rFonts w:eastAsia="標楷體" w:hint="eastAsia"/>
                <w:sz w:val="22"/>
              </w:rPr>
              <w:t>技術移轉</w:t>
            </w:r>
          </w:p>
          <w:p w14:paraId="5E5C481A" w14:textId="77777777" w:rsidR="00440D50" w:rsidRPr="00A82629" w:rsidRDefault="00440D50" w:rsidP="00AB5FF8">
            <w:pPr>
              <w:rPr>
                <w:rFonts w:eastAsia="標楷體"/>
                <w:sz w:val="22"/>
              </w:rPr>
            </w:pPr>
            <w:r w:rsidRPr="00A82629">
              <w:rPr>
                <w:rFonts w:eastAsia="標楷體" w:hint="eastAsia"/>
                <w:sz w:val="22"/>
              </w:rPr>
              <w:t>來源說明</w:t>
            </w:r>
          </w:p>
        </w:tc>
        <w:tc>
          <w:tcPr>
            <w:tcW w:w="8271" w:type="dxa"/>
            <w:gridSpan w:val="9"/>
          </w:tcPr>
          <w:p w14:paraId="1546F72C" w14:textId="77777777" w:rsidR="00440D50" w:rsidRPr="00A82629" w:rsidRDefault="00440D50" w:rsidP="00AB5FF8">
            <w:pPr>
              <w:rPr>
                <w:rFonts w:eastAsia="標楷體"/>
                <w:sz w:val="16"/>
                <w:szCs w:val="16"/>
              </w:rPr>
            </w:pPr>
            <w:r w:rsidRPr="00A82629">
              <w:rPr>
                <w:rFonts w:eastAsia="標楷體" w:hint="eastAsia"/>
                <w:sz w:val="16"/>
                <w:szCs w:val="16"/>
              </w:rPr>
              <w:t>技術移轉人</w:t>
            </w:r>
            <w:r w:rsidRPr="00A82629">
              <w:rPr>
                <w:rFonts w:eastAsia="標楷體"/>
                <w:sz w:val="16"/>
                <w:szCs w:val="16"/>
              </w:rPr>
              <w:t>/</w:t>
            </w:r>
            <w:r w:rsidRPr="00A82629">
              <w:rPr>
                <w:rFonts w:eastAsia="標楷體" w:hint="eastAsia"/>
                <w:sz w:val="16"/>
                <w:szCs w:val="16"/>
              </w:rPr>
              <w:t>服務單位</w:t>
            </w:r>
            <w:r w:rsidRPr="00A82629">
              <w:rPr>
                <w:rFonts w:eastAsia="標楷體"/>
                <w:sz w:val="16"/>
                <w:szCs w:val="16"/>
              </w:rPr>
              <w:t>/</w:t>
            </w:r>
            <w:r w:rsidRPr="00A82629">
              <w:rPr>
                <w:rFonts w:eastAsia="標楷體" w:hint="eastAsia"/>
                <w:sz w:val="16"/>
                <w:szCs w:val="16"/>
              </w:rPr>
              <w:t>技術名稱</w:t>
            </w:r>
            <w:r w:rsidRPr="00A82629">
              <w:rPr>
                <w:rFonts w:eastAsia="標楷體"/>
                <w:sz w:val="16"/>
                <w:szCs w:val="16"/>
              </w:rPr>
              <w:t>/</w:t>
            </w:r>
            <w:r w:rsidRPr="00A82629">
              <w:rPr>
                <w:rFonts w:eastAsia="標楷體" w:hint="eastAsia"/>
                <w:sz w:val="16"/>
                <w:szCs w:val="16"/>
              </w:rPr>
              <w:t>技術移轉費</w:t>
            </w:r>
          </w:p>
          <w:p w14:paraId="5E8511C6" w14:textId="77777777" w:rsidR="00440D50" w:rsidRPr="00A82629" w:rsidRDefault="00440D50" w:rsidP="00AB5FF8">
            <w:pPr>
              <w:rPr>
                <w:rFonts w:eastAsia="標楷體"/>
              </w:rPr>
            </w:pPr>
          </w:p>
        </w:tc>
      </w:tr>
      <w:tr w:rsidR="00A82629" w:rsidRPr="00A82629" w14:paraId="0B99C77B" w14:textId="77777777">
        <w:tc>
          <w:tcPr>
            <w:tcW w:w="1235" w:type="dxa"/>
            <w:vAlign w:val="center"/>
          </w:tcPr>
          <w:p w14:paraId="6D9E3303" w14:textId="77777777" w:rsidR="00440D50" w:rsidRPr="00A82629" w:rsidRDefault="00440D50" w:rsidP="00AB5FF8">
            <w:pPr>
              <w:rPr>
                <w:rFonts w:eastAsia="標楷體"/>
                <w:sz w:val="22"/>
              </w:rPr>
            </w:pPr>
            <w:r w:rsidRPr="00A82629">
              <w:rPr>
                <w:rFonts w:eastAsia="標楷體" w:hint="eastAsia"/>
                <w:sz w:val="22"/>
              </w:rPr>
              <w:t>計畫總金額</w:t>
            </w:r>
          </w:p>
        </w:tc>
        <w:tc>
          <w:tcPr>
            <w:tcW w:w="2160" w:type="dxa"/>
            <w:gridSpan w:val="2"/>
            <w:vAlign w:val="center"/>
          </w:tcPr>
          <w:p w14:paraId="6917DA85" w14:textId="77777777" w:rsidR="00440D50" w:rsidRPr="00A82629" w:rsidRDefault="00440D50" w:rsidP="00AB5FF8">
            <w:pPr>
              <w:rPr>
                <w:rFonts w:eastAsia="標楷體"/>
                <w:sz w:val="22"/>
              </w:rPr>
            </w:pPr>
            <w:r w:rsidRPr="00A82629">
              <w:rPr>
                <w:rFonts w:eastAsia="標楷體"/>
                <w:sz w:val="22"/>
              </w:rPr>
              <w:t xml:space="preserve"> </w:t>
            </w:r>
            <w:r w:rsidRPr="00A82629">
              <w:rPr>
                <w:rFonts w:eastAsia="標楷體" w:hint="eastAsia"/>
                <w:sz w:val="20"/>
              </w:rPr>
              <w:t>千元</w:t>
            </w:r>
          </w:p>
        </w:tc>
        <w:tc>
          <w:tcPr>
            <w:tcW w:w="953" w:type="dxa"/>
            <w:vAlign w:val="center"/>
          </w:tcPr>
          <w:p w14:paraId="532717D4" w14:textId="77777777" w:rsidR="00440D50" w:rsidRPr="00A82629" w:rsidRDefault="00440D50" w:rsidP="00AB5FF8">
            <w:pPr>
              <w:rPr>
                <w:rFonts w:eastAsia="標楷體"/>
                <w:sz w:val="22"/>
              </w:rPr>
            </w:pPr>
            <w:r w:rsidRPr="00A82629">
              <w:rPr>
                <w:rFonts w:eastAsia="標楷體" w:hint="eastAsia"/>
                <w:sz w:val="22"/>
              </w:rPr>
              <w:t>補助款</w:t>
            </w:r>
          </w:p>
        </w:tc>
        <w:tc>
          <w:tcPr>
            <w:tcW w:w="2160" w:type="dxa"/>
            <w:gridSpan w:val="3"/>
            <w:vAlign w:val="center"/>
          </w:tcPr>
          <w:p w14:paraId="1DC9EEFE" w14:textId="77777777" w:rsidR="00440D50" w:rsidRPr="00A82629" w:rsidRDefault="00440D50" w:rsidP="00AB5FF8">
            <w:pPr>
              <w:rPr>
                <w:rFonts w:eastAsia="標楷體"/>
                <w:sz w:val="22"/>
              </w:rPr>
            </w:pPr>
            <w:r w:rsidRPr="00A82629">
              <w:rPr>
                <w:rFonts w:eastAsia="標楷體"/>
                <w:sz w:val="20"/>
              </w:rPr>
              <w:t xml:space="preserve"> </w:t>
            </w:r>
            <w:r w:rsidRPr="00A82629">
              <w:rPr>
                <w:rFonts w:eastAsia="標楷體" w:hint="eastAsia"/>
                <w:sz w:val="20"/>
              </w:rPr>
              <w:t>千元</w:t>
            </w:r>
          </w:p>
        </w:tc>
        <w:tc>
          <w:tcPr>
            <w:tcW w:w="960" w:type="dxa"/>
            <w:gridSpan w:val="2"/>
            <w:vAlign w:val="center"/>
          </w:tcPr>
          <w:p w14:paraId="66E24AFB" w14:textId="77777777" w:rsidR="00440D50" w:rsidRPr="00A82629" w:rsidRDefault="00440D50" w:rsidP="00AB5FF8">
            <w:pPr>
              <w:rPr>
                <w:rFonts w:eastAsia="標楷體"/>
                <w:sz w:val="22"/>
              </w:rPr>
            </w:pPr>
            <w:r w:rsidRPr="00A82629">
              <w:rPr>
                <w:rFonts w:eastAsia="標楷體" w:hint="eastAsia"/>
                <w:sz w:val="22"/>
              </w:rPr>
              <w:t>自籌款</w:t>
            </w:r>
          </w:p>
        </w:tc>
        <w:tc>
          <w:tcPr>
            <w:tcW w:w="2038" w:type="dxa"/>
            <w:vAlign w:val="center"/>
          </w:tcPr>
          <w:p w14:paraId="12636EAE" w14:textId="77777777" w:rsidR="00440D50" w:rsidRPr="00A82629" w:rsidRDefault="00440D50" w:rsidP="00AB5FF8">
            <w:pPr>
              <w:rPr>
                <w:rFonts w:eastAsia="標楷體"/>
                <w:sz w:val="22"/>
              </w:rPr>
            </w:pPr>
            <w:r w:rsidRPr="00A82629">
              <w:rPr>
                <w:rFonts w:eastAsia="標楷體"/>
                <w:sz w:val="22"/>
              </w:rPr>
              <w:t xml:space="preserve"> </w:t>
            </w:r>
            <w:r w:rsidRPr="00A82629">
              <w:rPr>
                <w:rFonts w:eastAsia="標楷體" w:hint="eastAsia"/>
                <w:sz w:val="20"/>
              </w:rPr>
              <w:t>千元</w:t>
            </w:r>
          </w:p>
        </w:tc>
      </w:tr>
      <w:tr w:rsidR="00A82629" w:rsidRPr="00A82629" w14:paraId="7F983CC4" w14:textId="77777777">
        <w:tc>
          <w:tcPr>
            <w:tcW w:w="1235" w:type="dxa"/>
            <w:vAlign w:val="center"/>
          </w:tcPr>
          <w:p w14:paraId="25866AFD" w14:textId="77777777" w:rsidR="00440D50" w:rsidRPr="00A82629" w:rsidRDefault="0042314B" w:rsidP="00AB5FF8">
            <w:pPr>
              <w:rPr>
                <w:rFonts w:eastAsia="標楷體"/>
                <w:sz w:val="22"/>
              </w:rPr>
            </w:pPr>
            <w:r w:rsidRPr="00A82629">
              <w:rPr>
                <w:rFonts w:eastAsia="標楷體" w:hint="eastAsia"/>
                <w:sz w:val="22"/>
              </w:rPr>
              <w:t>公司</w:t>
            </w:r>
            <w:r w:rsidR="00440D50" w:rsidRPr="00A82629">
              <w:rPr>
                <w:rFonts w:eastAsia="標楷體" w:hint="eastAsia"/>
                <w:sz w:val="22"/>
              </w:rPr>
              <w:t>負責人</w:t>
            </w:r>
          </w:p>
        </w:tc>
        <w:tc>
          <w:tcPr>
            <w:tcW w:w="2153" w:type="dxa"/>
            <w:vAlign w:val="center"/>
          </w:tcPr>
          <w:p w14:paraId="30C33351" w14:textId="77777777" w:rsidR="00440D50" w:rsidRPr="00A82629" w:rsidRDefault="00440D50" w:rsidP="00AB5FF8">
            <w:pPr>
              <w:rPr>
                <w:rFonts w:eastAsia="標楷體"/>
                <w:sz w:val="22"/>
              </w:rPr>
            </w:pPr>
          </w:p>
        </w:tc>
        <w:tc>
          <w:tcPr>
            <w:tcW w:w="960" w:type="dxa"/>
            <w:gridSpan w:val="2"/>
            <w:vAlign w:val="center"/>
          </w:tcPr>
          <w:p w14:paraId="4B94883C" w14:textId="77777777" w:rsidR="00440D50" w:rsidRPr="00A82629" w:rsidRDefault="00440D50" w:rsidP="00AB5FF8">
            <w:pPr>
              <w:rPr>
                <w:rFonts w:eastAsia="標楷體"/>
                <w:sz w:val="22"/>
              </w:rPr>
            </w:pPr>
            <w:r w:rsidRPr="00A82629">
              <w:rPr>
                <w:rFonts w:eastAsia="標楷體" w:hint="eastAsia"/>
                <w:sz w:val="22"/>
              </w:rPr>
              <w:t>聯絡人</w:t>
            </w:r>
          </w:p>
        </w:tc>
        <w:tc>
          <w:tcPr>
            <w:tcW w:w="1440" w:type="dxa"/>
            <w:gridSpan w:val="2"/>
            <w:vAlign w:val="center"/>
          </w:tcPr>
          <w:p w14:paraId="1C3B4F86" w14:textId="77777777" w:rsidR="00440D50" w:rsidRPr="00A82629" w:rsidRDefault="00440D50" w:rsidP="00AB5FF8">
            <w:pPr>
              <w:rPr>
                <w:rFonts w:eastAsia="標楷體"/>
                <w:sz w:val="22"/>
              </w:rPr>
            </w:pPr>
          </w:p>
        </w:tc>
        <w:tc>
          <w:tcPr>
            <w:tcW w:w="720" w:type="dxa"/>
            <w:vAlign w:val="center"/>
          </w:tcPr>
          <w:p w14:paraId="2A668679" w14:textId="77777777" w:rsidR="00440D50" w:rsidRPr="00A82629" w:rsidRDefault="00440D50" w:rsidP="00AB5FF8">
            <w:pPr>
              <w:rPr>
                <w:rFonts w:eastAsia="標楷體"/>
                <w:sz w:val="22"/>
              </w:rPr>
            </w:pPr>
            <w:r w:rsidRPr="00A82629">
              <w:rPr>
                <w:rFonts w:eastAsia="標楷體" w:hint="eastAsia"/>
                <w:sz w:val="22"/>
              </w:rPr>
              <w:t>職稱</w:t>
            </w:r>
          </w:p>
        </w:tc>
        <w:tc>
          <w:tcPr>
            <w:tcW w:w="2998" w:type="dxa"/>
            <w:gridSpan w:val="3"/>
            <w:vAlign w:val="center"/>
          </w:tcPr>
          <w:p w14:paraId="3A418BAD" w14:textId="77777777" w:rsidR="00440D50" w:rsidRPr="00A82629" w:rsidRDefault="00440D50" w:rsidP="00AB5FF8">
            <w:pPr>
              <w:rPr>
                <w:rFonts w:eastAsia="標楷體"/>
                <w:sz w:val="22"/>
              </w:rPr>
            </w:pPr>
          </w:p>
        </w:tc>
      </w:tr>
      <w:tr w:rsidR="00A82629" w:rsidRPr="00A82629" w14:paraId="39E4EF5B" w14:textId="77777777">
        <w:tc>
          <w:tcPr>
            <w:tcW w:w="1235" w:type="dxa"/>
            <w:vAlign w:val="center"/>
          </w:tcPr>
          <w:p w14:paraId="0E603201" w14:textId="77777777" w:rsidR="00440D50" w:rsidRPr="00A82629" w:rsidRDefault="00440D50" w:rsidP="00AB5FF8">
            <w:pPr>
              <w:rPr>
                <w:rFonts w:eastAsia="標楷體"/>
                <w:sz w:val="22"/>
              </w:rPr>
            </w:pPr>
            <w:r w:rsidRPr="00A82629">
              <w:rPr>
                <w:rFonts w:eastAsia="標楷體"/>
                <w:sz w:val="22"/>
              </w:rPr>
              <w:t>E-Mail</w:t>
            </w:r>
          </w:p>
        </w:tc>
        <w:tc>
          <w:tcPr>
            <w:tcW w:w="4553" w:type="dxa"/>
            <w:gridSpan w:val="5"/>
            <w:vAlign w:val="center"/>
          </w:tcPr>
          <w:p w14:paraId="1B6AFB26" w14:textId="77777777" w:rsidR="00440D50" w:rsidRPr="00A82629" w:rsidRDefault="00440D50" w:rsidP="00AB5FF8">
            <w:pPr>
              <w:rPr>
                <w:rFonts w:eastAsia="標楷體"/>
                <w:sz w:val="22"/>
              </w:rPr>
            </w:pPr>
          </w:p>
        </w:tc>
        <w:tc>
          <w:tcPr>
            <w:tcW w:w="720" w:type="dxa"/>
            <w:vAlign w:val="center"/>
          </w:tcPr>
          <w:p w14:paraId="7231AFC7" w14:textId="77777777" w:rsidR="00440D50" w:rsidRPr="00A82629" w:rsidRDefault="00440D50" w:rsidP="00AB5FF8">
            <w:pPr>
              <w:rPr>
                <w:rFonts w:eastAsia="標楷體"/>
                <w:sz w:val="22"/>
              </w:rPr>
            </w:pPr>
            <w:r w:rsidRPr="00A82629">
              <w:rPr>
                <w:rFonts w:eastAsia="標楷體" w:hint="eastAsia"/>
                <w:sz w:val="22"/>
              </w:rPr>
              <w:t>電</w:t>
            </w:r>
            <w:r w:rsidRPr="00A82629">
              <w:rPr>
                <w:rFonts w:eastAsia="標楷體"/>
                <w:sz w:val="22"/>
              </w:rPr>
              <w:t xml:space="preserve">  </w:t>
            </w:r>
            <w:r w:rsidRPr="00A82629">
              <w:rPr>
                <w:rFonts w:eastAsia="標楷體" w:hint="eastAsia"/>
                <w:sz w:val="22"/>
              </w:rPr>
              <w:t>話</w:t>
            </w:r>
          </w:p>
        </w:tc>
        <w:tc>
          <w:tcPr>
            <w:tcW w:w="2998" w:type="dxa"/>
            <w:gridSpan w:val="3"/>
            <w:vAlign w:val="center"/>
          </w:tcPr>
          <w:p w14:paraId="7731505D" w14:textId="77777777" w:rsidR="00440D50" w:rsidRPr="00A82629" w:rsidRDefault="00440D50" w:rsidP="00AB5FF8">
            <w:pPr>
              <w:rPr>
                <w:rFonts w:eastAsia="標楷體"/>
                <w:sz w:val="22"/>
              </w:rPr>
            </w:pPr>
          </w:p>
        </w:tc>
      </w:tr>
      <w:tr w:rsidR="00A82629" w:rsidRPr="00A82629" w14:paraId="1B43905E" w14:textId="77777777">
        <w:tc>
          <w:tcPr>
            <w:tcW w:w="1235" w:type="dxa"/>
            <w:vAlign w:val="center"/>
          </w:tcPr>
          <w:p w14:paraId="1EBF3B5F" w14:textId="77777777" w:rsidR="00440D50" w:rsidRPr="00A82629" w:rsidRDefault="00440D50" w:rsidP="00AB5FF8">
            <w:pPr>
              <w:rPr>
                <w:rFonts w:eastAsia="標楷體"/>
                <w:sz w:val="22"/>
              </w:rPr>
            </w:pPr>
            <w:r w:rsidRPr="00A82629">
              <w:rPr>
                <w:rFonts w:eastAsia="標楷體" w:hint="eastAsia"/>
                <w:sz w:val="22"/>
              </w:rPr>
              <w:t>聯絡地址</w:t>
            </w:r>
            <w:r w:rsidRPr="00A82629">
              <w:rPr>
                <w:rFonts w:eastAsia="標楷體"/>
                <w:sz w:val="22"/>
              </w:rPr>
              <w:t xml:space="preserve"> </w:t>
            </w:r>
          </w:p>
        </w:tc>
        <w:tc>
          <w:tcPr>
            <w:tcW w:w="4553" w:type="dxa"/>
            <w:gridSpan w:val="5"/>
          </w:tcPr>
          <w:p w14:paraId="29555FAA" w14:textId="77777777" w:rsidR="00440D50" w:rsidRPr="00A82629" w:rsidRDefault="00440D50" w:rsidP="00AB5FF8">
            <w:pPr>
              <w:rPr>
                <w:rFonts w:eastAsia="標楷體"/>
                <w:sz w:val="22"/>
              </w:rPr>
            </w:pPr>
          </w:p>
        </w:tc>
        <w:tc>
          <w:tcPr>
            <w:tcW w:w="728" w:type="dxa"/>
            <w:gridSpan w:val="2"/>
          </w:tcPr>
          <w:p w14:paraId="4B43C06B" w14:textId="77777777" w:rsidR="00440D50" w:rsidRPr="00A82629" w:rsidRDefault="00440D50" w:rsidP="00AB5FF8">
            <w:pPr>
              <w:rPr>
                <w:rFonts w:eastAsia="標楷體"/>
                <w:sz w:val="22"/>
              </w:rPr>
            </w:pPr>
            <w:r w:rsidRPr="00A82629">
              <w:rPr>
                <w:rFonts w:eastAsia="標楷體" w:hint="eastAsia"/>
                <w:sz w:val="22"/>
              </w:rPr>
              <w:t>手機</w:t>
            </w:r>
          </w:p>
        </w:tc>
        <w:tc>
          <w:tcPr>
            <w:tcW w:w="2990" w:type="dxa"/>
            <w:gridSpan w:val="2"/>
          </w:tcPr>
          <w:p w14:paraId="0139A38A" w14:textId="77777777" w:rsidR="00440D50" w:rsidRPr="00A82629" w:rsidRDefault="00440D50" w:rsidP="00AB5FF8">
            <w:pPr>
              <w:rPr>
                <w:rFonts w:eastAsia="標楷體"/>
                <w:sz w:val="22"/>
              </w:rPr>
            </w:pPr>
          </w:p>
        </w:tc>
      </w:tr>
      <w:tr w:rsidR="00440D50" w:rsidRPr="00A82629" w14:paraId="335C24E2" w14:textId="77777777">
        <w:tc>
          <w:tcPr>
            <w:tcW w:w="1235" w:type="dxa"/>
            <w:vAlign w:val="center"/>
          </w:tcPr>
          <w:p w14:paraId="0A063893" w14:textId="77777777" w:rsidR="00440D50" w:rsidRPr="00A82629" w:rsidRDefault="00440D50" w:rsidP="00AB5FF8">
            <w:pPr>
              <w:rPr>
                <w:rFonts w:eastAsia="標楷體"/>
                <w:sz w:val="22"/>
              </w:rPr>
            </w:pPr>
            <w:r w:rsidRPr="00A82629">
              <w:rPr>
                <w:rFonts w:eastAsia="標楷體" w:hint="eastAsia"/>
                <w:sz w:val="22"/>
              </w:rPr>
              <w:t>網址</w:t>
            </w:r>
          </w:p>
        </w:tc>
        <w:tc>
          <w:tcPr>
            <w:tcW w:w="4553" w:type="dxa"/>
            <w:gridSpan w:val="5"/>
          </w:tcPr>
          <w:p w14:paraId="2BB516E3" w14:textId="77777777" w:rsidR="00440D50" w:rsidRPr="00A82629" w:rsidRDefault="00440D50" w:rsidP="00AB5FF8">
            <w:pPr>
              <w:rPr>
                <w:rFonts w:eastAsia="標楷體"/>
                <w:sz w:val="22"/>
              </w:rPr>
            </w:pPr>
            <w:r w:rsidRPr="00A82629">
              <w:rPr>
                <w:rFonts w:eastAsia="標楷體"/>
                <w:sz w:val="22"/>
              </w:rPr>
              <w:t>http://</w:t>
            </w:r>
          </w:p>
        </w:tc>
        <w:tc>
          <w:tcPr>
            <w:tcW w:w="728" w:type="dxa"/>
            <w:gridSpan w:val="2"/>
          </w:tcPr>
          <w:p w14:paraId="5D3BDC7D" w14:textId="77777777" w:rsidR="00440D50" w:rsidRPr="00A82629" w:rsidRDefault="00440D50" w:rsidP="00AB5FF8">
            <w:pPr>
              <w:rPr>
                <w:rFonts w:eastAsia="標楷體"/>
                <w:sz w:val="22"/>
              </w:rPr>
            </w:pPr>
            <w:r w:rsidRPr="00A82629">
              <w:rPr>
                <w:rFonts w:eastAsia="標楷體" w:hint="eastAsia"/>
                <w:sz w:val="22"/>
              </w:rPr>
              <w:t>傳真</w:t>
            </w:r>
          </w:p>
        </w:tc>
        <w:tc>
          <w:tcPr>
            <w:tcW w:w="2990" w:type="dxa"/>
            <w:gridSpan w:val="2"/>
          </w:tcPr>
          <w:p w14:paraId="5C869DAF" w14:textId="77777777" w:rsidR="00440D50" w:rsidRPr="00A82629" w:rsidRDefault="00440D50" w:rsidP="00AB5FF8">
            <w:pPr>
              <w:rPr>
                <w:rFonts w:eastAsia="標楷體"/>
                <w:sz w:val="22"/>
              </w:rPr>
            </w:pPr>
          </w:p>
        </w:tc>
      </w:tr>
    </w:tbl>
    <w:p w14:paraId="70FFB190" w14:textId="77777777" w:rsidR="00C17D61" w:rsidRPr="00A82629" w:rsidRDefault="00C17D61" w:rsidP="00AB5FF8">
      <w:pPr>
        <w:rPr>
          <w:rFonts w:eastAsia="標楷體"/>
          <w:b/>
        </w:rPr>
      </w:pPr>
    </w:p>
    <w:p w14:paraId="1C4BDBBF" w14:textId="77777777" w:rsidR="00440D50" w:rsidRPr="00A82629" w:rsidRDefault="00440D50" w:rsidP="00AB5FF8">
      <w:pPr>
        <w:rPr>
          <w:rFonts w:eastAsia="標楷體"/>
          <w:b/>
        </w:rPr>
      </w:pPr>
      <w:r w:rsidRPr="00A82629">
        <w:rPr>
          <w:rFonts w:eastAsia="標楷體" w:hint="eastAsia"/>
          <w:b/>
        </w:rPr>
        <w:t>二、公司</w:t>
      </w:r>
      <w:r w:rsidR="0042314B" w:rsidRPr="00A82629">
        <w:rPr>
          <w:rFonts w:eastAsia="標楷體"/>
          <w:b/>
        </w:rPr>
        <w:t>/</w:t>
      </w:r>
      <w:r w:rsidR="0042314B" w:rsidRPr="00A82629">
        <w:rPr>
          <w:rFonts w:eastAsia="標楷體" w:hint="eastAsia"/>
          <w:b/>
        </w:rPr>
        <w:t>組織</w:t>
      </w:r>
      <w:r w:rsidRPr="00A82629">
        <w:rPr>
          <w:rFonts w:eastAsia="標楷體" w:hint="eastAsia"/>
          <w:b/>
        </w:rPr>
        <w:t>基本資料</w:t>
      </w:r>
      <w:r w:rsidR="003B2E92" w:rsidRPr="00A82629">
        <w:rPr>
          <w:rFonts w:eastAsia="標楷體" w:hint="eastAsia"/>
          <w:b/>
        </w:rPr>
        <w:t>（</w:t>
      </w:r>
      <w:r w:rsidR="0042314B" w:rsidRPr="00A82629">
        <w:rPr>
          <w:rFonts w:eastAsia="標楷體" w:hint="eastAsia"/>
          <w:b/>
        </w:rPr>
        <w:t>若無實收資本額與上市櫃則免填</w:t>
      </w:r>
      <w:r w:rsidR="003B2E92" w:rsidRPr="00A82629">
        <w:rPr>
          <w:rFonts w:eastAsia="標楷體" w:hint="eastAsia"/>
          <w:b/>
        </w:rPr>
        <w:t>）</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1680"/>
        <w:gridCol w:w="1680"/>
        <w:gridCol w:w="1520"/>
        <w:gridCol w:w="1520"/>
        <w:gridCol w:w="1520"/>
      </w:tblGrid>
      <w:tr w:rsidR="00A82629" w:rsidRPr="00A82629" w14:paraId="2C5DFCFD" w14:textId="77777777">
        <w:trPr>
          <w:cantSplit/>
        </w:trPr>
        <w:tc>
          <w:tcPr>
            <w:tcW w:w="1560" w:type="dxa"/>
            <w:vMerge w:val="restart"/>
            <w:tcBorders>
              <w:bottom w:val="double" w:sz="4" w:space="0" w:color="auto"/>
              <w:tl2br w:val="single" w:sz="4" w:space="0" w:color="auto"/>
            </w:tcBorders>
          </w:tcPr>
          <w:p w14:paraId="253A00BC" w14:textId="77777777" w:rsidR="00440D50" w:rsidRPr="00A82629" w:rsidRDefault="00440D50" w:rsidP="00AB5FF8">
            <w:pPr>
              <w:rPr>
                <w:rFonts w:eastAsia="標楷體"/>
                <w:sz w:val="16"/>
              </w:rPr>
            </w:pPr>
          </w:p>
          <w:p w14:paraId="3D3AF7AD" w14:textId="77777777" w:rsidR="00440D50" w:rsidRPr="00A82629" w:rsidRDefault="00A103E5" w:rsidP="00AB5FF8">
            <w:pPr>
              <w:rPr>
                <w:rFonts w:eastAsia="標楷體"/>
                <w:sz w:val="22"/>
              </w:rPr>
            </w:pPr>
            <w:r w:rsidRPr="00A82629">
              <w:rPr>
                <w:rFonts w:eastAsia="標楷體"/>
                <w:sz w:val="22"/>
              </w:rPr>
              <w:t xml:space="preserve">        </w:t>
            </w:r>
            <w:r w:rsidR="00440D50" w:rsidRPr="00A82629">
              <w:rPr>
                <w:rFonts w:eastAsia="標楷體" w:hint="eastAsia"/>
                <w:sz w:val="22"/>
              </w:rPr>
              <w:t>年份</w:t>
            </w:r>
          </w:p>
          <w:p w14:paraId="1A3C7759" w14:textId="77777777" w:rsidR="00440D50" w:rsidRPr="00A82629" w:rsidRDefault="00440D50" w:rsidP="00AB5FF8">
            <w:pPr>
              <w:rPr>
                <w:rFonts w:eastAsia="標楷體"/>
                <w:sz w:val="22"/>
              </w:rPr>
            </w:pPr>
            <w:r w:rsidRPr="00A82629">
              <w:rPr>
                <w:rFonts w:eastAsia="標楷體" w:hint="eastAsia"/>
                <w:sz w:val="22"/>
              </w:rPr>
              <w:t>項目</w:t>
            </w:r>
          </w:p>
        </w:tc>
        <w:tc>
          <w:tcPr>
            <w:tcW w:w="1680" w:type="dxa"/>
            <w:vMerge w:val="restart"/>
            <w:tcBorders>
              <w:bottom w:val="double" w:sz="4" w:space="0" w:color="auto"/>
            </w:tcBorders>
            <w:vAlign w:val="center"/>
          </w:tcPr>
          <w:p w14:paraId="1CBB6075" w14:textId="77777777" w:rsidR="00440D50" w:rsidRPr="00A82629" w:rsidRDefault="00440D50" w:rsidP="00AB5FF8">
            <w:pPr>
              <w:rPr>
                <w:rFonts w:eastAsia="標楷體"/>
                <w:sz w:val="22"/>
              </w:rPr>
            </w:pPr>
            <w:r w:rsidRPr="00A82629">
              <w:rPr>
                <w:rFonts w:eastAsia="標楷體" w:hint="eastAsia"/>
                <w:sz w:val="22"/>
              </w:rPr>
              <w:t>簽約時</w:t>
            </w:r>
          </w:p>
          <w:p w14:paraId="5B703B26" w14:textId="77777777" w:rsidR="00440D50" w:rsidRPr="00A82629" w:rsidRDefault="00440D50" w:rsidP="00AB5FF8">
            <w:pPr>
              <w:rPr>
                <w:rFonts w:eastAsia="標楷體"/>
                <w:sz w:val="22"/>
              </w:rPr>
            </w:pPr>
            <w:r w:rsidRPr="00A82629">
              <w:rPr>
                <w:rFonts w:eastAsia="標楷體" w:hint="eastAsia"/>
                <w:sz w:val="22"/>
              </w:rPr>
              <w:t>（</w:t>
            </w:r>
            <w:r w:rsidRPr="00A82629">
              <w:rPr>
                <w:rFonts w:eastAsia="標楷體"/>
                <w:sz w:val="22"/>
                <w:u w:val="single"/>
              </w:rPr>
              <w:t xml:space="preserve">       </w:t>
            </w:r>
            <w:r w:rsidRPr="00A82629">
              <w:rPr>
                <w:rFonts w:eastAsia="標楷體" w:hint="eastAsia"/>
                <w:sz w:val="22"/>
              </w:rPr>
              <w:t>年）</w:t>
            </w:r>
          </w:p>
        </w:tc>
        <w:tc>
          <w:tcPr>
            <w:tcW w:w="1680" w:type="dxa"/>
            <w:vMerge w:val="restart"/>
            <w:tcBorders>
              <w:bottom w:val="double" w:sz="4" w:space="0" w:color="auto"/>
            </w:tcBorders>
            <w:vAlign w:val="center"/>
          </w:tcPr>
          <w:p w14:paraId="7B9A080D" w14:textId="77777777" w:rsidR="00440D50" w:rsidRPr="00A82629" w:rsidRDefault="00440D50" w:rsidP="00AB5FF8">
            <w:pPr>
              <w:rPr>
                <w:rFonts w:eastAsia="標楷體"/>
                <w:sz w:val="22"/>
              </w:rPr>
            </w:pPr>
            <w:r w:rsidRPr="00A82629">
              <w:rPr>
                <w:rFonts w:eastAsia="標楷體" w:hint="eastAsia"/>
                <w:sz w:val="22"/>
              </w:rPr>
              <w:t>結案時</w:t>
            </w:r>
          </w:p>
          <w:p w14:paraId="5F33E676" w14:textId="77777777" w:rsidR="00440D50" w:rsidRPr="00A82629" w:rsidRDefault="00440D50" w:rsidP="00AB5FF8">
            <w:pPr>
              <w:rPr>
                <w:rFonts w:eastAsia="標楷體"/>
                <w:sz w:val="22"/>
              </w:rPr>
            </w:pPr>
            <w:r w:rsidRPr="00A82629">
              <w:rPr>
                <w:rFonts w:eastAsia="標楷體" w:hint="eastAsia"/>
                <w:sz w:val="22"/>
              </w:rPr>
              <w:t>（</w:t>
            </w:r>
            <w:r w:rsidRPr="00A82629">
              <w:rPr>
                <w:rFonts w:eastAsia="標楷體"/>
                <w:sz w:val="22"/>
                <w:u w:val="single"/>
              </w:rPr>
              <w:t xml:space="preserve">       </w:t>
            </w:r>
            <w:r w:rsidRPr="00A82629">
              <w:rPr>
                <w:rFonts w:eastAsia="標楷體" w:hint="eastAsia"/>
                <w:sz w:val="22"/>
              </w:rPr>
              <w:t>年）</w:t>
            </w:r>
          </w:p>
        </w:tc>
        <w:tc>
          <w:tcPr>
            <w:tcW w:w="4560" w:type="dxa"/>
            <w:gridSpan w:val="3"/>
            <w:vAlign w:val="center"/>
          </w:tcPr>
          <w:p w14:paraId="651D33ED" w14:textId="77777777" w:rsidR="00440D50" w:rsidRPr="00A82629" w:rsidRDefault="00440D50" w:rsidP="00AB5FF8">
            <w:pPr>
              <w:rPr>
                <w:rFonts w:eastAsia="標楷體"/>
                <w:sz w:val="22"/>
              </w:rPr>
            </w:pPr>
            <w:r w:rsidRPr="00A82629">
              <w:rPr>
                <w:rFonts w:eastAsia="標楷體" w:hint="eastAsia"/>
                <w:sz w:val="22"/>
              </w:rPr>
              <w:t>成效追蹤三年</w:t>
            </w:r>
          </w:p>
        </w:tc>
      </w:tr>
      <w:tr w:rsidR="00A82629" w:rsidRPr="00A82629" w14:paraId="55589C3F" w14:textId="77777777">
        <w:trPr>
          <w:cantSplit/>
        </w:trPr>
        <w:tc>
          <w:tcPr>
            <w:tcW w:w="1560" w:type="dxa"/>
            <w:vMerge/>
            <w:tcBorders>
              <w:bottom w:val="double" w:sz="4" w:space="0" w:color="auto"/>
              <w:tl2br w:val="single" w:sz="4" w:space="0" w:color="auto"/>
            </w:tcBorders>
          </w:tcPr>
          <w:p w14:paraId="2CBF5359" w14:textId="77777777" w:rsidR="00440D50" w:rsidRPr="00A82629" w:rsidRDefault="00440D50" w:rsidP="00AB5FF8">
            <w:pPr>
              <w:rPr>
                <w:rFonts w:eastAsia="標楷體"/>
                <w:sz w:val="22"/>
              </w:rPr>
            </w:pPr>
          </w:p>
        </w:tc>
        <w:tc>
          <w:tcPr>
            <w:tcW w:w="1680" w:type="dxa"/>
            <w:vMerge/>
            <w:tcBorders>
              <w:bottom w:val="double" w:sz="4" w:space="0" w:color="auto"/>
            </w:tcBorders>
            <w:vAlign w:val="center"/>
          </w:tcPr>
          <w:p w14:paraId="42ED4437" w14:textId="77777777" w:rsidR="00440D50" w:rsidRPr="00A82629" w:rsidRDefault="00440D50" w:rsidP="00AB5FF8">
            <w:pPr>
              <w:rPr>
                <w:rFonts w:eastAsia="標楷體"/>
                <w:sz w:val="22"/>
              </w:rPr>
            </w:pPr>
          </w:p>
        </w:tc>
        <w:tc>
          <w:tcPr>
            <w:tcW w:w="1680" w:type="dxa"/>
            <w:vMerge/>
            <w:tcBorders>
              <w:bottom w:val="double" w:sz="4" w:space="0" w:color="auto"/>
            </w:tcBorders>
            <w:vAlign w:val="center"/>
          </w:tcPr>
          <w:p w14:paraId="235EC561" w14:textId="77777777" w:rsidR="00440D50" w:rsidRPr="00A82629" w:rsidRDefault="00440D50" w:rsidP="00AB5FF8">
            <w:pPr>
              <w:rPr>
                <w:rFonts w:eastAsia="標楷體"/>
                <w:sz w:val="22"/>
              </w:rPr>
            </w:pPr>
          </w:p>
        </w:tc>
        <w:tc>
          <w:tcPr>
            <w:tcW w:w="1520" w:type="dxa"/>
            <w:tcBorders>
              <w:bottom w:val="double" w:sz="4" w:space="0" w:color="auto"/>
            </w:tcBorders>
            <w:vAlign w:val="center"/>
          </w:tcPr>
          <w:p w14:paraId="05C6D416" w14:textId="77777777" w:rsidR="00440D50" w:rsidRPr="00A82629" w:rsidRDefault="00440D50" w:rsidP="00AB5FF8">
            <w:pPr>
              <w:rPr>
                <w:rFonts w:eastAsia="標楷體"/>
                <w:sz w:val="22"/>
              </w:rPr>
            </w:pPr>
            <w:r w:rsidRPr="00A82629">
              <w:rPr>
                <w:rFonts w:eastAsia="標楷體" w:hint="eastAsia"/>
                <w:sz w:val="22"/>
              </w:rPr>
              <w:t>第一年</w:t>
            </w:r>
          </w:p>
          <w:p w14:paraId="37C30C29"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520" w:type="dxa"/>
            <w:tcBorders>
              <w:bottom w:val="double" w:sz="4" w:space="0" w:color="auto"/>
            </w:tcBorders>
            <w:vAlign w:val="center"/>
          </w:tcPr>
          <w:p w14:paraId="50B65543" w14:textId="77777777" w:rsidR="00440D50" w:rsidRPr="00A82629" w:rsidRDefault="00440D50" w:rsidP="00AB5FF8">
            <w:pPr>
              <w:rPr>
                <w:rFonts w:eastAsia="標楷體"/>
                <w:sz w:val="22"/>
              </w:rPr>
            </w:pPr>
            <w:r w:rsidRPr="00A82629">
              <w:rPr>
                <w:rFonts w:eastAsia="標楷體" w:hint="eastAsia"/>
                <w:sz w:val="22"/>
              </w:rPr>
              <w:t>第二年</w:t>
            </w:r>
          </w:p>
          <w:p w14:paraId="7DF1D968"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520" w:type="dxa"/>
            <w:tcBorders>
              <w:bottom w:val="double" w:sz="4" w:space="0" w:color="auto"/>
            </w:tcBorders>
            <w:vAlign w:val="center"/>
          </w:tcPr>
          <w:p w14:paraId="422E6477" w14:textId="77777777" w:rsidR="00440D50" w:rsidRPr="00A82629" w:rsidRDefault="00440D50" w:rsidP="00AB5FF8">
            <w:pPr>
              <w:rPr>
                <w:rFonts w:eastAsia="標楷體"/>
                <w:sz w:val="22"/>
              </w:rPr>
            </w:pPr>
            <w:r w:rsidRPr="00A82629">
              <w:rPr>
                <w:rFonts w:eastAsia="標楷體" w:hint="eastAsia"/>
                <w:sz w:val="22"/>
              </w:rPr>
              <w:t>第三年</w:t>
            </w:r>
          </w:p>
          <w:p w14:paraId="08D10279"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r>
      <w:tr w:rsidR="00A82629" w:rsidRPr="00A82629" w14:paraId="506FB45C" w14:textId="77777777">
        <w:tc>
          <w:tcPr>
            <w:tcW w:w="1560" w:type="dxa"/>
            <w:tcBorders>
              <w:top w:val="double" w:sz="4" w:space="0" w:color="auto"/>
            </w:tcBorders>
          </w:tcPr>
          <w:p w14:paraId="436EF0E2" w14:textId="77777777" w:rsidR="00440D50" w:rsidRPr="00A82629" w:rsidRDefault="00440D50" w:rsidP="00AB5FF8">
            <w:pPr>
              <w:rPr>
                <w:rFonts w:eastAsia="標楷體"/>
                <w:sz w:val="22"/>
              </w:rPr>
            </w:pPr>
            <w:r w:rsidRPr="00A82629">
              <w:rPr>
                <w:rFonts w:eastAsia="標楷體" w:hint="eastAsia"/>
                <w:sz w:val="22"/>
              </w:rPr>
              <w:t>實收資本額</w:t>
            </w:r>
          </w:p>
        </w:tc>
        <w:tc>
          <w:tcPr>
            <w:tcW w:w="1680" w:type="dxa"/>
            <w:tcBorders>
              <w:top w:val="double" w:sz="4" w:space="0" w:color="auto"/>
            </w:tcBorders>
          </w:tcPr>
          <w:p w14:paraId="121BD955" w14:textId="77777777" w:rsidR="00440D50" w:rsidRPr="00A82629" w:rsidRDefault="00440D50" w:rsidP="00AB5FF8">
            <w:pPr>
              <w:rPr>
                <w:rFonts w:eastAsia="標楷體"/>
                <w:sz w:val="20"/>
              </w:rPr>
            </w:pPr>
            <w:r w:rsidRPr="00A82629">
              <w:rPr>
                <w:rFonts w:eastAsia="標楷體" w:hint="eastAsia"/>
                <w:sz w:val="20"/>
              </w:rPr>
              <w:t>千元</w:t>
            </w:r>
          </w:p>
        </w:tc>
        <w:tc>
          <w:tcPr>
            <w:tcW w:w="1680" w:type="dxa"/>
            <w:tcBorders>
              <w:top w:val="double" w:sz="4" w:space="0" w:color="auto"/>
            </w:tcBorders>
          </w:tcPr>
          <w:p w14:paraId="516D5371"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Borders>
              <w:top w:val="double" w:sz="4" w:space="0" w:color="auto"/>
            </w:tcBorders>
          </w:tcPr>
          <w:p w14:paraId="6A26ED6A"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Borders>
              <w:top w:val="double" w:sz="4" w:space="0" w:color="auto"/>
            </w:tcBorders>
          </w:tcPr>
          <w:p w14:paraId="726EF3C4"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Borders>
              <w:top w:val="double" w:sz="4" w:space="0" w:color="auto"/>
            </w:tcBorders>
          </w:tcPr>
          <w:p w14:paraId="258A9480" w14:textId="77777777" w:rsidR="00440D50" w:rsidRPr="00A82629" w:rsidRDefault="00440D50" w:rsidP="00AB5FF8">
            <w:pPr>
              <w:rPr>
                <w:rFonts w:eastAsia="標楷體"/>
                <w:sz w:val="20"/>
              </w:rPr>
            </w:pPr>
            <w:r w:rsidRPr="00A82629">
              <w:rPr>
                <w:rFonts w:eastAsia="標楷體" w:hint="eastAsia"/>
                <w:sz w:val="20"/>
              </w:rPr>
              <w:t>千元</w:t>
            </w:r>
          </w:p>
        </w:tc>
      </w:tr>
      <w:tr w:rsidR="00A82629" w:rsidRPr="00A82629" w14:paraId="3A12A226" w14:textId="77777777">
        <w:tc>
          <w:tcPr>
            <w:tcW w:w="1560" w:type="dxa"/>
          </w:tcPr>
          <w:p w14:paraId="686720A9" w14:textId="77777777" w:rsidR="00440D50" w:rsidRPr="00A82629" w:rsidRDefault="00440D50" w:rsidP="00AB5FF8">
            <w:pPr>
              <w:rPr>
                <w:rFonts w:eastAsia="標楷體"/>
                <w:sz w:val="22"/>
              </w:rPr>
            </w:pPr>
            <w:r w:rsidRPr="00A82629">
              <w:rPr>
                <w:rFonts w:eastAsia="標楷體" w:hint="eastAsia"/>
                <w:sz w:val="22"/>
              </w:rPr>
              <w:t>營業額</w:t>
            </w:r>
          </w:p>
        </w:tc>
        <w:tc>
          <w:tcPr>
            <w:tcW w:w="1680" w:type="dxa"/>
          </w:tcPr>
          <w:p w14:paraId="575CDB2B" w14:textId="77777777" w:rsidR="00440D50" w:rsidRPr="00A82629" w:rsidRDefault="00440D50" w:rsidP="00AB5FF8">
            <w:pPr>
              <w:rPr>
                <w:rFonts w:eastAsia="標楷體"/>
                <w:sz w:val="20"/>
              </w:rPr>
            </w:pPr>
            <w:r w:rsidRPr="00A82629">
              <w:rPr>
                <w:rFonts w:eastAsia="標楷體" w:hint="eastAsia"/>
                <w:sz w:val="20"/>
              </w:rPr>
              <w:t>千元</w:t>
            </w:r>
          </w:p>
        </w:tc>
        <w:tc>
          <w:tcPr>
            <w:tcW w:w="1680" w:type="dxa"/>
          </w:tcPr>
          <w:p w14:paraId="2050F06B"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5C23ECA5"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693A637C"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00077B52" w14:textId="77777777" w:rsidR="00440D50" w:rsidRPr="00A82629" w:rsidRDefault="00440D50" w:rsidP="00AB5FF8">
            <w:pPr>
              <w:rPr>
                <w:rFonts w:eastAsia="標楷體"/>
                <w:sz w:val="20"/>
              </w:rPr>
            </w:pPr>
            <w:r w:rsidRPr="00A82629">
              <w:rPr>
                <w:rFonts w:eastAsia="標楷體" w:hint="eastAsia"/>
                <w:sz w:val="20"/>
              </w:rPr>
              <w:t>千元</w:t>
            </w:r>
          </w:p>
        </w:tc>
      </w:tr>
      <w:tr w:rsidR="00A82629" w:rsidRPr="00A82629" w14:paraId="3BA6454D" w14:textId="77777777">
        <w:tc>
          <w:tcPr>
            <w:tcW w:w="1560" w:type="dxa"/>
          </w:tcPr>
          <w:p w14:paraId="77E36FD5" w14:textId="77777777" w:rsidR="00440D50" w:rsidRPr="00A82629" w:rsidRDefault="00440D50" w:rsidP="00AB5FF8">
            <w:pPr>
              <w:rPr>
                <w:rFonts w:eastAsia="標楷體"/>
                <w:sz w:val="22"/>
              </w:rPr>
            </w:pPr>
            <w:r w:rsidRPr="00A82629">
              <w:rPr>
                <w:rFonts w:eastAsia="標楷體" w:hint="eastAsia"/>
                <w:sz w:val="22"/>
              </w:rPr>
              <w:t>研發經費</w:t>
            </w:r>
          </w:p>
        </w:tc>
        <w:tc>
          <w:tcPr>
            <w:tcW w:w="1680" w:type="dxa"/>
          </w:tcPr>
          <w:p w14:paraId="6B4638A9" w14:textId="77777777" w:rsidR="00440D50" w:rsidRPr="00A82629" w:rsidRDefault="00440D50" w:rsidP="00AB5FF8">
            <w:pPr>
              <w:rPr>
                <w:rFonts w:eastAsia="標楷體"/>
                <w:sz w:val="20"/>
              </w:rPr>
            </w:pPr>
            <w:r w:rsidRPr="00A82629">
              <w:rPr>
                <w:rFonts w:eastAsia="標楷體" w:hint="eastAsia"/>
                <w:sz w:val="20"/>
              </w:rPr>
              <w:t>千元</w:t>
            </w:r>
          </w:p>
        </w:tc>
        <w:tc>
          <w:tcPr>
            <w:tcW w:w="1680" w:type="dxa"/>
          </w:tcPr>
          <w:p w14:paraId="7FF89604"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7EA00392"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5BB5FC70" w14:textId="77777777" w:rsidR="00440D50" w:rsidRPr="00A82629" w:rsidRDefault="00440D50" w:rsidP="00AB5FF8">
            <w:pPr>
              <w:rPr>
                <w:rFonts w:eastAsia="標楷體"/>
                <w:sz w:val="20"/>
              </w:rPr>
            </w:pPr>
            <w:r w:rsidRPr="00A82629">
              <w:rPr>
                <w:rFonts w:eastAsia="標楷體" w:hint="eastAsia"/>
                <w:sz w:val="20"/>
              </w:rPr>
              <w:t>千元</w:t>
            </w:r>
          </w:p>
        </w:tc>
        <w:tc>
          <w:tcPr>
            <w:tcW w:w="1520" w:type="dxa"/>
          </w:tcPr>
          <w:p w14:paraId="6FA22D06" w14:textId="77777777" w:rsidR="00440D50" w:rsidRPr="00A82629" w:rsidRDefault="00440D50" w:rsidP="00AB5FF8">
            <w:pPr>
              <w:rPr>
                <w:rFonts w:eastAsia="標楷體"/>
                <w:sz w:val="20"/>
              </w:rPr>
            </w:pPr>
            <w:r w:rsidRPr="00A82629">
              <w:rPr>
                <w:rFonts w:eastAsia="標楷體" w:hint="eastAsia"/>
                <w:sz w:val="20"/>
              </w:rPr>
              <w:t>千元</w:t>
            </w:r>
          </w:p>
        </w:tc>
      </w:tr>
      <w:tr w:rsidR="00A82629" w:rsidRPr="00A82629" w14:paraId="1C642A6B" w14:textId="77777777">
        <w:tc>
          <w:tcPr>
            <w:tcW w:w="1560" w:type="dxa"/>
          </w:tcPr>
          <w:p w14:paraId="74BD7A34" w14:textId="77777777" w:rsidR="00440D50" w:rsidRPr="00A82629" w:rsidRDefault="00440D50" w:rsidP="00AB5FF8">
            <w:pPr>
              <w:rPr>
                <w:rFonts w:eastAsia="標楷體"/>
                <w:sz w:val="22"/>
              </w:rPr>
            </w:pPr>
            <w:r w:rsidRPr="00A82629">
              <w:rPr>
                <w:rFonts w:eastAsia="標楷體" w:hint="eastAsia"/>
                <w:sz w:val="22"/>
              </w:rPr>
              <w:t>總員工人數</w:t>
            </w:r>
          </w:p>
        </w:tc>
        <w:tc>
          <w:tcPr>
            <w:tcW w:w="1680" w:type="dxa"/>
          </w:tcPr>
          <w:p w14:paraId="240617ED" w14:textId="77777777" w:rsidR="00440D50" w:rsidRPr="00A82629" w:rsidRDefault="00440D50" w:rsidP="00AB5FF8">
            <w:pPr>
              <w:rPr>
                <w:rFonts w:eastAsia="標楷體"/>
                <w:sz w:val="20"/>
              </w:rPr>
            </w:pPr>
            <w:r w:rsidRPr="00A82629">
              <w:rPr>
                <w:rFonts w:eastAsia="標楷體" w:hint="eastAsia"/>
                <w:sz w:val="20"/>
              </w:rPr>
              <w:t>人</w:t>
            </w:r>
          </w:p>
        </w:tc>
        <w:tc>
          <w:tcPr>
            <w:tcW w:w="1680" w:type="dxa"/>
          </w:tcPr>
          <w:p w14:paraId="18D09C77"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160F5202"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64C9C2DB"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2B454B3D" w14:textId="77777777" w:rsidR="00440D50" w:rsidRPr="00A82629" w:rsidRDefault="00440D50" w:rsidP="00AB5FF8">
            <w:pPr>
              <w:rPr>
                <w:rFonts w:eastAsia="標楷體"/>
                <w:sz w:val="20"/>
              </w:rPr>
            </w:pPr>
            <w:r w:rsidRPr="00A82629">
              <w:rPr>
                <w:rFonts w:eastAsia="標楷體" w:hint="eastAsia"/>
                <w:sz w:val="20"/>
              </w:rPr>
              <w:t>人</w:t>
            </w:r>
          </w:p>
        </w:tc>
      </w:tr>
      <w:tr w:rsidR="00A82629" w:rsidRPr="00A82629" w14:paraId="65CCA979" w14:textId="77777777">
        <w:tc>
          <w:tcPr>
            <w:tcW w:w="1560" w:type="dxa"/>
          </w:tcPr>
          <w:p w14:paraId="49BC1ABF" w14:textId="77777777" w:rsidR="00440D50" w:rsidRPr="00A82629" w:rsidRDefault="00440D50" w:rsidP="00AB5FF8">
            <w:pPr>
              <w:rPr>
                <w:rFonts w:eastAsia="標楷體"/>
                <w:sz w:val="22"/>
              </w:rPr>
            </w:pPr>
            <w:r w:rsidRPr="00A82629">
              <w:rPr>
                <w:rFonts w:eastAsia="標楷體" w:hint="eastAsia"/>
                <w:sz w:val="22"/>
              </w:rPr>
              <w:t>研發人數</w:t>
            </w:r>
          </w:p>
        </w:tc>
        <w:tc>
          <w:tcPr>
            <w:tcW w:w="1680" w:type="dxa"/>
          </w:tcPr>
          <w:p w14:paraId="505ADCFD" w14:textId="77777777" w:rsidR="00440D50" w:rsidRPr="00A82629" w:rsidRDefault="00440D50" w:rsidP="00AB5FF8">
            <w:pPr>
              <w:rPr>
                <w:rFonts w:eastAsia="標楷體"/>
                <w:sz w:val="20"/>
              </w:rPr>
            </w:pPr>
            <w:r w:rsidRPr="00A82629">
              <w:rPr>
                <w:rFonts w:eastAsia="標楷體" w:hint="eastAsia"/>
                <w:sz w:val="20"/>
              </w:rPr>
              <w:t>人</w:t>
            </w:r>
          </w:p>
        </w:tc>
        <w:tc>
          <w:tcPr>
            <w:tcW w:w="1680" w:type="dxa"/>
          </w:tcPr>
          <w:p w14:paraId="48DCBA50"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56E47830"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15E39D36" w14:textId="77777777" w:rsidR="00440D50" w:rsidRPr="00A82629" w:rsidRDefault="00440D50" w:rsidP="00AB5FF8">
            <w:pPr>
              <w:rPr>
                <w:rFonts w:eastAsia="標楷體"/>
                <w:sz w:val="20"/>
              </w:rPr>
            </w:pPr>
            <w:r w:rsidRPr="00A82629">
              <w:rPr>
                <w:rFonts w:eastAsia="標楷體" w:hint="eastAsia"/>
                <w:sz w:val="20"/>
              </w:rPr>
              <w:t>人</w:t>
            </w:r>
          </w:p>
        </w:tc>
        <w:tc>
          <w:tcPr>
            <w:tcW w:w="1520" w:type="dxa"/>
          </w:tcPr>
          <w:p w14:paraId="5812D6F0" w14:textId="77777777" w:rsidR="00440D50" w:rsidRPr="00A82629" w:rsidRDefault="00440D50" w:rsidP="00AB5FF8">
            <w:pPr>
              <w:rPr>
                <w:rFonts w:eastAsia="標楷體"/>
                <w:sz w:val="20"/>
              </w:rPr>
            </w:pPr>
            <w:r w:rsidRPr="00A82629">
              <w:rPr>
                <w:rFonts w:eastAsia="標楷體" w:hint="eastAsia"/>
                <w:sz w:val="20"/>
              </w:rPr>
              <w:t>人</w:t>
            </w:r>
          </w:p>
        </w:tc>
      </w:tr>
      <w:tr w:rsidR="00A82629" w:rsidRPr="00A82629" w14:paraId="043A3294" w14:textId="77777777">
        <w:tc>
          <w:tcPr>
            <w:tcW w:w="1560" w:type="dxa"/>
          </w:tcPr>
          <w:p w14:paraId="778E838F" w14:textId="77777777" w:rsidR="00440D50" w:rsidRPr="00A82629" w:rsidRDefault="00440D50" w:rsidP="00AB5FF8">
            <w:pPr>
              <w:rPr>
                <w:rFonts w:eastAsia="標楷體"/>
                <w:sz w:val="22"/>
              </w:rPr>
            </w:pPr>
            <w:r w:rsidRPr="00A82629">
              <w:rPr>
                <w:rFonts w:eastAsia="標楷體" w:hint="eastAsia"/>
                <w:sz w:val="22"/>
              </w:rPr>
              <w:t>上市</w:t>
            </w:r>
            <w:r w:rsidRPr="00A82629">
              <w:rPr>
                <w:rFonts w:eastAsia="標楷體"/>
                <w:sz w:val="22"/>
              </w:rPr>
              <w:t>/</w:t>
            </w:r>
            <w:r w:rsidRPr="00A82629">
              <w:rPr>
                <w:rFonts w:eastAsia="標楷體" w:hint="eastAsia"/>
                <w:sz w:val="22"/>
              </w:rPr>
              <w:t>上櫃情形</w:t>
            </w:r>
          </w:p>
        </w:tc>
        <w:tc>
          <w:tcPr>
            <w:tcW w:w="1680" w:type="dxa"/>
          </w:tcPr>
          <w:p w14:paraId="315A07C6"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680" w:type="dxa"/>
          </w:tcPr>
          <w:p w14:paraId="65E91676"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520" w:type="dxa"/>
          </w:tcPr>
          <w:p w14:paraId="3A0F9D69"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520" w:type="dxa"/>
          </w:tcPr>
          <w:p w14:paraId="0416983E"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c>
          <w:tcPr>
            <w:tcW w:w="1520" w:type="dxa"/>
          </w:tcPr>
          <w:p w14:paraId="71DB46DB" w14:textId="77777777" w:rsidR="00440D50" w:rsidRPr="00A82629" w:rsidRDefault="00440D50" w:rsidP="00AB5FF8">
            <w:pPr>
              <w:rPr>
                <w:rFonts w:eastAsia="標楷體"/>
                <w:sz w:val="20"/>
              </w:rPr>
            </w:pPr>
            <w:r w:rsidRPr="00A82629">
              <w:rPr>
                <w:rFonts w:eastAsia="標楷體"/>
                <w:sz w:val="22"/>
                <w:szCs w:val="22"/>
              </w:rPr>
              <w:sym w:font="Wingdings" w:char="F06F"/>
            </w:r>
            <w:r w:rsidRPr="00A82629">
              <w:rPr>
                <w:rFonts w:eastAsia="標楷體" w:hint="eastAsia"/>
                <w:sz w:val="22"/>
              </w:rPr>
              <w:t>上市</w:t>
            </w:r>
            <w:r w:rsidRPr="00A82629">
              <w:rPr>
                <w:rFonts w:eastAsia="標楷體"/>
                <w:sz w:val="22"/>
              </w:rPr>
              <w:t xml:space="preserve"> </w:t>
            </w:r>
            <w:r w:rsidRPr="00A82629">
              <w:rPr>
                <w:rFonts w:eastAsia="標楷體"/>
                <w:sz w:val="22"/>
                <w:szCs w:val="22"/>
              </w:rPr>
              <w:sym w:font="Wingdings" w:char="F06F"/>
            </w:r>
            <w:r w:rsidRPr="00A82629">
              <w:rPr>
                <w:rFonts w:eastAsia="標楷體" w:hint="eastAsia"/>
                <w:sz w:val="22"/>
              </w:rPr>
              <w:t>上櫃</w:t>
            </w:r>
          </w:p>
        </w:tc>
      </w:tr>
    </w:tbl>
    <w:p w14:paraId="47B30459" w14:textId="77777777" w:rsidR="00440D50" w:rsidRPr="00A82629" w:rsidRDefault="00440D50" w:rsidP="00AB5FF8">
      <w:pPr>
        <w:rPr>
          <w:rFonts w:eastAsia="標楷體"/>
          <w:sz w:val="20"/>
        </w:rPr>
      </w:pPr>
      <w:r w:rsidRPr="00A82629">
        <w:rPr>
          <w:rFonts w:eastAsia="標楷體"/>
        </w:rPr>
        <w:t xml:space="preserve">  </w:t>
      </w:r>
      <w:r w:rsidRPr="00A82629">
        <w:rPr>
          <w:rFonts w:eastAsia="標楷體" w:hint="eastAsia"/>
          <w:sz w:val="20"/>
        </w:rPr>
        <w:t>註：填寫本表時，請將年份填入</w:t>
      </w:r>
      <w:r w:rsidRPr="00A82629">
        <w:rPr>
          <w:rFonts w:eastAsia="標楷體"/>
          <w:sz w:val="20"/>
        </w:rPr>
        <w:t>”</w:t>
      </w:r>
      <w:r w:rsidRPr="00A82629">
        <w:rPr>
          <w:rFonts w:eastAsia="標楷體" w:hint="eastAsia"/>
          <w:sz w:val="20"/>
        </w:rPr>
        <w:t>（）</w:t>
      </w:r>
      <w:r w:rsidRPr="00A82629">
        <w:rPr>
          <w:rFonts w:eastAsia="標楷體"/>
          <w:sz w:val="20"/>
        </w:rPr>
        <w:t>”</w:t>
      </w:r>
      <w:r w:rsidRPr="00A82629">
        <w:rPr>
          <w:rFonts w:eastAsia="標楷體" w:hint="eastAsia"/>
          <w:sz w:val="20"/>
        </w:rPr>
        <w:t>內，後續表格亦同。</w:t>
      </w:r>
    </w:p>
    <w:p w14:paraId="39BAA718" w14:textId="77777777" w:rsidR="00440D50" w:rsidRPr="00A82629" w:rsidRDefault="00440D50" w:rsidP="00AB5FF8">
      <w:pPr>
        <w:rPr>
          <w:rFonts w:eastAsia="標楷體"/>
          <w:b/>
        </w:rPr>
      </w:pPr>
      <w:r w:rsidRPr="00A82629">
        <w:rPr>
          <w:rFonts w:eastAsia="標楷體" w:hint="eastAsia"/>
          <w:b/>
        </w:rPr>
        <w:t>三、研發管理制度</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1380"/>
        <w:gridCol w:w="1380"/>
        <w:gridCol w:w="1360"/>
        <w:gridCol w:w="1360"/>
        <w:gridCol w:w="1360"/>
      </w:tblGrid>
      <w:tr w:rsidR="00A82629" w:rsidRPr="00A82629" w14:paraId="211AC4B4" w14:textId="77777777" w:rsidTr="00C17D61">
        <w:trPr>
          <w:cantSplit/>
          <w:tblHeader/>
        </w:trPr>
        <w:tc>
          <w:tcPr>
            <w:tcW w:w="2640" w:type="dxa"/>
            <w:vMerge w:val="restart"/>
            <w:tcBorders>
              <w:bottom w:val="double" w:sz="4" w:space="0" w:color="auto"/>
              <w:tl2br w:val="single" w:sz="4" w:space="0" w:color="auto"/>
            </w:tcBorders>
          </w:tcPr>
          <w:p w14:paraId="48A9189D" w14:textId="77777777" w:rsidR="00440D50" w:rsidRPr="00A82629" w:rsidRDefault="00440D50" w:rsidP="00AB5FF8">
            <w:pPr>
              <w:rPr>
                <w:rFonts w:eastAsia="標楷體"/>
                <w:sz w:val="22"/>
              </w:rPr>
            </w:pPr>
          </w:p>
          <w:p w14:paraId="1A221129" w14:textId="77777777" w:rsidR="00440D50" w:rsidRPr="00A82629" w:rsidRDefault="00A103E5" w:rsidP="00AB5FF8">
            <w:pPr>
              <w:rPr>
                <w:rFonts w:eastAsia="標楷體"/>
                <w:sz w:val="22"/>
              </w:rPr>
            </w:pPr>
            <w:r w:rsidRPr="00A82629">
              <w:rPr>
                <w:rFonts w:eastAsia="標楷體"/>
                <w:sz w:val="22"/>
              </w:rPr>
              <w:t xml:space="preserve">                   </w:t>
            </w:r>
            <w:r w:rsidR="00440D50" w:rsidRPr="00A82629">
              <w:rPr>
                <w:rFonts w:eastAsia="標楷體" w:hint="eastAsia"/>
                <w:sz w:val="22"/>
              </w:rPr>
              <w:t>年份</w:t>
            </w:r>
          </w:p>
          <w:p w14:paraId="27F9085F" w14:textId="77777777" w:rsidR="00440D50" w:rsidRPr="00A82629" w:rsidRDefault="00440D50" w:rsidP="00AB5FF8">
            <w:pPr>
              <w:rPr>
                <w:rFonts w:eastAsia="標楷體"/>
                <w:sz w:val="22"/>
              </w:rPr>
            </w:pPr>
            <w:r w:rsidRPr="00A82629">
              <w:rPr>
                <w:rFonts w:eastAsia="標楷體" w:hint="eastAsia"/>
                <w:sz w:val="22"/>
              </w:rPr>
              <w:t>管理制度項目</w:t>
            </w:r>
          </w:p>
        </w:tc>
        <w:tc>
          <w:tcPr>
            <w:tcW w:w="1380" w:type="dxa"/>
            <w:vMerge w:val="restart"/>
            <w:tcBorders>
              <w:bottom w:val="double" w:sz="4" w:space="0" w:color="auto"/>
            </w:tcBorders>
            <w:vAlign w:val="center"/>
          </w:tcPr>
          <w:p w14:paraId="17C2DA03" w14:textId="77777777" w:rsidR="00440D50" w:rsidRPr="00A82629" w:rsidRDefault="00440D50" w:rsidP="00AB5FF8">
            <w:pPr>
              <w:rPr>
                <w:rFonts w:eastAsia="標楷體"/>
                <w:sz w:val="22"/>
              </w:rPr>
            </w:pPr>
            <w:r w:rsidRPr="00A82629">
              <w:rPr>
                <w:rFonts w:eastAsia="標楷體" w:hint="eastAsia"/>
                <w:sz w:val="22"/>
              </w:rPr>
              <w:t>簽約時狀況</w:t>
            </w:r>
          </w:p>
          <w:p w14:paraId="29327318"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380" w:type="dxa"/>
            <w:vMerge w:val="restart"/>
            <w:tcBorders>
              <w:bottom w:val="double" w:sz="4" w:space="0" w:color="auto"/>
            </w:tcBorders>
            <w:vAlign w:val="center"/>
          </w:tcPr>
          <w:p w14:paraId="0F761692" w14:textId="77777777" w:rsidR="00440D50" w:rsidRPr="00A82629" w:rsidRDefault="00440D50" w:rsidP="00AB5FF8">
            <w:pPr>
              <w:rPr>
                <w:rFonts w:eastAsia="標楷體"/>
                <w:sz w:val="22"/>
              </w:rPr>
            </w:pPr>
            <w:r w:rsidRPr="00A82629">
              <w:rPr>
                <w:rFonts w:eastAsia="標楷體" w:hint="eastAsia"/>
                <w:sz w:val="22"/>
              </w:rPr>
              <w:t>結案時狀況</w:t>
            </w:r>
          </w:p>
          <w:p w14:paraId="404C9104"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4080" w:type="dxa"/>
            <w:gridSpan w:val="3"/>
            <w:vAlign w:val="center"/>
          </w:tcPr>
          <w:p w14:paraId="54642636" w14:textId="77777777" w:rsidR="00440D50" w:rsidRPr="00A82629" w:rsidRDefault="00440D50" w:rsidP="00AB5FF8">
            <w:pPr>
              <w:rPr>
                <w:rFonts w:eastAsia="標楷體"/>
                <w:sz w:val="22"/>
              </w:rPr>
            </w:pPr>
            <w:r w:rsidRPr="00A82629">
              <w:rPr>
                <w:rFonts w:eastAsia="標楷體" w:hint="eastAsia"/>
                <w:sz w:val="22"/>
              </w:rPr>
              <w:t>成效追蹤三年</w:t>
            </w:r>
          </w:p>
        </w:tc>
      </w:tr>
      <w:tr w:rsidR="00A82629" w:rsidRPr="00A82629" w14:paraId="39670B09" w14:textId="77777777" w:rsidTr="00C17D61">
        <w:trPr>
          <w:cantSplit/>
          <w:trHeight w:val="203"/>
          <w:tblHeader/>
        </w:trPr>
        <w:tc>
          <w:tcPr>
            <w:tcW w:w="2640" w:type="dxa"/>
            <w:vMerge/>
            <w:tcBorders>
              <w:bottom w:val="double" w:sz="4" w:space="0" w:color="auto"/>
              <w:tl2br w:val="single" w:sz="4" w:space="0" w:color="auto"/>
            </w:tcBorders>
          </w:tcPr>
          <w:p w14:paraId="1AF8F420" w14:textId="77777777" w:rsidR="00440D50" w:rsidRPr="00A82629" w:rsidRDefault="00440D50" w:rsidP="00AB5FF8">
            <w:pPr>
              <w:rPr>
                <w:rFonts w:eastAsia="標楷體"/>
                <w:sz w:val="22"/>
              </w:rPr>
            </w:pPr>
          </w:p>
        </w:tc>
        <w:tc>
          <w:tcPr>
            <w:tcW w:w="1380" w:type="dxa"/>
            <w:vMerge/>
            <w:tcBorders>
              <w:bottom w:val="double" w:sz="4" w:space="0" w:color="auto"/>
            </w:tcBorders>
            <w:vAlign w:val="center"/>
          </w:tcPr>
          <w:p w14:paraId="5BBA3515" w14:textId="77777777" w:rsidR="00440D50" w:rsidRPr="00A82629" w:rsidRDefault="00440D50" w:rsidP="00AB5FF8">
            <w:pPr>
              <w:rPr>
                <w:rFonts w:eastAsia="標楷體"/>
                <w:sz w:val="22"/>
              </w:rPr>
            </w:pPr>
          </w:p>
        </w:tc>
        <w:tc>
          <w:tcPr>
            <w:tcW w:w="1380" w:type="dxa"/>
            <w:vMerge/>
            <w:tcBorders>
              <w:bottom w:val="double" w:sz="4" w:space="0" w:color="auto"/>
            </w:tcBorders>
            <w:vAlign w:val="center"/>
          </w:tcPr>
          <w:p w14:paraId="11934F15" w14:textId="77777777" w:rsidR="00440D50" w:rsidRPr="00A82629" w:rsidRDefault="00440D50" w:rsidP="00AB5FF8">
            <w:pPr>
              <w:rPr>
                <w:rFonts w:eastAsia="標楷體"/>
                <w:sz w:val="22"/>
              </w:rPr>
            </w:pPr>
          </w:p>
        </w:tc>
        <w:tc>
          <w:tcPr>
            <w:tcW w:w="1360" w:type="dxa"/>
            <w:tcBorders>
              <w:bottom w:val="double" w:sz="4" w:space="0" w:color="auto"/>
            </w:tcBorders>
            <w:vAlign w:val="center"/>
          </w:tcPr>
          <w:p w14:paraId="5B4D940C" w14:textId="77777777" w:rsidR="00440D50" w:rsidRPr="00A82629" w:rsidRDefault="00440D50" w:rsidP="00AB5FF8">
            <w:pPr>
              <w:rPr>
                <w:rFonts w:eastAsia="標楷體"/>
                <w:sz w:val="22"/>
              </w:rPr>
            </w:pPr>
            <w:r w:rsidRPr="00A82629">
              <w:rPr>
                <w:rFonts w:eastAsia="標楷體" w:hint="eastAsia"/>
                <w:sz w:val="22"/>
              </w:rPr>
              <w:t>第一年</w:t>
            </w:r>
          </w:p>
          <w:p w14:paraId="4A356BC6"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360" w:type="dxa"/>
            <w:tcBorders>
              <w:bottom w:val="double" w:sz="4" w:space="0" w:color="auto"/>
            </w:tcBorders>
            <w:vAlign w:val="center"/>
          </w:tcPr>
          <w:p w14:paraId="7E74557B" w14:textId="77777777" w:rsidR="00440D50" w:rsidRPr="00A82629" w:rsidRDefault="00440D50" w:rsidP="00AB5FF8">
            <w:pPr>
              <w:rPr>
                <w:rFonts w:eastAsia="標楷體"/>
                <w:sz w:val="22"/>
              </w:rPr>
            </w:pPr>
            <w:r w:rsidRPr="00A82629">
              <w:rPr>
                <w:rFonts w:eastAsia="標楷體" w:hint="eastAsia"/>
                <w:sz w:val="22"/>
              </w:rPr>
              <w:t>第二年</w:t>
            </w:r>
          </w:p>
          <w:p w14:paraId="5000459F"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c>
          <w:tcPr>
            <w:tcW w:w="1360" w:type="dxa"/>
            <w:tcBorders>
              <w:bottom w:val="double" w:sz="4" w:space="0" w:color="auto"/>
            </w:tcBorders>
            <w:vAlign w:val="center"/>
          </w:tcPr>
          <w:p w14:paraId="357BBB01" w14:textId="77777777" w:rsidR="00440D50" w:rsidRPr="00A82629" w:rsidRDefault="00440D50" w:rsidP="00AB5FF8">
            <w:pPr>
              <w:rPr>
                <w:rFonts w:eastAsia="標楷體"/>
                <w:sz w:val="22"/>
              </w:rPr>
            </w:pPr>
            <w:r w:rsidRPr="00A82629">
              <w:rPr>
                <w:rFonts w:eastAsia="標楷體" w:hint="eastAsia"/>
                <w:sz w:val="22"/>
              </w:rPr>
              <w:t>第三年</w:t>
            </w:r>
          </w:p>
          <w:p w14:paraId="66C1F1D3"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sz w:val="22"/>
                <w:u w:val="single"/>
              </w:rPr>
              <w:t xml:space="preserve">    </w:t>
            </w:r>
            <w:r w:rsidR="00440D50" w:rsidRPr="00A82629">
              <w:rPr>
                <w:rFonts w:eastAsia="標楷體" w:hint="eastAsia"/>
                <w:sz w:val="22"/>
              </w:rPr>
              <w:t>年</w:t>
            </w:r>
            <w:r w:rsidRPr="00A82629">
              <w:rPr>
                <w:rFonts w:eastAsia="標楷體" w:hint="eastAsia"/>
                <w:sz w:val="22"/>
              </w:rPr>
              <w:t>）</w:t>
            </w:r>
          </w:p>
        </w:tc>
      </w:tr>
      <w:tr w:rsidR="00A82629" w:rsidRPr="00A82629" w14:paraId="799D7F0C" w14:textId="77777777">
        <w:trPr>
          <w:cantSplit/>
        </w:trPr>
        <w:tc>
          <w:tcPr>
            <w:tcW w:w="2640" w:type="dxa"/>
            <w:tcBorders>
              <w:top w:val="double" w:sz="4" w:space="0" w:color="auto"/>
            </w:tcBorders>
          </w:tcPr>
          <w:p w14:paraId="411F3AE0" w14:textId="77777777" w:rsidR="00440D50" w:rsidRPr="00A82629" w:rsidRDefault="00440D50" w:rsidP="00AB5FF8">
            <w:pPr>
              <w:rPr>
                <w:rFonts w:eastAsia="標楷體"/>
                <w:sz w:val="20"/>
              </w:rPr>
            </w:pPr>
            <w:r w:rsidRPr="00A82629">
              <w:rPr>
                <w:rFonts w:eastAsia="標楷體" w:hint="eastAsia"/>
                <w:sz w:val="20"/>
              </w:rPr>
              <w:t>產品企劃能力與制度</w:t>
            </w:r>
          </w:p>
        </w:tc>
        <w:tc>
          <w:tcPr>
            <w:tcW w:w="1380" w:type="dxa"/>
            <w:tcBorders>
              <w:top w:val="double" w:sz="4" w:space="0" w:color="auto"/>
            </w:tcBorders>
          </w:tcPr>
          <w:p w14:paraId="66227EB6" w14:textId="77777777" w:rsidR="00440D50" w:rsidRPr="00A82629" w:rsidRDefault="00440D50" w:rsidP="00AB5FF8">
            <w:pPr>
              <w:rPr>
                <w:rFonts w:eastAsia="標楷體"/>
                <w:sz w:val="20"/>
              </w:rPr>
            </w:pPr>
          </w:p>
        </w:tc>
        <w:tc>
          <w:tcPr>
            <w:tcW w:w="1380" w:type="dxa"/>
            <w:tcBorders>
              <w:top w:val="double" w:sz="4" w:space="0" w:color="auto"/>
            </w:tcBorders>
          </w:tcPr>
          <w:p w14:paraId="5463F611" w14:textId="77777777" w:rsidR="00440D50" w:rsidRPr="00A82629" w:rsidRDefault="00440D50" w:rsidP="00AB5FF8">
            <w:pPr>
              <w:rPr>
                <w:rFonts w:eastAsia="標楷體"/>
                <w:sz w:val="22"/>
              </w:rPr>
            </w:pPr>
          </w:p>
        </w:tc>
        <w:tc>
          <w:tcPr>
            <w:tcW w:w="1360" w:type="dxa"/>
            <w:tcBorders>
              <w:top w:val="double" w:sz="4" w:space="0" w:color="auto"/>
            </w:tcBorders>
          </w:tcPr>
          <w:p w14:paraId="19E3BDE0" w14:textId="77777777" w:rsidR="00440D50" w:rsidRPr="00A82629" w:rsidRDefault="00440D50" w:rsidP="00AB5FF8">
            <w:pPr>
              <w:rPr>
                <w:rFonts w:eastAsia="標楷體"/>
                <w:sz w:val="22"/>
              </w:rPr>
            </w:pPr>
          </w:p>
        </w:tc>
        <w:tc>
          <w:tcPr>
            <w:tcW w:w="1360" w:type="dxa"/>
            <w:tcBorders>
              <w:top w:val="double" w:sz="4" w:space="0" w:color="auto"/>
            </w:tcBorders>
          </w:tcPr>
          <w:p w14:paraId="50F7E9BB" w14:textId="77777777" w:rsidR="00440D50" w:rsidRPr="00A82629" w:rsidRDefault="00440D50" w:rsidP="00AB5FF8">
            <w:pPr>
              <w:rPr>
                <w:rFonts w:eastAsia="標楷體"/>
                <w:sz w:val="22"/>
              </w:rPr>
            </w:pPr>
          </w:p>
        </w:tc>
        <w:tc>
          <w:tcPr>
            <w:tcW w:w="1360" w:type="dxa"/>
            <w:tcBorders>
              <w:top w:val="double" w:sz="4" w:space="0" w:color="auto"/>
            </w:tcBorders>
          </w:tcPr>
          <w:p w14:paraId="51CE7CFB" w14:textId="77777777" w:rsidR="00440D50" w:rsidRPr="00A82629" w:rsidRDefault="00440D50" w:rsidP="00AB5FF8">
            <w:pPr>
              <w:rPr>
                <w:rFonts w:eastAsia="標楷體"/>
                <w:sz w:val="22"/>
              </w:rPr>
            </w:pPr>
          </w:p>
        </w:tc>
      </w:tr>
      <w:tr w:rsidR="00A82629" w:rsidRPr="00A82629" w14:paraId="26723CE2" w14:textId="77777777">
        <w:trPr>
          <w:cantSplit/>
        </w:trPr>
        <w:tc>
          <w:tcPr>
            <w:tcW w:w="2640" w:type="dxa"/>
          </w:tcPr>
          <w:p w14:paraId="2A1FF5B5" w14:textId="77777777" w:rsidR="00440D50" w:rsidRPr="00A82629" w:rsidRDefault="00440D50" w:rsidP="00AB5FF8">
            <w:pPr>
              <w:rPr>
                <w:rFonts w:eastAsia="標楷體"/>
                <w:sz w:val="20"/>
              </w:rPr>
            </w:pPr>
            <w:r w:rsidRPr="00A82629">
              <w:rPr>
                <w:rFonts w:eastAsia="標楷體" w:hint="eastAsia"/>
                <w:sz w:val="20"/>
              </w:rPr>
              <w:t>研發工作紀錄</w:t>
            </w:r>
          </w:p>
        </w:tc>
        <w:tc>
          <w:tcPr>
            <w:tcW w:w="1380" w:type="dxa"/>
          </w:tcPr>
          <w:p w14:paraId="2721EE75" w14:textId="77777777" w:rsidR="00440D50" w:rsidRPr="00A82629" w:rsidRDefault="00440D50" w:rsidP="00AB5FF8">
            <w:pPr>
              <w:rPr>
                <w:rFonts w:eastAsia="標楷體"/>
                <w:sz w:val="20"/>
              </w:rPr>
            </w:pPr>
          </w:p>
        </w:tc>
        <w:tc>
          <w:tcPr>
            <w:tcW w:w="1380" w:type="dxa"/>
          </w:tcPr>
          <w:p w14:paraId="5BC5BFD7" w14:textId="77777777" w:rsidR="00440D50" w:rsidRPr="00A82629" w:rsidRDefault="00440D50" w:rsidP="00AB5FF8">
            <w:pPr>
              <w:rPr>
                <w:rFonts w:eastAsia="標楷體"/>
                <w:sz w:val="22"/>
              </w:rPr>
            </w:pPr>
          </w:p>
        </w:tc>
        <w:tc>
          <w:tcPr>
            <w:tcW w:w="1360" w:type="dxa"/>
          </w:tcPr>
          <w:p w14:paraId="4C5D83EE" w14:textId="77777777" w:rsidR="00440D50" w:rsidRPr="00A82629" w:rsidRDefault="00440D50" w:rsidP="00AB5FF8">
            <w:pPr>
              <w:rPr>
                <w:rFonts w:eastAsia="標楷體"/>
                <w:sz w:val="22"/>
              </w:rPr>
            </w:pPr>
          </w:p>
        </w:tc>
        <w:tc>
          <w:tcPr>
            <w:tcW w:w="1360" w:type="dxa"/>
          </w:tcPr>
          <w:p w14:paraId="3A9B1FB9" w14:textId="77777777" w:rsidR="00440D50" w:rsidRPr="00A82629" w:rsidRDefault="00440D50" w:rsidP="00AB5FF8">
            <w:pPr>
              <w:rPr>
                <w:rFonts w:eastAsia="標楷體"/>
                <w:sz w:val="22"/>
              </w:rPr>
            </w:pPr>
          </w:p>
        </w:tc>
        <w:tc>
          <w:tcPr>
            <w:tcW w:w="1360" w:type="dxa"/>
          </w:tcPr>
          <w:p w14:paraId="6C1CC303" w14:textId="77777777" w:rsidR="00440D50" w:rsidRPr="00A82629" w:rsidRDefault="00440D50" w:rsidP="00AB5FF8">
            <w:pPr>
              <w:rPr>
                <w:rFonts w:eastAsia="標楷體"/>
                <w:sz w:val="22"/>
              </w:rPr>
            </w:pPr>
          </w:p>
        </w:tc>
      </w:tr>
      <w:tr w:rsidR="00A82629" w:rsidRPr="00A82629" w14:paraId="72C78152" w14:textId="77777777">
        <w:trPr>
          <w:cantSplit/>
        </w:trPr>
        <w:tc>
          <w:tcPr>
            <w:tcW w:w="2640" w:type="dxa"/>
          </w:tcPr>
          <w:p w14:paraId="07966812" w14:textId="77777777" w:rsidR="00440D50" w:rsidRPr="00A82629" w:rsidRDefault="00440D50" w:rsidP="00AB5FF8">
            <w:pPr>
              <w:rPr>
                <w:rFonts w:eastAsia="標楷體"/>
                <w:sz w:val="20"/>
              </w:rPr>
            </w:pPr>
            <w:r w:rsidRPr="00A82629">
              <w:rPr>
                <w:rFonts w:eastAsia="標楷體" w:hint="eastAsia"/>
                <w:sz w:val="20"/>
              </w:rPr>
              <w:t>智慧財產權申請及保護</w:t>
            </w:r>
          </w:p>
        </w:tc>
        <w:tc>
          <w:tcPr>
            <w:tcW w:w="1380" w:type="dxa"/>
          </w:tcPr>
          <w:p w14:paraId="30233655" w14:textId="77777777" w:rsidR="00440D50" w:rsidRPr="00A82629" w:rsidRDefault="00440D50" w:rsidP="00AB5FF8">
            <w:pPr>
              <w:rPr>
                <w:rFonts w:eastAsia="標楷體"/>
                <w:sz w:val="20"/>
              </w:rPr>
            </w:pPr>
          </w:p>
        </w:tc>
        <w:tc>
          <w:tcPr>
            <w:tcW w:w="1380" w:type="dxa"/>
          </w:tcPr>
          <w:p w14:paraId="51E832C5" w14:textId="77777777" w:rsidR="00440D50" w:rsidRPr="00A82629" w:rsidRDefault="00440D50" w:rsidP="00AB5FF8">
            <w:pPr>
              <w:rPr>
                <w:rFonts w:eastAsia="標楷體"/>
                <w:sz w:val="22"/>
              </w:rPr>
            </w:pPr>
          </w:p>
        </w:tc>
        <w:tc>
          <w:tcPr>
            <w:tcW w:w="1360" w:type="dxa"/>
          </w:tcPr>
          <w:p w14:paraId="53F08BE1" w14:textId="77777777" w:rsidR="00440D50" w:rsidRPr="00A82629" w:rsidRDefault="00440D50" w:rsidP="00AB5FF8">
            <w:pPr>
              <w:rPr>
                <w:rFonts w:eastAsia="標楷體"/>
                <w:sz w:val="22"/>
              </w:rPr>
            </w:pPr>
          </w:p>
        </w:tc>
        <w:tc>
          <w:tcPr>
            <w:tcW w:w="1360" w:type="dxa"/>
          </w:tcPr>
          <w:p w14:paraId="4E33082F" w14:textId="77777777" w:rsidR="00440D50" w:rsidRPr="00A82629" w:rsidRDefault="00440D50" w:rsidP="00AB5FF8">
            <w:pPr>
              <w:rPr>
                <w:rFonts w:eastAsia="標楷體"/>
                <w:sz w:val="22"/>
              </w:rPr>
            </w:pPr>
          </w:p>
        </w:tc>
        <w:tc>
          <w:tcPr>
            <w:tcW w:w="1360" w:type="dxa"/>
          </w:tcPr>
          <w:p w14:paraId="16CDDDED" w14:textId="77777777" w:rsidR="00440D50" w:rsidRPr="00A82629" w:rsidRDefault="00440D50" w:rsidP="00AB5FF8">
            <w:pPr>
              <w:rPr>
                <w:rFonts w:eastAsia="標楷體"/>
                <w:sz w:val="22"/>
              </w:rPr>
            </w:pPr>
          </w:p>
        </w:tc>
      </w:tr>
      <w:tr w:rsidR="00A82629" w:rsidRPr="00A82629" w14:paraId="065E4F3A" w14:textId="77777777">
        <w:trPr>
          <w:cantSplit/>
        </w:trPr>
        <w:tc>
          <w:tcPr>
            <w:tcW w:w="2640" w:type="dxa"/>
          </w:tcPr>
          <w:p w14:paraId="6AB917C7" w14:textId="77777777" w:rsidR="00440D50" w:rsidRPr="00A82629" w:rsidRDefault="00BE53C2" w:rsidP="00AB5FF8">
            <w:pPr>
              <w:rPr>
                <w:rFonts w:eastAsia="標楷體"/>
                <w:sz w:val="20"/>
              </w:rPr>
            </w:pPr>
            <w:r w:rsidRPr="00A82629">
              <w:rPr>
                <w:rFonts w:eastAsia="標楷體" w:hint="eastAsia"/>
                <w:sz w:val="20"/>
              </w:rPr>
              <w:t>參與人員</w:t>
            </w:r>
            <w:r w:rsidR="00440D50" w:rsidRPr="00A82629">
              <w:rPr>
                <w:rFonts w:eastAsia="標楷體" w:hint="eastAsia"/>
                <w:sz w:val="20"/>
              </w:rPr>
              <w:t>考核制度</w:t>
            </w:r>
          </w:p>
        </w:tc>
        <w:tc>
          <w:tcPr>
            <w:tcW w:w="1380" w:type="dxa"/>
          </w:tcPr>
          <w:p w14:paraId="59D22A32" w14:textId="77777777" w:rsidR="00440D50" w:rsidRPr="00A82629" w:rsidRDefault="00440D50" w:rsidP="00AB5FF8">
            <w:pPr>
              <w:rPr>
                <w:rFonts w:eastAsia="標楷體"/>
                <w:sz w:val="20"/>
              </w:rPr>
            </w:pPr>
          </w:p>
        </w:tc>
        <w:tc>
          <w:tcPr>
            <w:tcW w:w="1380" w:type="dxa"/>
          </w:tcPr>
          <w:p w14:paraId="6EA9B87F" w14:textId="77777777" w:rsidR="00440D50" w:rsidRPr="00A82629" w:rsidRDefault="00440D50" w:rsidP="00AB5FF8">
            <w:pPr>
              <w:rPr>
                <w:rFonts w:eastAsia="標楷體"/>
                <w:sz w:val="22"/>
              </w:rPr>
            </w:pPr>
          </w:p>
        </w:tc>
        <w:tc>
          <w:tcPr>
            <w:tcW w:w="1360" w:type="dxa"/>
          </w:tcPr>
          <w:p w14:paraId="0017D567" w14:textId="77777777" w:rsidR="00440D50" w:rsidRPr="00A82629" w:rsidRDefault="00440D50" w:rsidP="00AB5FF8">
            <w:pPr>
              <w:rPr>
                <w:rFonts w:eastAsia="標楷體"/>
                <w:sz w:val="22"/>
              </w:rPr>
            </w:pPr>
          </w:p>
        </w:tc>
        <w:tc>
          <w:tcPr>
            <w:tcW w:w="1360" w:type="dxa"/>
          </w:tcPr>
          <w:p w14:paraId="2D628E3C" w14:textId="77777777" w:rsidR="00440D50" w:rsidRPr="00A82629" w:rsidRDefault="00440D50" w:rsidP="00AB5FF8">
            <w:pPr>
              <w:rPr>
                <w:rFonts w:eastAsia="標楷體"/>
                <w:sz w:val="22"/>
              </w:rPr>
            </w:pPr>
          </w:p>
        </w:tc>
        <w:tc>
          <w:tcPr>
            <w:tcW w:w="1360" w:type="dxa"/>
          </w:tcPr>
          <w:p w14:paraId="38F76805" w14:textId="77777777" w:rsidR="00440D50" w:rsidRPr="00A82629" w:rsidRDefault="00440D50" w:rsidP="00AB5FF8">
            <w:pPr>
              <w:rPr>
                <w:rFonts w:eastAsia="標楷體"/>
                <w:sz w:val="22"/>
              </w:rPr>
            </w:pPr>
          </w:p>
        </w:tc>
      </w:tr>
      <w:tr w:rsidR="00A82629" w:rsidRPr="00A82629" w14:paraId="2161B47A" w14:textId="77777777">
        <w:trPr>
          <w:cantSplit/>
        </w:trPr>
        <w:tc>
          <w:tcPr>
            <w:tcW w:w="2640" w:type="dxa"/>
          </w:tcPr>
          <w:p w14:paraId="6B121B84" w14:textId="77777777" w:rsidR="00440D50" w:rsidRPr="00A82629" w:rsidRDefault="00440D50" w:rsidP="00AB5FF8">
            <w:pPr>
              <w:rPr>
                <w:rFonts w:eastAsia="標楷體"/>
                <w:sz w:val="20"/>
              </w:rPr>
            </w:pPr>
            <w:r w:rsidRPr="00A82629">
              <w:rPr>
                <w:rFonts w:eastAsia="標楷體" w:hint="eastAsia"/>
                <w:sz w:val="20"/>
              </w:rPr>
              <w:t>專案管理制度</w:t>
            </w:r>
          </w:p>
        </w:tc>
        <w:tc>
          <w:tcPr>
            <w:tcW w:w="1380" w:type="dxa"/>
          </w:tcPr>
          <w:p w14:paraId="30B680AE" w14:textId="77777777" w:rsidR="00440D50" w:rsidRPr="00A82629" w:rsidRDefault="00440D50" w:rsidP="00AB5FF8">
            <w:pPr>
              <w:rPr>
                <w:rFonts w:eastAsia="標楷體"/>
                <w:sz w:val="20"/>
              </w:rPr>
            </w:pPr>
          </w:p>
        </w:tc>
        <w:tc>
          <w:tcPr>
            <w:tcW w:w="1380" w:type="dxa"/>
          </w:tcPr>
          <w:p w14:paraId="64735213" w14:textId="77777777" w:rsidR="00440D50" w:rsidRPr="00A82629" w:rsidRDefault="00440D50" w:rsidP="00AB5FF8">
            <w:pPr>
              <w:rPr>
                <w:rFonts w:eastAsia="標楷體"/>
                <w:sz w:val="22"/>
              </w:rPr>
            </w:pPr>
          </w:p>
        </w:tc>
        <w:tc>
          <w:tcPr>
            <w:tcW w:w="1360" w:type="dxa"/>
          </w:tcPr>
          <w:p w14:paraId="37208BF4" w14:textId="77777777" w:rsidR="00440D50" w:rsidRPr="00A82629" w:rsidRDefault="00440D50" w:rsidP="00AB5FF8">
            <w:pPr>
              <w:rPr>
                <w:rFonts w:eastAsia="標楷體"/>
                <w:sz w:val="22"/>
              </w:rPr>
            </w:pPr>
          </w:p>
        </w:tc>
        <w:tc>
          <w:tcPr>
            <w:tcW w:w="1360" w:type="dxa"/>
          </w:tcPr>
          <w:p w14:paraId="76A5DC70" w14:textId="77777777" w:rsidR="00440D50" w:rsidRPr="00A82629" w:rsidRDefault="00440D50" w:rsidP="00AB5FF8">
            <w:pPr>
              <w:rPr>
                <w:rFonts w:eastAsia="標楷體"/>
                <w:sz w:val="22"/>
              </w:rPr>
            </w:pPr>
          </w:p>
        </w:tc>
        <w:tc>
          <w:tcPr>
            <w:tcW w:w="1360" w:type="dxa"/>
          </w:tcPr>
          <w:p w14:paraId="5406BBDB" w14:textId="77777777" w:rsidR="00440D50" w:rsidRPr="00A82629" w:rsidRDefault="00440D50" w:rsidP="00AB5FF8">
            <w:pPr>
              <w:rPr>
                <w:rFonts w:eastAsia="標楷體"/>
                <w:sz w:val="22"/>
              </w:rPr>
            </w:pPr>
          </w:p>
        </w:tc>
      </w:tr>
      <w:tr w:rsidR="00A82629" w:rsidRPr="00A82629" w14:paraId="47E66303" w14:textId="77777777">
        <w:trPr>
          <w:cantSplit/>
        </w:trPr>
        <w:tc>
          <w:tcPr>
            <w:tcW w:w="2640" w:type="dxa"/>
          </w:tcPr>
          <w:p w14:paraId="3C555FB9" w14:textId="77777777" w:rsidR="00440D50" w:rsidRPr="00A82629" w:rsidRDefault="00440D50" w:rsidP="00AB5FF8">
            <w:pPr>
              <w:rPr>
                <w:rFonts w:eastAsia="標楷體"/>
                <w:sz w:val="20"/>
              </w:rPr>
            </w:pPr>
            <w:r w:rsidRPr="00A82629">
              <w:rPr>
                <w:rFonts w:eastAsia="標楷體" w:hint="eastAsia"/>
                <w:sz w:val="20"/>
              </w:rPr>
              <w:t>研發專案評估制度</w:t>
            </w:r>
          </w:p>
        </w:tc>
        <w:tc>
          <w:tcPr>
            <w:tcW w:w="1380" w:type="dxa"/>
          </w:tcPr>
          <w:p w14:paraId="324606E9" w14:textId="77777777" w:rsidR="00440D50" w:rsidRPr="00A82629" w:rsidRDefault="00440D50" w:rsidP="00AB5FF8">
            <w:pPr>
              <w:rPr>
                <w:rFonts w:eastAsia="標楷體"/>
                <w:sz w:val="20"/>
              </w:rPr>
            </w:pPr>
          </w:p>
        </w:tc>
        <w:tc>
          <w:tcPr>
            <w:tcW w:w="1380" w:type="dxa"/>
          </w:tcPr>
          <w:p w14:paraId="4383F628" w14:textId="77777777" w:rsidR="00440D50" w:rsidRPr="00A82629" w:rsidRDefault="00440D50" w:rsidP="00AB5FF8">
            <w:pPr>
              <w:rPr>
                <w:rFonts w:eastAsia="標楷體"/>
                <w:sz w:val="22"/>
              </w:rPr>
            </w:pPr>
          </w:p>
        </w:tc>
        <w:tc>
          <w:tcPr>
            <w:tcW w:w="1360" w:type="dxa"/>
          </w:tcPr>
          <w:p w14:paraId="38872A62" w14:textId="77777777" w:rsidR="00440D50" w:rsidRPr="00A82629" w:rsidRDefault="00440D50" w:rsidP="00AB5FF8">
            <w:pPr>
              <w:rPr>
                <w:rFonts w:eastAsia="標楷體"/>
                <w:sz w:val="22"/>
              </w:rPr>
            </w:pPr>
          </w:p>
        </w:tc>
        <w:tc>
          <w:tcPr>
            <w:tcW w:w="1360" w:type="dxa"/>
          </w:tcPr>
          <w:p w14:paraId="3471C0E0" w14:textId="77777777" w:rsidR="00440D50" w:rsidRPr="00A82629" w:rsidRDefault="00440D50" w:rsidP="00AB5FF8">
            <w:pPr>
              <w:rPr>
                <w:rFonts w:eastAsia="標楷體"/>
                <w:sz w:val="22"/>
              </w:rPr>
            </w:pPr>
          </w:p>
        </w:tc>
        <w:tc>
          <w:tcPr>
            <w:tcW w:w="1360" w:type="dxa"/>
          </w:tcPr>
          <w:p w14:paraId="0B0131F6" w14:textId="77777777" w:rsidR="00440D50" w:rsidRPr="00A82629" w:rsidRDefault="00440D50" w:rsidP="00AB5FF8">
            <w:pPr>
              <w:rPr>
                <w:rFonts w:eastAsia="標楷體"/>
                <w:sz w:val="22"/>
              </w:rPr>
            </w:pPr>
          </w:p>
        </w:tc>
      </w:tr>
      <w:tr w:rsidR="00A82629" w:rsidRPr="00A82629" w14:paraId="2346D28F" w14:textId="77777777">
        <w:trPr>
          <w:cantSplit/>
        </w:trPr>
        <w:tc>
          <w:tcPr>
            <w:tcW w:w="2640" w:type="dxa"/>
          </w:tcPr>
          <w:p w14:paraId="6C715037" w14:textId="77777777" w:rsidR="00440D50" w:rsidRPr="00A82629" w:rsidRDefault="00440D50" w:rsidP="00AB5FF8">
            <w:pPr>
              <w:rPr>
                <w:rFonts w:eastAsia="標楷體"/>
                <w:sz w:val="20"/>
              </w:rPr>
            </w:pPr>
            <w:r w:rsidRPr="00A82629">
              <w:rPr>
                <w:rFonts w:eastAsia="標楷體" w:hint="eastAsia"/>
                <w:sz w:val="20"/>
              </w:rPr>
              <w:t>財務會計之管理制度</w:t>
            </w:r>
          </w:p>
        </w:tc>
        <w:tc>
          <w:tcPr>
            <w:tcW w:w="1380" w:type="dxa"/>
          </w:tcPr>
          <w:p w14:paraId="521F3DEC" w14:textId="77777777" w:rsidR="00440D50" w:rsidRPr="00A82629" w:rsidRDefault="00440D50" w:rsidP="00AB5FF8">
            <w:pPr>
              <w:rPr>
                <w:rFonts w:eastAsia="標楷體"/>
                <w:sz w:val="20"/>
              </w:rPr>
            </w:pPr>
          </w:p>
        </w:tc>
        <w:tc>
          <w:tcPr>
            <w:tcW w:w="1380" w:type="dxa"/>
          </w:tcPr>
          <w:p w14:paraId="13976EF6" w14:textId="77777777" w:rsidR="00440D50" w:rsidRPr="00A82629" w:rsidRDefault="00440D50" w:rsidP="00AB5FF8">
            <w:pPr>
              <w:rPr>
                <w:rFonts w:eastAsia="標楷體"/>
                <w:sz w:val="22"/>
              </w:rPr>
            </w:pPr>
          </w:p>
        </w:tc>
        <w:tc>
          <w:tcPr>
            <w:tcW w:w="1360" w:type="dxa"/>
          </w:tcPr>
          <w:p w14:paraId="3388A03F" w14:textId="77777777" w:rsidR="00440D50" w:rsidRPr="00A82629" w:rsidRDefault="00440D50" w:rsidP="00AB5FF8">
            <w:pPr>
              <w:rPr>
                <w:rFonts w:eastAsia="標楷體"/>
                <w:sz w:val="22"/>
              </w:rPr>
            </w:pPr>
          </w:p>
        </w:tc>
        <w:tc>
          <w:tcPr>
            <w:tcW w:w="1360" w:type="dxa"/>
          </w:tcPr>
          <w:p w14:paraId="1B78524D" w14:textId="77777777" w:rsidR="00440D50" w:rsidRPr="00A82629" w:rsidRDefault="00440D50" w:rsidP="00AB5FF8">
            <w:pPr>
              <w:rPr>
                <w:rFonts w:eastAsia="標楷體"/>
                <w:sz w:val="22"/>
              </w:rPr>
            </w:pPr>
          </w:p>
        </w:tc>
        <w:tc>
          <w:tcPr>
            <w:tcW w:w="1360" w:type="dxa"/>
          </w:tcPr>
          <w:p w14:paraId="71FA1D66" w14:textId="77777777" w:rsidR="00440D50" w:rsidRPr="00A82629" w:rsidRDefault="00440D50" w:rsidP="00AB5FF8">
            <w:pPr>
              <w:rPr>
                <w:rFonts w:eastAsia="標楷體"/>
                <w:sz w:val="22"/>
              </w:rPr>
            </w:pPr>
          </w:p>
        </w:tc>
      </w:tr>
      <w:tr w:rsidR="00A82629" w:rsidRPr="00A82629" w14:paraId="0136ED69" w14:textId="77777777">
        <w:trPr>
          <w:cantSplit/>
        </w:trPr>
        <w:tc>
          <w:tcPr>
            <w:tcW w:w="2640" w:type="dxa"/>
          </w:tcPr>
          <w:p w14:paraId="6F087F34" w14:textId="77777777" w:rsidR="00440D50" w:rsidRPr="00A82629" w:rsidRDefault="00440D50" w:rsidP="00AB5FF8">
            <w:pPr>
              <w:rPr>
                <w:rFonts w:eastAsia="標楷體"/>
                <w:sz w:val="20"/>
              </w:rPr>
            </w:pPr>
            <w:r w:rsidRPr="00A82629">
              <w:rPr>
                <w:rFonts w:eastAsia="標楷體" w:hint="eastAsia"/>
                <w:sz w:val="20"/>
              </w:rPr>
              <w:t>計畫執行中的管考制度</w:t>
            </w:r>
          </w:p>
        </w:tc>
        <w:tc>
          <w:tcPr>
            <w:tcW w:w="1380" w:type="dxa"/>
          </w:tcPr>
          <w:p w14:paraId="3404E421" w14:textId="77777777" w:rsidR="00440D50" w:rsidRPr="00A82629" w:rsidRDefault="00440D50" w:rsidP="00AB5FF8">
            <w:pPr>
              <w:rPr>
                <w:rFonts w:eastAsia="標楷體"/>
                <w:sz w:val="20"/>
              </w:rPr>
            </w:pPr>
          </w:p>
        </w:tc>
        <w:tc>
          <w:tcPr>
            <w:tcW w:w="1380" w:type="dxa"/>
          </w:tcPr>
          <w:p w14:paraId="3AB091BE" w14:textId="77777777" w:rsidR="00440D50" w:rsidRPr="00A82629" w:rsidRDefault="00440D50" w:rsidP="00AB5FF8">
            <w:pPr>
              <w:rPr>
                <w:rFonts w:eastAsia="標楷體"/>
                <w:sz w:val="22"/>
              </w:rPr>
            </w:pPr>
          </w:p>
        </w:tc>
        <w:tc>
          <w:tcPr>
            <w:tcW w:w="1360" w:type="dxa"/>
          </w:tcPr>
          <w:p w14:paraId="22D3F201" w14:textId="77777777" w:rsidR="00440D50" w:rsidRPr="00A82629" w:rsidRDefault="00440D50" w:rsidP="00AB5FF8">
            <w:pPr>
              <w:rPr>
                <w:rFonts w:eastAsia="標楷體"/>
                <w:sz w:val="22"/>
              </w:rPr>
            </w:pPr>
          </w:p>
        </w:tc>
        <w:tc>
          <w:tcPr>
            <w:tcW w:w="1360" w:type="dxa"/>
          </w:tcPr>
          <w:p w14:paraId="37F7CAE2" w14:textId="77777777" w:rsidR="00440D50" w:rsidRPr="00A82629" w:rsidRDefault="00440D50" w:rsidP="00AB5FF8">
            <w:pPr>
              <w:rPr>
                <w:rFonts w:eastAsia="標楷體"/>
                <w:sz w:val="22"/>
              </w:rPr>
            </w:pPr>
          </w:p>
        </w:tc>
        <w:tc>
          <w:tcPr>
            <w:tcW w:w="1360" w:type="dxa"/>
          </w:tcPr>
          <w:p w14:paraId="382F149F" w14:textId="77777777" w:rsidR="00440D50" w:rsidRPr="00A82629" w:rsidRDefault="00440D50" w:rsidP="00AB5FF8">
            <w:pPr>
              <w:rPr>
                <w:rFonts w:eastAsia="標楷體"/>
                <w:sz w:val="22"/>
              </w:rPr>
            </w:pPr>
          </w:p>
        </w:tc>
      </w:tr>
      <w:tr w:rsidR="00A82629" w:rsidRPr="00A82629" w14:paraId="2EA9FCAA" w14:textId="77777777">
        <w:trPr>
          <w:cantSplit/>
        </w:trPr>
        <w:tc>
          <w:tcPr>
            <w:tcW w:w="2640" w:type="dxa"/>
          </w:tcPr>
          <w:p w14:paraId="333E79DC" w14:textId="77777777" w:rsidR="00440D50" w:rsidRPr="00A82629" w:rsidRDefault="00440D50" w:rsidP="00AB5FF8">
            <w:pPr>
              <w:rPr>
                <w:rFonts w:eastAsia="標楷體"/>
                <w:sz w:val="20"/>
              </w:rPr>
            </w:pPr>
            <w:r w:rsidRPr="00A82629">
              <w:rPr>
                <w:rFonts w:eastAsia="標楷體" w:hint="eastAsia"/>
                <w:sz w:val="20"/>
              </w:rPr>
              <w:t>內部稽核制度</w:t>
            </w:r>
          </w:p>
        </w:tc>
        <w:tc>
          <w:tcPr>
            <w:tcW w:w="1380" w:type="dxa"/>
          </w:tcPr>
          <w:p w14:paraId="7ED5C6E9" w14:textId="77777777" w:rsidR="00440D50" w:rsidRPr="00A82629" w:rsidRDefault="00440D50" w:rsidP="00AB5FF8">
            <w:pPr>
              <w:rPr>
                <w:rFonts w:eastAsia="標楷體"/>
                <w:sz w:val="20"/>
              </w:rPr>
            </w:pPr>
          </w:p>
        </w:tc>
        <w:tc>
          <w:tcPr>
            <w:tcW w:w="1380" w:type="dxa"/>
          </w:tcPr>
          <w:p w14:paraId="6A3CC3C1" w14:textId="77777777" w:rsidR="00440D50" w:rsidRPr="00A82629" w:rsidRDefault="00440D50" w:rsidP="00AB5FF8">
            <w:pPr>
              <w:rPr>
                <w:rFonts w:eastAsia="標楷體"/>
                <w:sz w:val="22"/>
              </w:rPr>
            </w:pPr>
          </w:p>
        </w:tc>
        <w:tc>
          <w:tcPr>
            <w:tcW w:w="1360" w:type="dxa"/>
          </w:tcPr>
          <w:p w14:paraId="382EA2F3" w14:textId="77777777" w:rsidR="00440D50" w:rsidRPr="00A82629" w:rsidRDefault="00440D50" w:rsidP="00AB5FF8">
            <w:pPr>
              <w:rPr>
                <w:rFonts w:eastAsia="標楷體"/>
                <w:sz w:val="22"/>
              </w:rPr>
            </w:pPr>
          </w:p>
        </w:tc>
        <w:tc>
          <w:tcPr>
            <w:tcW w:w="1360" w:type="dxa"/>
          </w:tcPr>
          <w:p w14:paraId="702E03F7" w14:textId="77777777" w:rsidR="00440D50" w:rsidRPr="00A82629" w:rsidRDefault="00440D50" w:rsidP="00AB5FF8">
            <w:pPr>
              <w:rPr>
                <w:rFonts w:eastAsia="標楷體"/>
                <w:sz w:val="22"/>
              </w:rPr>
            </w:pPr>
          </w:p>
        </w:tc>
        <w:tc>
          <w:tcPr>
            <w:tcW w:w="1360" w:type="dxa"/>
          </w:tcPr>
          <w:p w14:paraId="305B03B5" w14:textId="77777777" w:rsidR="00440D50" w:rsidRPr="00A82629" w:rsidRDefault="00440D50" w:rsidP="00AB5FF8">
            <w:pPr>
              <w:rPr>
                <w:rFonts w:eastAsia="標楷體"/>
                <w:sz w:val="22"/>
              </w:rPr>
            </w:pPr>
          </w:p>
        </w:tc>
      </w:tr>
    </w:tbl>
    <w:p w14:paraId="4A4ECB4A" w14:textId="77777777" w:rsidR="00440D50" w:rsidRPr="00A82629" w:rsidRDefault="00440D50" w:rsidP="00AB5FF8">
      <w:pPr>
        <w:rPr>
          <w:rFonts w:eastAsia="標楷體"/>
          <w:sz w:val="20"/>
        </w:rPr>
      </w:pPr>
      <w:r w:rsidRPr="00A82629">
        <w:rPr>
          <w:rFonts w:eastAsia="標楷體"/>
        </w:rPr>
        <w:t xml:space="preserve">  </w:t>
      </w:r>
      <w:r w:rsidRPr="00A82629">
        <w:rPr>
          <w:rFonts w:eastAsia="標楷體" w:hint="eastAsia"/>
          <w:sz w:val="20"/>
        </w:rPr>
        <w:t>註：請於制度建立實施年份內打「</w:t>
      </w:r>
      <w:r w:rsidRPr="00A82629">
        <w:rPr>
          <w:rFonts w:eastAsia="標楷體"/>
          <w:sz w:val="20"/>
          <w:szCs w:val="20"/>
        </w:rPr>
        <w:sym w:font="Wingdings" w:char="F0FC"/>
      </w:r>
      <w:r w:rsidRPr="00A82629">
        <w:rPr>
          <w:rFonts w:eastAsia="標楷體" w:hint="eastAsia"/>
          <w:sz w:val="20"/>
        </w:rPr>
        <w:t>」；若未建立或尚未實施請空白。</w:t>
      </w:r>
    </w:p>
    <w:p w14:paraId="4BD9C54D" w14:textId="77777777" w:rsidR="00440D50" w:rsidRPr="00A82629" w:rsidRDefault="00440D50" w:rsidP="00AB5FF8">
      <w:pPr>
        <w:rPr>
          <w:rFonts w:eastAsia="標楷體"/>
          <w:b/>
        </w:rPr>
      </w:pPr>
      <w:r w:rsidRPr="00A82629">
        <w:rPr>
          <w:rFonts w:eastAsia="標楷體" w:hint="eastAsia"/>
          <w:b/>
        </w:rPr>
        <w:t>四、衍生計畫及技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48"/>
        <w:gridCol w:w="2040"/>
        <w:gridCol w:w="2760"/>
        <w:gridCol w:w="1560"/>
      </w:tblGrid>
      <w:tr w:rsidR="00A82629" w:rsidRPr="00A82629" w14:paraId="3CFF2E38" w14:textId="77777777">
        <w:trPr>
          <w:trHeight w:val="355"/>
        </w:trPr>
        <w:tc>
          <w:tcPr>
            <w:tcW w:w="3148" w:type="dxa"/>
            <w:tcBorders>
              <w:bottom w:val="double" w:sz="4" w:space="0" w:color="auto"/>
            </w:tcBorders>
            <w:vAlign w:val="center"/>
          </w:tcPr>
          <w:p w14:paraId="7C72F8A1" w14:textId="77777777" w:rsidR="00440D50" w:rsidRPr="00A82629" w:rsidRDefault="00440D50" w:rsidP="00AB5FF8">
            <w:pPr>
              <w:rPr>
                <w:rFonts w:eastAsia="標楷體"/>
              </w:rPr>
            </w:pPr>
            <w:r w:rsidRPr="00A82629">
              <w:rPr>
                <w:rFonts w:eastAsia="標楷體" w:hint="eastAsia"/>
              </w:rPr>
              <w:t>衍生計畫</w:t>
            </w:r>
            <w:r w:rsidRPr="00A82629">
              <w:rPr>
                <w:rFonts w:eastAsia="標楷體"/>
              </w:rPr>
              <w:t>/</w:t>
            </w:r>
            <w:r w:rsidRPr="00A82629">
              <w:rPr>
                <w:rFonts w:eastAsia="標楷體" w:hint="eastAsia"/>
              </w:rPr>
              <w:t>技術名稱</w:t>
            </w:r>
          </w:p>
        </w:tc>
        <w:tc>
          <w:tcPr>
            <w:tcW w:w="2040" w:type="dxa"/>
            <w:tcBorders>
              <w:bottom w:val="double" w:sz="4" w:space="0" w:color="auto"/>
            </w:tcBorders>
            <w:vAlign w:val="center"/>
          </w:tcPr>
          <w:p w14:paraId="61B93AA3" w14:textId="77777777" w:rsidR="00440D50" w:rsidRPr="00A82629" w:rsidRDefault="00440D50" w:rsidP="00AB5FF8">
            <w:pPr>
              <w:rPr>
                <w:rFonts w:eastAsia="標楷體"/>
              </w:rPr>
            </w:pPr>
            <w:r w:rsidRPr="00A82629">
              <w:rPr>
                <w:rFonts w:eastAsia="標楷體" w:hint="eastAsia"/>
              </w:rPr>
              <w:t>開發期間</w:t>
            </w:r>
          </w:p>
        </w:tc>
        <w:tc>
          <w:tcPr>
            <w:tcW w:w="2760" w:type="dxa"/>
            <w:tcBorders>
              <w:bottom w:val="double" w:sz="4" w:space="0" w:color="auto"/>
            </w:tcBorders>
            <w:vAlign w:val="center"/>
          </w:tcPr>
          <w:p w14:paraId="1A0B6CB0" w14:textId="77777777" w:rsidR="00440D50" w:rsidRPr="00A82629" w:rsidRDefault="00440D50" w:rsidP="00AB5FF8">
            <w:pPr>
              <w:rPr>
                <w:rFonts w:eastAsia="標楷體"/>
              </w:rPr>
            </w:pPr>
            <w:r w:rsidRPr="00A82629">
              <w:rPr>
                <w:rFonts w:eastAsia="標楷體" w:hint="eastAsia"/>
              </w:rPr>
              <w:t>合作單位</w:t>
            </w:r>
          </w:p>
        </w:tc>
        <w:tc>
          <w:tcPr>
            <w:tcW w:w="1560" w:type="dxa"/>
            <w:tcBorders>
              <w:bottom w:val="double" w:sz="4" w:space="0" w:color="auto"/>
            </w:tcBorders>
            <w:vAlign w:val="center"/>
          </w:tcPr>
          <w:p w14:paraId="43555DE0" w14:textId="77777777" w:rsidR="00440D50" w:rsidRPr="00A82629" w:rsidRDefault="00440D50" w:rsidP="00AB5FF8">
            <w:pPr>
              <w:rPr>
                <w:rFonts w:eastAsia="標楷體"/>
              </w:rPr>
            </w:pPr>
            <w:r w:rsidRPr="00A82629">
              <w:rPr>
                <w:rFonts w:eastAsia="標楷體" w:hint="eastAsia"/>
              </w:rPr>
              <w:t>計畫總經費</w:t>
            </w:r>
          </w:p>
        </w:tc>
      </w:tr>
      <w:tr w:rsidR="00A82629" w:rsidRPr="00A82629" w14:paraId="1464C77C" w14:textId="77777777">
        <w:trPr>
          <w:trHeight w:val="352"/>
        </w:trPr>
        <w:tc>
          <w:tcPr>
            <w:tcW w:w="3148" w:type="dxa"/>
            <w:tcBorders>
              <w:top w:val="double" w:sz="4" w:space="0" w:color="auto"/>
            </w:tcBorders>
          </w:tcPr>
          <w:p w14:paraId="249CFE00" w14:textId="77777777" w:rsidR="00440D50" w:rsidRPr="00A82629" w:rsidRDefault="00440D50" w:rsidP="00AB5FF8">
            <w:pPr>
              <w:rPr>
                <w:rFonts w:eastAsia="標楷體"/>
              </w:rPr>
            </w:pPr>
          </w:p>
        </w:tc>
        <w:tc>
          <w:tcPr>
            <w:tcW w:w="2040" w:type="dxa"/>
            <w:tcBorders>
              <w:top w:val="double" w:sz="4" w:space="0" w:color="auto"/>
            </w:tcBorders>
          </w:tcPr>
          <w:p w14:paraId="35C90FCE" w14:textId="77777777" w:rsidR="00440D50" w:rsidRPr="00A82629" w:rsidRDefault="00440D50" w:rsidP="00AB5FF8">
            <w:pPr>
              <w:rPr>
                <w:rFonts w:eastAsia="標楷體"/>
              </w:rPr>
            </w:pP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至</w:t>
            </w:r>
            <w:r w:rsidRPr="00A82629">
              <w:rPr>
                <w:rFonts w:eastAsia="標楷體"/>
                <w:sz w:val="22"/>
              </w:rPr>
              <w:t xml:space="preserve">  </w:t>
            </w:r>
            <w:r w:rsidRPr="00A82629">
              <w:rPr>
                <w:rFonts w:eastAsia="標楷體" w:hint="eastAsia"/>
                <w:sz w:val="22"/>
              </w:rPr>
              <w:t>年</w:t>
            </w:r>
            <w:r w:rsidRPr="00A82629">
              <w:rPr>
                <w:rFonts w:eastAsia="標楷體"/>
                <w:sz w:val="22"/>
              </w:rPr>
              <w:t xml:space="preserve">  </w:t>
            </w:r>
            <w:r w:rsidRPr="00A82629">
              <w:rPr>
                <w:rFonts w:eastAsia="標楷體" w:hint="eastAsia"/>
                <w:sz w:val="22"/>
              </w:rPr>
              <w:t>月</w:t>
            </w:r>
          </w:p>
        </w:tc>
        <w:tc>
          <w:tcPr>
            <w:tcW w:w="2760" w:type="dxa"/>
            <w:tcBorders>
              <w:top w:val="double" w:sz="4" w:space="0" w:color="auto"/>
            </w:tcBorders>
          </w:tcPr>
          <w:p w14:paraId="7D702873" w14:textId="77777777" w:rsidR="00440D50" w:rsidRPr="00A82629" w:rsidRDefault="00440D50" w:rsidP="00AB5FF8">
            <w:pPr>
              <w:rPr>
                <w:rFonts w:eastAsia="標楷體"/>
              </w:rPr>
            </w:pPr>
          </w:p>
        </w:tc>
        <w:tc>
          <w:tcPr>
            <w:tcW w:w="1560" w:type="dxa"/>
            <w:tcBorders>
              <w:top w:val="double" w:sz="4" w:space="0" w:color="auto"/>
            </w:tcBorders>
            <w:vAlign w:val="center"/>
          </w:tcPr>
          <w:p w14:paraId="52CCC314" w14:textId="77777777" w:rsidR="00440D50" w:rsidRPr="00A82629" w:rsidRDefault="00440D50" w:rsidP="00AB5FF8">
            <w:pPr>
              <w:rPr>
                <w:rFonts w:eastAsia="標楷體"/>
                <w:sz w:val="20"/>
              </w:rPr>
            </w:pPr>
            <w:r w:rsidRPr="00A82629">
              <w:rPr>
                <w:rFonts w:eastAsia="標楷體" w:hint="eastAsia"/>
                <w:sz w:val="20"/>
              </w:rPr>
              <w:t>千元</w:t>
            </w:r>
          </w:p>
        </w:tc>
      </w:tr>
    </w:tbl>
    <w:p w14:paraId="7945A521" w14:textId="77777777" w:rsidR="00440D50" w:rsidRPr="00A82629" w:rsidRDefault="00440D50" w:rsidP="00AB5FF8">
      <w:pPr>
        <w:rPr>
          <w:rFonts w:eastAsia="標楷體"/>
          <w:sz w:val="20"/>
        </w:rPr>
      </w:pPr>
      <w:r w:rsidRPr="00A82629">
        <w:rPr>
          <w:rFonts w:eastAsia="標楷體"/>
          <w:sz w:val="20"/>
        </w:rPr>
        <w:t xml:space="preserve">  </w:t>
      </w:r>
      <w:r w:rsidRPr="00A82629">
        <w:rPr>
          <w:rFonts w:eastAsia="標楷體" w:hint="eastAsia"/>
          <w:sz w:val="20"/>
        </w:rPr>
        <w:t>註：表格列數不足時，煩請自行增加，後續表格亦同。</w:t>
      </w:r>
    </w:p>
    <w:p w14:paraId="7FDCCEF5" w14:textId="77777777" w:rsidR="001E39ED" w:rsidRPr="00A82629" w:rsidRDefault="001E39ED" w:rsidP="00AB5FF8">
      <w:pPr>
        <w:rPr>
          <w:rFonts w:eastAsia="標楷體"/>
          <w:b/>
        </w:rPr>
      </w:pPr>
      <w:r w:rsidRPr="00A82629">
        <w:rPr>
          <w:rFonts w:eastAsia="標楷體"/>
          <w:b/>
        </w:rPr>
        <w:br w:type="page"/>
      </w:r>
    </w:p>
    <w:p w14:paraId="54FC8377" w14:textId="77777777" w:rsidR="00440D50" w:rsidRPr="00A82629" w:rsidRDefault="00440D50" w:rsidP="00AB5FF8">
      <w:pPr>
        <w:rPr>
          <w:rFonts w:eastAsia="標楷體"/>
          <w:b/>
        </w:rPr>
      </w:pPr>
      <w:r w:rsidRPr="00A82629">
        <w:rPr>
          <w:rFonts w:eastAsia="標楷體" w:hint="eastAsia"/>
          <w:b/>
        </w:rPr>
        <w:lastRenderedPageBreak/>
        <w:t>五、衍生產品引發之量產投資</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1380"/>
        <w:gridCol w:w="1380"/>
        <w:gridCol w:w="1360"/>
        <w:gridCol w:w="1360"/>
        <w:gridCol w:w="1360"/>
      </w:tblGrid>
      <w:tr w:rsidR="00A82629" w:rsidRPr="00A82629" w14:paraId="5B335042" w14:textId="77777777">
        <w:trPr>
          <w:cantSplit/>
          <w:trHeight w:val="280"/>
        </w:trPr>
        <w:tc>
          <w:tcPr>
            <w:tcW w:w="2640" w:type="dxa"/>
            <w:vMerge w:val="restart"/>
            <w:tcBorders>
              <w:bottom w:val="double" w:sz="4" w:space="0" w:color="auto"/>
              <w:tl2br w:val="single" w:sz="4" w:space="0" w:color="auto"/>
            </w:tcBorders>
            <w:vAlign w:val="center"/>
          </w:tcPr>
          <w:p w14:paraId="764C4CCF" w14:textId="77777777" w:rsidR="00440D50" w:rsidRPr="00A82629" w:rsidRDefault="00440D50" w:rsidP="00AB5FF8">
            <w:pPr>
              <w:rPr>
                <w:rFonts w:eastAsia="標楷體"/>
              </w:rPr>
            </w:pPr>
            <w:r w:rsidRPr="00A82629">
              <w:rPr>
                <w:rFonts w:eastAsia="標楷體"/>
              </w:rPr>
              <w:t xml:space="preserve">     </w:t>
            </w:r>
            <w:r w:rsidR="00A103E5" w:rsidRPr="00A82629">
              <w:rPr>
                <w:rFonts w:eastAsia="標楷體"/>
              </w:rPr>
              <w:t xml:space="preserve">    </w:t>
            </w:r>
            <w:r w:rsidRPr="00A82629">
              <w:rPr>
                <w:rFonts w:eastAsia="標楷體"/>
              </w:rPr>
              <w:t xml:space="preserve">   </w:t>
            </w:r>
            <w:r w:rsidRPr="00A82629">
              <w:rPr>
                <w:rFonts w:eastAsia="標楷體" w:hint="eastAsia"/>
              </w:rPr>
              <w:t>年份</w:t>
            </w:r>
          </w:p>
          <w:p w14:paraId="682BA692" w14:textId="77777777" w:rsidR="00440D50" w:rsidRPr="00A82629" w:rsidRDefault="00440D50" w:rsidP="00AB5FF8">
            <w:pPr>
              <w:rPr>
                <w:rFonts w:eastAsia="標楷體"/>
              </w:rPr>
            </w:pPr>
            <w:r w:rsidRPr="00A82629">
              <w:rPr>
                <w:rFonts w:eastAsia="標楷體"/>
              </w:rPr>
              <w:t xml:space="preserve">  </w:t>
            </w:r>
            <w:r w:rsidRPr="00A82629">
              <w:rPr>
                <w:rFonts w:eastAsia="標楷體" w:hint="eastAsia"/>
              </w:rPr>
              <w:t>產品項目</w:t>
            </w:r>
          </w:p>
        </w:tc>
        <w:tc>
          <w:tcPr>
            <w:tcW w:w="1380" w:type="dxa"/>
            <w:vMerge w:val="restart"/>
            <w:tcBorders>
              <w:bottom w:val="double" w:sz="4" w:space="0" w:color="auto"/>
            </w:tcBorders>
            <w:vAlign w:val="center"/>
          </w:tcPr>
          <w:p w14:paraId="6DA2152A" w14:textId="77777777" w:rsidR="00440D50" w:rsidRPr="00A82629" w:rsidRDefault="00440D50" w:rsidP="00AB5FF8">
            <w:pPr>
              <w:rPr>
                <w:rFonts w:eastAsia="標楷體"/>
              </w:rPr>
            </w:pPr>
            <w:r w:rsidRPr="00A82629">
              <w:rPr>
                <w:rFonts w:eastAsia="標楷體" w:hint="eastAsia"/>
              </w:rPr>
              <w:t>簽約時預估</w:t>
            </w:r>
          </w:p>
          <w:p w14:paraId="7E12DC32"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80" w:type="dxa"/>
            <w:vMerge w:val="restart"/>
            <w:tcBorders>
              <w:bottom w:val="double" w:sz="4" w:space="0" w:color="auto"/>
            </w:tcBorders>
            <w:vAlign w:val="center"/>
          </w:tcPr>
          <w:p w14:paraId="349678C1" w14:textId="77777777" w:rsidR="00440D50" w:rsidRPr="00A82629" w:rsidRDefault="00440D50" w:rsidP="00AB5FF8">
            <w:pPr>
              <w:rPr>
                <w:rFonts w:eastAsia="標楷體"/>
              </w:rPr>
            </w:pPr>
            <w:r w:rsidRPr="00A82629">
              <w:rPr>
                <w:rFonts w:eastAsia="標楷體" w:hint="eastAsia"/>
              </w:rPr>
              <w:t>結案時狀況</w:t>
            </w:r>
          </w:p>
          <w:p w14:paraId="0BA35111"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4080" w:type="dxa"/>
            <w:gridSpan w:val="3"/>
            <w:vAlign w:val="center"/>
          </w:tcPr>
          <w:p w14:paraId="1369C18F" w14:textId="77777777" w:rsidR="00440D50" w:rsidRPr="00A82629" w:rsidRDefault="00440D50" w:rsidP="00AB5FF8">
            <w:pPr>
              <w:rPr>
                <w:rFonts w:eastAsia="標楷體"/>
              </w:rPr>
            </w:pPr>
            <w:r w:rsidRPr="00A82629">
              <w:rPr>
                <w:rFonts w:eastAsia="標楷體" w:hint="eastAsia"/>
              </w:rPr>
              <w:t>成效追蹤三年</w:t>
            </w:r>
          </w:p>
        </w:tc>
      </w:tr>
      <w:tr w:rsidR="00A82629" w:rsidRPr="00A82629" w14:paraId="4C879C50" w14:textId="77777777">
        <w:trPr>
          <w:cantSplit/>
          <w:trHeight w:val="397"/>
        </w:trPr>
        <w:tc>
          <w:tcPr>
            <w:tcW w:w="2640" w:type="dxa"/>
            <w:vMerge/>
            <w:tcBorders>
              <w:bottom w:val="double" w:sz="4" w:space="0" w:color="auto"/>
              <w:tl2br w:val="single" w:sz="4" w:space="0" w:color="auto"/>
            </w:tcBorders>
          </w:tcPr>
          <w:p w14:paraId="5A9ACE7D" w14:textId="77777777" w:rsidR="00440D50" w:rsidRPr="00A82629" w:rsidRDefault="00440D50" w:rsidP="00AB5FF8">
            <w:pPr>
              <w:rPr>
                <w:rFonts w:eastAsia="標楷體"/>
              </w:rPr>
            </w:pPr>
          </w:p>
        </w:tc>
        <w:tc>
          <w:tcPr>
            <w:tcW w:w="1380" w:type="dxa"/>
            <w:vMerge/>
            <w:tcBorders>
              <w:bottom w:val="double" w:sz="4" w:space="0" w:color="auto"/>
            </w:tcBorders>
            <w:vAlign w:val="center"/>
          </w:tcPr>
          <w:p w14:paraId="7FF07B6E" w14:textId="77777777" w:rsidR="00440D50" w:rsidRPr="00A82629" w:rsidRDefault="00440D50" w:rsidP="00AB5FF8">
            <w:pPr>
              <w:rPr>
                <w:rFonts w:eastAsia="標楷體"/>
              </w:rPr>
            </w:pPr>
          </w:p>
        </w:tc>
        <w:tc>
          <w:tcPr>
            <w:tcW w:w="1380" w:type="dxa"/>
            <w:vMerge/>
            <w:tcBorders>
              <w:bottom w:val="double" w:sz="4" w:space="0" w:color="auto"/>
            </w:tcBorders>
            <w:vAlign w:val="center"/>
          </w:tcPr>
          <w:p w14:paraId="47BC2BFD" w14:textId="77777777" w:rsidR="00440D50" w:rsidRPr="00A82629" w:rsidRDefault="00440D50" w:rsidP="00AB5FF8">
            <w:pPr>
              <w:rPr>
                <w:rFonts w:eastAsia="標楷體"/>
              </w:rPr>
            </w:pPr>
          </w:p>
        </w:tc>
        <w:tc>
          <w:tcPr>
            <w:tcW w:w="1360" w:type="dxa"/>
            <w:tcBorders>
              <w:bottom w:val="double" w:sz="4" w:space="0" w:color="auto"/>
            </w:tcBorders>
            <w:vAlign w:val="center"/>
          </w:tcPr>
          <w:p w14:paraId="18F05AA9" w14:textId="77777777" w:rsidR="00440D50" w:rsidRPr="00A82629" w:rsidRDefault="00440D50" w:rsidP="00AB5FF8">
            <w:pPr>
              <w:rPr>
                <w:rFonts w:eastAsia="標楷體"/>
              </w:rPr>
            </w:pPr>
            <w:r w:rsidRPr="00A82629">
              <w:rPr>
                <w:rFonts w:eastAsia="標楷體" w:hint="eastAsia"/>
              </w:rPr>
              <w:t>第一年</w:t>
            </w:r>
          </w:p>
          <w:p w14:paraId="57D2BF63"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60" w:type="dxa"/>
            <w:tcBorders>
              <w:bottom w:val="double" w:sz="4" w:space="0" w:color="auto"/>
            </w:tcBorders>
            <w:vAlign w:val="center"/>
          </w:tcPr>
          <w:p w14:paraId="4B05296F" w14:textId="77777777" w:rsidR="00440D50" w:rsidRPr="00A82629" w:rsidRDefault="00440D50" w:rsidP="00AB5FF8">
            <w:pPr>
              <w:rPr>
                <w:rFonts w:eastAsia="標楷體"/>
              </w:rPr>
            </w:pPr>
            <w:r w:rsidRPr="00A82629">
              <w:rPr>
                <w:rFonts w:eastAsia="標楷體" w:hint="eastAsia"/>
              </w:rPr>
              <w:t>第二年</w:t>
            </w:r>
          </w:p>
          <w:p w14:paraId="20135374"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60" w:type="dxa"/>
            <w:tcBorders>
              <w:bottom w:val="double" w:sz="4" w:space="0" w:color="auto"/>
            </w:tcBorders>
            <w:vAlign w:val="center"/>
          </w:tcPr>
          <w:p w14:paraId="20755199" w14:textId="77777777" w:rsidR="00440D50" w:rsidRPr="00A82629" w:rsidRDefault="00440D50" w:rsidP="00AB5FF8">
            <w:pPr>
              <w:rPr>
                <w:rFonts w:eastAsia="標楷體"/>
              </w:rPr>
            </w:pPr>
            <w:r w:rsidRPr="00A82629">
              <w:rPr>
                <w:rFonts w:eastAsia="標楷體" w:hint="eastAsia"/>
              </w:rPr>
              <w:t>第三年</w:t>
            </w:r>
          </w:p>
          <w:p w14:paraId="4FC826DC"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1B0C62F1" w14:textId="77777777">
        <w:trPr>
          <w:cantSplit/>
        </w:trPr>
        <w:tc>
          <w:tcPr>
            <w:tcW w:w="2640" w:type="dxa"/>
            <w:tcBorders>
              <w:top w:val="double" w:sz="4" w:space="0" w:color="auto"/>
            </w:tcBorders>
            <w:vAlign w:val="center"/>
          </w:tcPr>
          <w:p w14:paraId="09849377" w14:textId="77777777" w:rsidR="00440D50" w:rsidRPr="00A82629" w:rsidRDefault="00440D50" w:rsidP="00AB5FF8">
            <w:pPr>
              <w:rPr>
                <w:rFonts w:eastAsia="標楷體"/>
              </w:rPr>
            </w:pPr>
          </w:p>
        </w:tc>
        <w:tc>
          <w:tcPr>
            <w:tcW w:w="1380" w:type="dxa"/>
            <w:tcBorders>
              <w:top w:val="double" w:sz="4" w:space="0" w:color="auto"/>
            </w:tcBorders>
            <w:vAlign w:val="center"/>
          </w:tcPr>
          <w:p w14:paraId="3E19ED02" w14:textId="77777777" w:rsidR="00440D50" w:rsidRPr="00A82629" w:rsidRDefault="00440D50" w:rsidP="00AB5FF8">
            <w:pPr>
              <w:rPr>
                <w:rFonts w:eastAsia="標楷體"/>
                <w:sz w:val="20"/>
              </w:rPr>
            </w:pPr>
            <w:r w:rsidRPr="00A82629">
              <w:rPr>
                <w:rFonts w:eastAsia="標楷體" w:hint="eastAsia"/>
                <w:sz w:val="20"/>
              </w:rPr>
              <w:t>千元</w:t>
            </w:r>
          </w:p>
        </w:tc>
        <w:tc>
          <w:tcPr>
            <w:tcW w:w="1380" w:type="dxa"/>
            <w:tcBorders>
              <w:top w:val="double" w:sz="4" w:space="0" w:color="auto"/>
            </w:tcBorders>
            <w:vAlign w:val="center"/>
          </w:tcPr>
          <w:p w14:paraId="03A64916"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tcBorders>
              <w:top w:val="double" w:sz="4" w:space="0" w:color="auto"/>
            </w:tcBorders>
            <w:vAlign w:val="center"/>
          </w:tcPr>
          <w:p w14:paraId="1D4E7EED"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tcBorders>
              <w:top w:val="double" w:sz="4" w:space="0" w:color="auto"/>
            </w:tcBorders>
            <w:vAlign w:val="center"/>
          </w:tcPr>
          <w:p w14:paraId="67680AD5"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tcBorders>
              <w:top w:val="double" w:sz="4" w:space="0" w:color="auto"/>
            </w:tcBorders>
            <w:vAlign w:val="center"/>
          </w:tcPr>
          <w:p w14:paraId="1D748B30" w14:textId="77777777" w:rsidR="00440D50" w:rsidRPr="00A82629" w:rsidRDefault="00440D50" w:rsidP="00AB5FF8">
            <w:pPr>
              <w:rPr>
                <w:rFonts w:eastAsia="標楷體"/>
                <w:sz w:val="20"/>
              </w:rPr>
            </w:pPr>
            <w:r w:rsidRPr="00A82629">
              <w:rPr>
                <w:rFonts w:eastAsia="標楷體" w:hint="eastAsia"/>
                <w:sz w:val="20"/>
              </w:rPr>
              <w:t>千元</w:t>
            </w:r>
          </w:p>
        </w:tc>
      </w:tr>
      <w:tr w:rsidR="00440D50" w:rsidRPr="00A82629" w14:paraId="03FDCD9B" w14:textId="77777777">
        <w:trPr>
          <w:cantSplit/>
        </w:trPr>
        <w:tc>
          <w:tcPr>
            <w:tcW w:w="2640" w:type="dxa"/>
            <w:vAlign w:val="center"/>
          </w:tcPr>
          <w:p w14:paraId="453C7B5C" w14:textId="77777777" w:rsidR="00440D50" w:rsidRPr="00A82629" w:rsidRDefault="00440D50" w:rsidP="00AB5FF8">
            <w:pPr>
              <w:rPr>
                <w:rFonts w:eastAsia="標楷體"/>
              </w:rPr>
            </w:pPr>
          </w:p>
        </w:tc>
        <w:tc>
          <w:tcPr>
            <w:tcW w:w="1380" w:type="dxa"/>
            <w:vAlign w:val="center"/>
          </w:tcPr>
          <w:p w14:paraId="3C556106" w14:textId="77777777" w:rsidR="00440D50" w:rsidRPr="00A82629" w:rsidRDefault="00440D50" w:rsidP="00AB5FF8">
            <w:pPr>
              <w:rPr>
                <w:rFonts w:eastAsia="標楷體"/>
                <w:sz w:val="20"/>
              </w:rPr>
            </w:pPr>
            <w:r w:rsidRPr="00A82629">
              <w:rPr>
                <w:rFonts w:eastAsia="標楷體" w:hint="eastAsia"/>
                <w:sz w:val="20"/>
              </w:rPr>
              <w:t>千元</w:t>
            </w:r>
          </w:p>
        </w:tc>
        <w:tc>
          <w:tcPr>
            <w:tcW w:w="1380" w:type="dxa"/>
            <w:vAlign w:val="center"/>
          </w:tcPr>
          <w:p w14:paraId="3277EC89"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vAlign w:val="center"/>
          </w:tcPr>
          <w:p w14:paraId="3DBA16F1"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vAlign w:val="center"/>
          </w:tcPr>
          <w:p w14:paraId="270EE6DB" w14:textId="77777777" w:rsidR="00440D50" w:rsidRPr="00A82629" w:rsidRDefault="00440D50" w:rsidP="00AB5FF8">
            <w:pPr>
              <w:rPr>
                <w:rFonts w:eastAsia="標楷體"/>
                <w:sz w:val="20"/>
              </w:rPr>
            </w:pPr>
            <w:r w:rsidRPr="00A82629">
              <w:rPr>
                <w:rFonts w:eastAsia="標楷體" w:hint="eastAsia"/>
                <w:sz w:val="20"/>
              </w:rPr>
              <w:t>千元</w:t>
            </w:r>
          </w:p>
        </w:tc>
        <w:tc>
          <w:tcPr>
            <w:tcW w:w="1360" w:type="dxa"/>
            <w:vAlign w:val="center"/>
          </w:tcPr>
          <w:p w14:paraId="01BB2818" w14:textId="77777777" w:rsidR="00440D50" w:rsidRPr="00A82629" w:rsidRDefault="00440D50" w:rsidP="00AB5FF8">
            <w:pPr>
              <w:rPr>
                <w:rFonts w:eastAsia="標楷體"/>
                <w:sz w:val="20"/>
              </w:rPr>
            </w:pPr>
            <w:r w:rsidRPr="00A82629">
              <w:rPr>
                <w:rFonts w:eastAsia="標楷體" w:hint="eastAsia"/>
                <w:sz w:val="20"/>
              </w:rPr>
              <w:t>千元</w:t>
            </w:r>
          </w:p>
        </w:tc>
      </w:tr>
    </w:tbl>
    <w:p w14:paraId="3AC55F38" w14:textId="77777777" w:rsidR="004128F0" w:rsidRPr="00A82629" w:rsidRDefault="004128F0" w:rsidP="00AB5FF8">
      <w:pPr>
        <w:rPr>
          <w:rFonts w:eastAsia="標楷體"/>
          <w:b/>
        </w:rPr>
      </w:pPr>
    </w:p>
    <w:p w14:paraId="40E2C2BF" w14:textId="77777777" w:rsidR="00440D50" w:rsidRPr="00A82629" w:rsidRDefault="00440D50" w:rsidP="00AB5FF8">
      <w:pPr>
        <w:rPr>
          <w:rFonts w:eastAsia="標楷體"/>
          <w:b/>
        </w:rPr>
      </w:pPr>
      <w:r w:rsidRPr="00A82629">
        <w:rPr>
          <w:rFonts w:eastAsia="標楷體" w:hint="eastAsia"/>
          <w:b/>
        </w:rPr>
        <w:t>六、衍生產品上市情形</w:t>
      </w:r>
      <w:r w:rsidRPr="00A82629">
        <w:rPr>
          <w:rFonts w:eastAsia="標楷體" w:hint="eastAsia"/>
        </w:rPr>
        <w:t>（簽約階段得免填本項目）</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2280"/>
        <w:gridCol w:w="2280"/>
        <w:gridCol w:w="2280"/>
      </w:tblGrid>
      <w:tr w:rsidR="00A82629" w:rsidRPr="00A82629" w14:paraId="7AC35C0A" w14:textId="77777777">
        <w:trPr>
          <w:cantSplit/>
          <w:trHeight w:val="280"/>
        </w:trPr>
        <w:tc>
          <w:tcPr>
            <w:tcW w:w="2640" w:type="dxa"/>
            <w:vMerge w:val="restart"/>
            <w:tcBorders>
              <w:bottom w:val="double" w:sz="4" w:space="0" w:color="auto"/>
            </w:tcBorders>
            <w:vAlign w:val="center"/>
          </w:tcPr>
          <w:p w14:paraId="5655FB04" w14:textId="77777777" w:rsidR="00440D50" w:rsidRPr="00A82629" w:rsidRDefault="00440D50" w:rsidP="00AB5FF8">
            <w:pPr>
              <w:rPr>
                <w:rFonts w:eastAsia="標楷體"/>
              </w:rPr>
            </w:pPr>
            <w:r w:rsidRPr="00A82629">
              <w:rPr>
                <w:rFonts w:eastAsia="標楷體" w:hint="eastAsia"/>
              </w:rPr>
              <w:t>產</w:t>
            </w:r>
            <w:r w:rsidRPr="00A82629">
              <w:rPr>
                <w:rFonts w:eastAsia="標楷體"/>
              </w:rPr>
              <w:t xml:space="preserve"> </w:t>
            </w:r>
            <w:r w:rsidRPr="00A82629">
              <w:rPr>
                <w:rFonts w:eastAsia="標楷體" w:hint="eastAsia"/>
              </w:rPr>
              <w:t>品</w:t>
            </w:r>
            <w:r w:rsidRPr="00A82629">
              <w:rPr>
                <w:rFonts w:eastAsia="標楷體"/>
              </w:rPr>
              <w:t xml:space="preserve"> </w:t>
            </w:r>
            <w:r w:rsidRPr="00A82629">
              <w:rPr>
                <w:rFonts w:eastAsia="標楷體" w:hint="eastAsia"/>
              </w:rPr>
              <w:t>項</w:t>
            </w:r>
            <w:r w:rsidRPr="00A82629">
              <w:rPr>
                <w:rFonts w:eastAsia="標楷體"/>
              </w:rPr>
              <w:t xml:space="preserve"> </w:t>
            </w:r>
            <w:r w:rsidRPr="00A82629">
              <w:rPr>
                <w:rFonts w:eastAsia="標楷體" w:hint="eastAsia"/>
              </w:rPr>
              <w:t>目</w:t>
            </w:r>
          </w:p>
        </w:tc>
        <w:tc>
          <w:tcPr>
            <w:tcW w:w="6840" w:type="dxa"/>
            <w:gridSpan w:val="3"/>
            <w:vAlign w:val="center"/>
          </w:tcPr>
          <w:p w14:paraId="3B8BBC4B" w14:textId="77777777" w:rsidR="00440D50" w:rsidRPr="00A82629" w:rsidRDefault="00440D50" w:rsidP="00AB5FF8">
            <w:pPr>
              <w:rPr>
                <w:rFonts w:eastAsia="標楷體"/>
              </w:rPr>
            </w:pPr>
            <w:r w:rsidRPr="00A82629">
              <w:rPr>
                <w:rFonts w:eastAsia="標楷體" w:hint="eastAsia"/>
              </w:rPr>
              <w:t>目前上市情形</w:t>
            </w:r>
          </w:p>
        </w:tc>
      </w:tr>
      <w:tr w:rsidR="00A82629" w:rsidRPr="00A82629" w14:paraId="5A6A472A" w14:textId="77777777">
        <w:trPr>
          <w:cantSplit/>
          <w:trHeight w:val="375"/>
        </w:trPr>
        <w:tc>
          <w:tcPr>
            <w:tcW w:w="2640" w:type="dxa"/>
            <w:vMerge/>
            <w:tcBorders>
              <w:top w:val="double" w:sz="4" w:space="0" w:color="auto"/>
              <w:bottom w:val="double" w:sz="4" w:space="0" w:color="auto"/>
            </w:tcBorders>
          </w:tcPr>
          <w:p w14:paraId="33AEE0D2" w14:textId="77777777" w:rsidR="00440D50" w:rsidRPr="00A82629" w:rsidRDefault="00440D50" w:rsidP="00AB5FF8">
            <w:pPr>
              <w:rPr>
                <w:rFonts w:eastAsia="標楷體"/>
                <w:sz w:val="22"/>
              </w:rPr>
            </w:pPr>
          </w:p>
        </w:tc>
        <w:tc>
          <w:tcPr>
            <w:tcW w:w="2280" w:type="dxa"/>
            <w:tcBorders>
              <w:bottom w:val="double" w:sz="4" w:space="0" w:color="auto"/>
            </w:tcBorders>
            <w:vAlign w:val="center"/>
          </w:tcPr>
          <w:p w14:paraId="56F3B56D" w14:textId="77777777" w:rsidR="00440D50" w:rsidRPr="00A82629" w:rsidRDefault="00440D50" w:rsidP="00AB5FF8">
            <w:pPr>
              <w:rPr>
                <w:rFonts w:eastAsia="標楷體"/>
              </w:rPr>
            </w:pPr>
            <w:r w:rsidRPr="00A82629">
              <w:rPr>
                <w:rFonts w:eastAsia="標楷體" w:hint="eastAsia"/>
                <w:sz w:val="22"/>
              </w:rPr>
              <w:t>已上市年度</w:t>
            </w:r>
          </w:p>
        </w:tc>
        <w:tc>
          <w:tcPr>
            <w:tcW w:w="2280" w:type="dxa"/>
            <w:tcBorders>
              <w:bottom w:val="double" w:sz="4" w:space="0" w:color="auto"/>
            </w:tcBorders>
            <w:vAlign w:val="center"/>
          </w:tcPr>
          <w:p w14:paraId="5E83E7F8" w14:textId="77777777" w:rsidR="00440D50" w:rsidRPr="00A82629" w:rsidRDefault="00440D50" w:rsidP="00AB5FF8">
            <w:pPr>
              <w:rPr>
                <w:rFonts w:eastAsia="標楷體"/>
              </w:rPr>
            </w:pPr>
            <w:r w:rsidRPr="00A82629">
              <w:rPr>
                <w:rFonts w:eastAsia="標楷體" w:hint="eastAsia"/>
                <w:sz w:val="22"/>
              </w:rPr>
              <w:t>即將上市年度</w:t>
            </w:r>
          </w:p>
        </w:tc>
        <w:tc>
          <w:tcPr>
            <w:tcW w:w="2280" w:type="dxa"/>
            <w:tcBorders>
              <w:bottom w:val="double" w:sz="4" w:space="0" w:color="auto"/>
            </w:tcBorders>
            <w:vAlign w:val="center"/>
          </w:tcPr>
          <w:p w14:paraId="0566F8FA" w14:textId="77777777" w:rsidR="00440D50" w:rsidRPr="00A82629" w:rsidRDefault="00440D50" w:rsidP="00AB5FF8">
            <w:pPr>
              <w:rPr>
                <w:rFonts w:eastAsia="標楷體"/>
              </w:rPr>
            </w:pPr>
            <w:r w:rsidRPr="00A82629">
              <w:rPr>
                <w:rFonts w:eastAsia="標楷體" w:hint="eastAsia"/>
              </w:rPr>
              <w:t>尚未上市</w:t>
            </w:r>
          </w:p>
        </w:tc>
      </w:tr>
      <w:tr w:rsidR="00A82629" w:rsidRPr="00A82629" w14:paraId="580A2248" w14:textId="77777777">
        <w:trPr>
          <w:cantSplit/>
          <w:trHeight w:val="50"/>
        </w:trPr>
        <w:tc>
          <w:tcPr>
            <w:tcW w:w="2640" w:type="dxa"/>
            <w:tcBorders>
              <w:top w:val="double" w:sz="4" w:space="0" w:color="auto"/>
            </w:tcBorders>
            <w:vAlign w:val="center"/>
          </w:tcPr>
          <w:p w14:paraId="3A3906E0" w14:textId="77777777" w:rsidR="00440D50" w:rsidRPr="00A82629" w:rsidRDefault="00440D50" w:rsidP="00AB5FF8">
            <w:pPr>
              <w:rPr>
                <w:rFonts w:eastAsia="標楷體"/>
                <w:sz w:val="22"/>
              </w:rPr>
            </w:pPr>
          </w:p>
        </w:tc>
        <w:tc>
          <w:tcPr>
            <w:tcW w:w="2280" w:type="dxa"/>
            <w:tcBorders>
              <w:top w:val="double" w:sz="4" w:space="0" w:color="auto"/>
            </w:tcBorders>
            <w:vAlign w:val="center"/>
          </w:tcPr>
          <w:p w14:paraId="38C99971" w14:textId="77777777" w:rsidR="00440D50" w:rsidRPr="00A82629" w:rsidRDefault="00440D50" w:rsidP="00AB5FF8">
            <w:pPr>
              <w:rPr>
                <w:rFonts w:eastAsia="標楷體"/>
                <w:sz w:val="22"/>
              </w:rPr>
            </w:pPr>
          </w:p>
        </w:tc>
        <w:tc>
          <w:tcPr>
            <w:tcW w:w="2280" w:type="dxa"/>
            <w:tcBorders>
              <w:top w:val="double" w:sz="4" w:space="0" w:color="auto"/>
            </w:tcBorders>
            <w:vAlign w:val="center"/>
          </w:tcPr>
          <w:p w14:paraId="29104444" w14:textId="77777777" w:rsidR="00440D50" w:rsidRPr="00A82629" w:rsidRDefault="00440D50" w:rsidP="00AB5FF8">
            <w:pPr>
              <w:rPr>
                <w:rFonts w:eastAsia="標楷體"/>
                <w:sz w:val="22"/>
              </w:rPr>
            </w:pPr>
          </w:p>
        </w:tc>
        <w:tc>
          <w:tcPr>
            <w:tcW w:w="2280" w:type="dxa"/>
            <w:tcBorders>
              <w:top w:val="double" w:sz="4" w:space="0" w:color="auto"/>
            </w:tcBorders>
            <w:vAlign w:val="center"/>
          </w:tcPr>
          <w:p w14:paraId="7017B1BA" w14:textId="77777777" w:rsidR="00440D50" w:rsidRPr="00A82629" w:rsidRDefault="00440D50" w:rsidP="00AB5FF8">
            <w:pPr>
              <w:rPr>
                <w:rFonts w:eastAsia="標楷體"/>
                <w:sz w:val="22"/>
              </w:rPr>
            </w:pPr>
          </w:p>
        </w:tc>
      </w:tr>
    </w:tbl>
    <w:p w14:paraId="17D20BC9" w14:textId="77777777" w:rsidR="00440D50" w:rsidRPr="00A82629" w:rsidRDefault="00440D50" w:rsidP="00AB5FF8">
      <w:pPr>
        <w:rPr>
          <w:rFonts w:eastAsia="標楷體"/>
          <w:sz w:val="20"/>
        </w:rPr>
      </w:pPr>
      <w:r w:rsidRPr="00A82629">
        <w:rPr>
          <w:rFonts w:eastAsia="標楷體" w:hint="eastAsia"/>
          <w:sz w:val="20"/>
        </w:rPr>
        <w:t>註：請填寫本計畫相關衍生產品項目及已上市或將上市年度，尚未上市者請跳至第八項填寫尚未上市原因。</w:t>
      </w:r>
    </w:p>
    <w:p w14:paraId="701AD983" w14:textId="77777777" w:rsidR="00C17D61" w:rsidRPr="00A82629" w:rsidRDefault="00C17D61" w:rsidP="00AB5FF8">
      <w:pPr>
        <w:rPr>
          <w:rFonts w:eastAsia="標楷體"/>
          <w:b/>
        </w:rPr>
      </w:pPr>
    </w:p>
    <w:p w14:paraId="511758F8" w14:textId="77777777" w:rsidR="00440D50" w:rsidRPr="00A82629" w:rsidRDefault="00440D50" w:rsidP="00AB5FF8">
      <w:pPr>
        <w:rPr>
          <w:rFonts w:eastAsia="標楷體"/>
        </w:rPr>
      </w:pPr>
      <w:r w:rsidRPr="00A82629">
        <w:rPr>
          <w:rFonts w:eastAsia="標楷體" w:hint="eastAsia"/>
          <w:b/>
        </w:rPr>
        <w:t>七、衍生產品引發之產值</w:t>
      </w:r>
      <w:r w:rsidR="003B2E92" w:rsidRPr="00A82629">
        <w:rPr>
          <w:rFonts w:eastAsia="標楷體" w:hint="eastAsia"/>
        </w:rPr>
        <w:t>（</w:t>
      </w:r>
      <w:r w:rsidRPr="00A82629">
        <w:rPr>
          <w:rFonts w:eastAsia="標楷體" w:hint="eastAsia"/>
        </w:rPr>
        <w:t>衍生產品已上市者請填寫</w:t>
      </w:r>
      <w:r w:rsidR="003B2E92" w:rsidRPr="00A82629">
        <w:rPr>
          <w:rFonts w:eastAsia="標楷體" w:hint="eastAsia"/>
        </w:rPr>
        <w:t>）</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96"/>
        <w:gridCol w:w="1322"/>
        <w:gridCol w:w="1322"/>
        <w:gridCol w:w="1280"/>
        <w:gridCol w:w="1280"/>
        <w:gridCol w:w="1280"/>
      </w:tblGrid>
      <w:tr w:rsidR="00A82629" w:rsidRPr="00A82629" w14:paraId="103012DF" w14:textId="77777777">
        <w:trPr>
          <w:cantSplit/>
          <w:trHeight w:val="280"/>
        </w:trPr>
        <w:tc>
          <w:tcPr>
            <w:tcW w:w="2996" w:type="dxa"/>
            <w:vMerge w:val="restart"/>
            <w:tcBorders>
              <w:bottom w:val="double" w:sz="4" w:space="0" w:color="auto"/>
              <w:tl2br w:val="single" w:sz="4" w:space="0" w:color="auto"/>
            </w:tcBorders>
            <w:vAlign w:val="center"/>
          </w:tcPr>
          <w:p w14:paraId="07BD0EF8" w14:textId="77777777" w:rsidR="00440D50" w:rsidRPr="00A82629" w:rsidRDefault="00440D50" w:rsidP="00AB5FF8">
            <w:pPr>
              <w:rPr>
                <w:rFonts w:eastAsia="標楷體"/>
              </w:rPr>
            </w:pPr>
            <w:r w:rsidRPr="00A82629">
              <w:rPr>
                <w:rFonts w:eastAsia="標楷體"/>
              </w:rPr>
              <w:t xml:space="preserve">      </w:t>
            </w:r>
            <w:r w:rsidR="00A103E5" w:rsidRPr="00A82629">
              <w:rPr>
                <w:rFonts w:eastAsia="標楷體"/>
              </w:rPr>
              <w:t xml:space="preserve">       </w:t>
            </w:r>
            <w:r w:rsidRPr="00A82629">
              <w:rPr>
                <w:rFonts w:eastAsia="標楷體"/>
              </w:rPr>
              <w:t xml:space="preserve">  </w:t>
            </w:r>
            <w:r w:rsidRPr="00A82629">
              <w:rPr>
                <w:rFonts w:eastAsia="標楷體" w:hint="eastAsia"/>
              </w:rPr>
              <w:t>年份</w:t>
            </w:r>
          </w:p>
          <w:p w14:paraId="7AF3F0A5" w14:textId="77777777" w:rsidR="00440D50" w:rsidRPr="00A82629" w:rsidRDefault="00440D50" w:rsidP="00AB5FF8">
            <w:pPr>
              <w:rPr>
                <w:rFonts w:eastAsia="標楷體"/>
              </w:rPr>
            </w:pPr>
            <w:r w:rsidRPr="00A82629">
              <w:rPr>
                <w:rFonts w:eastAsia="標楷體"/>
              </w:rPr>
              <w:t xml:space="preserve">  </w:t>
            </w:r>
            <w:r w:rsidRPr="00A82629">
              <w:rPr>
                <w:rFonts w:eastAsia="標楷體" w:hint="eastAsia"/>
              </w:rPr>
              <w:t>產品項目</w:t>
            </w:r>
          </w:p>
        </w:tc>
        <w:tc>
          <w:tcPr>
            <w:tcW w:w="1322" w:type="dxa"/>
            <w:vMerge w:val="restart"/>
            <w:vAlign w:val="center"/>
          </w:tcPr>
          <w:p w14:paraId="7B63DEC0" w14:textId="77777777" w:rsidR="00440D50" w:rsidRPr="00A82629" w:rsidRDefault="00440D50" w:rsidP="00AB5FF8">
            <w:pPr>
              <w:rPr>
                <w:rFonts w:eastAsia="標楷體"/>
              </w:rPr>
            </w:pPr>
            <w:r w:rsidRPr="00A82629">
              <w:rPr>
                <w:rFonts w:eastAsia="標楷體" w:hint="eastAsia"/>
              </w:rPr>
              <w:t>簽約時預估</w:t>
            </w:r>
          </w:p>
          <w:p w14:paraId="416572D9"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22" w:type="dxa"/>
            <w:vMerge w:val="restart"/>
            <w:tcBorders>
              <w:bottom w:val="double" w:sz="4" w:space="0" w:color="auto"/>
            </w:tcBorders>
            <w:vAlign w:val="center"/>
          </w:tcPr>
          <w:p w14:paraId="6BF3B57D" w14:textId="77777777" w:rsidR="00440D50" w:rsidRPr="00A82629" w:rsidRDefault="00440D50" w:rsidP="00AB5FF8">
            <w:pPr>
              <w:rPr>
                <w:rFonts w:eastAsia="標楷體"/>
              </w:rPr>
            </w:pPr>
            <w:r w:rsidRPr="00A82629">
              <w:rPr>
                <w:rFonts w:eastAsia="標楷體" w:hint="eastAsia"/>
              </w:rPr>
              <w:t>結案時狀況</w:t>
            </w:r>
          </w:p>
          <w:p w14:paraId="7F866143"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3840" w:type="dxa"/>
            <w:gridSpan w:val="3"/>
            <w:vAlign w:val="center"/>
          </w:tcPr>
          <w:p w14:paraId="614E340F" w14:textId="77777777" w:rsidR="00440D50" w:rsidRPr="00A82629" w:rsidRDefault="00440D50" w:rsidP="00AB5FF8">
            <w:pPr>
              <w:rPr>
                <w:rFonts w:eastAsia="標楷體"/>
              </w:rPr>
            </w:pPr>
            <w:r w:rsidRPr="00A82629">
              <w:rPr>
                <w:rFonts w:eastAsia="標楷體" w:hint="eastAsia"/>
              </w:rPr>
              <w:t>成效追蹤三年</w:t>
            </w:r>
          </w:p>
        </w:tc>
      </w:tr>
      <w:tr w:rsidR="00A82629" w:rsidRPr="00A82629" w14:paraId="74BFDE28" w14:textId="77777777">
        <w:trPr>
          <w:cantSplit/>
          <w:trHeight w:val="143"/>
        </w:trPr>
        <w:tc>
          <w:tcPr>
            <w:tcW w:w="2996" w:type="dxa"/>
            <w:vMerge/>
            <w:tcBorders>
              <w:bottom w:val="double" w:sz="4" w:space="0" w:color="auto"/>
              <w:tl2br w:val="single" w:sz="4" w:space="0" w:color="auto"/>
            </w:tcBorders>
          </w:tcPr>
          <w:p w14:paraId="1F50AC50" w14:textId="77777777" w:rsidR="00440D50" w:rsidRPr="00A82629" w:rsidRDefault="00440D50" w:rsidP="00AB5FF8">
            <w:pPr>
              <w:rPr>
                <w:rFonts w:eastAsia="標楷體"/>
                <w:sz w:val="22"/>
              </w:rPr>
            </w:pPr>
          </w:p>
        </w:tc>
        <w:tc>
          <w:tcPr>
            <w:tcW w:w="1322" w:type="dxa"/>
            <w:vMerge/>
            <w:tcBorders>
              <w:bottom w:val="double" w:sz="4" w:space="0" w:color="auto"/>
            </w:tcBorders>
            <w:vAlign w:val="center"/>
          </w:tcPr>
          <w:p w14:paraId="74EF2E7C" w14:textId="77777777" w:rsidR="00440D50" w:rsidRPr="00A82629" w:rsidRDefault="00440D50" w:rsidP="00AB5FF8">
            <w:pPr>
              <w:rPr>
                <w:rFonts w:eastAsia="標楷體"/>
              </w:rPr>
            </w:pPr>
          </w:p>
        </w:tc>
        <w:tc>
          <w:tcPr>
            <w:tcW w:w="1322" w:type="dxa"/>
            <w:vMerge/>
            <w:tcBorders>
              <w:bottom w:val="double" w:sz="4" w:space="0" w:color="auto"/>
            </w:tcBorders>
            <w:vAlign w:val="center"/>
          </w:tcPr>
          <w:p w14:paraId="16D73872" w14:textId="77777777" w:rsidR="00440D50" w:rsidRPr="00A82629" w:rsidRDefault="00440D50" w:rsidP="00AB5FF8">
            <w:pPr>
              <w:rPr>
                <w:rFonts w:eastAsia="標楷體"/>
              </w:rPr>
            </w:pPr>
          </w:p>
        </w:tc>
        <w:tc>
          <w:tcPr>
            <w:tcW w:w="1280" w:type="dxa"/>
            <w:tcBorders>
              <w:bottom w:val="double" w:sz="4" w:space="0" w:color="auto"/>
            </w:tcBorders>
            <w:vAlign w:val="center"/>
          </w:tcPr>
          <w:p w14:paraId="599D2862" w14:textId="77777777" w:rsidR="00440D50" w:rsidRPr="00A82629" w:rsidRDefault="00440D50" w:rsidP="00AB5FF8">
            <w:pPr>
              <w:rPr>
                <w:rFonts w:eastAsia="標楷體"/>
              </w:rPr>
            </w:pPr>
            <w:r w:rsidRPr="00A82629">
              <w:rPr>
                <w:rFonts w:eastAsia="標楷體" w:hint="eastAsia"/>
              </w:rPr>
              <w:t>第一年</w:t>
            </w:r>
          </w:p>
          <w:p w14:paraId="7D230F90"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280" w:type="dxa"/>
            <w:tcBorders>
              <w:bottom w:val="double" w:sz="4" w:space="0" w:color="auto"/>
            </w:tcBorders>
            <w:vAlign w:val="center"/>
          </w:tcPr>
          <w:p w14:paraId="451910F5" w14:textId="77777777" w:rsidR="00440D50" w:rsidRPr="00A82629" w:rsidRDefault="00440D50" w:rsidP="00AB5FF8">
            <w:pPr>
              <w:rPr>
                <w:rFonts w:eastAsia="標楷體"/>
              </w:rPr>
            </w:pPr>
            <w:r w:rsidRPr="00A82629">
              <w:rPr>
                <w:rFonts w:eastAsia="標楷體" w:hint="eastAsia"/>
              </w:rPr>
              <w:t>第二年</w:t>
            </w:r>
          </w:p>
          <w:p w14:paraId="6DAC5467"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280" w:type="dxa"/>
            <w:tcBorders>
              <w:bottom w:val="double" w:sz="4" w:space="0" w:color="auto"/>
            </w:tcBorders>
            <w:vAlign w:val="center"/>
          </w:tcPr>
          <w:p w14:paraId="072EE59D" w14:textId="77777777" w:rsidR="00440D50" w:rsidRPr="00A82629" w:rsidRDefault="00440D50" w:rsidP="00AB5FF8">
            <w:pPr>
              <w:rPr>
                <w:rFonts w:eastAsia="標楷體"/>
              </w:rPr>
            </w:pPr>
            <w:r w:rsidRPr="00A82629">
              <w:rPr>
                <w:rFonts w:eastAsia="標楷體" w:hint="eastAsia"/>
              </w:rPr>
              <w:t>第三年</w:t>
            </w:r>
          </w:p>
          <w:p w14:paraId="2D2B649E"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443F6EB0" w14:textId="77777777">
        <w:trPr>
          <w:cantSplit/>
          <w:trHeight w:val="50"/>
        </w:trPr>
        <w:tc>
          <w:tcPr>
            <w:tcW w:w="2996" w:type="dxa"/>
            <w:tcBorders>
              <w:top w:val="double" w:sz="4" w:space="0" w:color="auto"/>
            </w:tcBorders>
            <w:vAlign w:val="center"/>
          </w:tcPr>
          <w:p w14:paraId="7FBA9FC9" w14:textId="77777777" w:rsidR="00440D50" w:rsidRPr="00A82629" w:rsidRDefault="00440D50" w:rsidP="00AB5FF8">
            <w:pPr>
              <w:rPr>
                <w:rFonts w:eastAsia="標楷體"/>
                <w:sz w:val="22"/>
              </w:rPr>
            </w:pPr>
          </w:p>
        </w:tc>
        <w:tc>
          <w:tcPr>
            <w:tcW w:w="1322" w:type="dxa"/>
            <w:tcBorders>
              <w:top w:val="double" w:sz="4" w:space="0" w:color="auto"/>
            </w:tcBorders>
            <w:vAlign w:val="center"/>
          </w:tcPr>
          <w:p w14:paraId="3590DA95" w14:textId="77777777" w:rsidR="00440D50" w:rsidRPr="00A82629" w:rsidRDefault="00440D50" w:rsidP="00AB5FF8">
            <w:pPr>
              <w:rPr>
                <w:rFonts w:eastAsia="標楷體"/>
                <w:sz w:val="20"/>
              </w:rPr>
            </w:pPr>
            <w:r w:rsidRPr="00A82629">
              <w:rPr>
                <w:rFonts w:eastAsia="標楷體" w:hint="eastAsia"/>
                <w:sz w:val="20"/>
              </w:rPr>
              <w:t>千元</w:t>
            </w:r>
          </w:p>
        </w:tc>
        <w:tc>
          <w:tcPr>
            <w:tcW w:w="1322" w:type="dxa"/>
            <w:tcBorders>
              <w:top w:val="double" w:sz="4" w:space="0" w:color="auto"/>
            </w:tcBorders>
            <w:vAlign w:val="center"/>
          </w:tcPr>
          <w:p w14:paraId="111E43A6"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tcBorders>
              <w:top w:val="double" w:sz="4" w:space="0" w:color="auto"/>
            </w:tcBorders>
            <w:vAlign w:val="center"/>
          </w:tcPr>
          <w:p w14:paraId="5115EFA6"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tcBorders>
              <w:top w:val="double" w:sz="4" w:space="0" w:color="auto"/>
            </w:tcBorders>
            <w:vAlign w:val="center"/>
          </w:tcPr>
          <w:p w14:paraId="5197A3EC"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tcBorders>
              <w:top w:val="double" w:sz="4" w:space="0" w:color="auto"/>
            </w:tcBorders>
            <w:vAlign w:val="center"/>
          </w:tcPr>
          <w:p w14:paraId="41786ECC" w14:textId="77777777" w:rsidR="00440D50" w:rsidRPr="00A82629" w:rsidRDefault="00440D50" w:rsidP="00AB5FF8">
            <w:pPr>
              <w:rPr>
                <w:rFonts w:eastAsia="標楷體"/>
                <w:sz w:val="20"/>
              </w:rPr>
            </w:pPr>
            <w:r w:rsidRPr="00A82629">
              <w:rPr>
                <w:rFonts w:eastAsia="標楷體" w:hint="eastAsia"/>
                <w:sz w:val="20"/>
              </w:rPr>
              <w:t>千元</w:t>
            </w:r>
          </w:p>
        </w:tc>
      </w:tr>
      <w:tr w:rsidR="00440D50" w:rsidRPr="00A82629" w14:paraId="2D8C7229" w14:textId="77777777">
        <w:trPr>
          <w:cantSplit/>
          <w:trHeight w:val="70"/>
        </w:trPr>
        <w:tc>
          <w:tcPr>
            <w:tcW w:w="2996" w:type="dxa"/>
            <w:vAlign w:val="center"/>
          </w:tcPr>
          <w:p w14:paraId="508622F7" w14:textId="77777777" w:rsidR="00440D50" w:rsidRPr="00A82629" w:rsidRDefault="00440D50" w:rsidP="00AB5FF8">
            <w:pPr>
              <w:rPr>
                <w:rFonts w:eastAsia="標楷體"/>
                <w:sz w:val="22"/>
              </w:rPr>
            </w:pPr>
          </w:p>
        </w:tc>
        <w:tc>
          <w:tcPr>
            <w:tcW w:w="1322" w:type="dxa"/>
            <w:vAlign w:val="center"/>
          </w:tcPr>
          <w:p w14:paraId="44F82D14" w14:textId="77777777" w:rsidR="00440D50" w:rsidRPr="00A82629" w:rsidRDefault="00440D50" w:rsidP="00AB5FF8">
            <w:pPr>
              <w:rPr>
                <w:rFonts w:eastAsia="標楷體"/>
                <w:sz w:val="20"/>
              </w:rPr>
            </w:pPr>
            <w:r w:rsidRPr="00A82629">
              <w:rPr>
                <w:rFonts w:eastAsia="標楷體" w:hint="eastAsia"/>
                <w:sz w:val="20"/>
              </w:rPr>
              <w:t>千元</w:t>
            </w:r>
          </w:p>
        </w:tc>
        <w:tc>
          <w:tcPr>
            <w:tcW w:w="1322" w:type="dxa"/>
            <w:vAlign w:val="center"/>
          </w:tcPr>
          <w:p w14:paraId="7FE63FD0"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vAlign w:val="center"/>
          </w:tcPr>
          <w:p w14:paraId="3F2B0FD0"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vAlign w:val="center"/>
          </w:tcPr>
          <w:p w14:paraId="720A8523" w14:textId="77777777" w:rsidR="00440D50" w:rsidRPr="00A82629" w:rsidRDefault="00440D50" w:rsidP="00AB5FF8">
            <w:pPr>
              <w:rPr>
                <w:rFonts w:eastAsia="標楷體"/>
                <w:sz w:val="20"/>
              </w:rPr>
            </w:pPr>
            <w:r w:rsidRPr="00A82629">
              <w:rPr>
                <w:rFonts w:eastAsia="標楷體" w:hint="eastAsia"/>
                <w:sz w:val="20"/>
              </w:rPr>
              <w:t>千元</w:t>
            </w:r>
          </w:p>
        </w:tc>
        <w:tc>
          <w:tcPr>
            <w:tcW w:w="1280" w:type="dxa"/>
            <w:vAlign w:val="center"/>
          </w:tcPr>
          <w:p w14:paraId="18A2831B" w14:textId="77777777" w:rsidR="00440D50" w:rsidRPr="00A82629" w:rsidRDefault="00440D50" w:rsidP="00AB5FF8">
            <w:pPr>
              <w:rPr>
                <w:rFonts w:eastAsia="標楷體"/>
                <w:sz w:val="20"/>
              </w:rPr>
            </w:pPr>
            <w:r w:rsidRPr="00A82629">
              <w:rPr>
                <w:rFonts w:eastAsia="標楷體" w:hint="eastAsia"/>
                <w:sz w:val="20"/>
              </w:rPr>
              <w:t>千元</w:t>
            </w:r>
          </w:p>
        </w:tc>
      </w:tr>
    </w:tbl>
    <w:p w14:paraId="00045016" w14:textId="77777777" w:rsidR="004128F0" w:rsidRPr="00A82629" w:rsidRDefault="004128F0" w:rsidP="00AB5FF8">
      <w:pPr>
        <w:rPr>
          <w:rFonts w:eastAsia="標楷體"/>
          <w:b/>
        </w:rPr>
      </w:pPr>
    </w:p>
    <w:p w14:paraId="40811084" w14:textId="77777777" w:rsidR="00440D50" w:rsidRPr="00A82629" w:rsidRDefault="00440D50" w:rsidP="00AB5FF8">
      <w:pPr>
        <w:rPr>
          <w:rFonts w:eastAsia="標楷體"/>
        </w:rPr>
      </w:pPr>
      <w:r w:rsidRPr="00A82629">
        <w:rPr>
          <w:rFonts w:eastAsia="標楷體" w:hint="eastAsia"/>
          <w:b/>
        </w:rPr>
        <w:t>八、重要成果統計表（一）</w:t>
      </w:r>
      <w:r w:rsidRPr="00A82629">
        <w:rPr>
          <w:rFonts w:eastAsia="標楷體" w:hint="eastAsia"/>
        </w:rPr>
        <w:t>（本項僅須於簽約與結案時填寫）</w:t>
      </w:r>
      <w:r w:rsidRPr="00A82629">
        <w:rPr>
          <w:rFonts w:eastAsia="標楷體"/>
        </w:rPr>
        <w:t xml:space="preserve"> </w:t>
      </w:r>
      <w:r w:rsidRPr="00A82629">
        <w:rPr>
          <w:rFonts w:eastAsia="標楷體" w:hint="eastAsia"/>
        </w:rPr>
        <w:t>金額單位：新臺幣千元</w:t>
      </w:r>
    </w:p>
    <w:p w14:paraId="32637E75" w14:textId="77777777" w:rsidR="00440D50" w:rsidRPr="00A82629" w:rsidRDefault="00440D50" w:rsidP="00AB5FF8">
      <w:pPr>
        <w:rPr>
          <w:rFonts w:eastAsia="標楷體"/>
          <w:sz w:val="4"/>
        </w:rPr>
      </w:pP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80"/>
        <w:gridCol w:w="840"/>
        <w:gridCol w:w="98"/>
        <w:gridCol w:w="502"/>
        <w:gridCol w:w="720"/>
        <w:gridCol w:w="600"/>
        <w:gridCol w:w="3120"/>
        <w:gridCol w:w="3120"/>
      </w:tblGrid>
      <w:tr w:rsidR="00A82629" w:rsidRPr="00A82629" w14:paraId="1AA6CD0C" w14:textId="77777777">
        <w:trPr>
          <w:cantSplit/>
          <w:trHeight w:val="403"/>
        </w:trPr>
        <w:tc>
          <w:tcPr>
            <w:tcW w:w="480" w:type="dxa"/>
            <w:vMerge w:val="restart"/>
            <w:tcBorders>
              <w:bottom w:val="double" w:sz="4" w:space="0" w:color="auto"/>
            </w:tcBorders>
            <w:vAlign w:val="center"/>
          </w:tcPr>
          <w:p w14:paraId="2DF7226D" w14:textId="77777777" w:rsidR="00440D50" w:rsidRPr="00A82629" w:rsidRDefault="00440D50" w:rsidP="00AB5FF8">
            <w:pPr>
              <w:rPr>
                <w:rFonts w:eastAsia="標楷體"/>
              </w:rPr>
            </w:pPr>
            <w:r w:rsidRPr="00A82629">
              <w:rPr>
                <w:rFonts w:eastAsia="標楷體" w:hint="eastAsia"/>
              </w:rPr>
              <w:t>項目</w:t>
            </w:r>
          </w:p>
        </w:tc>
        <w:tc>
          <w:tcPr>
            <w:tcW w:w="2760" w:type="dxa"/>
            <w:gridSpan w:val="5"/>
            <w:vMerge w:val="restart"/>
            <w:tcBorders>
              <w:bottom w:val="double" w:sz="4" w:space="0" w:color="auto"/>
            </w:tcBorders>
            <w:vAlign w:val="center"/>
          </w:tcPr>
          <w:p w14:paraId="7CF073DB" w14:textId="77777777" w:rsidR="00440D50" w:rsidRPr="00A82629" w:rsidRDefault="00440D50" w:rsidP="00AB5FF8">
            <w:pPr>
              <w:rPr>
                <w:rFonts w:eastAsia="標楷體"/>
              </w:rPr>
            </w:pPr>
            <w:r w:rsidRPr="00A82629">
              <w:rPr>
                <w:rFonts w:eastAsia="標楷體" w:hint="eastAsia"/>
              </w:rPr>
              <w:t>成果項目</w:t>
            </w:r>
          </w:p>
        </w:tc>
        <w:tc>
          <w:tcPr>
            <w:tcW w:w="3120" w:type="dxa"/>
            <w:vMerge w:val="restart"/>
            <w:tcBorders>
              <w:bottom w:val="double" w:sz="4" w:space="0" w:color="auto"/>
            </w:tcBorders>
            <w:vAlign w:val="center"/>
          </w:tcPr>
          <w:p w14:paraId="2F99849B" w14:textId="77777777" w:rsidR="00440D50" w:rsidRPr="00A82629" w:rsidRDefault="00440D50" w:rsidP="00AB5FF8">
            <w:pPr>
              <w:rPr>
                <w:rFonts w:eastAsia="標楷體"/>
              </w:rPr>
            </w:pPr>
            <w:r w:rsidRPr="00A82629">
              <w:rPr>
                <w:rFonts w:eastAsia="標楷體" w:hint="eastAsia"/>
              </w:rPr>
              <w:t>簽約時預估</w:t>
            </w:r>
          </w:p>
          <w:p w14:paraId="2F810574"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3120" w:type="dxa"/>
            <w:vMerge w:val="restart"/>
            <w:tcBorders>
              <w:bottom w:val="double" w:sz="4" w:space="0" w:color="auto"/>
            </w:tcBorders>
            <w:vAlign w:val="center"/>
          </w:tcPr>
          <w:p w14:paraId="03BAF023" w14:textId="77777777" w:rsidR="00440D50" w:rsidRPr="00A82629" w:rsidRDefault="00440D50" w:rsidP="00AB5FF8">
            <w:pPr>
              <w:rPr>
                <w:rFonts w:eastAsia="標楷體"/>
              </w:rPr>
            </w:pPr>
            <w:r w:rsidRPr="00A82629">
              <w:rPr>
                <w:rFonts w:eastAsia="標楷體" w:hint="eastAsia"/>
              </w:rPr>
              <w:t>結案成果</w:t>
            </w:r>
          </w:p>
          <w:p w14:paraId="359B1CA6"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2F36A39A" w14:textId="77777777">
        <w:trPr>
          <w:cantSplit/>
          <w:trHeight w:val="480"/>
        </w:trPr>
        <w:tc>
          <w:tcPr>
            <w:tcW w:w="480" w:type="dxa"/>
            <w:vMerge/>
            <w:tcBorders>
              <w:bottom w:val="double" w:sz="4" w:space="0" w:color="auto"/>
            </w:tcBorders>
          </w:tcPr>
          <w:p w14:paraId="0C14F671" w14:textId="77777777" w:rsidR="00440D50" w:rsidRPr="00A82629" w:rsidRDefault="00440D50" w:rsidP="00AB5FF8">
            <w:pPr>
              <w:rPr>
                <w:rFonts w:eastAsia="標楷體"/>
              </w:rPr>
            </w:pPr>
          </w:p>
        </w:tc>
        <w:tc>
          <w:tcPr>
            <w:tcW w:w="2760" w:type="dxa"/>
            <w:gridSpan w:val="5"/>
            <w:vMerge/>
            <w:tcBorders>
              <w:bottom w:val="double" w:sz="4" w:space="0" w:color="auto"/>
            </w:tcBorders>
          </w:tcPr>
          <w:p w14:paraId="1B3EFF8E" w14:textId="77777777" w:rsidR="00440D50" w:rsidRPr="00A82629" w:rsidRDefault="00440D50" w:rsidP="00AB5FF8">
            <w:pPr>
              <w:rPr>
                <w:rFonts w:eastAsia="標楷體"/>
              </w:rPr>
            </w:pPr>
          </w:p>
        </w:tc>
        <w:tc>
          <w:tcPr>
            <w:tcW w:w="3120" w:type="dxa"/>
            <w:vMerge/>
            <w:tcBorders>
              <w:bottom w:val="double" w:sz="4" w:space="0" w:color="auto"/>
            </w:tcBorders>
          </w:tcPr>
          <w:p w14:paraId="5ADEAE65" w14:textId="77777777" w:rsidR="00440D50" w:rsidRPr="00A82629" w:rsidRDefault="00440D50" w:rsidP="00AB5FF8">
            <w:pPr>
              <w:rPr>
                <w:rFonts w:eastAsia="標楷體"/>
              </w:rPr>
            </w:pPr>
          </w:p>
        </w:tc>
        <w:tc>
          <w:tcPr>
            <w:tcW w:w="3120" w:type="dxa"/>
            <w:vMerge/>
            <w:tcBorders>
              <w:bottom w:val="double" w:sz="4" w:space="0" w:color="auto"/>
            </w:tcBorders>
          </w:tcPr>
          <w:p w14:paraId="2BD5414B" w14:textId="77777777" w:rsidR="00440D50" w:rsidRPr="00A82629" w:rsidRDefault="00440D50" w:rsidP="00AB5FF8">
            <w:pPr>
              <w:rPr>
                <w:rFonts w:eastAsia="標楷體"/>
              </w:rPr>
            </w:pPr>
          </w:p>
        </w:tc>
      </w:tr>
      <w:tr w:rsidR="00A82629" w:rsidRPr="00A82629" w14:paraId="1D351ABE" w14:textId="77777777">
        <w:trPr>
          <w:cantSplit/>
        </w:trPr>
        <w:tc>
          <w:tcPr>
            <w:tcW w:w="480" w:type="dxa"/>
            <w:vMerge w:val="restart"/>
            <w:vAlign w:val="center"/>
          </w:tcPr>
          <w:p w14:paraId="5E2F1E1D" w14:textId="77777777" w:rsidR="00440D50" w:rsidRPr="00A82629" w:rsidRDefault="00440D50" w:rsidP="00AB5FF8">
            <w:pPr>
              <w:rPr>
                <w:rFonts w:eastAsia="標楷體"/>
                <w:sz w:val="22"/>
              </w:rPr>
            </w:pPr>
            <w:r w:rsidRPr="00A82629">
              <w:rPr>
                <w:rFonts w:eastAsia="標楷體"/>
                <w:sz w:val="22"/>
              </w:rPr>
              <w:t>1</w:t>
            </w:r>
          </w:p>
        </w:tc>
        <w:tc>
          <w:tcPr>
            <w:tcW w:w="840" w:type="dxa"/>
            <w:vMerge w:val="restart"/>
            <w:vAlign w:val="center"/>
          </w:tcPr>
          <w:p w14:paraId="50A33033" w14:textId="77777777" w:rsidR="00440D50" w:rsidRPr="00A82629" w:rsidRDefault="00440D50" w:rsidP="00AB5FF8">
            <w:pPr>
              <w:rPr>
                <w:rFonts w:eastAsia="標楷體"/>
                <w:sz w:val="22"/>
              </w:rPr>
            </w:pPr>
            <w:r w:rsidRPr="00A82629">
              <w:rPr>
                <w:rFonts w:eastAsia="標楷體" w:hint="eastAsia"/>
                <w:sz w:val="22"/>
              </w:rPr>
              <w:t>委託</w:t>
            </w:r>
          </w:p>
          <w:p w14:paraId="1F7D036C" w14:textId="77777777" w:rsidR="00440D50" w:rsidRPr="00A82629" w:rsidRDefault="00440D50" w:rsidP="00AB5FF8">
            <w:pPr>
              <w:rPr>
                <w:rFonts w:eastAsia="標楷體"/>
                <w:sz w:val="22"/>
              </w:rPr>
            </w:pPr>
            <w:r w:rsidRPr="00A82629">
              <w:rPr>
                <w:rFonts w:eastAsia="標楷體" w:hint="eastAsia"/>
                <w:sz w:val="22"/>
              </w:rPr>
              <w:t>研究</w:t>
            </w:r>
          </w:p>
        </w:tc>
        <w:tc>
          <w:tcPr>
            <w:tcW w:w="1320" w:type="dxa"/>
            <w:gridSpan w:val="3"/>
            <w:vMerge w:val="restart"/>
            <w:vAlign w:val="center"/>
          </w:tcPr>
          <w:p w14:paraId="19F9197B" w14:textId="77777777" w:rsidR="00440D50" w:rsidRPr="00A82629" w:rsidRDefault="00440D50" w:rsidP="00AB5FF8">
            <w:pPr>
              <w:rPr>
                <w:rFonts w:eastAsia="標楷體"/>
                <w:sz w:val="22"/>
              </w:rPr>
            </w:pPr>
            <w:r w:rsidRPr="00A82629">
              <w:rPr>
                <w:rFonts w:eastAsia="標楷體" w:hint="eastAsia"/>
                <w:sz w:val="22"/>
              </w:rPr>
              <w:t>國外</w:t>
            </w:r>
          </w:p>
        </w:tc>
        <w:tc>
          <w:tcPr>
            <w:tcW w:w="600" w:type="dxa"/>
            <w:vAlign w:val="center"/>
          </w:tcPr>
          <w:p w14:paraId="045355F5"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0C155C6B" w14:textId="77777777" w:rsidR="00440D50" w:rsidRPr="00A82629" w:rsidRDefault="00440D50" w:rsidP="00AB5FF8">
            <w:pPr>
              <w:rPr>
                <w:rFonts w:eastAsia="標楷體"/>
                <w:sz w:val="22"/>
              </w:rPr>
            </w:pPr>
          </w:p>
        </w:tc>
        <w:tc>
          <w:tcPr>
            <w:tcW w:w="3120" w:type="dxa"/>
            <w:vAlign w:val="center"/>
          </w:tcPr>
          <w:p w14:paraId="2A872221" w14:textId="77777777" w:rsidR="00440D50" w:rsidRPr="00A82629" w:rsidRDefault="00440D50" w:rsidP="00AB5FF8">
            <w:pPr>
              <w:rPr>
                <w:rFonts w:eastAsia="標楷體"/>
                <w:sz w:val="22"/>
              </w:rPr>
            </w:pPr>
          </w:p>
        </w:tc>
      </w:tr>
      <w:tr w:rsidR="00A82629" w:rsidRPr="00A82629" w14:paraId="1EE8BB2E" w14:textId="77777777">
        <w:trPr>
          <w:cantSplit/>
        </w:trPr>
        <w:tc>
          <w:tcPr>
            <w:tcW w:w="480" w:type="dxa"/>
            <w:vMerge/>
            <w:vAlign w:val="center"/>
          </w:tcPr>
          <w:p w14:paraId="194F9AD5" w14:textId="77777777" w:rsidR="00440D50" w:rsidRPr="00A82629" w:rsidRDefault="00440D50" w:rsidP="00AB5FF8">
            <w:pPr>
              <w:rPr>
                <w:rFonts w:eastAsia="標楷體"/>
                <w:sz w:val="22"/>
              </w:rPr>
            </w:pPr>
          </w:p>
        </w:tc>
        <w:tc>
          <w:tcPr>
            <w:tcW w:w="840" w:type="dxa"/>
            <w:vMerge/>
            <w:vAlign w:val="center"/>
          </w:tcPr>
          <w:p w14:paraId="1DF38C83" w14:textId="77777777" w:rsidR="00440D50" w:rsidRPr="00A82629" w:rsidRDefault="00440D50" w:rsidP="00AB5FF8">
            <w:pPr>
              <w:rPr>
                <w:rFonts w:eastAsia="標楷體"/>
                <w:sz w:val="22"/>
              </w:rPr>
            </w:pPr>
          </w:p>
        </w:tc>
        <w:tc>
          <w:tcPr>
            <w:tcW w:w="1320" w:type="dxa"/>
            <w:gridSpan w:val="3"/>
            <w:vMerge/>
            <w:vAlign w:val="center"/>
          </w:tcPr>
          <w:p w14:paraId="23623ABC" w14:textId="77777777" w:rsidR="00440D50" w:rsidRPr="00A82629" w:rsidRDefault="00440D50" w:rsidP="00AB5FF8">
            <w:pPr>
              <w:rPr>
                <w:rFonts w:eastAsia="標楷體"/>
                <w:sz w:val="22"/>
              </w:rPr>
            </w:pPr>
          </w:p>
        </w:tc>
        <w:tc>
          <w:tcPr>
            <w:tcW w:w="600" w:type="dxa"/>
            <w:vAlign w:val="center"/>
          </w:tcPr>
          <w:p w14:paraId="0A73FA2B"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1E50FC1F" w14:textId="77777777" w:rsidR="00440D50" w:rsidRPr="00A82629" w:rsidRDefault="00440D50" w:rsidP="00AB5FF8">
            <w:pPr>
              <w:rPr>
                <w:rFonts w:eastAsia="標楷體"/>
                <w:sz w:val="22"/>
              </w:rPr>
            </w:pPr>
          </w:p>
        </w:tc>
        <w:tc>
          <w:tcPr>
            <w:tcW w:w="3120" w:type="dxa"/>
            <w:vAlign w:val="center"/>
          </w:tcPr>
          <w:p w14:paraId="23E4E317" w14:textId="77777777" w:rsidR="00440D50" w:rsidRPr="00A82629" w:rsidRDefault="00440D50" w:rsidP="00AB5FF8">
            <w:pPr>
              <w:rPr>
                <w:rFonts w:eastAsia="標楷體"/>
                <w:sz w:val="22"/>
              </w:rPr>
            </w:pPr>
          </w:p>
        </w:tc>
      </w:tr>
      <w:tr w:rsidR="00A82629" w:rsidRPr="00A82629" w14:paraId="054E81E0" w14:textId="77777777">
        <w:trPr>
          <w:cantSplit/>
        </w:trPr>
        <w:tc>
          <w:tcPr>
            <w:tcW w:w="480" w:type="dxa"/>
            <w:vMerge/>
            <w:vAlign w:val="center"/>
          </w:tcPr>
          <w:p w14:paraId="616194AC" w14:textId="77777777" w:rsidR="00440D50" w:rsidRPr="00A82629" w:rsidRDefault="00440D50" w:rsidP="00AB5FF8">
            <w:pPr>
              <w:rPr>
                <w:rFonts w:eastAsia="標楷體"/>
                <w:sz w:val="22"/>
              </w:rPr>
            </w:pPr>
          </w:p>
        </w:tc>
        <w:tc>
          <w:tcPr>
            <w:tcW w:w="840" w:type="dxa"/>
            <w:vMerge/>
            <w:vAlign w:val="center"/>
          </w:tcPr>
          <w:p w14:paraId="779176D4" w14:textId="77777777" w:rsidR="00440D50" w:rsidRPr="00A82629" w:rsidRDefault="00440D50" w:rsidP="00AB5FF8">
            <w:pPr>
              <w:rPr>
                <w:rFonts w:eastAsia="標楷體"/>
                <w:sz w:val="22"/>
              </w:rPr>
            </w:pPr>
          </w:p>
        </w:tc>
        <w:tc>
          <w:tcPr>
            <w:tcW w:w="600" w:type="dxa"/>
            <w:gridSpan w:val="2"/>
            <w:vMerge w:val="restart"/>
            <w:vAlign w:val="center"/>
          </w:tcPr>
          <w:p w14:paraId="228895E2" w14:textId="77777777" w:rsidR="00440D50" w:rsidRPr="00A82629" w:rsidRDefault="00440D50" w:rsidP="00AB5FF8">
            <w:pPr>
              <w:rPr>
                <w:rFonts w:eastAsia="標楷體"/>
                <w:sz w:val="22"/>
              </w:rPr>
            </w:pPr>
            <w:r w:rsidRPr="00A82629">
              <w:rPr>
                <w:rFonts w:eastAsia="標楷體" w:hint="eastAsia"/>
                <w:sz w:val="22"/>
              </w:rPr>
              <w:t>國內</w:t>
            </w:r>
          </w:p>
        </w:tc>
        <w:tc>
          <w:tcPr>
            <w:tcW w:w="720" w:type="dxa"/>
            <w:vMerge w:val="restart"/>
            <w:vAlign w:val="center"/>
          </w:tcPr>
          <w:p w14:paraId="6CEAC41C" w14:textId="77777777" w:rsidR="00440D50" w:rsidRPr="00A82629" w:rsidRDefault="00440D50" w:rsidP="00AB5FF8">
            <w:pPr>
              <w:rPr>
                <w:rFonts w:eastAsia="標楷體"/>
                <w:sz w:val="22"/>
              </w:rPr>
            </w:pPr>
            <w:r w:rsidRPr="00A82629">
              <w:rPr>
                <w:rFonts w:eastAsia="標楷體" w:hint="eastAsia"/>
                <w:sz w:val="22"/>
              </w:rPr>
              <w:t>學校</w:t>
            </w:r>
          </w:p>
        </w:tc>
        <w:tc>
          <w:tcPr>
            <w:tcW w:w="600" w:type="dxa"/>
            <w:vAlign w:val="center"/>
          </w:tcPr>
          <w:p w14:paraId="05724B2E"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0CBAD17F" w14:textId="77777777" w:rsidR="00440D50" w:rsidRPr="00A82629" w:rsidRDefault="00440D50" w:rsidP="00AB5FF8">
            <w:pPr>
              <w:rPr>
                <w:rFonts w:eastAsia="標楷體"/>
                <w:sz w:val="22"/>
              </w:rPr>
            </w:pPr>
          </w:p>
        </w:tc>
        <w:tc>
          <w:tcPr>
            <w:tcW w:w="3120" w:type="dxa"/>
            <w:vAlign w:val="center"/>
          </w:tcPr>
          <w:p w14:paraId="7603A7EF" w14:textId="77777777" w:rsidR="00440D50" w:rsidRPr="00A82629" w:rsidRDefault="00440D50" w:rsidP="00AB5FF8">
            <w:pPr>
              <w:rPr>
                <w:rFonts w:eastAsia="標楷體"/>
                <w:sz w:val="22"/>
              </w:rPr>
            </w:pPr>
          </w:p>
        </w:tc>
      </w:tr>
      <w:tr w:rsidR="00A82629" w:rsidRPr="00A82629" w14:paraId="2BD95DFB" w14:textId="77777777">
        <w:trPr>
          <w:cantSplit/>
        </w:trPr>
        <w:tc>
          <w:tcPr>
            <w:tcW w:w="480" w:type="dxa"/>
            <w:vMerge/>
            <w:vAlign w:val="center"/>
          </w:tcPr>
          <w:p w14:paraId="2FD92034" w14:textId="77777777" w:rsidR="00440D50" w:rsidRPr="00A82629" w:rsidRDefault="00440D50" w:rsidP="00AB5FF8">
            <w:pPr>
              <w:rPr>
                <w:rFonts w:eastAsia="標楷體"/>
                <w:sz w:val="22"/>
              </w:rPr>
            </w:pPr>
          </w:p>
        </w:tc>
        <w:tc>
          <w:tcPr>
            <w:tcW w:w="840" w:type="dxa"/>
            <w:vMerge/>
            <w:vAlign w:val="center"/>
          </w:tcPr>
          <w:p w14:paraId="37B53CB7" w14:textId="77777777" w:rsidR="00440D50" w:rsidRPr="00A82629" w:rsidRDefault="00440D50" w:rsidP="00AB5FF8">
            <w:pPr>
              <w:rPr>
                <w:rFonts w:eastAsia="標楷體"/>
                <w:sz w:val="22"/>
              </w:rPr>
            </w:pPr>
          </w:p>
        </w:tc>
        <w:tc>
          <w:tcPr>
            <w:tcW w:w="600" w:type="dxa"/>
            <w:gridSpan w:val="2"/>
            <w:vMerge/>
            <w:vAlign w:val="center"/>
          </w:tcPr>
          <w:p w14:paraId="3EE6F972" w14:textId="77777777" w:rsidR="00440D50" w:rsidRPr="00A82629" w:rsidRDefault="00440D50" w:rsidP="00AB5FF8">
            <w:pPr>
              <w:rPr>
                <w:rFonts w:eastAsia="標楷體"/>
                <w:sz w:val="22"/>
              </w:rPr>
            </w:pPr>
          </w:p>
        </w:tc>
        <w:tc>
          <w:tcPr>
            <w:tcW w:w="720" w:type="dxa"/>
            <w:vMerge/>
            <w:vAlign w:val="center"/>
          </w:tcPr>
          <w:p w14:paraId="3DFC5066" w14:textId="77777777" w:rsidR="00440D50" w:rsidRPr="00A82629" w:rsidRDefault="00440D50" w:rsidP="00AB5FF8">
            <w:pPr>
              <w:rPr>
                <w:rFonts w:eastAsia="標楷體"/>
                <w:sz w:val="22"/>
              </w:rPr>
            </w:pPr>
          </w:p>
        </w:tc>
        <w:tc>
          <w:tcPr>
            <w:tcW w:w="600" w:type="dxa"/>
            <w:vAlign w:val="center"/>
          </w:tcPr>
          <w:p w14:paraId="13A5258F"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419EA3E2" w14:textId="77777777" w:rsidR="00440D50" w:rsidRPr="00A82629" w:rsidRDefault="00440D50" w:rsidP="00AB5FF8">
            <w:pPr>
              <w:rPr>
                <w:rFonts w:eastAsia="標楷體"/>
                <w:sz w:val="22"/>
              </w:rPr>
            </w:pPr>
          </w:p>
        </w:tc>
        <w:tc>
          <w:tcPr>
            <w:tcW w:w="3120" w:type="dxa"/>
            <w:vAlign w:val="center"/>
          </w:tcPr>
          <w:p w14:paraId="7E01F322" w14:textId="77777777" w:rsidR="00440D50" w:rsidRPr="00A82629" w:rsidRDefault="00440D50" w:rsidP="00AB5FF8">
            <w:pPr>
              <w:rPr>
                <w:rFonts w:eastAsia="標楷體"/>
                <w:sz w:val="22"/>
              </w:rPr>
            </w:pPr>
          </w:p>
        </w:tc>
      </w:tr>
      <w:tr w:rsidR="00A82629" w:rsidRPr="00A82629" w14:paraId="4B4A52A0" w14:textId="77777777">
        <w:trPr>
          <w:cantSplit/>
        </w:trPr>
        <w:tc>
          <w:tcPr>
            <w:tcW w:w="480" w:type="dxa"/>
            <w:vMerge/>
            <w:vAlign w:val="center"/>
          </w:tcPr>
          <w:p w14:paraId="4CF73F1F" w14:textId="77777777" w:rsidR="00440D50" w:rsidRPr="00A82629" w:rsidRDefault="00440D50" w:rsidP="00AB5FF8">
            <w:pPr>
              <w:rPr>
                <w:rFonts w:eastAsia="標楷體"/>
                <w:sz w:val="22"/>
              </w:rPr>
            </w:pPr>
          </w:p>
        </w:tc>
        <w:tc>
          <w:tcPr>
            <w:tcW w:w="840" w:type="dxa"/>
            <w:vMerge/>
            <w:vAlign w:val="center"/>
          </w:tcPr>
          <w:p w14:paraId="443D7967" w14:textId="77777777" w:rsidR="00440D50" w:rsidRPr="00A82629" w:rsidRDefault="00440D50" w:rsidP="00AB5FF8">
            <w:pPr>
              <w:rPr>
                <w:rFonts w:eastAsia="標楷體"/>
                <w:sz w:val="22"/>
              </w:rPr>
            </w:pPr>
          </w:p>
        </w:tc>
        <w:tc>
          <w:tcPr>
            <w:tcW w:w="600" w:type="dxa"/>
            <w:gridSpan w:val="2"/>
            <w:vMerge/>
            <w:vAlign w:val="center"/>
          </w:tcPr>
          <w:p w14:paraId="056748E7" w14:textId="77777777" w:rsidR="00440D50" w:rsidRPr="00A82629" w:rsidRDefault="00440D50" w:rsidP="00AB5FF8">
            <w:pPr>
              <w:rPr>
                <w:rFonts w:eastAsia="標楷體"/>
                <w:sz w:val="22"/>
              </w:rPr>
            </w:pPr>
          </w:p>
        </w:tc>
        <w:tc>
          <w:tcPr>
            <w:tcW w:w="720" w:type="dxa"/>
            <w:vMerge w:val="restart"/>
            <w:vAlign w:val="center"/>
          </w:tcPr>
          <w:p w14:paraId="66646948" w14:textId="77777777" w:rsidR="00440D50" w:rsidRPr="00A82629" w:rsidRDefault="00440D50" w:rsidP="00AB5FF8">
            <w:pPr>
              <w:rPr>
                <w:rFonts w:eastAsia="標楷體"/>
                <w:sz w:val="22"/>
              </w:rPr>
            </w:pPr>
            <w:r w:rsidRPr="00A82629">
              <w:rPr>
                <w:rFonts w:eastAsia="標楷體" w:hint="eastAsia"/>
                <w:sz w:val="22"/>
              </w:rPr>
              <w:t>法人</w:t>
            </w:r>
          </w:p>
          <w:p w14:paraId="3527E52B" w14:textId="77777777" w:rsidR="00440D50" w:rsidRPr="00A82629" w:rsidRDefault="00440D50" w:rsidP="00AB5FF8">
            <w:pPr>
              <w:rPr>
                <w:rFonts w:eastAsia="標楷體"/>
                <w:sz w:val="22"/>
              </w:rPr>
            </w:pPr>
            <w:r w:rsidRPr="00A82629">
              <w:rPr>
                <w:rFonts w:eastAsia="標楷體" w:hint="eastAsia"/>
                <w:sz w:val="22"/>
              </w:rPr>
              <w:t>機構</w:t>
            </w:r>
          </w:p>
        </w:tc>
        <w:tc>
          <w:tcPr>
            <w:tcW w:w="600" w:type="dxa"/>
            <w:vAlign w:val="center"/>
          </w:tcPr>
          <w:p w14:paraId="568F7FAE"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5A2226FA" w14:textId="77777777" w:rsidR="00440D50" w:rsidRPr="00A82629" w:rsidRDefault="00440D50" w:rsidP="00AB5FF8">
            <w:pPr>
              <w:rPr>
                <w:rFonts w:eastAsia="標楷體"/>
                <w:sz w:val="22"/>
              </w:rPr>
            </w:pPr>
          </w:p>
        </w:tc>
        <w:tc>
          <w:tcPr>
            <w:tcW w:w="3120" w:type="dxa"/>
            <w:vAlign w:val="center"/>
          </w:tcPr>
          <w:p w14:paraId="6B3E2CD2" w14:textId="77777777" w:rsidR="00440D50" w:rsidRPr="00A82629" w:rsidRDefault="00440D50" w:rsidP="00AB5FF8">
            <w:pPr>
              <w:rPr>
                <w:rFonts w:eastAsia="標楷體"/>
                <w:sz w:val="22"/>
              </w:rPr>
            </w:pPr>
          </w:p>
        </w:tc>
      </w:tr>
      <w:tr w:rsidR="00A82629" w:rsidRPr="00A82629" w14:paraId="7871CAC7" w14:textId="77777777">
        <w:trPr>
          <w:cantSplit/>
        </w:trPr>
        <w:tc>
          <w:tcPr>
            <w:tcW w:w="480" w:type="dxa"/>
            <w:vMerge/>
            <w:vAlign w:val="center"/>
          </w:tcPr>
          <w:p w14:paraId="7D5091F9" w14:textId="77777777" w:rsidR="00440D50" w:rsidRPr="00A82629" w:rsidRDefault="00440D50" w:rsidP="00AB5FF8">
            <w:pPr>
              <w:rPr>
                <w:rFonts w:eastAsia="標楷體"/>
                <w:sz w:val="22"/>
              </w:rPr>
            </w:pPr>
          </w:p>
        </w:tc>
        <w:tc>
          <w:tcPr>
            <w:tcW w:w="840" w:type="dxa"/>
            <w:vMerge/>
            <w:vAlign w:val="center"/>
          </w:tcPr>
          <w:p w14:paraId="16FCF319" w14:textId="77777777" w:rsidR="00440D50" w:rsidRPr="00A82629" w:rsidRDefault="00440D50" w:rsidP="00AB5FF8">
            <w:pPr>
              <w:rPr>
                <w:rFonts w:eastAsia="標楷體"/>
                <w:sz w:val="22"/>
              </w:rPr>
            </w:pPr>
          </w:p>
        </w:tc>
        <w:tc>
          <w:tcPr>
            <w:tcW w:w="600" w:type="dxa"/>
            <w:gridSpan w:val="2"/>
            <w:vMerge/>
            <w:vAlign w:val="center"/>
          </w:tcPr>
          <w:p w14:paraId="0106C075" w14:textId="77777777" w:rsidR="00440D50" w:rsidRPr="00A82629" w:rsidRDefault="00440D50" w:rsidP="00AB5FF8">
            <w:pPr>
              <w:rPr>
                <w:rFonts w:eastAsia="標楷體"/>
                <w:sz w:val="22"/>
              </w:rPr>
            </w:pPr>
          </w:p>
        </w:tc>
        <w:tc>
          <w:tcPr>
            <w:tcW w:w="720" w:type="dxa"/>
            <w:vMerge/>
            <w:vAlign w:val="center"/>
          </w:tcPr>
          <w:p w14:paraId="7B11E8B8" w14:textId="77777777" w:rsidR="00440D50" w:rsidRPr="00A82629" w:rsidRDefault="00440D50" w:rsidP="00AB5FF8">
            <w:pPr>
              <w:rPr>
                <w:rFonts w:eastAsia="標楷體"/>
                <w:sz w:val="22"/>
              </w:rPr>
            </w:pPr>
          </w:p>
        </w:tc>
        <w:tc>
          <w:tcPr>
            <w:tcW w:w="600" w:type="dxa"/>
            <w:vAlign w:val="center"/>
          </w:tcPr>
          <w:p w14:paraId="7919DF17"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709071A9" w14:textId="77777777" w:rsidR="00440D50" w:rsidRPr="00A82629" w:rsidRDefault="00440D50" w:rsidP="00AB5FF8">
            <w:pPr>
              <w:rPr>
                <w:rFonts w:eastAsia="標楷體"/>
                <w:sz w:val="22"/>
              </w:rPr>
            </w:pPr>
          </w:p>
        </w:tc>
        <w:tc>
          <w:tcPr>
            <w:tcW w:w="3120" w:type="dxa"/>
            <w:vAlign w:val="center"/>
          </w:tcPr>
          <w:p w14:paraId="7065476B" w14:textId="77777777" w:rsidR="00440D50" w:rsidRPr="00A82629" w:rsidRDefault="00440D50" w:rsidP="00AB5FF8">
            <w:pPr>
              <w:rPr>
                <w:rFonts w:eastAsia="標楷體"/>
                <w:sz w:val="22"/>
              </w:rPr>
            </w:pPr>
          </w:p>
        </w:tc>
      </w:tr>
      <w:tr w:rsidR="00A82629" w:rsidRPr="00A82629" w14:paraId="39514AAC" w14:textId="77777777">
        <w:trPr>
          <w:cantSplit/>
        </w:trPr>
        <w:tc>
          <w:tcPr>
            <w:tcW w:w="480" w:type="dxa"/>
            <w:vMerge/>
            <w:vAlign w:val="center"/>
          </w:tcPr>
          <w:p w14:paraId="407D3EB0" w14:textId="77777777" w:rsidR="00440D50" w:rsidRPr="00A82629" w:rsidRDefault="00440D50" w:rsidP="00AB5FF8">
            <w:pPr>
              <w:rPr>
                <w:rFonts w:eastAsia="標楷體"/>
                <w:sz w:val="22"/>
              </w:rPr>
            </w:pPr>
          </w:p>
        </w:tc>
        <w:tc>
          <w:tcPr>
            <w:tcW w:w="840" w:type="dxa"/>
            <w:vMerge/>
            <w:vAlign w:val="center"/>
          </w:tcPr>
          <w:p w14:paraId="1FDAAC4C" w14:textId="77777777" w:rsidR="00440D50" w:rsidRPr="00A82629" w:rsidRDefault="00440D50" w:rsidP="00AB5FF8">
            <w:pPr>
              <w:rPr>
                <w:rFonts w:eastAsia="標楷體"/>
                <w:sz w:val="22"/>
              </w:rPr>
            </w:pPr>
          </w:p>
        </w:tc>
        <w:tc>
          <w:tcPr>
            <w:tcW w:w="600" w:type="dxa"/>
            <w:gridSpan w:val="2"/>
            <w:vMerge/>
            <w:vAlign w:val="center"/>
          </w:tcPr>
          <w:p w14:paraId="2310A897" w14:textId="77777777" w:rsidR="00440D50" w:rsidRPr="00A82629" w:rsidRDefault="00440D50" w:rsidP="00AB5FF8">
            <w:pPr>
              <w:rPr>
                <w:rFonts w:eastAsia="標楷體"/>
                <w:sz w:val="22"/>
              </w:rPr>
            </w:pPr>
          </w:p>
        </w:tc>
        <w:tc>
          <w:tcPr>
            <w:tcW w:w="720" w:type="dxa"/>
            <w:vMerge w:val="restart"/>
            <w:vAlign w:val="center"/>
          </w:tcPr>
          <w:p w14:paraId="51207F8C" w14:textId="77777777" w:rsidR="00440D50" w:rsidRPr="00A82629" w:rsidRDefault="00440D50" w:rsidP="00AB5FF8">
            <w:pPr>
              <w:rPr>
                <w:rFonts w:eastAsia="標楷體"/>
                <w:sz w:val="22"/>
              </w:rPr>
            </w:pPr>
            <w:r w:rsidRPr="00A82629">
              <w:rPr>
                <w:rFonts w:eastAsia="標楷體" w:hint="eastAsia"/>
                <w:sz w:val="22"/>
              </w:rPr>
              <w:t>業界</w:t>
            </w:r>
          </w:p>
        </w:tc>
        <w:tc>
          <w:tcPr>
            <w:tcW w:w="600" w:type="dxa"/>
            <w:vAlign w:val="center"/>
          </w:tcPr>
          <w:p w14:paraId="66C9FDC4"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6E193539" w14:textId="77777777" w:rsidR="00440D50" w:rsidRPr="00A82629" w:rsidRDefault="00440D50" w:rsidP="00AB5FF8">
            <w:pPr>
              <w:rPr>
                <w:rFonts w:eastAsia="標楷體"/>
                <w:sz w:val="22"/>
              </w:rPr>
            </w:pPr>
          </w:p>
        </w:tc>
        <w:tc>
          <w:tcPr>
            <w:tcW w:w="3120" w:type="dxa"/>
            <w:vAlign w:val="center"/>
          </w:tcPr>
          <w:p w14:paraId="581BB08F" w14:textId="77777777" w:rsidR="00440D50" w:rsidRPr="00A82629" w:rsidRDefault="00440D50" w:rsidP="00AB5FF8">
            <w:pPr>
              <w:rPr>
                <w:rFonts w:eastAsia="標楷體"/>
                <w:sz w:val="22"/>
              </w:rPr>
            </w:pPr>
          </w:p>
        </w:tc>
      </w:tr>
      <w:tr w:rsidR="00A82629" w:rsidRPr="00A82629" w14:paraId="26E779AA" w14:textId="77777777">
        <w:trPr>
          <w:cantSplit/>
        </w:trPr>
        <w:tc>
          <w:tcPr>
            <w:tcW w:w="480" w:type="dxa"/>
            <w:vMerge/>
            <w:vAlign w:val="center"/>
          </w:tcPr>
          <w:p w14:paraId="7EAA7176" w14:textId="77777777" w:rsidR="00440D50" w:rsidRPr="00A82629" w:rsidRDefault="00440D50" w:rsidP="00AB5FF8">
            <w:pPr>
              <w:rPr>
                <w:rFonts w:eastAsia="標楷體"/>
                <w:sz w:val="22"/>
              </w:rPr>
            </w:pPr>
          </w:p>
        </w:tc>
        <w:tc>
          <w:tcPr>
            <w:tcW w:w="840" w:type="dxa"/>
            <w:vMerge/>
            <w:vAlign w:val="center"/>
          </w:tcPr>
          <w:p w14:paraId="6BCFB8EC" w14:textId="77777777" w:rsidR="00440D50" w:rsidRPr="00A82629" w:rsidRDefault="00440D50" w:rsidP="00AB5FF8">
            <w:pPr>
              <w:rPr>
                <w:rFonts w:eastAsia="標楷體"/>
                <w:sz w:val="22"/>
              </w:rPr>
            </w:pPr>
          </w:p>
        </w:tc>
        <w:tc>
          <w:tcPr>
            <w:tcW w:w="600" w:type="dxa"/>
            <w:gridSpan w:val="2"/>
            <w:vMerge/>
            <w:vAlign w:val="center"/>
          </w:tcPr>
          <w:p w14:paraId="1AF615B8" w14:textId="77777777" w:rsidR="00440D50" w:rsidRPr="00A82629" w:rsidRDefault="00440D50" w:rsidP="00AB5FF8">
            <w:pPr>
              <w:rPr>
                <w:rFonts w:eastAsia="標楷體"/>
                <w:sz w:val="22"/>
              </w:rPr>
            </w:pPr>
          </w:p>
        </w:tc>
        <w:tc>
          <w:tcPr>
            <w:tcW w:w="720" w:type="dxa"/>
            <w:vMerge/>
            <w:vAlign w:val="center"/>
          </w:tcPr>
          <w:p w14:paraId="6DAC018B" w14:textId="77777777" w:rsidR="00440D50" w:rsidRPr="00A82629" w:rsidRDefault="00440D50" w:rsidP="00AB5FF8">
            <w:pPr>
              <w:rPr>
                <w:rFonts w:eastAsia="標楷體"/>
                <w:sz w:val="22"/>
              </w:rPr>
            </w:pPr>
          </w:p>
        </w:tc>
        <w:tc>
          <w:tcPr>
            <w:tcW w:w="600" w:type="dxa"/>
            <w:vAlign w:val="center"/>
          </w:tcPr>
          <w:p w14:paraId="7AC41932"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50077BFD" w14:textId="77777777" w:rsidR="00440D50" w:rsidRPr="00A82629" w:rsidRDefault="00440D50" w:rsidP="00AB5FF8">
            <w:pPr>
              <w:rPr>
                <w:rFonts w:eastAsia="標楷體"/>
                <w:sz w:val="22"/>
              </w:rPr>
            </w:pPr>
          </w:p>
        </w:tc>
        <w:tc>
          <w:tcPr>
            <w:tcW w:w="3120" w:type="dxa"/>
            <w:vAlign w:val="center"/>
          </w:tcPr>
          <w:p w14:paraId="4A2C773F" w14:textId="77777777" w:rsidR="00440D50" w:rsidRPr="00A82629" w:rsidRDefault="00440D50" w:rsidP="00AB5FF8">
            <w:pPr>
              <w:rPr>
                <w:rFonts w:eastAsia="標楷體"/>
                <w:sz w:val="22"/>
              </w:rPr>
            </w:pPr>
          </w:p>
        </w:tc>
      </w:tr>
      <w:tr w:rsidR="00A82629" w:rsidRPr="00A82629" w14:paraId="6FB848F3" w14:textId="77777777">
        <w:trPr>
          <w:cantSplit/>
        </w:trPr>
        <w:tc>
          <w:tcPr>
            <w:tcW w:w="480" w:type="dxa"/>
            <w:vMerge w:val="restart"/>
            <w:vAlign w:val="center"/>
          </w:tcPr>
          <w:p w14:paraId="19333711" w14:textId="77777777" w:rsidR="00440D50" w:rsidRPr="00A82629" w:rsidRDefault="00440D50" w:rsidP="00AB5FF8">
            <w:pPr>
              <w:rPr>
                <w:rFonts w:eastAsia="標楷體"/>
                <w:sz w:val="22"/>
              </w:rPr>
            </w:pPr>
            <w:r w:rsidRPr="00A82629">
              <w:rPr>
                <w:rFonts w:eastAsia="標楷體"/>
                <w:sz w:val="22"/>
              </w:rPr>
              <w:t>2</w:t>
            </w:r>
          </w:p>
        </w:tc>
        <w:tc>
          <w:tcPr>
            <w:tcW w:w="840" w:type="dxa"/>
            <w:vMerge w:val="restart"/>
            <w:vAlign w:val="center"/>
          </w:tcPr>
          <w:p w14:paraId="5CD44584" w14:textId="77777777" w:rsidR="00440D50" w:rsidRPr="00A82629" w:rsidRDefault="00440D50" w:rsidP="00AB5FF8">
            <w:pPr>
              <w:rPr>
                <w:rFonts w:eastAsia="標楷體"/>
                <w:sz w:val="22"/>
              </w:rPr>
            </w:pPr>
            <w:r w:rsidRPr="00A82629">
              <w:rPr>
                <w:rFonts w:eastAsia="標楷體" w:hint="eastAsia"/>
                <w:sz w:val="22"/>
              </w:rPr>
              <w:t>技術</w:t>
            </w:r>
          </w:p>
          <w:p w14:paraId="567BB796" w14:textId="77777777" w:rsidR="00440D50" w:rsidRPr="00A82629" w:rsidRDefault="00440D50" w:rsidP="00AB5FF8">
            <w:pPr>
              <w:rPr>
                <w:rFonts w:eastAsia="標楷體"/>
                <w:sz w:val="22"/>
              </w:rPr>
            </w:pPr>
            <w:r w:rsidRPr="00A82629">
              <w:rPr>
                <w:rFonts w:eastAsia="標楷體" w:hint="eastAsia"/>
                <w:sz w:val="22"/>
              </w:rPr>
              <w:t>引進</w:t>
            </w:r>
            <w:r w:rsidRPr="00A82629">
              <w:rPr>
                <w:rStyle w:val="aff8"/>
                <w:rFonts w:eastAsia="標楷體"/>
                <w:sz w:val="22"/>
              </w:rPr>
              <w:footnoteReference w:id="1"/>
            </w:r>
          </w:p>
        </w:tc>
        <w:tc>
          <w:tcPr>
            <w:tcW w:w="1320" w:type="dxa"/>
            <w:gridSpan w:val="3"/>
            <w:vMerge w:val="restart"/>
            <w:vAlign w:val="center"/>
          </w:tcPr>
          <w:p w14:paraId="633EDF24" w14:textId="77777777" w:rsidR="00440D50" w:rsidRPr="00A82629" w:rsidRDefault="00440D50" w:rsidP="00AB5FF8">
            <w:pPr>
              <w:rPr>
                <w:rFonts w:eastAsia="標楷體"/>
                <w:sz w:val="22"/>
              </w:rPr>
            </w:pPr>
            <w:r w:rsidRPr="00A82629">
              <w:rPr>
                <w:rFonts w:eastAsia="標楷體" w:hint="eastAsia"/>
                <w:sz w:val="22"/>
              </w:rPr>
              <w:t>國外</w:t>
            </w:r>
          </w:p>
        </w:tc>
        <w:tc>
          <w:tcPr>
            <w:tcW w:w="600" w:type="dxa"/>
            <w:vAlign w:val="center"/>
          </w:tcPr>
          <w:p w14:paraId="7E034642"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5EAB5E8A" w14:textId="77777777" w:rsidR="00440D50" w:rsidRPr="00A82629" w:rsidRDefault="00440D50" w:rsidP="00AB5FF8">
            <w:pPr>
              <w:rPr>
                <w:rFonts w:eastAsia="標楷體"/>
                <w:sz w:val="22"/>
              </w:rPr>
            </w:pPr>
          </w:p>
        </w:tc>
        <w:tc>
          <w:tcPr>
            <w:tcW w:w="3120" w:type="dxa"/>
            <w:vAlign w:val="center"/>
          </w:tcPr>
          <w:p w14:paraId="6F56CB0B" w14:textId="77777777" w:rsidR="00440D50" w:rsidRPr="00A82629" w:rsidRDefault="00440D50" w:rsidP="00AB5FF8">
            <w:pPr>
              <w:rPr>
                <w:rFonts w:eastAsia="標楷體"/>
                <w:sz w:val="22"/>
              </w:rPr>
            </w:pPr>
          </w:p>
        </w:tc>
      </w:tr>
      <w:tr w:rsidR="00A82629" w:rsidRPr="00A82629" w14:paraId="644552CB" w14:textId="77777777">
        <w:trPr>
          <w:cantSplit/>
        </w:trPr>
        <w:tc>
          <w:tcPr>
            <w:tcW w:w="480" w:type="dxa"/>
            <w:vMerge/>
            <w:vAlign w:val="center"/>
          </w:tcPr>
          <w:p w14:paraId="0BD3781C" w14:textId="77777777" w:rsidR="00440D50" w:rsidRPr="00A82629" w:rsidRDefault="00440D50" w:rsidP="00AB5FF8">
            <w:pPr>
              <w:rPr>
                <w:rFonts w:eastAsia="標楷體"/>
                <w:sz w:val="22"/>
              </w:rPr>
            </w:pPr>
          </w:p>
        </w:tc>
        <w:tc>
          <w:tcPr>
            <w:tcW w:w="840" w:type="dxa"/>
            <w:vMerge/>
            <w:vAlign w:val="center"/>
          </w:tcPr>
          <w:p w14:paraId="4AB377F4" w14:textId="77777777" w:rsidR="00440D50" w:rsidRPr="00A82629" w:rsidRDefault="00440D50" w:rsidP="00AB5FF8">
            <w:pPr>
              <w:rPr>
                <w:rFonts w:eastAsia="標楷體"/>
                <w:sz w:val="22"/>
              </w:rPr>
            </w:pPr>
          </w:p>
        </w:tc>
        <w:tc>
          <w:tcPr>
            <w:tcW w:w="1320" w:type="dxa"/>
            <w:gridSpan w:val="3"/>
            <w:vMerge/>
            <w:vAlign w:val="center"/>
          </w:tcPr>
          <w:p w14:paraId="620DA4CE" w14:textId="77777777" w:rsidR="00440D50" w:rsidRPr="00A82629" w:rsidRDefault="00440D50" w:rsidP="00AB5FF8">
            <w:pPr>
              <w:rPr>
                <w:rFonts w:eastAsia="標楷體"/>
                <w:sz w:val="22"/>
              </w:rPr>
            </w:pPr>
          </w:p>
        </w:tc>
        <w:tc>
          <w:tcPr>
            <w:tcW w:w="600" w:type="dxa"/>
            <w:vAlign w:val="center"/>
          </w:tcPr>
          <w:p w14:paraId="40785285"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6302906E" w14:textId="77777777" w:rsidR="00440D50" w:rsidRPr="00A82629" w:rsidRDefault="00440D50" w:rsidP="00AB5FF8">
            <w:pPr>
              <w:rPr>
                <w:rFonts w:eastAsia="標楷體"/>
                <w:sz w:val="22"/>
              </w:rPr>
            </w:pPr>
          </w:p>
        </w:tc>
        <w:tc>
          <w:tcPr>
            <w:tcW w:w="3120" w:type="dxa"/>
            <w:vAlign w:val="center"/>
          </w:tcPr>
          <w:p w14:paraId="746BBD2D" w14:textId="77777777" w:rsidR="00440D50" w:rsidRPr="00A82629" w:rsidRDefault="00440D50" w:rsidP="00AB5FF8">
            <w:pPr>
              <w:rPr>
                <w:rFonts w:eastAsia="標楷體"/>
                <w:sz w:val="22"/>
              </w:rPr>
            </w:pPr>
          </w:p>
        </w:tc>
      </w:tr>
      <w:tr w:rsidR="00A82629" w:rsidRPr="00A82629" w14:paraId="60506751" w14:textId="77777777">
        <w:trPr>
          <w:cantSplit/>
        </w:trPr>
        <w:tc>
          <w:tcPr>
            <w:tcW w:w="480" w:type="dxa"/>
            <w:vMerge/>
            <w:vAlign w:val="center"/>
          </w:tcPr>
          <w:p w14:paraId="528621DE" w14:textId="77777777" w:rsidR="00440D50" w:rsidRPr="00A82629" w:rsidRDefault="00440D50" w:rsidP="00AB5FF8">
            <w:pPr>
              <w:rPr>
                <w:rFonts w:eastAsia="標楷體"/>
                <w:sz w:val="22"/>
              </w:rPr>
            </w:pPr>
          </w:p>
        </w:tc>
        <w:tc>
          <w:tcPr>
            <w:tcW w:w="840" w:type="dxa"/>
            <w:vMerge/>
            <w:vAlign w:val="center"/>
          </w:tcPr>
          <w:p w14:paraId="7ECE1F9B" w14:textId="77777777" w:rsidR="00440D50" w:rsidRPr="00A82629" w:rsidRDefault="00440D50" w:rsidP="00AB5FF8">
            <w:pPr>
              <w:rPr>
                <w:rFonts w:eastAsia="標楷體"/>
                <w:sz w:val="22"/>
              </w:rPr>
            </w:pPr>
          </w:p>
        </w:tc>
        <w:tc>
          <w:tcPr>
            <w:tcW w:w="600" w:type="dxa"/>
            <w:gridSpan w:val="2"/>
            <w:vMerge w:val="restart"/>
            <w:vAlign w:val="center"/>
          </w:tcPr>
          <w:p w14:paraId="449F74F8" w14:textId="77777777" w:rsidR="00440D50" w:rsidRPr="00A82629" w:rsidRDefault="00440D50" w:rsidP="00AB5FF8">
            <w:pPr>
              <w:rPr>
                <w:rFonts w:eastAsia="標楷體"/>
                <w:sz w:val="22"/>
              </w:rPr>
            </w:pPr>
            <w:r w:rsidRPr="00A82629">
              <w:rPr>
                <w:rFonts w:eastAsia="標楷體" w:hint="eastAsia"/>
                <w:sz w:val="22"/>
              </w:rPr>
              <w:t>國內</w:t>
            </w:r>
          </w:p>
        </w:tc>
        <w:tc>
          <w:tcPr>
            <w:tcW w:w="720" w:type="dxa"/>
            <w:vMerge w:val="restart"/>
            <w:vAlign w:val="center"/>
          </w:tcPr>
          <w:p w14:paraId="34572B15" w14:textId="77777777" w:rsidR="00440D50" w:rsidRPr="00A82629" w:rsidRDefault="00440D50" w:rsidP="00AB5FF8">
            <w:pPr>
              <w:rPr>
                <w:rFonts w:eastAsia="標楷體"/>
                <w:sz w:val="22"/>
              </w:rPr>
            </w:pPr>
            <w:r w:rsidRPr="00A82629">
              <w:rPr>
                <w:rFonts w:eastAsia="標楷體" w:hint="eastAsia"/>
                <w:sz w:val="22"/>
              </w:rPr>
              <w:t>學校</w:t>
            </w:r>
          </w:p>
        </w:tc>
        <w:tc>
          <w:tcPr>
            <w:tcW w:w="600" w:type="dxa"/>
            <w:vAlign w:val="center"/>
          </w:tcPr>
          <w:p w14:paraId="0F1C8811"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549CB9EF" w14:textId="77777777" w:rsidR="00440D50" w:rsidRPr="00A82629" w:rsidRDefault="00440D50" w:rsidP="00AB5FF8">
            <w:pPr>
              <w:rPr>
                <w:rFonts w:eastAsia="標楷體"/>
                <w:sz w:val="22"/>
              </w:rPr>
            </w:pPr>
          </w:p>
        </w:tc>
        <w:tc>
          <w:tcPr>
            <w:tcW w:w="3120" w:type="dxa"/>
            <w:vAlign w:val="center"/>
          </w:tcPr>
          <w:p w14:paraId="1B95E3C9" w14:textId="77777777" w:rsidR="00440D50" w:rsidRPr="00A82629" w:rsidRDefault="00440D50" w:rsidP="00AB5FF8">
            <w:pPr>
              <w:rPr>
                <w:rFonts w:eastAsia="標楷體"/>
                <w:sz w:val="22"/>
              </w:rPr>
            </w:pPr>
          </w:p>
        </w:tc>
      </w:tr>
      <w:tr w:rsidR="00A82629" w:rsidRPr="00A82629" w14:paraId="1A621792" w14:textId="77777777">
        <w:trPr>
          <w:cantSplit/>
        </w:trPr>
        <w:tc>
          <w:tcPr>
            <w:tcW w:w="480" w:type="dxa"/>
            <w:vMerge/>
            <w:vAlign w:val="center"/>
          </w:tcPr>
          <w:p w14:paraId="07986B57" w14:textId="77777777" w:rsidR="00440D50" w:rsidRPr="00A82629" w:rsidRDefault="00440D50" w:rsidP="00AB5FF8">
            <w:pPr>
              <w:rPr>
                <w:rFonts w:eastAsia="標楷體"/>
                <w:sz w:val="22"/>
              </w:rPr>
            </w:pPr>
          </w:p>
        </w:tc>
        <w:tc>
          <w:tcPr>
            <w:tcW w:w="840" w:type="dxa"/>
            <w:vMerge/>
            <w:vAlign w:val="center"/>
          </w:tcPr>
          <w:p w14:paraId="7D5AA512" w14:textId="77777777" w:rsidR="00440D50" w:rsidRPr="00A82629" w:rsidRDefault="00440D50" w:rsidP="00AB5FF8">
            <w:pPr>
              <w:rPr>
                <w:rFonts w:eastAsia="標楷體"/>
                <w:sz w:val="22"/>
              </w:rPr>
            </w:pPr>
          </w:p>
        </w:tc>
        <w:tc>
          <w:tcPr>
            <w:tcW w:w="600" w:type="dxa"/>
            <w:gridSpan w:val="2"/>
            <w:vMerge/>
            <w:vAlign w:val="center"/>
          </w:tcPr>
          <w:p w14:paraId="197B93C9" w14:textId="77777777" w:rsidR="00440D50" w:rsidRPr="00A82629" w:rsidRDefault="00440D50" w:rsidP="00AB5FF8">
            <w:pPr>
              <w:rPr>
                <w:rFonts w:eastAsia="標楷體"/>
                <w:sz w:val="22"/>
              </w:rPr>
            </w:pPr>
          </w:p>
        </w:tc>
        <w:tc>
          <w:tcPr>
            <w:tcW w:w="720" w:type="dxa"/>
            <w:vMerge/>
            <w:vAlign w:val="center"/>
          </w:tcPr>
          <w:p w14:paraId="34E13D64" w14:textId="77777777" w:rsidR="00440D50" w:rsidRPr="00A82629" w:rsidRDefault="00440D50" w:rsidP="00AB5FF8">
            <w:pPr>
              <w:rPr>
                <w:rFonts w:eastAsia="標楷體"/>
                <w:sz w:val="22"/>
              </w:rPr>
            </w:pPr>
          </w:p>
        </w:tc>
        <w:tc>
          <w:tcPr>
            <w:tcW w:w="600" w:type="dxa"/>
            <w:vAlign w:val="center"/>
          </w:tcPr>
          <w:p w14:paraId="3FFD0815"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692BF6E7" w14:textId="77777777" w:rsidR="00440D50" w:rsidRPr="00A82629" w:rsidRDefault="00440D50" w:rsidP="00AB5FF8">
            <w:pPr>
              <w:rPr>
                <w:rFonts w:eastAsia="標楷體"/>
                <w:sz w:val="22"/>
              </w:rPr>
            </w:pPr>
          </w:p>
        </w:tc>
        <w:tc>
          <w:tcPr>
            <w:tcW w:w="3120" w:type="dxa"/>
            <w:vAlign w:val="center"/>
          </w:tcPr>
          <w:p w14:paraId="56ABDDA0" w14:textId="77777777" w:rsidR="00440D50" w:rsidRPr="00A82629" w:rsidRDefault="00440D50" w:rsidP="00AB5FF8">
            <w:pPr>
              <w:rPr>
                <w:rFonts w:eastAsia="標楷體"/>
                <w:sz w:val="22"/>
              </w:rPr>
            </w:pPr>
          </w:p>
        </w:tc>
      </w:tr>
      <w:tr w:rsidR="00A82629" w:rsidRPr="00A82629" w14:paraId="32449F0E" w14:textId="77777777">
        <w:trPr>
          <w:cantSplit/>
        </w:trPr>
        <w:tc>
          <w:tcPr>
            <w:tcW w:w="480" w:type="dxa"/>
            <w:vMerge/>
            <w:vAlign w:val="center"/>
          </w:tcPr>
          <w:p w14:paraId="402F0AB7" w14:textId="77777777" w:rsidR="00440D50" w:rsidRPr="00A82629" w:rsidRDefault="00440D50" w:rsidP="00AB5FF8">
            <w:pPr>
              <w:rPr>
                <w:rFonts w:eastAsia="標楷體"/>
                <w:sz w:val="22"/>
              </w:rPr>
            </w:pPr>
          </w:p>
        </w:tc>
        <w:tc>
          <w:tcPr>
            <w:tcW w:w="840" w:type="dxa"/>
            <w:vMerge/>
            <w:vAlign w:val="center"/>
          </w:tcPr>
          <w:p w14:paraId="67BADDAD" w14:textId="77777777" w:rsidR="00440D50" w:rsidRPr="00A82629" w:rsidRDefault="00440D50" w:rsidP="00AB5FF8">
            <w:pPr>
              <w:rPr>
                <w:rFonts w:eastAsia="標楷體"/>
                <w:sz w:val="22"/>
              </w:rPr>
            </w:pPr>
          </w:p>
        </w:tc>
        <w:tc>
          <w:tcPr>
            <w:tcW w:w="600" w:type="dxa"/>
            <w:gridSpan w:val="2"/>
            <w:vMerge/>
            <w:vAlign w:val="center"/>
          </w:tcPr>
          <w:p w14:paraId="06D735D4" w14:textId="77777777" w:rsidR="00440D50" w:rsidRPr="00A82629" w:rsidRDefault="00440D50" w:rsidP="00AB5FF8">
            <w:pPr>
              <w:rPr>
                <w:rFonts w:eastAsia="標楷體"/>
                <w:sz w:val="22"/>
              </w:rPr>
            </w:pPr>
          </w:p>
        </w:tc>
        <w:tc>
          <w:tcPr>
            <w:tcW w:w="720" w:type="dxa"/>
            <w:vMerge w:val="restart"/>
            <w:vAlign w:val="center"/>
          </w:tcPr>
          <w:p w14:paraId="0938C2C9" w14:textId="77777777" w:rsidR="00440D50" w:rsidRPr="00A82629" w:rsidRDefault="00440D50" w:rsidP="00AB5FF8">
            <w:pPr>
              <w:rPr>
                <w:rFonts w:eastAsia="標楷體"/>
                <w:sz w:val="22"/>
              </w:rPr>
            </w:pPr>
            <w:r w:rsidRPr="00A82629">
              <w:rPr>
                <w:rFonts w:eastAsia="標楷體" w:hint="eastAsia"/>
                <w:sz w:val="22"/>
              </w:rPr>
              <w:t>法人</w:t>
            </w:r>
          </w:p>
          <w:p w14:paraId="61955868" w14:textId="77777777" w:rsidR="00440D50" w:rsidRPr="00A82629" w:rsidRDefault="00440D50" w:rsidP="00AB5FF8">
            <w:pPr>
              <w:rPr>
                <w:rFonts w:eastAsia="標楷體"/>
                <w:sz w:val="22"/>
              </w:rPr>
            </w:pPr>
            <w:r w:rsidRPr="00A82629">
              <w:rPr>
                <w:rFonts w:eastAsia="標楷體" w:hint="eastAsia"/>
                <w:sz w:val="22"/>
              </w:rPr>
              <w:t>機構</w:t>
            </w:r>
          </w:p>
        </w:tc>
        <w:tc>
          <w:tcPr>
            <w:tcW w:w="600" w:type="dxa"/>
            <w:vAlign w:val="center"/>
          </w:tcPr>
          <w:p w14:paraId="396D813F"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39042434" w14:textId="77777777" w:rsidR="00440D50" w:rsidRPr="00A82629" w:rsidRDefault="00440D50" w:rsidP="00AB5FF8">
            <w:pPr>
              <w:rPr>
                <w:rFonts w:eastAsia="標楷體"/>
                <w:sz w:val="22"/>
              </w:rPr>
            </w:pPr>
          </w:p>
        </w:tc>
        <w:tc>
          <w:tcPr>
            <w:tcW w:w="3120" w:type="dxa"/>
            <w:vAlign w:val="center"/>
          </w:tcPr>
          <w:p w14:paraId="6EEDC251" w14:textId="77777777" w:rsidR="00440D50" w:rsidRPr="00A82629" w:rsidRDefault="00440D50" w:rsidP="00AB5FF8">
            <w:pPr>
              <w:rPr>
                <w:rFonts w:eastAsia="標楷體"/>
                <w:sz w:val="22"/>
              </w:rPr>
            </w:pPr>
          </w:p>
        </w:tc>
      </w:tr>
      <w:tr w:rsidR="00A82629" w:rsidRPr="00A82629" w14:paraId="212F26AF" w14:textId="77777777">
        <w:trPr>
          <w:cantSplit/>
        </w:trPr>
        <w:tc>
          <w:tcPr>
            <w:tcW w:w="480" w:type="dxa"/>
            <w:vMerge/>
            <w:vAlign w:val="center"/>
          </w:tcPr>
          <w:p w14:paraId="0D9698DB" w14:textId="77777777" w:rsidR="00440D50" w:rsidRPr="00A82629" w:rsidRDefault="00440D50" w:rsidP="00AB5FF8">
            <w:pPr>
              <w:rPr>
                <w:rFonts w:eastAsia="標楷體"/>
                <w:sz w:val="22"/>
              </w:rPr>
            </w:pPr>
          </w:p>
        </w:tc>
        <w:tc>
          <w:tcPr>
            <w:tcW w:w="840" w:type="dxa"/>
            <w:vMerge/>
            <w:vAlign w:val="center"/>
          </w:tcPr>
          <w:p w14:paraId="6572C8F2" w14:textId="77777777" w:rsidR="00440D50" w:rsidRPr="00A82629" w:rsidRDefault="00440D50" w:rsidP="00AB5FF8">
            <w:pPr>
              <w:rPr>
                <w:rFonts w:eastAsia="標楷體"/>
                <w:sz w:val="22"/>
              </w:rPr>
            </w:pPr>
          </w:p>
        </w:tc>
        <w:tc>
          <w:tcPr>
            <w:tcW w:w="600" w:type="dxa"/>
            <w:gridSpan w:val="2"/>
            <w:vMerge/>
            <w:vAlign w:val="center"/>
          </w:tcPr>
          <w:p w14:paraId="7F93DF60" w14:textId="77777777" w:rsidR="00440D50" w:rsidRPr="00A82629" w:rsidRDefault="00440D50" w:rsidP="00AB5FF8">
            <w:pPr>
              <w:rPr>
                <w:rFonts w:eastAsia="標楷體"/>
                <w:sz w:val="22"/>
              </w:rPr>
            </w:pPr>
          </w:p>
        </w:tc>
        <w:tc>
          <w:tcPr>
            <w:tcW w:w="720" w:type="dxa"/>
            <w:vMerge/>
            <w:vAlign w:val="center"/>
          </w:tcPr>
          <w:p w14:paraId="66ED628E" w14:textId="77777777" w:rsidR="00440D50" w:rsidRPr="00A82629" w:rsidRDefault="00440D50" w:rsidP="00AB5FF8">
            <w:pPr>
              <w:rPr>
                <w:rFonts w:eastAsia="標楷體"/>
                <w:sz w:val="22"/>
              </w:rPr>
            </w:pPr>
          </w:p>
        </w:tc>
        <w:tc>
          <w:tcPr>
            <w:tcW w:w="600" w:type="dxa"/>
            <w:vAlign w:val="center"/>
          </w:tcPr>
          <w:p w14:paraId="3BEAC504"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389505B7" w14:textId="77777777" w:rsidR="00440D50" w:rsidRPr="00A82629" w:rsidRDefault="00440D50" w:rsidP="00AB5FF8">
            <w:pPr>
              <w:rPr>
                <w:rFonts w:eastAsia="標楷體"/>
                <w:sz w:val="22"/>
              </w:rPr>
            </w:pPr>
          </w:p>
        </w:tc>
        <w:tc>
          <w:tcPr>
            <w:tcW w:w="3120" w:type="dxa"/>
            <w:vAlign w:val="center"/>
          </w:tcPr>
          <w:p w14:paraId="48092076" w14:textId="77777777" w:rsidR="00440D50" w:rsidRPr="00A82629" w:rsidRDefault="00440D50" w:rsidP="00AB5FF8">
            <w:pPr>
              <w:rPr>
                <w:rFonts w:eastAsia="標楷體"/>
                <w:sz w:val="22"/>
              </w:rPr>
            </w:pPr>
          </w:p>
        </w:tc>
      </w:tr>
      <w:tr w:rsidR="00A82629" w:rsidRPr="00A82629" w14:paraId="1DCDB116" w14:textId="77777777">
        <w:trPr>
          <w:cantSplit/>
        </w:trPr>
        <w:tc>
          <w:tcPr>
            <w:tcW w:w="480" w:type="dxa"/>
            <w:vMerge/>
            <w:vAlign w:val="center"/>
          </w:tcPr>
          <w:p w14:paraId="28EBDCEB" w14:textId="77777777" w:rsidR="00440D50" w:rsidRPr="00A82629" w:rsidRDefault="00440D50" w:rsidP="00AB5FF8">
            <w:pPr>
              <w:rPr>
                <w:rFonts w:eastAsia="標楷體"/>
                <w:sz w:val="22"/>
              </w:rPr>
            </w:pPr>
          </w:p>
        </w:tc>
        <w:tc>
          <w:tcPr>
            <w:tcW w:w="840" w:type="dxa"/>
            <w:vMerge/>
            <w:vAlign w:val="center"/>
          </w:tcPr>
          <w:p w14:paraId="7B86F8F0" w14:textId="77777777" w:rsidR="00440D50" w:rsidRPr="00A82629" w:rsidRDefault="00440D50" w:rsidP="00AB5FF8">
            <w:pPr>
              <w:rPr>
                <w:rFonts w:eastAsia="標楷體"/>
                <w:sz w:val="22"/>
              </w:rPr>
            </w:pPr>
          </w:p>
        </w:tc>
        <w:tc>
          <w:tcPr>
            <w:tcW w:w="600" w:type="dxa"/>
            <w:gridSpan w:val="2"/>
            <w:vMerge/>
            <w:vAlign w:val="center"/>
          </w:tcPr>
          <w:p w14:paraId="0408F9AA" w14:textId="77777777" w:rsidR="00440D50" w:rsidRPr="00A82629" w:rsidRDefault="00440D50" w:rsidP="00AB5FF8">
            <w:pPr>
              <w:rPr>
                <w:rFonts w:eastAsia="標楷體"/>
                <w:sz w:val="22"/>
              </w:rPr>
            </w:pPr>
          </w:p>
        </w:tc>
        <w:tc>
          <w:tcPr>
            <w:tcW w:w="720" w:type="dxa"/>
            <w:vMerge w:val="restart"/>
            <w:vAlign w:val="center"/>
          </w:tcPr>
          <w:p w14:paraId="675EA694" w14:textId="77777777" w:rsidR="00440D50" w:rsidRPr="00A82629" w:rsidRDefault="00440D50" w:rsidP="00AB5FF8">
            <w:pPr>
              <w:rPr>
                <w:rFonts w:eastAsia="標楷體"/>
                <w:sz w:val="22"/>
              </w:rPr>
            </w:pPr>
            <w:r w:rsidRPr="00A82629">
              <w:rPr>
                <w:rFonts w:eastAsia="標楷體" w:hint="eastAsia"/>
                <w:sz w:val="22"/>
              </w:rPr>
              <w:t>業界</w:t>
            </w:r>
          </w:p>
        </w:tc>
        <w:tc>
          <w:tcPr>
            <w:tcW w:w="600" w:type="dxa"/>
            <w:vAlign w:val="center"/>
          </w:tcPr>
          <w:p w14:paraId="352961F8" w14:textId="77777777" w:rsidR="00440D50" w:rsidRPr="00A82629" w:rsidRDefault="00440D50" w:rsidP="00AB5FF8">
            <w:pPr>
              <w:rPr>
                <w:rFonts w:eastAsia="標楷體"/>
                <w:sz w:val="22"/>
              </w:rPr>
            </w:pPr>
            <w:r w:rsidRPr="00A82629">
              <w:rPr>
                <w:rFonts w:eastAsia="標楷體" w:hint="eastAsia"/>
                <w:sz w:val="22"/>
              </w:rPr>
              <w:t>件數</w:t>
            </w:r>
          </w:p>
        </w:tc>
        <w:tc>
          <w:tcPr>
            <w:tcW w:w="3120" w:type="dxa"/>
            <w:vAlign w:val="center"/>
          </w:tcPr>
          <w:p w14:paraId="0FA037A5" w14:textId="77777777" w:rsidR="00440D50" w:rsidRPr="00A82629" w:rsidRDefault="00440D50" w:rsidP="00AB5FF8">
            <w:pPr>
              <w:rPr>
                <w:rFonts w:eastAsia="標楷體"/>
                <w:sz w:val="22"/>
              </w:rPr>
            </w:pPr>
          </w:p>
        </w:tc>
        <w:tc>
          <w:tcPr>
            <w:tcW w:w="3120" w:type="dxa"/>
            <w:vAlign w:val="center"/>
          </w:tcPr>
          <w:p w14:paraId="10837289" w14:textId="77777777" w:rsidR="00440D50" w:rsidRPr="00A82629" w:rsidRDefault="00440D50" w:rsidP="00AB5FF8">
            <w:pPr>
              <w:rPr>
                <w:rFonts w:eastAsia="標楷體"/>
                <w:sz w:val="22"/>
              </w:rPr>
            </w:pPr>
          </w:p>
        </w:tc>
      </w:tr>
      <w:tr w:rsidR="00A82629" w:rsidRPr="00A82629" w14:paraId="03B659E7" w14:textId="77777777">
        <w:trPr>
          <w:cantSplit/>
        </w:trPr>
        <w:tc>
          <w:tcPr>
            <w:tcW w:w="480" w:type="dxa"/>
            <w:vMerge/>
            <w:vAlign w:val="center"/>
          </w:tcPr>
          <w:p w14:paraId="770F5F1F" w14:textId="77777777" w:rsidR="00440D50" w:rsidRPr="00A82629" w:rsidRDefault="00440D50" w:rsidP="00AB5FF8">
            <w:pPr>
              <w:rPr>
                <w:rFonts w:eastAsia="標楷體"/>
                <w:sz w:val="22"/>
              </w:rPr>
            </w:pPr>
          </w:p>
        </w:tc>
        <w:tc>
          <w:tcPr>
            <w:tcW w:w="840" w:type="dxa"/>
            <w:vMerge/>
            <w:vAlign w:val="center"/>
          </w:tcPr>
          <w:p w14:paraId="23C12911" w14:textId="77777777" w:rsidR="00440D50" w:rsidRPr="00A82629" w:rsidRDefault="00440D50" w:rsidP="00AB5FF8">
            <w:pPr>
              <w:rPr>
                <w:rFonts w:eastAsia="標楷體"/>
                <w:sz w:val="22"/>
              </w:rPr>
            </w:pPr>
          </w:p>
        </w:tc>
        <w:tc>
          <w:tcPr>
            <w:tcW w:w="600" w:type="dxa"/>
            <w:gridSpan w:val="2"/>
            <w:vMerge/>
            <w:vAlign w:val="center"/>
          </w:tcPr>
          <w:p w14:paraId="44512DF1" w14:textId="77777777" w:rsidR="00440D50" w:rsidRPr="00A82629" w:rsidRDefault="00440D50" w:rsidP="00AB5FF8">
            <w:pPr>
              <w:rPr>
                <w:rFonts w:eastAsia="標楷體"/>
                <w:sz w:val="22"/>
              </w:rPr>
            </w:pPr>
          </w:p>
        </w:tc>
        <w:tc>
          <w:tcPr>
            <w:tcW w:w="720" w:type="dxa"/>
            <w:vMerge/>
            <w:vAlign w:val="center"/>
          </w:tcPr>
          <w:p w14:paraId="795C5C4D" w14:textId="77777777" w:rsidR="00440D50" w:rsidRPr="00A82629" w:rsidRDefault="00440D50" w:rsidP="00AB5FF8">
            <w:pPr>
              <w:rPr>
                <w:rFonts w:eastAsia="標楷體"/>
                <w:sz w:val="22"/>
              </w:rPr>
            </w:pPr>
          </w:p>
        </w:tc>
        <w:tc>
          <w:tcPr>
            <w:tcW w:w="600" w:type="dxa"/>
            <w:vAlign w:val="center"/>
          </w:tcPr>
          <w:p w14:paraId="674DE96F" w14:textId="77777777" w:rsidR="00440D50" w:rsidRPr="00A82629" w:rsidRDefault="00440D50" w:rsidP="00AB5FF8">
            <w:pPr>
              <w:rPr>
                <w:rFonts w:eastAsia="標楷體"/>
                <w:sz w:val="22"/>
              </w:rPr>
            </w:pPr>
            <w:r w:rsidRPr="00A82629">
              <w:rPr>
                <w:rFonts w:eastAsia="標楷體" w:hint="eastAsia"/>
                <w:sz w:val="22"/>
              </w:rPr>
              <w:t>金額</w:t>
            </w:r>
          </w:p>
        </w:tc>
        <w:tc>
          <w:tcPr>
            <w:tcW w:w="3120" w:type="dxa"/>
            <w:vAlign w:val="center"/>
          </w:tcPr>
          <w:p w14:paraId="33014415" w14:textId="77777777" w:rsidR="00440D50" w:rsidRPr="00A82629" w:rsidRDefault="00440D50" w:rsidP="00AB5FF8">
            <w:pPr>
              <w:rPr>
                <w:rFonts w:eastAsia="標楷體"/>
                <w:sz w:val="22"/>
              </w:rPr>
            </w:pPr>
          </w:p>
        </w:tc>
        <w:tc>
          <w:tcPr>
            <w:tcW w:w="3120" w:type="dxa"/>
            <w:vAlign w:val="center"/>
          </w:tcPr>
          <w:p w14:paraId="529D9DAA" w14:textId="77777777" w:rsidR="00440D50" w:rsidRPr="00A82629" w:rsidRDefault="00440D50" w:rsidP="00AB5FF8">
            <w:pPr>
              <w:rPr>
                <w:rFonts w:eastAsia="標楷體"/>
                <w:sz w:val="22"/>
              </w:rPr>
            </w:pPr>
          </w:p>
        </w:tc>
      </w:tr>
      <w:tr w:rsidR="00A82629" w:rsidRPr="00A82629" w14:paraId="6C705DA0" w14:textId="77777777">
        <w:trPr>
          <w:cantSplit/>
        </w:trPr>
        <w:tc>
          <w:tcPr>
            <w:tcW w:w="480" w:type="dxa"/>
            <w:vMerge w:val="restart"/>
            <w:vAlign w:val="center"/>
          </w:tcPr>
          <w:p w14:paraId="05A3AFEA" w14:textId="77777777" w:rsidR="00440D50" w:rsidRPr="00A82629" w:rsidRDefault="00440D50" w:rsidP="00AB5FF8">
            <w:pPr>
              <w:rPr>
                <w:rFonts w:eastAsia="標楷體"/>
                <w:sz w:val="22"/>
              </w:rPr>
            </w:pPr>
            <w:r w:rsidRPr="00A82629">
              <w:rPr>
                <w:rFonts w:eastAsia="標楷體"/>
                <w:sz w:val="22"/>
              </w:rPr>
              <w:t>3</w:t>
            </w:r>
          </w:p>
        </w:tc>
        <w:tc>
          <w:tcPr>
            <w:tcW w:w="2160" w:type="dxa"/>
            <w:gridSpan w:val="4"/>
            <w:vMerge w:val="restart"/>
            <w:vAlign w:val="center"/>
          </w:tcPr>
          <w:p w14:paraId="73A051F0" w14:textId="77777777" w:rsidR="00440D50" w:rsidRPr="00A82629" w:rsidRDefault="00440D50" w:rsidP="00AB5FF8">
            <w:pPr>
              <w:rPr>
                <w:rFonts w:eastAsia="標楷體"/>
                <w:sz w:val="22"/>
              </w:rPr>
            </w:pPr>
            <w:r w:rsidRPr="00A82629">
              <w:rPr>
                <w:rFonts w:eastAsia="標楷體" w:hint="eastAsia"/>
                <w:sz w:val="22"/>
              </w:rPr>
              <w:t>報告</w:t>
            </w:r>
          </w:p>
        </w:tc>
        <w:tc>
          <w:tcPr>
            <w:tcW w:w="600" w:type="dxa"/>
            <w:vAlign w:val="center"/>
          </w:tcPr>
          <w:p w14:paraId="68744B49" w14:textId="77777777" w:rsidR="00440D50" w:rsidRPr="00A82629" w:rsidRDefault="00440D50" w:rsidP="00AB5FF8">
            <w:pPr>
              <w:rPr>
                <w:rFonts w:eastAsia="標楷體"/>
                <w:sz w:val="22"/>
              </w:rPr>
            </w:pPr>
            <w:r w:rsidRPr="00A82629">
              <w:rPr>
                <w:rFonts w:eastAsia="標楷體" w:hint="eastAsia"/>
                <w:sz w:val="22"/>
              </w:rPr>
              <w:t>技術</w:t>
            </w:r>
          </w:p>
        </w:tc>
        <w:tc>
          <w:tcPr>
            <w:tcW w:w="3120" w:type="dxa"/>
            <w:vAlign w:val="center"/>
          </w:tcPr>
          <w:p w14:paraId="50792D53" w14:textId="77777777" w:rsidR="00440D50" w:rsidRPr="00A82629" w:rsidRDefault="00440D50" w:rsidP="00AB5FF8">
            <w:pPr>
              <w:rPr>
                <w:rFonts w:eastAsia="標楷體"/>
                <w:sz w:val="22"/>
              </w:rPr>
            </w:pPr>
          </w:p>
        </w:tc>
        <w:tc>
          <w:tcPr>
            <w:tcW w:w="3120" w:type="dxa"/>
            <w:vAlign w:val="center"/>
          </w:tcPr>
          <w:p w14:paraId="53CCA204" w14:textId="77777777" w:rsidR="00440D50" w:rsidRPr="00A82629" w:rsidRDefault="00440D50" w:rsidP="00AB5FF8">
            <w:pPr>
              <w:rPr>
                <w:rFonts w:eastAsia="標楷體"/>
                <w:sz w:val="22"/>
              </w:rPr>
            </w:pPr>
          </w:p>
        </w:tc>
      </w:tr>
      <w:tr w:rsidR="00A82629" w:rsidRPr="00A82629" w14:paraId="19C6FA07" w14:textId="77777777">
        <w:trPr>
          <w:cantSplit/>
          <w:trHeight w:val="70"/>
        </w:trPr>
        <w:tc>
          <w:tcPr>
            <w:tcW w:w="480" w:type="dxa"/>
            <w:vMerge/>
            <w:vAlign w:val="center"/>
          </w:tcPr>
          <w:p w14:paraId="2DC4ABBA" w14:textId="77777777" w:rsidR="00440D50" w:rsidRPr="00A82629" w:rsidRDefault="00440D50" w:rsidP="00AB5FF8">
            <w:pPr>
              <w:rPr>
                <w:rFonts w:eastAsia="標楷體"/>
                <w:sz w:val="22"/>
              </w:rPr>
            </w:pPr>
          </w:p>
        </w:tc>
        <w:tc>
          <w:tcPr>
            <w:tcW w:w="2160" w:type="dxa"/>
            <w:gridSpan w:val="4"/>
            <w:vMerge/>
            <w:vAlign w:val="center"/>
          </w:tcPr>
          <w:p w14:paraId="6CFCC7EC" w14:textId="77777777" w:rsidR="00440D50" w:rsidRPr="00A82629" w:rsidRDefault="00440D50" w:rsidP="00AB5FF8">
            <w:pPr>
              <w:rPr>
                <w:rFonts w:eastAsia="標楷體"/>
                <w:sz w:val="22"/>
              </w:rPr>
            </w:pPr>
          </w:p>
        </w:tc>
        <w:tc>
          <w:tcPr>
            <w:tcW w:w="600" w:type="dxa"/>
            <w:vAlign w:val="center"/>
          </w:tcPr>
          <w:p w14:paraId="388EA245" w14:textId="77777777" w:rsidR="00440D50" w:rsidRPr="00A82629" w:rsidRDefault="00440D50" w:rsidP="00AB5FF8">
            <w:pPr>
              <w:rPr>
                <w:rFonts w:eastAsia="標楷體"/>
                <w:sz w:val="22"/>
              </w:rPr>
            </w:pPr>
            <w:r w:rsidRPr="00A82629">
              <w:rPr>
                <w:rFonts w:eastAsia="標楷體" w:hint="eastAsia"/>
                <w:sz w:val="22"/>
              </w:rPr>
              <w:t>調查</w:t>
            </w:r>
          </w:p>
        </w:tc>
        <w:tc>
          <w:tcPr>
            <w:tcW w:w="3120" w:type="dxa"/>
            <w:vAlign w:val="center"/>
          </w:tcPr>
          <w:p w14:paraId="52F3FC85" w14:textId="77777777" w:rsidR="00440D50" w:rsidRPr="00A82629" w:rsidRDefault="00440D50" w:rsidP="00AB5FF8">
            <w:pPr>
              <w:rPr>
                <w:rFonts w:eastAsia="標楷體"/>
                <w:sz w:val="22"/>
              </w:rPr>
            </w:pPr>
          </w:p>
        </w:tc>
        <w:tc>
          <w:tcPr>
            <w:tcW w:w="3120" w:type="dxa"/>
            <w:vAlign w:val="center"/>
          </w:tcPr>
          <w:p w14:paraId="752B50C8" w14:textId="77777777" w:rsidR="00440D50" w:rsidRPr="00A82629" w:rsidRDefault="00440D50" w:rsidP="00AB5FF8">
            <w:pPr>
              <w:rPr>
                <w:rFonts w:eastAsia="標楷體"/>
                <w:sz w:val="22"/>
              </w:rPr>
            </w:pPr>
          </w:p>
        </w:tc>
      </w:tr>
      <w:tr w:rsidR="00A82629" w:rsidRPr="00A82629" w14:paraId="07525857" w14:textId="77777777">
        <w:trPr>
          <w:cantSplit/>
          <w:trHeight w:val="70"/>
        </w:trPr>
        <w:tc>
          <w:tcPr>
            <w:tcW w:w="480" w:type="dxa"/>
            <w:vMerge/>
            <w:vAlign w:val="center"/>
          </w:tcPr>
          <w:p w14:paraId="01728B48" w14:textId="77777777" w:rsidR="00440D50" w:rsidRPr="00A82629" w:rsidRDefault="00440D50" w:rsidP="00AB5FF8">
            <w:pPr>
              <w:rPr>
                <w:rFonts w:eastAsia="標楷體"/>
                <w:sz w:val="22"/>
              </w:rPr>
            </w:pPr>
          </w:p>
        </w:tc>
        <w:tc>
          <w:tcPr>
            <w:tcW w:w="2160" w:type="dxa"/>
            <w:gridSpan w:val="4"/>
            <w:vMerge/>
            <w:vAlign w:val="center"/>
          </w:tcPr>
          <w:p w14:paraId="2255E721" w14:textId="77777777" w:rsidR="00440D50" w:rsidRPr="00A82629" w:rsidRDefault="00440D50" w:rsidP="00AB5FF8">
            <w:pPr>
              <w:rPr>
                <w:rFonts w:eastAsia="標楷體"/>
                <w:sz w:val="22"/>
              </w:rPr>
            </w:pPr>
          </w:p>
        </w:tc>
        <w:tc>
          <w:tcPr>
            <w:tcW w:w="600" w:type="dxa"/>
            <w:vAlign w:val="center"/>
          </w:tcPr>
          <w:p w14:paraId="5490A9A4" w14:textId="77777777" w:rsidR="00440D50" w:rsidRPr="00A82629" w:rsidRDefault="00440D50" w:rsidP="00AB5FF8">
            <w:pPr>
              <w:rPr>
                <w:rFonts w:eastAsia="標楷體"/>
                <w:sz w:val="22"/>
              </w:rPr>
            </w:pPr>
            <w:r w:rsidRPr="00A82629">
              <w:rPr>
                <w:rFonts w:eastAsia="標楷體" w:hint="eastAsia"/>
                <w:sz w:val="22"/>
              </w:rPr>
              <w:t>訓練</w:t>
            </w:r>
          </w:p>
        </w:tc>
        <w:tc>
          <w:tcPr>
            <w:tcW w:w="3120" w:type="dxa"/>
            <w:vAlign w:val="center"/>
          </w:tcPr>
          <w:p w14:paraId="4CC8D6F3" w14:textId="77777777" w:rsidR="00440D50" w:rsidRPr="00A82629" w:rsidRDefault="00440D50" w:rsidP="00AB5FF8">
            <w:pPr>
              <w:rPr>
                <w:rFonts w:eastAsia="標楷體"/>
                <w:sz w:val="22"/>
              </w:rPr>
            </w:pPr>
          </w:p>
        </w:tc>
        <w:tc>
          <w:tcPr>
            <w:tcW w:w="3120" w:type="dxa"/>
            <w:vAlign w:val="center"/>
          </w:tcPr>
          <w:p w14:paraId="4FEB0CAE" w14:textId="77777777" w:rsidR="00440D50" w:rsidRPr="00A82629" w:rsidRDefault="00440D50" w:rsidP="00AB5FF8">
            <w:pPr>
              <w:rPr>
                <w:rFonts w:eastAsia="標楷體"/>
                <w:sz w:val="22"/>
              </w:rPr>
            </w:pPr>
          </w:p>
        </w:tc>
      </w:tr>
      <w:tr w:rsidR="00A82629" w:rsidRPr="00A82629" w14:paraId="1413941F" w14:textId="77777777" w:rsidTr="00D60B92">
        <w:trPr>
          <w:cantSplit/>
          <w:trHeight w:val="70"/>
        </w:trPr>
        <w:tc>
          <w:tcPr>
            <w:tcW w:w="480" w:type="dxa"/>
            <w:vMerge w:val="restart"/>
            <w:vAlign w:val="center"/>
          </w:tcPr>
          <w:p w14:paraId="7D13AF02" w14:textId="77777777" w:rsidR="00D60B92" w:rsidRPr="00A82629" w:rsidRDefault="00D60B92" w:rsidP="00AB5FF8">
            <w:pPr>
              <w:rPr>
                <w:rFonts w:eastAsia="標楷體"/>
                <w:sz w:val="22"/>
              </w:rPr>
            </w:pPr>
            <w:r w:rsidRPr="00A82629">
              <w:rPr>
                <w:rFonts w:eastAsia="標楷體"/>
                <w:sz w:val="22"/>
              </w:rPr>
              <w:t>4</w:t>
            </w:r>
          </w:p>
        </w:tc>
        <w:tc>
          <w:tcPr>
            <w:tcW w:w="938" w:type="dxa"/>
            <w:gridSpan w:val="2"/>
            <w:vMerge w:val="restart"/>
            <w:vAlign w:val="center"/>
          </w:tcPr>
          <w:p w14:paraId="772DE2C6" w14:textId="77777777" w:rsidR="00D60B92" w:rsidRPr="00A82629" w:rsidRDefault="00D60B92" w:rsidP="00AB5FF8">
            <w:pPr>
              <w:rPr>
                <w:rFonts w:eastAsia="標楷體"/>
                <w:sz w:val="22"/>
              </w:rPr>
            </w:pPr>
            <w:r w:rsidRPr="00A82629">
              <w:rPr>
                <w:rFonts w:eastAsia="標楷體" w:hint="eastAsia"/>
                <w:sz w:val="22"/>
              </w:rPr>
              <w:t>智慧生產</w:t>
            </w:r>
          </w:p>
        </w:tc>
        <w:tc>
          <w:tcPr>
            <w:tcW w:w="1822" w:type="dxa"/>
            <w:gridSpan w:val="3"/>
            <w:vAlign w:val="center"/>
          </w:tcPr>
          <w:p w14:paraId="3661BA4B" w14:textId="77777777" w:rsidR="00D60B92" w:rsidRPr="00A82629" w:rsidRDefault="00D60B92" w:rsidP="00AB5FF8">
            <w:pPr>
              <w:rPr>
                <w:rFonts w:eastAsia="標楷體"/>
                <w:sz w:val="22"/>
              </w:rPr>
            </w:pPr>
            <w:r w:rsidRPr="00A82629">
              <w:rPr>
                <w:rFonts w:eastAsia="標楷體" w:hint="eastAsia"/>
                <w:sz w:val="22"/>
              </w:rPr>
              <w:t>精實管理</w:t>
            </w:r>
          </w:p>
        </w:tc>
        <w:tc>
          <w:tcPr>
            <w:tcW w:w="3120" w:type="dxa"/>
            <w:vAlign w:val="center"/>
          </w:tcPr>
          <w:p w14:paraId="5E34AC88" w14:textId="77777777" w:rsidR="00D60B92" w:rsidRPr="00A82629" w:rsidRDefault="00D60B92" w:rsidP="00AB5FF8">
            <w:pPr>
              <w:rPr>
                <w:rFonts w:eastAsia="標楷體"/>
                <w:sz w:val="22"/>
              </w:rPr>
            </w:pPr>
          </w:p>
        </w:tc>
        <w:tc>
          <w:tcPr>
            <w:tcW w:w="3120" w:type="dxa"/>
            <w:vAlign w:val="center"/>
          </w:tcPr>
          <w:p w14:paraId="25CBBCB8" w14:textId="77777777" w:rsidR="00D60B92" w:rsidRPr="00A82629" w:rsidRDefault="00D60B92" w:rsidP="00AB5FF8">
            <w:pPr>
              <w:rPr>
                <w:rFonts w:eastAsia="標楷體"/>
                <w:sz w:val="22"/>
              </w:rPr>
            </w:pPr>
          </w:p>
        </w:tc>
      </w:tr>
      <w:tr w:rsidR="00A82629" w:rsidRPr="00A82629" w14:paraId="6F2AF5F5" w14:textId="77777777" w:rsidTr="00D60B92">
        <w:trPr>
          <w:cantSplit/>
          <w:trHeight w:val="70"/>
        </w:trPr>
        <w:tc>
          <w:tcPr>
            <w:tcW w:w="480" w:type="dxa"/>
            <w:vMerge/>
            <w:vAlign w:val="center"/>
          </w:tcPr>
          <w:p w14:paraId="4E26225B" w14:textId="77777777" w:rsidR="00D60B92" w:rsidRPr="00A82629" w:rsidRDefault="00D60B92" w:rsidP="00AB5FF8">
            <w:pPr>
              <w:rPr>
                <w:rFonts w:eastAsia="標楷體"/>
                <w:sz w:val="22"/>
              </w:rPr>
            </w:pPr>
          </w:p>
        </w:tc>
        <w:tc>
          <w:tcPr>
            <w:tcW w:w="938" w:type="dxa"/>
            <w:gridSpan w:val="2"/>
            <w:vMerge/>
            <w:vAlign w:val="center"/>
          </w:tcPr>
          <w:p w14:paraId="2800E6A2" w14:textId="77777777" w:rsidR="00D60B92" w:rsidRPr="00A82629" w:rsidRDefault="00D60B92" w:rsidP="00AB5FF8">
            <w:pPr>
              <w:rPr>
                <w:rFonts w:eastAsia="標楷體"/>
                <w:sz w:val="22"/>
              </w:rPr>
            </w:pPr>
          </w:p>
        </w:tc>
        <w:tc>
          <w:tcPr>
            <w:tcW w:w="1822" w:type="dxa"/>
            <w:gridSpan w:val="3"/>
            <w:vAlign w:val="center"/>
          </w:tcPr>
          <w:p w14:paraId="459CAC11" w14:textId="77777777" w:rsidR="00D60B92" w:rsidRPr="00A82629" w:rsidRDefault="00D60B92" w:rsidP="00AB5FF8">
            <w:pPr>
              <w:rPr>
                <w:rFonts w:eastAsia="標楷體"/>
                <w:sz w:val="22"/>
              </w:rPr>
            </w:pPr>
            <w:r w:rsidRPr="00A82629">
              <w:rPr>
                <w:rFonts w:eastAsia="標楷體" w:hint="eastAsia"/>
                <w:sz w:val="22"/>
              </w:rPr>
              <w:t>智慧生產</w:t>
            </w:r>
          </w:p>
        </w:tc>
        <w:tc>
          <w:tcPr>
            <w:tcW w:w="3120" w:type="dxa"/>
            <w:vAlign w:val="center"/>
          </w:tcPr>
          <w:p w14:paraId="2681F280" w14:textId="77777777" w:rsidR="00D60B92" w:rsidRPr="00A82629" w:rsidRDefault="00D60B92" w:rsidP="00AB5FF8">
            <w:pPr>
              <w:rPr>
                <w:rFonts w:eastAsia="標楷體"/>
                <w:sz w:val="22"/>
              </w:rPr>
            </w:pPr>
          </w:p>
        </w:tc>
        <w:tc>
          <w:tcPr>
            <w:tcW w:w="3120" w:type="dxa"/>
            <w:vAlign w:val="center"/>
          </w:tcPr>
          <w:p w14:paraId="6240E8AC" w14:textId="77777777" w:rsidR="00D60B92" w:rsidRPr="00A82629" w:rsidRDefault="00D60B92" w:rsidP="00AB5FF8">
            <w:pPr>
              <w:rPr>
                <w:rFonts w:eastAsia="標楷體"/>
                <w:sz w:val="22"/>
              </w:rPr>
            </w:pPr>
          </w:p>
        </w:tc>
      </w:tr>
      <w:tr w:rsidR="00A82629" w:rsidRPr="00A82629" w14:paraId="3BA6C476" w14:textId="77777777" w:rsidTr="00D60B92">
        <w:trPr>
          <w:cantSplit/>
          <w:trHeight w:val="70"/>
        </w:trPr>
        <w:tc>
          <w:tcPr>
            <w:tcW w:w="480" w:type="dxa"/>
            <w:vMerge/>
            <w:vAlign w:val="center"/>
          </w:tcPr>
          <w:p w14:paraId="5E2AB249" w14:textId="77777777" w:rsidR="00D60B92" w:rsidRPr="00A82629" w:rsidRDefault="00D60B92" w:rsidP="00AB5FF8">
            <w:pPr>
              <w:rPr>
                <w:rFonts w:eastAsia="標楷體"/>
                <w:sz w:val="22"/>
              </w:rPr>
            </w:pPr>
          </w:p>
        </w:tc>
        <w:tc>
          <w:tcPr>
            <w:tcW w:w="938" w:type="dxa"/>
            <w:gridSpan w:val="2"/>
            <w:vMerge/>
            <w:vAlign w:val="center"/>
          </w:tcPr>
          <w:p w14:paraId="27068525" w14:textId="77777777" w:rsidR="00D60B92" w:rsidRPr="00A82629" w:rsidRDefault="00D60B92" w:rsidP="00AB5FF8">
            <w:pPr>
              <w:rPr>
                <w:rFonts w:eastAsia="標楷體"/>
                <w:sz w:val="22"/>
              </w:rPr>
            </w:pPr>
          </w:p>
        </w:tc>
        <w:tc>
          <w:tcPr>
            <w:tcW w:w="1822" w:type="dxa"/>
            <w:gridSpan w:val="3"/>
            <w:vAlign w:val="center"/>
          </w:tcPr>
          <w:p w14:paraId="402EA220" w14:textId="77777777" w:rsidR="00D60B92" w:rsidRPr="00A82629" w:rsidRDefault="00D60B92" w:rsidP="00AB5FF8">
            <w:pPr>
              <w:rPr>
                <w:rFonts w:eastAsia="標楷體"/>
                <w:sz w:val="22"/>
              </w:rPr>
            </w:pPr>
            <w:r w:rsidRPr="00A82629">
              <w:rPr>
                <w:rFonts w:eastAsia="標楷體" w:hint="eastAsia"/>
                <w:sz w:val="22"/>
              </w:rPr>
              <w:t>智慧服務</w:t>
            </w:r>
          </w:p>
        </w:tc>
        <w:tc>
          <w:tcPr>
            <w:tcW w:w="3120" w:type="dxa"/>
            <w:vAlign w:val="center"/>
          </w:tcPr>
          <w:p w14:paraId="580E7C9E" w14:textId="77777777" w:rsidR="00D60B92" w:rsidRPr="00A82629" w:rsidRDefault="00D60B92" w:rsidP="00AB5FF8">
            <w:pPr>
              <w:rPr>
                <w:rFonts w:eastAsia="標楷體"/>
                <w:sz w:val="22"/>
              </w:rPr>
            </w:pPr>
          </w:p>
        </w:tc>
        <w:tc>
          <w:tcPr>
            <w:tcW w:w="3120" w:type="dxa"/>
            <w:vAlign w:val="center"/>
          </w:tcPr>
          <w:p w14:paraId="3ECF8ED1" w14:textId="77777777" w:rsidR="00D60B92" w:rsidRPr="00A82629" w:rsidRDefault="00D60B92" w:rsidP="00AB5FF8">
            <w:pPr>
              <w:rPr>
                <w:rFonts w:eastAsia="標楷體"/>
                <w:sz w:val="22"/>
              </w:rPr>
            </w:pPr>
          </w:p>
        </w:tc>
      </w:tr>
      <w:tr w:rsidR="00A82629" w:rsidRPr="00A82629" w14:paraId="264A39F3" w14:textId="77777777" w:rsidTr="00D60B92">
        <w:trPr>
          <w:cantSplit/>
          <w:trHeight w:val="70"/>
        </w:trPr>
        <w:tc>
          <w:tcPr>
            <w:tcW w:w="480" w:type="dxa"/>
            <w:vMerge/>
            <w:vAlign w:val="center"/>
          </w:tcPr>
          <w:p w14:paraId="07CBC939" w14:textId="77777777" w:rsidR="00D60B92" w:rsidRPr="00A82629" w:rsidRDefault="00D60B92" w:rsidP="00AB5FF8">
            <w:pPr>
              <w:rPr>
                <w:rFonts w:eastAsia="標楷體"/>
                <w:sz w:val="22"/>
              </w:rPr>
            </w:pPr>
          </w:p>
        </w:tc>
        <w:tc>
          <w:tcPr>
            <w:tcW w:w="938" w:type="dxa"/>
            <w:gridSpan w:val="2"/>
            <w:vMerge/>
            <w:vAlign w:val="center"/>
          </w:tcPr>
          <w:p w14:paraId="2FF347D4" w14:textId="77777777" w:rsidR="00D60B92" w:rsidRPr="00A82629" w:rsidRDefault="00D60B92" w:rsidP="00AB5FF8">
            <w:pPr>
              <w:rPr>
                <w:rFonts w:eastAsia="標楷體"/>
                <w:sz w:val="22"/>
              </w:rPr>
            </w:pPr>
          </w:p>
        </w:tc>
        <w:tc>
          <w:tcPr>
            <w:tcW w:w="1822" w:type="dxa"/>
            <w:gridSpan w:val="3"/>
            <w:vAlign w:val="center"/>
          </w:tcPr>
          <w:p w14:paraId="23176BBB" w14:textId="77777777" w:rsidR="00D60B92" w:rsidRPr="00A82629" w:rsidRDefault="00D60B92" w:rsidP="00AB5FF8">
            <w:pPr>
              <w:rPr>
                <w:rFonts w:eastAsia="標楷體"/>
                <w:sz w:val="22"/>
              </w:rPr>
            </w:pPr>
            <w:r w:rsidRPr="00A82629">
              <w:rPr>
                <w:rFonts w:eastAsia="標楷體" w:hint="eastAsia"/>
                <w:sz w:val="22"/>
              </w:rPr>
              <w:t>效能評估</w:t>
            </w:r>
          </w:p>
        </w:tc>
        <w:tc>
          <w:tcPr>
            <w:tcW w:w="3120" w:type="dxa"/>
            <w:vAlign w:val="center"/>
          </w:tcPr>
          <w:p w14:paraId="548CA4FF" w14:textId="77777777" w:rsidR="00D60B92" w:rsidRPr="00A82629" w:rsidRDefault="00D60B92" w:rsidP="00AB5FF8">
            <w:pPr>
              <w:rPr>
                <w:rFonts w:eastAsia="標楷體"/>
                <w:sz w:val="22"/>
              </w:rPr>
            </w:pPr>
          </w:p>
        </w:tc>
        <w:tc>
          <w:tcPr>
            <w:tcW w:w="3120" w:type="dxa"/>
            <w:vAlign w:val="center"/>
          </w:tcPr>
          <w:p w14:paraId="32A2B017" w14:textId="77777777" w:rsidR="00D60B92" w:rsidRPr="00A82629" w:rsidRDefault="00D60B92" w:rsidP="00AB5FF8">
            <w:pPr>
              <w:rPr>
                <w:rFonts w:eastAsia="標楷體"/>
                <w:sz w:val="22"/>
              </w:rPr>
            </w:pPr>
          </w:p>
        </w:tc>
      </w:tr>
      <w:tr w:rsidR="00A82629" w:rsidRPr="00A82629" w14:paraId="6B87047E" w14:textId="77777777" w:rsidTr="00D60B92">
        <w:trPr>
          <w:cantSplit/>
          <w:trHeight w:val="70"/>
        </w:trPr>
        <w:tc>
          <w:tcPr>
            <w:tcW w:w="480" w:type="dxa"/>
            <w:vMerge/>
            <w:vAlign w:val="center"/>
          </w:tcPr>
          <w:p w14:paraId="089DDFB8" w14:textId="77777777" w:rsidR="00D60B92" w:rsidRPr="00A82629" w:rsidRDefault="00D60B92" w:rsidP="00AB5FF8">
            <w:pPr>
              <w:rPr>
                <w:rFonts w:eastAsia="標楷體"/>
                <w:sz w:val="22"/>
              </w:rPr>
            </w:pPr>
          </w:p>
        </w:tc>
        <w:tc>
          <w:tcPr>
            <w:tcW w:w="938" w:type="dxa"/>
            <w:gridSpan w:val="2"/>
            <w:vMerge w:val="restart"/>
            <w:vAlign w:val="center"/>
          </w:tcPr>
          <w:p w14:paraId="2B9C516A" w14:textId="77777777" w:rsidR="00D60B92" w:rsidRPr="00A82629" w:rsidRDefault="00D60B92" w:rsidP="00AB5FF8">
            <w:pPr>
              <w:rPr>
                <w:rFonts w:eastAsia="標楷體"/>
                <w:sz w:val="22"/>
              </w:rPr>
            </w:pPr>
            <w:r w:rsidRPr="00A82629">
              <w:rPr>
                <w:rFonts w:eastAsia="標楷體" w:hint="eastAsia"/>
                <w:sz w:val="22"/>
              </w:rPr>
              <w:t>數位服務</w:t>
            </w:r>
          </w:p>
        </w:tc>
        <w:tc>
          <w:tcPr>
            <w:tcW w:w="1822" w:type="dxa"/>
            <w:gridSpan w:val="3"/>
            <w:vAlign w:val="center"/>
          </w:tcPr>
          <w:p w14:paraId="26EC127F" w14:textId="77777777" w:rsidR="00D60B92" w:rsidRPr="00A82629" w:rsidRDefault="00D60B92" w:rsidP="00AB5FF8">
            <w:pPr>
              <w:rPr>
                <w:rFonts w:eastAsia="標楷體"/>
                <w:sz w:val="22"/>
              </w:rPr>
            </w:pPr>
            <w:r w:rsidRPr="00A82629">
              <w:rPr>
                <w:rFonts w:eastAsia="標楷體" w:hint="eastAsia"/>
                <w:sz w:val="22"/>
              </w:rPr>
              <w:t>智慧企業系統</w:t>
            </w:r>
          </w:p>
        </w:tc>
        <w:tc>
          <w:tcPr>
            <w:tcW w:w="3120" w:type="dxa"/>
            <w:vAlign w:val="center"/>
          </w:tcPr>
          <w:p w14:paraId="498E5473" w14:textId="77777777" w:rsidR="00D60B92" w:rsidRPr="00A82629" w:rsidRDefault="00D60B92" w:rsidP="00AB5FF8">
            <w:pPr>
              <w:rPr>
                <w:rFonts w:eastAsia="標楷體"/>
                <w:sz w:val="22"/>
              </w:rPr>
            </w:pPr>
          </w:p>
        </w:tc>
        <w:tc>
          <w:tcPr>
            <w:tcW w:w="3120" w:type="dxa"/>
            <w:vAlign w:val="center"/>
          </w:tcPr>
          <w:p w14:paraId="744A9019" w14:textId="77777777" w:rsidR="00D60B92" w:rsidRPr="00A82629" w:rsidRDefault="00D60B92" w:rsidP="00AB5FF8">
            <w:pPr>
              <w:rPr>
                <w:rFonts w:eastAsia="標楷體"/>
                <w:sz w:val="22"/>
              </w:rPr>
            </w:pPr>
          </w:p>
        </w:tc>
      </w:tr>
      <w:tr w:rsidR="00A82629" w:rsidRPr="00A82629" w14:paraId="18B6DA69" w14:textId="77777777" w:rsidTr="00D60B92">
        <w:trPr>
          <w:cantSplit/>
          <w:trHeight w:val="70"/>
        </w:trPr>
        <w:tc>
          <w:tcPr>
            <w:tcW w:w="480" w:type="dxa"/>
            <w:vMerge/>
            <w:vAlign w:val="center"/>
          </w:tcPr>
          <w:p w14:paraId="35C447E4" w14:textId="77777777" w:rsidR="00D60B92" w:rsidRPr="00A82629" w:rsidRDefault="00D60B92" w:rsidP="00AB5FF8">
            <w:pPr>
              <w:rPr>
                <w:rFonts w:eastAsia="標楷體"/>
                <w:sz w:val="22"/>
              </w:rPr>
            </w:pPr>
          </w:p>
        </w:tc>
        <w:tc>
          <w:tcPr>
            <w:tcW w:w="938" w:type="dxa"/>
            <w:gridSpan w:val="2"/>
            <w:vMerge/>
            <w:vAlign w:val="center"/>
          </w:tcPr>
          <w:p w14:paraId="4606C1E1" w14:textId="77777777" w:rsidR="00D60B92" w:rsidRPr="00A82629" w:rsidRDefault="00D60B92" w:rsidP="00AB5FF8">
            <w:pPr>
              <w:rPr>
                <w:rFonts w:eastAsia="標楷體"/>
                <w:sz w:val="22"/>
              </w:rPr>
            </w:pPr>
          </w:p>
        </w:tc>
        <w:tc>
          <w:tcPr>
            <w:tcW w:w="1822" w:type="dxa"/>
            <w:gridSpan w:val="3"/>
            <w:vAlign w:val="center"/>
          </w:tcPr>
          <w:p w14:paraId="0C48BC98" w14:textId="77777777" w:rsidR="00D60B92" w:rsidRPr="00A82629" w:rsidRDefault="00D60B92" w:rsidP="00AB5FF8">
            <w:pPr>
              <w:rPr>
                <w:rFonts w:eastAsia="標楷體"/>
                <w:sz w:val="22"/>
              </w:rPr>
            </w:pPr>
            <w:r w:rsidRPr="00A82629">
              <w:rPr>
                <w:rFonts w:eastAsia="標楷體" w:hint="eastAsia"/>
                <w:sz w:val="22"/>
              </w:rPr>
              <w:t>外部系統連結</w:t>
            </w:r>
          </w:p>
        </w:tc>
        <w:tc>
          <w:tcPr>
            <w:tcW w:w="3120" w:type="dxa"/>
            <w:vAlign w:val="center"/>
          </w:tcPr>
          <w:p w14:paraId="5D77BD41" w14:textId="77777777" w:rsidR="00D60B92" w:rsidRPr="00A82629" w:rsidRDefault="00D60B92" w:rsidP="00AB5FF8">
            <w:pPr>
              <w:rPr>
                <w:rFonts w:eastAsia="標楷體"/>
                <w:sz w:val="22"/>
              </w:rPr>
            </w:pPr>
          </w:p>
        </w:tc>
        <w:tc>
          <w:tcPr>
            <w:tcW w:w="3120" w:type="dxa"/>
            <w:vAlign w:val="center"/>
          </w:tcPr>
          <w:p w14:paraId="55A43CA1" w14:textId="77777777" w:rsidR="00D60B92" w:rsidRPr="00A82629" w:rsidRDefault="00D60B92" w:rsidP="00AB5FF8">
            <w:pPr>
              <w:rPr>
                <w:rFonts w:eastAsia="標楷體"/>
                <w:sz w:val="22"/>
              </w:rPr>
            </w:pPr>
          </w:p>
        </w:tc>
      </w:tr>
      <w:tr w:rsidR="00A82629" w:rsidRPr="00A82629" w14:paraId="6A30AFB6" w14:textId="77777777" w:rsidTr="00D60B92">
        <w:trPr>
          <w:cantSplit/>
          <w:trHeight w:val="70"/>
        </w:trPr>
        <w:tc>
          <w:tcPr>
            <w:tcW w:w="480" w:type="dxa"/>
            <w:vMerge/>
            <w:vAlign w:val="center"/>
          </w:tcPr>
          <w:p w14:paraId="39E5B387" w14:textId="77777777" w:rsidR="00D60B92" w:rsidRPr="00A82629" w:rsidRDefault="00D60B92" w:rsidP="00AB5FF8">
            <w:pPr>
              <w:rPr>
                <w:rFonts w:eastAsia="標楷體"/>
                <w:sz w:val="22"/>
              </w:rPr>
            </w:pPr>
          </w:p>
        </w:tc>
        <w:tc>
          <w:tcPr>
            <w:tcW w:w="938" w:type="dxa"/>
            <w:gridSpan w:val="2"/>
            <w:vMerge/>
            <w:vAlign w:val="center"/>
          </w:tcPr>
          <w:p w14:paraId="3C252386" w14:textId="77777777" w:rsidR="00D60B92" w:rsidRPr="00A82629" w:rsidRDefault="00D60B92" w:rsidP="00AB5FF8">
            <w:pPr>
              <w:rPr>
                <w:rFonts w:eastAsia="標楷體"/>
                <w:sz w:val="22"/>
              </w:rPr>
            </w:pPr>
          </w:p>
        </w:tc>
        <w:tc>
          <w:tcPr>
            <w:tcW w:w="1822" w:type="dxa"/>
            <w:gridSpan w:val="3"/>
            <w:vAlign w:val="center"/>
          </w:tcPr>
          <w:p w14:paraId="77D0B194" w14:textId="77777777" w:rsidR="00D60B92" w:rsidRPr="00A82629" w:rsidRDefault="00D60B92" w:rsidP="00AB5FF8">
            <w:pPr>
              <w:rPr>
                <w:rFonts w:eastAsia="標楷體"/>
                <w:sz w:val="22"/>
              </w:rPr>
            </w:pPr>
            <w:r w:rsidRPr="00A82629">
              <w:rPr>
                <w:rFonts w:eastAsia="標楷體" w:hint="eastAsia"/>
                <w:sz w:val="22"/>
              </w:rPr>
              <w:t>行動商務運算</w:t>
            </w:r>
          </w:p>
        </w:tc>
        <w:tc>
          <w:tcPr>
            <w:tcW w:w="3120" w:type="dxa"/>
            <w:vAlign w:val="center"/>
          </w:tcPr>
          <w:p w14:paraId="1C397C2B" w14:textId="77777777" w:rsidR="00D60B92" w:rsidRPr="00A82629" w:rsidRDefault="00D60B92" w:rsidP="00AB5FF8">
            <w:pPr>
              <w:rPr>
                <w:rFonts w:eastAsia="標楷體"/>
                <w:sz w:val="22"/>
              </w:rPr>
            </w:pPr>
          </w:p>
        </w:tc>
        <w:tc>
          <w:tcPr>
            <w:tcW w:w="3120" w:type="dxa"/>
            <w:vAlign w:val="center"/>
          </w:tcPr>
          <w:p w14:paraId="645D4BC5" w14:textId="77777777" w:rsidR="00D60B92" w:rsidRPr="00A82629" w:rsidRDefault="00D60B92" w:rsidP="00AB5FF8">
            <w:pPr>
              <w:rPr>
                <w:rFonts w:eastAsia="標楷體"/>
                <w:sz w:val="22"/>
              </w:rPr>
            </w:pPr>
          </w:p>
        </w:tc>
      </w:tr>
      <w:tr w:rsidR="00A82629" w:rsidRPr="00A82629" w14:paraId="47086415" w14:textId="77777777" w:rsidTr="00D60B92">
        <w:trPr>
          <w:cantSplit/>
          <w:trHeight w:val="70"/>
        </w:trPr>
        <w:tc>
          <w:tcPr>
            <w:tcW w:w="480" w:type="dxa"/>
            <w:vMerge/>
            <w:vAlign w:val="center"/>
          </w:tcPr>
          <w:p w14:paraId="68D1CF94" w14:textId="77777777" w:rsidR="00D60B92" w:rsidRPr="00A82629" w:rsidRDefault="00D60B92" w:rsidP="00AB5FF8">
            <w:pPr>
              <w:rPr>
                <w:rFonts w:eastAsia="標楷體"/>
                <w:sz w:val="22"/>
              </w:rPr>
            </w:pPr>
          </w:p>
        </w:tc>
        <w:tc>
          <w:tcPr>
            <w:tcW w:w="938" w:type="dxa"/>
            <w:gridSpan w:val="2"/>
            <w:vMerge/>
            <w:vAlign w:val="center"/>
          </w:tcPr>
          <w:p w14:paraId="54154146" w14:textId="77777777" w:rsidR="00D60B92" w:rsidRPr="00A82629" w:rsidRDefault="00D60B92" w:rsidP="00AB5FF8">
            <w:pPr>
              <w:rPr>
                <w:rFonts w:eastAsia="標楷體"/>
                <w:sz w:val="22"/>
              </w:rPr>
            </w:pPr>
          </w:p>
        </w:tc>
        <w:tc>
          <w:tcPr>
            <w:tcW w:w="1822" w:type="dxa"/>
            <w:gridSpan w:val="3"/>
            <w:vAlign w:val="center"/>
          </w:tcPr>
          <w:p w14:paraId="4E75F278" w14:textId="77777777" w:rsidR="00D60B92" w:rsidRPr="00A82629" w:rsidRDefault="00D60B92" w:rsidP="00AB5FF8">
            <w:pPr>
              <w:rPr>
                <w:rFonts w:eastAsia="標楷體"/>
                <w:sz w:val="22"/>
              </w:rPr>
            </w:pPr>
            <w:r w:rsidRPr="00A82629">
              <w:rPr>
                <w:rFonts w:eastAsia="標楷體" w:hint="eastAsia"/>
                <w:sz w:val="22"/>
              </w:rPr>
              <w:t>網路實體整合</w:t>
            </w:r>
          </w:p>
        </w:tc>
        <w:tc>
          <w:tcPr>
            <w:tcW w:w="3120" w:type="dxa"/>
            <w:vAlign w:val="center"/>
          </w:tcPr>
          <w:p w14:paraId="1DE3CFD8" w14:textId="77777777" w:rsidR="00D60B92" w:rsidRPr="00A82629" w:rsidRDefault="00D60B92" w:rsidP="00AB5FF8">
            <w:pPr>
              <w:rPr>
                <w:rFonts w:eastAsia="標楷體"/>
                <w:sz w:val="22"/>
              </w:rPr>
            </w:pPr>
          </w:p>
        </w:tc>
        <w:tc>
          <w:tcPr>
            <w:tcW w:w="3120" w:type="dxa"/>
            <w:vAlign w:val="center"/>
          </w:tcPr>
          <w:p w14:paraId="47A95AAC" w14:textId="77777777" w:rsidR="00D60B92" w:rsidRPr="00A82629" w:rsidRDefault="00D60B92" w:rsidP="00AB5FF8">
            <w:pPr>
              <w:rPr>
                <w:rFonts w:eastAsia="標楷體"/>
                <w:sz w:val="22"/>
              </w:rPr>
            </w:pPr>
          </w:p>
        </w:tc>
      </w:tr>
    </w:tbl>
    <w:p w14:paraId="27F44D2D"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精實管理：</w:t>
      </w:r>
      <w:r w:rsidR="00D23698" w:rsidRPr="00A82629">
        <w:rPr>
          <w:rFonts w:eastAsia="標楷體" w:hint="eastAsia"/>
          <w:sz w:val="22"/>
        </w:rPr>
        <w:t>導入</w:t>
      </w:r>
      <w:r w:rsidRPr="00A82629">
        <w:rPr>
          <w:rFonts w:eastAsia="標楷體" w:hint="eastAsia"/>
          <w:sz w:val="22"/>
        </w:rPr>
        <w:t>產銷流程</w:t>
      </w:r>
      <w:r w:rsidR="00D23698" w:rsidRPr="00A82629">
        <w:rPr>
          <w:rFonts w:eastAsia="標楷體" w:hint="eastAsia"/>
          <w:sz w:val="22"/>
        </w:rPr>
        <w:t>的</w:t>
      </w:r>
      <w:r w:rsidRPr="00A82629">
        <w:rPr>
          <w:rFonts w:eastAsia="標楷體" w:hint="eastAsia"/>
          <w:sz w:val="22"/>
        </w:rPr>
        <w:t>精實管理，</w:t>
      </w:r>
      <w:r w:rsidR="00D23698" w:rsidRPr="00A82629">
        <w:rPr>
          <w:rFonts w:eastAsia="標楷體" w:hint="eastAsia"/>
          <w:sz w:val="22"/>
        </w:rPr>
        <w:t>暢流</w:t>
      </w:r>
      <w:r w:rsidRPr="00A82629">
        <w:rPr>
          <w:rFonts w:eastAsia="標楷體" w:hint="eastAsia"/>
          <w:sz w:val="22"/>
        </w:rPr>
        <w:t>產</w:t>
      </w:r>
      <w:r w:rsidR="00D23698" w:rsidRPr="00A82629">
        <w:rPr>
          <w:rFonts w:eastAsia="標楷體" w:hint="eastAsia"/>
          <w:sz w:val="22"/>
        </w:rPr>
        <w:t>銷</w:t>
      </w:r>
      <w:r w:rsidRPr="00A82629">
        <w:rPr>
          <w:rFonts w:eastAsia="標楷體" w:hint="eastAsia"/>
          <w:sz w:val="22"/>
        </w:rPr>
        <w:t>計畫，達成</w:t>
      </w:r>
      <w:r w:rsidRPr="00A82629">
        <w:rPr>
          <w:rFonts w:eastAsia="標楷體"/>
          <w:sz w:val="22"/>
        </w:rPr>
        <w:t>JIT</w:t>
      </w:r>
      <w:r w:rsidRPr="00A82629">
        <w:rPr>
          <w:rFonts w:eastAsia="標楷體" w:hint="eastAsia"/>
          <w:sz w:val="22"/>
        </w:rPr>
        <w:t>管理。</w:t>
      </w:r>
    </w:p>
    <w:p w14:paraId="62417F21"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智慧生產：客製化</w:t>
      </w:r>
      <w:r w:rsidR="007814D0" w:rsidRPr="00A82629">
        <w:rPr>
          <w:rFonts w:eastAsia="標楷體" w:hint="eastAsia"/>
          <w:sz w:val="22"/>
        </w:rPr>
        <w:t>訂單</w:t>
      </w:r>
      <w:r w:rsidRPr="00A82629">
        <w:rPr>
          <w:rFonts w:eastAsia="標楷體" w:hint="eastAsia"/>
          <w:sz w:val="22"/>
        </w:rPr>
        <w:t>產銷，</w:t>
      </w:r>
      <w:r w:rsidR="00D23698" w:rsidRPr="00A82629">
        <w:rPr>
          <w:rFonts w:eastAsia="標楷體" w:hint="eastAsia"/>
          <w:sz w:val="22"/>
        </w:rPr>
        <w:t>及時偵測、回饋</w:t>
      </w:r>
      <w:r w:rsidRPr="00A82629">
        <w:rPr>
          <w:rFonts w:eastAsia="標楷體" w:hint="eastAsia"/>
          <w:sz w:val="22"/>
        </w:rPr>
        <w:t>生產與銷售資訊</w:t>
      </w:r>
      <w:r w:rsidR="00D23698" w:rsidRPr="00A82629">
        <w:rPr>
          <w:rFonts w:eastAsia="標楷體" w:hint="eastAsia"/>
          <w:sz w:val="22"/>
        </w:rPr>
        <w:t>後，因應市場需求</w:t>
      </w:r>
      <w:r w:rsidRPr="00A82629">
        <w:rPr>
          <w:rFonts w:eastAsia="標楷體" w:hint="eastAsia"/>
          <w:sz w:val="22"/>
        </w:rPr>
        <w:t>調整參數。</w:t>
      </w:r>
    </w:p>
    <w:p w14:paraId="05B6EF48"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智慧服務：</w:t>
      </w:r>
      <w:r w:rsidR="007814D0" w:rsidRPr="00A82629">
        <w:rPr>
          <w:rFonts w:eastAsia="標楷體" w:hint="eastAsia"/>
          <w:sz w:val="22"/>
        </w:rPr>
        <w:t>透過協力業者參與價值鏈，整合市場資訊鏈結生產到銷售兩端</w:t>
      </w:r>
      <w:r w:rsidR="00D23698" w:rsidRPr="00A82629">
        <w:rPr>
          <w:rFonts w:eastAsia="標楷體" w:hint="eastAsia"/>
          <w:sz w:val="22"/>
        </w:rPr>
        <w:t>需求</w:t>
      </w:r>
      <w:r w:rsidR="007814D0" w:rsidRPr="00A82629">
        <w:rPr>
          <w:rFonts w:eastAsia="標楷體" w:hint="eastAsia"/>
          <w:sz w:val="22"/>
        </w:rPr>
        <w:t>。</w:t>
      </w:r>
    </w:p>
    <w:p w14:paraId="56064BE9"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效能評估：</w:t>
      </w:r>
      <w:r w:rsidR="007814D0" w:rsidRPr="00A82629">
        <w:rPr>
          <w:rFonts w:eastAsia="標楷體" w:hint="eastAsia"/>
          <w:sz w:val="22"/>
        </w:rPr>
        <w:t>建立組織到個人整體</w:t>
      </w:r>
      <w:r w:rsidR="007814D0" w:rsidRPr="00A82629">
        <w:rPr>
          <w:rFonts w:eastAsia="標楷體"/>
          <w:sz w:val="22"/>
        </w:rPr>
        <w:t>KPI</w:t>
      </w:r>
      <w:r w:rsidR="007814D0" w:rsidRPr="00A82629">
        <w:rPr>
          <w:rFonts w:eastAsia="標楷體" w:hint="eastAsia"/>
          <w:sz w:val="22"/>
        </w:rPr>
        <w:t>，有效管理組織與個人關鍵績效指標。</w:t>
      </w:r>
    </w:p>
    <w:p w14:paraId="4A9B10AC"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智慧企業系統：</w:t>
      </w:r>
      <w:r w:rsidR="007814D0" w:rsidRPr="00A82629">
        <w:rPr>
          <w:rFonts w:eastAsia="標楷體" w:hint="eastAsia"/>
          <w:sz w:val="22"/>
        </w:rPr>
        <w:t>建置主要經營流程企業資源系統，</w:t>
      </w:r>
      <w:r w:rsidR="00D23698" w:rsidRPr="00A82629">
        <w:rPr>
          <w:rFonts w:eastAsia="標楷體" w:hint="eastAsia"/>
          <w:sz w:val="22"/>
        </w:rPr>
        <w:t>能將</w:t>
      </w:r>
      <w:r w:rsidR="007814D0" w:rsidRPr="00A82629">
        <w:rPr>
          <w:rFonts w:eastAsia="標楷體" w:hint="eastAsia"/>
          <w:sz w:val="22"/>
        </w:rPr>
        <w:t>資訊即時回傳系統以因應決策</w:t>
      </w:r>
      <w:r w:rsidR="00D23698" w:rsidRPr="00A82629">
        <w:rPr>
          <w:rFonts w:eastAsia="標楷體" w:hint="eastAsia"/>
          <w:sz w:val="22"/>
        </w:rPr>
        <w:t>與調整</w:t>
      </w:r>
      <w:r w:rsidR="007814D0" w:rsidRPr="00A82629">
        <w:rPr>
          <w:rFonts w:eastAsia="標楷體" w:hint="eastAsia"/>
          <w:sz w:val="22"/>
        </w:rPr>
        <w:t>。</w:t>
      </w:r>
    </w:p>
    <w:p w14:paraId="39DB66F5"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外部系統連結：</w:t>
      </w:r>
      <w:r w:rsidR="00D23698" w:rsidRPr="00A82629">
        <w:rPr>
          <w:rFonts w:eastAsia="標楷體" w:hint="eastAsia"/>
          <w:sz w:val="22"/>
        </w:rPr>
        <w:t>鏈結</w:t>
      </w:r>
      <w:r w:rsidR="007814D0" w:rsidRPr="00A82629">
        <w:rPr>
          <w:rFonts w:eastAsia="標楷體" w:hint="eastAsia"/>
          <w:sz w:val="22"/>
        </w:rPr>
        <w:t>內、外部顧客、製造者、供應商</w:t>
      </w:r>
      <w:r w:rsidR="00D23698" w:rsidRPr="00A82629">
        <w:rPr>
          <w:rFonts w:eastAsia="標楷體" w:hint="eastAsia"/>
          <w:sz w:val="22"/>
        </w:rPr>
        <w:t>，</w:t>
      </w:r>
      <w:r w:rsidR="007814D0" w:rsidRPr="00A82629">
        <w:rPr>
          <w:rFonts w:eastAsia="標楷體" w:hint="eastAsia"/>
          <w:sz w:val="22"/>
        </w:rPr>
        <w:t>透過系統自動對內部管理系統進行調整。</w:t>
      </w:r>
    </w:p>
    <w:p w14:paraId="3109A1FE" w14:textId="77777777" w:rsidR="006B1BDD" w:rsidRPr="00A82629" w:rsidRDefault="006B1BDD" w:rsidP="00041772">
      <w:pPr>
        <w:pStyle w:val="afff1"/>
        <w:numPr>
          <w:ilvl w:val="0"/>
          <w:numId w:val="40"/>
        </w:numPr>
        <w:ind w:leftChars="0"/>
        <w:rPr>
          <w:rFonts w:eastAsia="標楷體"/>
          <w:sz w:val="22"/>
        </w:rPr>
      </w:pPr>
      <w:r w:rsidRPr="00A82629">
        <w:rPr>
          <w:rFonts w:eastAsia="標楷體" w:hint="eastAsia"/>
          <w:sz w:val="22"/>
        </w:rPr>
        <w:t>行動商務運算：</w:t>
      </w:r>
      <w:r w:rsidR="007814D0" w:rsidRPr="00A82629">
        <w:rPr>
          <w:rFonts w:eastAsia="標楷體" w:hint="eastAsia"/>
          <w:sz w:val="22"/>
        </w:rPr>
        <w:t>利用雲端與大數據工具，計算顧客意向與需求，</w:t>
      </w:r>
      <w:r w:rsidR="00D23698" w:rsidRPr="00A82629">
        <w:rPr>
          <w:rFonts w:eastAsia="標楷體" w:hint="eastAsia"/>
          <w:sz w:val="22"/>
        </w:rPr>
        <w:t>即時</w:t>
      </w:r>
      <w:r w:rsidR="007814D0" w:rsidRPr="00A82629">
        <w:rPr>
          <w:rFonts w:eastAsia="標楷體" w:hint="eastAsia"/>
          <w:sz w:val="22"/>
        </w:rPr>
        <w:t>反應於產銷作為。</w:t>
      </w:r>
    </w:p>
    <w:p w14:paraId="599850B5" w14:textId="77777777" w:rsidR="00440D50" w:rsidRPr="00A82629" w:rsidRDefault="006B1BDD" w:rsidP="00041772">
      <w:pPr>
        <w:pStyle w:val="afff1"/>
        <w:numPr>
          <w:ilvl w:val="0"/>
          <w:numId w:val="40"/>
        </w:numPr>
        <w:ind w:leftChars="0"/>
        <w:rPr>
          <w:rFonts w:eastAsia="標楷體"/>
          <w:sz w:val="22"/>
        </w:rPr>
      </w:pPr>
      <w:r w:rsidRPr="00A82629">
        <w:rPr>
          <w:rFonts w:eastAsia="標楷體" w:hint="eastAsia"/>
          <w:sz w:val="22"/>
        </w:rPr>
        <w:t>網路實體整合：</w:t>
      </w:r>
      <w:r w:rsidR="007814D0" w:rsidRPr="00A82629">
        <w:rPr>
          <w:rFonts w:eastAsia="標楷體" w:hint="eastAsia"/>
          <w:sz w:val="22"/>
        </w:rPr>
        <w:t>透過現場數據收集與分析，反映在管理系統，幫助管理者進行決策</w:t>
      </w:r>
      <w:r w:rsidR="003B2E92" w:rsidRPr="00A82629">
        <w:rPr>
          <w:rFonts w:eastAsia="標楷體" w:hint="eastAsia"/>
          <w:sz w:val="22"/>
        </w:rPr>
        <w:t>（</w:t>
      </w:r>
      <w:r w:rsidR="00D23698" w:rsidRPr="00A82629">
        <w:rPr>
          <w:rFonts w:eastAsia="標楷體" w:hint="eastAsia"/>
          <w:sz w:val="22"/>
        </w:rPr>
        <w:t>產銷預測</w:t>
      </w:r>
      <w:r w:rsidR="003B2E92" w:rsidRPr="00A82629">
        <w:rPr>
          <w:rFonts w:eastAsia="標楷體" w:hint="eastAsia"/>
          <w:sz w:val="22"/>
        </w:rPr>
        <w:t>）</w:t>
      </w:r>
      <w:r w:rsidR="007814D0" w:rsidRPr="00A82629">
        <w:rPr>
          <w:rFonts w:eastAsia="標楷體" w:hint="eastAsia"/>
          <w:sz w:val="22"/>
        </w:rPr>
        <w:t>。</w:t>
      </w:r>
    </w:p>
    <w:p w14:paraId="435D1BE0" w14:textId="77777777" w:rsidR="00440D50" w:rsidRPr="00A82629" w:rsidRDefault="00440D50" w:rsidP="00AB5FF8">
      <w:pPr>
        <w:rPr>
          <w:rFonts w:eastAsia="標楷體"/>
          <w:b/>
        </w:rPr>
      </w:pPr>
      <w:r w:rsidRPr="00A82629">
        <w:rPr>
          <w:rFonts w:eastAsia="標楷體"/>
          <w:b/>
        </w:rPr>
        <w:br w:type="page"/>
      </w:r>
      <w:r w:rsidR="00A73446" w:rsidRPr="00A82629">
        <w:rPr>
          <w:rFonts w:eastAsia="標楷體" w:hint="eastAsia"/>
          <w:b/>
        </w:rPr>
        <w:lastRenderedPageBreak/>
        <w:t>九</w:t>
      </w:r>
      <w:r w:rsidRPr="00A82629">
        <w:rPr>
          <w:rFonts w:eastAsia="標楷體" w:hint="eastAsia"/>
          <w:b/>
        </w:rPr>
        <w:t>、重要成果統計表（二）</w:t>
      </w:r>
      <w:r w:rsidRPr="00A82629">
        <w:rPr>
          <w:rFonts w:eastAsia="標楷體" w:hint="eastAsia"/>
        </w:rPr>
        <w:t>（本項僅須於簽約與結案時填寫）</w:t>
      </w:r>
      <w:r w:rsidRPr="00A82629">
        <w:rPr>
          <w:rFonts w:eastAsia="標楷體"/>
        </w:rPr>
        <w:t xml:space="preserve"> </w:t>
      </w:r>
    </w:p>
    <w:p w14:paraId="66033E55" w14:textId="77777777" w:rsidR="00440D50" w:rsidRPr="00A82629" w:rsidRDefault="00440D50" w:rsidP="00AB5FF8">
      <w:pPr>
        <w:rPr>
          <w:rFonts w:eastAsia="標楷體"/>
          <w:sz w:val="4"/>
        </w:rPr>
      </w:pPr>
      <w:r w:rsidRPr="00A82629">
        <w:rPr>
          <w:rFonts w:eastAsia="標楷體"/>
        </w:rPr>
        <w:t xml:space="preserve">                 </w:t>
      </w:r>
    </w:p>
    <w:tbl>
      <w:tblPr>
        <w:tblW w:w="9480"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80"/>
        <w:gridCol w:w="1200"/>
        <w:gridCol w:w="360"/>
        <w:gridCol w:w="840"/>
        <w:gridCol w:w="660"/>
        <w:gridCol w:w="1350"/>
        <w:gridCol w:w="1350"/>
        <w:gridCol w:w="1080"/>
        <w:gridCol w:w="1080"/>
        <w:gridCol w:w="1080"/>
      </w:tblGrid>
      <w:tr w:rsidR="00A82629" w:rsidRPr="00A82629" w14:paraId="714527E4" w14:textId="77777777">
        <w:trPr>
          <w:cantSplit/>
          <w:trHeight w:val="425"/>
        </w:trPr>
        <w:tc>
          <w:tcPr>
            <w:tcW w:w="480" w:type="dxa"/>
            <w:vMerge w:val="restart"/>
            <w:vAlign w:val="center"/>
          </w:tcPr>
          <w:p w14:paraId="257B3A8B" w14:textId="77777777" w:rsidR="00440D50" w:rsidRPr="00A82629" w:rsidRDefault="00440D50" w:rsidP="00AB5FF8">
            <w:pPr>
              <w:rPr>
                <w:rFonts w:eastAsia="標楷體"/>
              </w:rPr>
            </w:pPr>
            <w:r w:rsidRPr="00A82629">
              <w:rPr>
                <w:rFonts w:eastAsia="標楷體" w:hint="eastAsia"/>
              </w:rPr>
              <w:t>項目</w:t>
            </w:r>
          </w:p>
        </w:tc>
        <w:tc>
          <w:tcPr>
            <w:tcW w:w="3060" w:type="dxa"/>
            <w:gridSpan w:val="4"/>
            <w:vMerge w:val="restart"/>
            <w:vAlign w:val="center"/>
          </w:tcPr>
          <w:p w14:paraId="03819D0C" w14:textId="77777777" w:rsidR="00440D50" w:rsidRPr="00A82629" w:rsidRDefault="00440D50" w:rsidP="00AB5FF8">
            <w:pPr>
              <w:rPr>
                <w:rFonts w:eastAsia="標楷體"/>
              </w:rPr>
            </w:pPr>
            <w:r w:rsidRPr="00A82629">
              <w:rPr>
                <w:rFonts w:eastAsia="標楷體" w:hint="eastAsia"/>
              </w:rPr>
              <w:t>成果項目</w:t>
            </w:r>
          </w:p>
        </w:tc>
        <w:tc>
          <w:tcPr>
            <w:tcW w:w="1350" w:type="dxa"/>
            <w:vMerge w:val="restart"/>
            <w:vAlign w:val="center"/>
          </w:tcPr>
          <w:p w14:paraId="1E7291D4" w14:textId="77777777" w:rsidR="00440D50" w:rsidRPr="00A82629" w:rsidRDefault="00440D50" w:rsidP="00AB5FF8">
            <w:pPr>
              <w:rPr>
                <w:rFonts w:eastAsia="標楷體"/>
              </w:rPr>
            </w:pPr>
            <w:r w:rsidRPr="00A82629">
              <w:rPr>
                <w:rFonts w:eastAsia="標楷體" w:hint="eastAsia"/>
              </w:rPr>
              <w:t>簽約時預估</w:t>
            </w:r>
          </w:p>
          <w:p w14:paraId="2C513BE5"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350" w:type="dxa"/>
            <w:vMerge w:val="restart"/>
            <w:vAlign w:val="center"/>
          </w:tcPr>
          <w:p w14:paraId="43739DC7" w14:textId="77777777" w:rsidR="00440D50" w:rsidRPr="00A82629" w:rsidRDefault="00440D50" w:rsidP="00AB5FF8">
            <w:pPr>
              <w:rPr>
                <w:rFonts w:eastAsia="標楷體"/>
              </w:rPr>
            </w:pPr>
            <w:r w:rsidRPr="00A82629">
              <w:rPr>
                <w:rFonts w:eastAsia="標楷體" w:hint="eastAsia"/>
              </w:rPr>
              <w:t>結</w:t>
            </w:r>
            <w:r w:rsidRPr="00A82629">
              <w:rPr>
                <w:rFonts w:eastAsia="標楷體"/>
              </w:rPr>
              <w:t xml:space="preserve">  </w:t>
            </w:r>
            <w:r w:rsidRPr="00A82629">
              <w:rPr>
                <w:rFonts w:eastAsia="標楷體" w:hint="eastAsia"/>
              </w:rPr>
              <w:t>案</w:t>
            </w:r>
          </w:p>
          <w:p w14:paraId="4578B01D"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3240" w:type="dxa"/>
            <w:gridSpan w:val="3"/>
            <w:vAlign w:val="center"/>
          </w:tcPr>
          <w:p w14:paraId="420913B0" w14:textId="77777777" w:rsidR="00440D50" w:rsidRPr="00A82629" w:rsidRDefault="00440D50" w:rsidP="00AB5FF8">
            <w:pPr>
              <w:rPr>
                <w:rFonts w:eastAsia="標楷體"/>
              </w:rPr>
            </w:pPr>
            <w:r w:rsidRPr="00A82629">
              <w:rPr>
                <w:rFonts w:eastAsia="標楷體" w:hint="eastAsia"/>
              </w:rPr>
              <w:t>計畫結案後成效追蹤</w:t>
            </w:r>
          </w:p>
        </w:tc>
      </w:tr>
      <w:tr w:rsidR="00A82629" w:rsidRPr="00A82629" w14:paraId="6D1A249D" w14:textId="77777777">
        <w:trPr>
          <w:cantSplit/>
          <w:trHeight w:val="425"/>
        </w:trPr>
        <w:tc>
          <w:tcPr>
            <w:tcW w:w="480" w:type="dxa"/>
            <w:vMerge/>
            <w:tcBorders>
              <w:bottom w:val="double" w:sz="4" w:space="0" w:color="auto"/>
            </w:tcBorders>
            <w:vAlign w:val="center"/>
          </w:tcPr>
          <w:p w14:paraId="051857AF" w14:textId="77777777" w:rsidR="00440D50" w:rsidRPr="00A82629" w:rsidRDefault="00440D50" w:rsidP="00AB5FF8">
            <w:pPr>
              <w:rPr>
                <w:rFonts w:eastAsia="標楷體"/>
              </w:rPr>
            </w:pPr>
          </w:p>
        </w:tc>
        <w:tc>
          <w:tcPr>
            <w:tcW w:w="3060" w:type="dxa"/>
            <w:gridSpan w:val="4"/>
            <w:vMerge/>
            <w:tcBorders>
              <w:bottom w:val="double" w:sz="4" w:space="0" w:color="auto"/>
            </w:tcBorders>
            <w:vAlign w:val="center"/>
          </w:tcPr>
          <w:p w14:paraId="11E87FD0" w14:textId="77777777" w:rsidR="00440D50" w:rsidRPr="00A82629" w:rsidRDefault="00440D50" w:rsidP="00AB5FF8">
            <w:pPr>
              <w:rPr>
                <w:rFonts w:eastAsia="標楷體"/>
              </w:rPr>
            </w:pPr>
          </w:p>
        </w:tc>
        <w:tc>
          <w:tcPr>
            <w:tcW w:w="1350" w:type="dxa"/>
            <w:vMerge/>
            <w:tcBorders>
              <w:bottom w:val="double" w:sz="4" w:space="0" w:color="auto"/>
            </w:tcBorders>
          </w:tcPr>
          <w:p w14:paraId="1F7BFA9F" w14:textId="77777777" w:rsidR="00440D50" w:rsidRPr="00A82629" w:rsidRDefault="00440D50" w:rsidP="00AB5FF8">
            <w:pPr>
              <w:rPr>
                <w:rFonts w:eastAsia="標楷體"/>
              </w:rPr>
            </w:pPr>
          </w:p>
        </w:tc>
        <w:tc>
          <w:tcPr>
            <w:tcW w:w="1350" w:type="dxa"/>
            <w:vMerge/>
            <w:tcBorders>
              <w:bottom w:val="double" w:sz="4" w:space="0" w:color="auto"/>
            </w:tcBorders>
          </w:tcPr>
          <w:p w14:paraId="724A781B" w14:textId="77777777" w:rsidR="00440D50" w:rsidRPr="00A82629" w:rsidRDefault="00440D50" w:rsidP="00AB5FF8">
            <w:pPr>
              <w:rPr>
                <w:rFonts w:eastAsia="標楷體"/>
              </w:rPr>
            </w:pPr>
          </w:p>
        </w:tc>
        <w:tc>
          <w:tcPr>
            <w:tcW w:w="1080" w:type="dxa"/>
            <w:tcBorders>
              <w:bottom w:val="double" w:sz="4" w:space="0" w:color="auto"/>
            </w:tcBorders>
            <w:vAlign w:val="center"/>
          </w:tcPr>
          <w:p w14:paraId="2DEE958D" w14:textId="77777777" w:rsidR="00440D50" w:rsidRPr="00A82629" w:rsidRDefault="00440D50" w:rsidP="00AB5FF8">
            <w:pPr>
              <w:rPr>
                <w:rFonts w:eastAsia="標楷體"/>
              </w:rPr>
            </w:pPr>
            <w:r w:rsidRPr="00A82629">
              <w:rPr>
                <w:rFonts w:eastAsia="標楷體" w:hint="eastAsia"/>
              </w:rPr>
              <w:t>第一年</w:t>
            </w:r>
          </w:p>
          <w:p w14:paraId="34EC11DF"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080" w:type="dxa"/>
            <w:tcBorders>
              <w:bottom w:val="double" w:sz="4" w:space="0" w:color="auto"/>
            </w:tcBorders>
            <w:vAlign w:val="center"/>
          </w:tcPr>
          <w:p w14:paraId="5F767512" w14:textId="77777777" w:rsidR="00440D50" w:rsidRPr="00A82629" w:rsidRDefault="00440D50" w:rsidP="00AB5FF8">
            <w:pPr>
              <w:rPr>
                <w:rFonts w:eastAsia="標楷體"/>
              </w:rPr>
            </w:pPr>
            <w:r w:rsidRPr="00A82629">
              <w:rPr>
                <w:rFonts w:eastAsia="標楷體" w:hint="eastAsia"/>
              </w:rPr>
              <w:t>第二年</w:t>
            </w:r>
          </w:p>
          <w:p w14:paraId="5E76244E"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c>
          <w:tcPr>
            <w:tcW w:w="1080" w:type="dxa"/>
            <w:tcBorders>
              <w:bottom w:val="double" w:sz="4" w:space="0" w:color="auto"/>
            </w:tcBorders>
            <w:vAlign w:val="center"/>
          </w:tcPr>
          <w:p w14:paraId="755BAC55" w14:textId="77777777" w:rsidR="00440D50" w:rsidRPr="00A82629" w:rsidRDefault="00440D50" w:rsidP="00AB5FF8">
            <w:pPr>
              <w:rPr>
                <w:rFonts w:eastAsia="標楷體"/>
              </w:rPr>
            </w:pPr>
            <w:r w:rsidRPr="00A82629">
              <w:rPr>
                <w:rFonts w:eastAsia="標楷體" w:hint="eastAsia"/>
              </w:rPr>
              <w:t>第三年</w:t>
            </w:r>
          </w:p>
          <w:p w14:paraId="58EF3D93" w14:textId="77777777" w:rsidR="00440D50" w:rsidRPr="00A82629" w:rsidRDefault="003B2E92" w:rsidP="00AB5FF8">
            <w:pPr>
              <w:rPr>
                <w:rFonts w:eastAsia="標楷體"/>
              </w:rPr>
            </w:pPr>
            <w:r w:rsidRPr="00A82629">
              <w:rPr>
                <w:rFonts w:eastAsia="標楷體" w:hint="eastAsia"/>
              </w:rPr>
              <w:t>（</w:t>
            </w:r>
            <w:r w:rsidR="00440D50" w:rsidRPr="00A82629">
              <w:rPr>
                <w:rFonts w:eastAsia="標楷體"/>
                <w:u w:val="single"/>
              </w:rPr>
              <w:t xml:space="preserve">    </w:t>
            </w:r>
            <w:r w:rsidR="00440D50" w:rsidRPr="00A82629">
              <w:rPr>
                <w:rFonts w:eastAsia="標楷體" w:hint="eastAsia"/>
              </w:rPr>
              <w:t>年</w:t>
            </w:r>
            <w:r w:rsidRPr="00A82629">
              <w:rPr>
                <w:rFonts w:eastAsia="標楷體" w:hint="eastAsia"/>
              </w:rPr>
              <w:t>）</w:t>
            </w:r>
          </w:p>
        </w:tc>
      </w:tr>
      <w:tr w:rsidR="00A82629" w:rsidRPr="00A82629" w14:paraId="60B3512E" w14:textId="77777777">
        <w:trPr>
          <w:cantSplit/>
        </w:trPr>
        <w:tc>
          <w:tcPr>
            <w:tcW w:w="480" w:type="dxa"/>
            <w:vMerge w:val="restart"/>
            <w:tcBorders>
              <w:top w:val="double" w:sz="4" w:space="0" w:color="auto"/>
            </w:tcBorders>
            <w:vAlign w:val="center"/>
          </w:tcPr>
          <w:p w14:paraId="1EFB90AD" w14:textId="77777777" w:rsidR="00440D50" w:rsidRPr="00A82629" w:rsidRDefault="00440D50" w:rsidP="00AB5FF8">
            <w:pPr>
              <w:rPr>
                <w:rFonts w:eastAsia="標楷體"/>
                <w:sz w:val="22"/>
              </w:rPr>
            </w:pPr>
            <w:r w:rsidRPr="00A82629">
              <w:rPr>
                <w:rFonts w:eastAsia="標楷體"/>
                <w:sz w:val="22"/>
              </w:rPr>
              <w:t>1.</w:t>
            </w:r>
          </w:p>
        </w:tc>
        <w:tc>
          <w:tcPr>
            <w:tcW w:w="1200" w:type="dxa"/>
            <w:vMerge w:val="restart"/>
            <w:tcBorders>
              <w:top w:val="double" w:sz="4" w:space="0" w:color="auto"/>
            </w:tcBorders>
            <w:vAlign w:val="center"/>
          </w:tcPr>
          <w:p w14:paraId="33E9F738" w14:textId="77777777" w:rsidR="00440D50" w:rsidRPr="00A82629" w:rsidRDefault="00440D50" w:rsidP="00AB5FF8">
            <w:pPr>
              <w:rPr>
                <w:rFonts w:eastAsia="標楷體"/>
                <w:sz w:val="22"/>
              </w:rPr>
            </w:pPr>
            <w:r w:rsidRPr="00A82629">
              <w:rPr>
                <w:rFonts w:eastAsia="標楷體" w:hint="eastAsia"/>
                <w:sz w:val="22"/>
              </w:rPr>
              <w:t>專利權</w:t>
            </w:r>
          </w:p>
          <w:p w14:paraId="31BDE5ED" w14:textId="77777777" w:rsidR="00440D50" w:rsidRPr="00A82629" w:rsidRDefault="003B2E92" w:rsidP="00AB5FF8">
            <w:pPr>
              <w:rPr>
                <w:rFonts w:eastAsia="標楷體"/>
                <w:sz w:val="22"/>
              </w:rPr>
            </w:pPr>
            <w:r w:rsidRPr="00A82629">
              <w:rPr>
                <w:rFonts w:eastAsia="標楷體" w:hint="eastAsia"/>
                <w:sz w:val="22"/>
              </w:rPr>
              <w:t>（</w:t>
            </w:r>
            <w:r w:rsidR="00440D50" w:rsidRPr="00A82629">
              <w:rPr>
                <w:rFonts w:eastAsia="標楷體" w:hint="eastAsia"/>
                <w:sz w:val="22"/>
              </w:rPr>
              <w:t>件數</w:t>
            </w:r>
            <w:r w:rsidRPr="00A82629">
              <w:rPr>
                <w:rFonts w:eastAsia="標楷體" w:hint="eastAsia"/>
                <w:sz w:val="22"/>
              </w:rPr>
              <w:t>）</w:t>
            </w:r>
          </w:p>
        </w:tc>
        <w:tc>
          <w:tcPr>
            <w:tcW w:w="360" w:type="dxa"/>
            <w:vMerge w:val="restart"/>
            <w:tcBorders>
              <w:top w:val="double" w:sz="4" w:space="0" w:color="auto"/>
            </w:tcBorders>
            <w:vAlign w:val="center"/>
          </w:tcPr>
          <w:p w14:paraId="5D2A92FB" w14:textId="77777777" w:rsidR="00440D50" w:rsidRPr="00A82629" w:rsidRDefault="00440D50" w:rsidP="00AB5FF8">
            <w:pPr>
              <w:rPr>
                <w:rFonts w:eastAsia="標楷體"/>
                <w:sz w:val="22"/>
              </w:rPr>
            </w:pPr>
            <w:r w:rsidRPr="00A82629">
              <w:rPr>
                <w:rFonts w:eastAsia="標楷體" w:hint="eastAsia"/>
                <w:sz w:val="22"/>
              </w:rPr>
              <w:t>申請</w:t>
            </w:r>
          </w:p>
        </w:tc>
        <w:tc>
          <w:tcPr>
            <w:tcW w:w="840" w:type="dxa"/>
            <w:vMerge w:val="restart"/>
            <w:tcBorders>
              <w:top w:val="double" w:sz="4" w:space="0" w:color="auto"/>
            </w:tcBorders>
            <w:vAlign w:val="center"/>
          </w:tcPr>
          <w:p w14:paraId="455597E0" w14:textId="77777777" w:rsidR="00440D50" w:rsidRPr="00A82629" w:rsidRDefault="00440D50" w:rsidP="00AB5FF8">
            <w:pPr>
              <w:rPr>
                <w:rFonts w:eastAsia="標楷體"/>
                <w:sz w:val="22"/>
              </w:rPr>
            </w:pPr>
            <w:r w:rsidRPr="00A82629">
              <w:rPr>
                <w:rFonts w:eastAsia="標楷體" w:hint="eastAsia"/>
                <w:sz w:val="22"/>
              </w:rPr>
              <w:t>發明</w:t>
            </w:r>
          </w:p>
        </w:tc>
        <w:tc>
          <w:tcPr>
            <w:tcW w:w="660" w:type="dxa"/>
            <w:tcBorders>
              <w:top w:val="double" w:sz="4" w:space="0" w:color="auto"/>
            </w:tcBorders>
            <w:vAlign w:val="center"/>
          </w:tcPr>
          <w:p w14:paraId="7FB04D67"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2996713D" w14:textId="77777777" w:rsidR="00440D50" w:rsidRPr="00A82629" w:rsidRDefault="00440D50" w:rsidP="00AB5FF8">
            <w:pPr>
              <w:rPr>
                <w:rFonts w:eastAsia="標楷體"/>
              </w:rPr>
            </w:pPr>
          </w:p>
        </w:tc>
        <w:tc>
          <w:tcPr>
            <w:tcW w:w="1350" w:type="dxa"/>
            <w:tcBorders>
              <w:top w:val="double" w:sz="4" w:space="0" w:color="auto"/>
            </w:tcBorders>
          </w:tcPr>
          <w:p w14:paraId="0B82FEB7" w14:textId="77777777" w:rsidR="00440D50" w:rsidRPr="00A82629" w:rsidRDefault="00440D50" w:rsidP="00AB5FF8">
            <w:pPr>
              <w:rPr>
                <w:rFonts w:eastAsia="標楷體"/>
              </w:rPr>
            </w:pPr>
          </w:p>
        </w:tc>
        <w:tc>
          <w:tcPr>
            <w:tcW w:w="1080" w:type="dxa"/>
            <w:tcBorders>
              <w:top w:val="double" w:sz="4" w:space="0" w:color="auto"/>
            </w:tcBorders>
          </w:tcPr>
          <w:p w14:paraId="3B7265E2" w14:textId="77777777" w:rsidR="00440D50" w:rsidRPr="00A82629" w:rsidRDefault="00440D50" w:rsidP="00AB5FF8">
            <w:pPr>
              <w:rPr>
                <w:rFonts w:eastAsia="標楷體"/>
              </w:rPr>
            </w:pPr>
          </w:p>
        </w:tc>
        <w:tc>
          <w:tcPr>
            <w:tcW w:w="1080" w:type="dxa"/>
            <w:tcBorders>
              <w:top w:val="double" w:sz="4" w:space="0" w:color="auto"/>
            </w:tcBorders>
          </w:tcPr>
          <w:p w14:paraId="2EBB59CE" w14:textId="77777777" w:rsidR="00440D50" w:rsidRPr="00A82629" w:rsidRDefault="00440D50" w:rsidP="00AB5FF8">
            <w:pPr>
              <w:rPr>
                <w:rFonts w:eastAsia="標楷體"/>
              </w:rPr>
            </w:pPr>
          </w:p>
        </w:tc>
        <w:tc>
          <w:tcPr>
            <w:tcW w:w="1080" w:type="dxa"/>
            <w:tcBorders>
              <w:top w:val="double" w:sz="4" w:space="0" w:color="auto"/>
            </w:tcBorders>
          </w:tcPr>
          <w:p w14:paraId="64711158" w14:textId="77777777" w:rsidR="00440D50" w:rsidRPr="00A82629" w:rsidRDefault="00440D50" w:rsidP="00AB5FF8">
            <w:pPr>
              <w:rPr>
                <w:rFonts w:eastAsia="標楷體"/>
              </w:rPr>
            </w:pPr>
          </w:p>
        </w:tc>
      </w:tr>
      <w:tr w:rsidR="00A82629" w:rsidRPr="00A82629" w14:paraId="6A6881C2" w14:textId="77777777">
        <w:trPr>
          <w:cantSplit/>
        </w:trPr>
        <w:tc>
          <w:tcPr>
            <w:tcW w:w="480" w:type="dxa"/>
            <w:vMerge/>
            <w:vAlign w:val="center"/>
          </w:tcPr>
          <w:p w14:paraId="5A3E4759" w14:textId="77777777" w:rsidR="00440D50" w:rsidRPr="00A82629" w:rsidRDefault="00440D50" w:rsidP="00AB5FF8">
            <w:pPr>
              <w:rPr>
                <w:rFonts w:eastAsia="標楷體"/>
                <w:sz w:val="22"/>
              </w:rPr>
            </w:pPr>
          </w:p>
        </w:tc>
        <w:tc>
          <w:tcPr>
            <w:tcW w:w="1200" w:type="dxa"/>
            <w:vMerge/>
            <w:vAlign w:val="center"/>
          </w:tcPr>
          <w:p w14:paraId="224401EB" w14:textId="77777777" w:rsidR="00440D50" w:rsidRPr="00A82629" w:rsidRDefault="00440D50" w:rsidP="00AB5FF8">
            <w:pPr>
              <w:rPr>
                <w:rFonts w:eastAsia="標楷體"/>
                <w:sz w:val="22"/>
              </w:rPr>
            </w:pPr>
          </w:p>
        </w:tc>
        <w:tc>
          <w:tcPr>
            <w:tcW w:w="360" w:type="dxa"/>
            <w:vMerge/>
            <w:vAlign w:val="center"/>
          </w:tcPr>
          <w:p w14:paraId="260A4D05" w14:textId="77777777" w:rsidR="00440D50" w:rsidRPr="00A82629" w:rsidRDefault="00440D50" w:rsidP="00AB5FF8">
            <w:pPr>
              <w:rPr>
                <w:rFonts w:eastAsia="標楷體"/>
                <w:sz w:val="22"/>
              </w:rPr>
            </w:pPr>
          </w:p>
        </w:tc>
        <w:tc>
          <w:tcPr>
            <w:tcW w:w="840" w:type="dxa"/>
            <w:vMerge/>
            <w:vAlign w:val="center"/>
          </w:tcPr>
          <w:p w14:paraId="74397894"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5BD3B5B5"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63EEC8FA" w14:textId="77777777" w:rsidR="00440D50" w:rsidRPr="00A82629" w:rsidRDefault="00440D50" w:rsidP="00AB5FF8">
            <w:pPr>
              <w:rPr>
                <w:rFonts w:eastAsia="標楷體"/>
              </w:rPr>
            </w:pPr>
          </w:p>
        </w:tc>
        <w:tc>
          <w:tcPr>
            <w:tcW w:w="1350" w:type="dxa"/>
            <w:tcBorders>
              <w:top w:val="double" w:sz="4" w:space="0" w:color="auto"/>
            </w:tcBorders>
          </w:tcPr>
          <w:p w14:paraId="5AA1120F" w14:textId="77777777" w:rsidR="00440D50" w:rsidRPr="00A82629" w:rsidRDefault="00440D50" w:rsidP="00AB5FF8">
            <w:pPr>
              <w:rPr>
                <w:rFonts w:eastAsia="標楷體"/>
              </w:rPr>
            </w:pPr>
          </w:p>
        </w:tc>
        <w:tc>
          <w:tcPr>
            <w:tcW w:w="1080" w:type="dxa"/>
            <w:tcBorders>
              <w:top w:val="double" w:sz="4" w:space="0" w:color="auto"/>
            </w:tcBorders>
          </w:tcPr>
          <w:p w14:paraId="703EB139" w14:textId="77777777" w:rsidR="00440D50" w:rsidRPr="00A82629" w:rsidRDefault="00440D50" w:rsidP="00AB5FF8">
            <w:pPr>
              <w:rPr>
                <w:rFonts w:eastAsia="標楷體"/>
              </w:rPr>
            </w:pPr>
          </w:p>
        </w:tc>
        <w:tc>
          <w:tcPr>
            <w:tcW w:w="1080" w:type="dxa"/>
            <w:tcBorders>
              <w:top w:val="double" w:sz="4" w:space="0" w:color="auto"/>
            </w:tcBorders>
          </w:tcPr>
          <w:p w14:paraId="3021C780" w14:textId="77777777" w:rsidR="00440D50" w:rsidRPr="00A82629" w:rsidRDefault="00440D50" w:rsidP="00AB5FF8">
            <w:pPr>
              <w:rPr>
                <w:rFonts w:eastAsia="標楷體"/>
              </w:rPr>
            </w:pPr>
          </w:p>
        </w:tc>
        <w:tc>
          <w:tcPr>
            <w:tcW w:w="1080" w:type="dxa"/>
            <w:tcBorders>
              <w:top w:val="double" w:sz="4" w:space="0" w:color="auto"/>
            </w:tcBorders>
          </w:tcPr>
          <w:p w14:paraId="1AEF53A4" w14:textId="77777777" w:rsidR="00440D50" w:rsidRPr="00A82629" w:rsidRDefault="00440D50" w:rsidP="00AB5FF8">
            <w:pPr>
              <w:rPr>
                <w:rFonts w:eastAsia="標楷體"/>
              </w:rPr>
            </w:pPr>
          </w:p>
        </w:tc>
      </w:tr>
      <w:tr w:rsidR="00A82629" w:rsidRPr="00A82629" w14:paraId="7700F7F3" w14:textId="77777777">
        <w:trPr>
          <w:cantSplit/>
        </w:trPr>
        <w:tc>
          <w:tcPr>
            <w:tcW w:w="480" w:type="dxa"/>
            <w:vMerge/>
            <w:vAlign w:val="center"/>
          </w:tcPr>
          <w:p w14:paraId="4646DEBF" w14:textId="77777777" w:rsidR="00440D50" w:rsidRPr="00A82629" w:rsidRDefault="00440D50" w:rsidP="00AB5FF8">
            <w:pPr>
              <w:rPr>
                <w:rFonts w:eastAsia="標楷體"/>
                <w:sz w:val="22"/>
              </w:rPr>
            </w:pPr>
          </w:p>
        </w:tc>
        <w:tc>
          <w:tcPr>
            <w:tcW w:w="1200" w:type="dxa"/>
            <w:vMerge/>
            <w:vAlign w:val="center"/>
          </w:tcPr>
          <w:p w14:paraId="27DC151D" w14:textId="77777777" w:rsidR="00440D50" w:rsidRPr="00A82629" w:rsidRDefault="00440D50" w:rsidP="00AB5FF8">
            <w:pPr>
              <w:rPr>
                <w:rFonts w:eastAsia="標楷體"/>
                <w:sz w:val="22"/>
              </w:rPr>
            </w:pPr>
          </w:p>
        </w:tc>
        <w:tc>
          <w:tcPr>
            <w:tcW w:w="360" w:type="dxa"/>
            <w:vMerge/>
            <w:vAlign w:val="center"/>
          </w:tcPr>
          <w:p w14:paraId="4122B734" w14:textId="77777777" w:rsidR="00440D50" w:rsidRPr="00A82629" w:rsidRDefault="00440D50" w:rsidP="00AB5FF8">
            <w:pPr>
              <w:rPr>
                <w:rFonts w:eastAsia="標楷體"/>
                <w:sz w:val="22"/>
              </w:rPr>
            </w:pPr>
          </w:p>
        </w:tc>
        <w:tc>
          <w:tcPr>
            <w:tcW w:w="840" w:type="dxa"/>
            <w:vMerge w:val="restart"/>
            <w:tcBorders>
              <w:top w:val="double" w:sz="4" w:space="0" w:color="auto"/>
            </w:tcBorders>
            <w:vAlign w:val="center"/>
          </w:tcPr>
          <w:p w14:paraId="6BDB0C2C" w14:textId="77777777" w:rsidR="00440D50" w:rsidRPr="00A82629" w:rsidRDefault="00440D50" w:rsidP="00AB5FF8">
            <w:pPr>
              <w:rPr>
                <w:rFonts w:eastAsia="標楷體"/>
                <w:sz w:val="22"/>
              </w:rPr>
            </w:pPr>
            <w:r w:rsidRPr="00A82629">
              <w:rPr>
                <w:rFonts w:eastAsia="標楷體" w:hint="eastAsia"/>
                <w:sz w:val="22"/>
              </w:rPr>
              <w:t>新型</w:t>
            </w:r>
            <w:r w:rsidRPr="00A82629">
              <w:rPr>
                <w:rFonts w:eastAsia="標楷體"/>
                <w:sz w:val="22"/>
              </w:rPr>
              <w:t>/</w:t>
            </w:r>
          </w:p>
          <w:p w14:paraId="4D6EDC5C" w14:textId="77777777" w:rsidR="00440D50" w:rsidRPr="00A82629" w:rsidRDefault="00440D50" w:rsidP="00AB5FF8">
            <w:pPr>
              <w:rPr>
                <w:rFonts w:eastAsia="標楷體"/>
                <w:sz w:val="22"/>
              </w:rPr>
            </w:pPr>
            <w:r w:rsidRPr="00A82629">
              <w:rPr>
                <w:rFonts w:eastAsia="標楷體" w:hint="eastAsia"/>
                <w:sz w:val="22"/>
              </w:rPr>
              <w:t>新式樣</w:t>
            </w:r>
          </w:p>
        </w:tc>
        <w:tc>
          <w:tcPr>
            <w:tcW w:w="660" w:type="dxa"/>
            <w:tcBorders>
              <w:top w:val="double" w:sz="4" w:space="0" w:color="auto"/>
            </w:tcBorders>
            <w:vAlign w:val="center"/>
          </w:tcPr>
          <w:p w14:paraId="31089050"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30950D34" w14:textId="77777777" w:rsidR="00440D50" w:rsidRPr="00A82629" w:rsidRDefault="00440D50" w:rsidP="00AB5FF8">
            <w:pPr>
              <w:rPr>
                <w:rFonts w:eastAsia="標楷體"/>
              </w:rPr>
            </w:pPr>
          </w:p>
        </w:tc>
        <w:tc>
          <w:tcPr>
            <w:tcW w:w="1350" w:type="dxa"/>
            <w:tcBorders>
              <w:top w:val="double" w:sz="4" w:space="0" w:color="auto"/>
            </w:tcBorders>
          </w:tcPr>
          <w:p w14:paraId="612849F2" w14:textId="77777777" w:rsidR="00440D50" w:rsidRPr="00A82629" w:rsidRDefault="00440D50" w:rsidP="00AB5FF8">
            <w:pPr>
              <w:rPr>
                <w:rFonts w:eastAsia="標楷體"/>
              </w:rPr>
            </w:pPr>
          </w:p>
        </w:tc>
        <w:tc>
          <w:tcPr>
            <w:tcW w:w="1080" w:type="dxa"/>
            <w:tcBorders>
              <w:top w:val="double" w:sz="4" w:space="0" w:color="auto"/>
            </w:tcBorders>
          </w:tcPr>
          <w:p w14:paraId="61A9C2BF" w14:textId="77777777" w:rsidR="00440D50" w:rsidRPr="00A82629" w:rsidRDefault="00440D50" w:rsidP="00AB5FF8">
            <w:pPr>
              <w:rPr>
                <w:rFonts w:eastAsia="標楷體"/>
              </w:rPr>
            </w:pPr>
          </w:p>
        </w:tc>
        <w:tc>
          <w:tcPr>
            <w:tcW w:w="1080" w:type="dxa"/>
            <w:tcBorders>
              <w:top w:val="double" w:sz="4" w:space="0" w:color="auto"/>
            </w:tcBorders>
          </w:tcPr>
          <w:p w14:paraId="48A10090" w14:textId="77777777" w:rsidR="00440D50" w:rsidRPr="00A82629" w:rsidRDefault="00440D50" w:rsidP="00AB5FF8">
            <w:pPr>
              <w:rPr>
                <w:rFonts w:eastAsia="標楷體"/>
              </w:rPr>
            </w:pPr>
          </w:p>
        </w:tc>
        <w:tc>
          <w:tcPr>
            <w:tcW w:w="1080" w:type="dxa"/>
            <w:tcBorders>
              <w:top w:val="double" w:sz="4" w:space="0" w:color="auto"/>
            </w:tcBorders>
          </w:tcPr>
          <w:p w14:paraId="639F72B8" w14:textId="77777777" w:rsidR="00440D50" w:rsidRPr="00A82629" w:rsidRDefault="00440D50" w:rsidP="00AB5FF8">
            <w:pPr>
              <w:rPr>
                <w:rFonts w:eastAsia="標楷體"/>
              </w:rPr>
            </w:pPr>
          </w:p>
        </w:tc>
      </w:tr>
      <w:tr w:rsidR="00A82629" w:rsidRPr="00A82629" w14:paraId="2874BF77" w14:textId="77777777">
        <w:trPr>
          <w:cantSplit/>
        </w:trPr>
        <w:tc>
          <w:tcPr>
            <w:tcW w:w="480" w:type="dxa"/>
            <w:vMerge/>
            <w:vAlign w:val="center"/>
          </w:tcPr>
          <w:p w14:paraId="7B350FD2" w14:textId="77777777" w:rsidR="00440D50" w:rsidRPr="00A82629" w:rsidRDefault="00440D50" w:rsidP="00AB5FF8">
            <w:pPr>
              <w:rPr>
                <w:rFonts w:eastAsia="標楷體"/>
                <w:sz w:val="22"/>
              </w:rPr>
            </w:pPr>
          </w:p>
        </w:tc>
        <w:tc>
          <w:tcPr>
            <w:tcW w:w="1200" w:type="dxa"/>
            <w:vMerge/>
            <w:vAlign w:val="center"/>
          </w:tcPr>
          <w:p w14:paraId="3DACF6E2" w14:textId="77777777" w:rsidR="00440D50" w:rsidRPr="00A82629" w:rsidRDefault="00440D50" w:rsidP="00AB5FF8">
            <w:pPr>
              <w:rPr>
                <w:rFonts w:eastAsia="標楷體"/>
                <w:sz w:val="22"/>
              </w:rPr>
            </w:pPr>
          </w:p>
        </w:tc>
        <w:tc>
          <w:tcPr>
            <w:tcW w:w="360" w:type="dxa"/>
            <w:vMerge/>
            <w:vAlign w:val="center"/>
          </w:tcPr>
          <w:p w14:paraId="2F87FEDD" w14:textId="77777777" w:rsidR="00440D50" w:rsidRPr="00A82629" w:rsidRDefault="00440D50" w:rsidP="00AB5FF8">
            <w:pPr>
              <w:rPr>
                <w:rFonts w:eastAsia="標楷體"/>
                <w:sz w:val="22"/>
              </w:rPr>
            </w:pPr>
          </w:p>
        </w:tc>
        <w:tc>
          <w:tcPr>
            <w:tcW w:w="840" w:type="dxa"/>
            <w:vMerge/>
            <w:vAlign w:val="center"/>
          </w:tcPr>
          <w:p w14:paraId="0F49380F"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06F84DC7"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7ECC72DA" w14:textId="77777777" w:rsidR="00440D50" w:rsidRPr="00A82629" w:rsidRDefault="00440D50" w:rsidP="00AB5FF8">
            <w:pPr>
              <w:rPr>
                <w:rFonts w:eastAsia="標楷體"/>
              </w:rPr>
            </w:pPr>
          </w:p>
        </w:tc>
        <w:tc>
          <w:tcPr>
            <w:tcW w:w="1350" w:type="dxa"/>
            <w:tcBorders>
              <w:top w:val="double" w:sz="4" w:space="0" w:color="auto"/>
            </w:tcBorders>
          </w:tcPr>
          <w:p w14:paraId="045F11CE" w14:textId="77777777" w:rsidR="00440D50" w:rsidRPr="00A82629" w:rsidRDefault="00440D50" w:rsidP="00AB5FF8">
            <w:pPr>
              <w:rPr>
                <w:rFonts w:eastAsia="標楷體"/>
              </w:rPr>
            </w:pPr>
          </w:p>
        </w:tc>
        <w:tc>
          <w:tcPr>
            <w:tcW w:w="1080" w:type="dxa"/>
            <w:tcBorders>
              <w:top w:val="double" w:sz="4" w:space="0" w:color="auto"/>
            </w:tcBorders>
          </w:tcPr>
          <w:p w14:paraId="4E3AC202" w14:textId="77777777" w:rsidR="00440D50" w:rsidRPr="00A82629" w:rsidRDefault="00440D50" w:rsidP="00AB5FF8">
            <w:pPr>
              <w:rPr>
                <w:rFonts w:eastAsia="標楷體"/>
              </w:rPr>
            </w:pPr>
          </w:p>
        </w:tc>
        <w:tc>
          <w:tcPr>
            <w:tcW w:w="1080" w:type="dxa"/>
            <w:tcBorders>
              <w:top w:val="double" w:sz="4" w:space="0" w:color="auto"/>
            </w:tcBorders>
          </w:tcPr>
          <w:p w14:paraId="3F31AD14" w14:textId="77777777" w:rsidR="00440D50" w:rsidRPr="00A82629" w:rsidRDefault="00440D50" w:rsidP="00AB5FF8">
            <w:pPr>
              <w:rPr>
                <w:rFonts w:eastAsia="標楷體"/>
              </w:rPr>
            </w:pPr>
          </w:p>
        </w:tc>
        <w:tc>
          <w:tcPr>
            <w:tcW w:w="1080" w:type="dxa"/>
            <w:tcBorders>
              <w:top w:val="double" w:sz="4" w:space="0" w:color="auto"/>
            </w:tcBorders>
          </w:tcPr>
          <w:p w14:paraId="6FC9B6BF" w14:textId="77777777" w:rsidR="00440D50" w:rsidRPr="00A82629" w:rsidRDefault="00440D50" w:rsidP="00AB5FF8">
            <w:pPr>
              <w:rPr>
                <w:rFonts w:eastAsia="標楷體"/>
              </w:rPr>
            </w:pPr>
          </w:p>
        </w:tc>
      </w:tr>
      <w:tr w:rsidR="00A82629" w:rsidRPr="00A82629" w14:paraId="420829DA" w14:textId="77777777">
        <w:trPr>
          <w:cantSplit/>
        </w:trPr>
        <w:tc>
          <w:tcPr>
            <w:tcW w:w="480" w:type="dxa"/>
            <w:vMerge/>
            <w:vAlign w:val="center"/>
          </w:tcPr>
          <w:p w14:paraId="21E1F84C" w14:textId="77777777" w:rsidR="00440D50" w:rsidRPr="00A82629" w:rsidRDefault="00440D50" w:rsidP="00AB5FF8">
            <w:pPr>
              <w:rPr>
                <w:rFonts w:eastAsia="標楷體"/>
                <w:sz w:val="22"/>
              </w:rPr>
            </w:pPr>
          </w:p>
        </w:tc>
        <w:tc>
          <w:tcPr>
            <w:tcW w:w="1200" w:type="dxa"/>
            <w:vMerge/>
            <w:vAlign w:val="center"/>
          </w:tcPr>
          <w:p w14:paraId="74FF3AB2" w14:textId="77777777" w:rsidR="00440D50" w:rsidRPr="00A82629" w:rsidRDefault="00440D50" w:rsidP="00AB5FF8">
            <w:pPr>
              <w:rPr>
                <w:rFonts w:eastAsia="標楷體"/>
                <w:sz w:val="22"/>
              </w:rPr>
            </w:pPr>
          </w:p>
        </w:tc>
        <w:tc>
          <w:tcPr>
            <w:tcW w:w="360" w:type="dxa"/>
            <w:vMerge w:val="restart"/>
            <w:tcBorders>
              <w:top w:val="double" w:sz="4" w:space="0" w:color="auto"/>
            </w:tcBorders>
            <w:vAlign w:val="center"/>
          </w:tcPr>
          <w:p w14:paraId="7E7BBC9D" w14:textId="77777777" w:rsidR="00440D50" w:rsidRPr="00A82629" w:rsidRDefault="00440D50" w:rsidP="00AB5FF8">
            <w:pPr>
              <w:rPr>
                <w:rFonts w:eastAsia="標楷體"/>
                <w:sz w:val="22"/>
              </w:rPr>
            </w:pPr>
            <w:r w:rsidRPr="00A82629">
              <w:rPr>
                <w:rFonts w:eastAsia="標楷體" w:hint="eastAsia"/>
                <w:sz w:val="22"/>
              </w:rPr>
              <w:t>獲得</w:t>
            </w:r>
          </w:p>
        </w:tc>
        <w:tc>
          <w:tcPr>
            <w:tcW w:w="840" w:type="dxa"/>
            <w:vMerge w:val="restart"/>
            <w:tcBorders>
              <w:top w:val="double" w:sz="4" w:space="0" w:color="auto"/>
            </w:tcBorders>
            <w:vAlign w:val="center"/>
          </w:tcPr>
          <w:p w14:paraId="6BFFE046" w14:textId="77777777" w:rsidR="00440D50" w:rsidRPr="00A82629" w:rsidRDefault="00440D50" w:rsidP="00AB5FF8">
            <w:pPr>
              <w:rPr>
                <w:rFonts w:eastAsia="標楷體"/>
                <w:sz w:val="22"/>
              </w:rPr>
            </w:pPr>
            <w:r w:rsidRPr="00A82629">
              <w:rPr>
                <w:rFonts w:eastAsia="標楷體" w:hint="eastAsia"/>
                <w:sz w:val="22"/>
              </w:rPr>
              <w:t>發明</w:t>
            </w:r>
          </w:p>
        </w:tc>
        <w:tc>
          <w:tcPr>
            <w:tcW w:w="660" w:type="dxa"/>
            <w:tcBorders>
              <w:top w:val="double" w:sz="4" w:space="0" w:color="auto"/>
            </w:tcBorders>
            <w:vAlign w:val="center"/>
          </w:tcPr>
          <w:p w14:paraId="524BC667"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400749B1" w14:textId="77777777" w:rsidR="00440D50" w:rsidRPr="00A82629" w:rsidRDefault="00440D50" w:rsidP="00AB5FF8">
            <w:pPr>
              <w:rPr>
                <w:rFonts w:eastAsia="標楷體"/>
              </w:rPr>
            </w:pPr>
          </w:p>
        </w:tc>
        <w:tc>
          <w:tcPr>
            <w:tcW w:w="1350" w:type="dxa"/>
            <w:tcBorders>
              <w:top w:val="double" w:sz="4" w:space="0" w:color="auto"/>
            </w:tcBorders>
          </w:tcPr>
          <w:p w14:paraId="72A2D0D5" w14:textId="77777777" w:rsidR="00440D50" w:rsidRPr="00A82629" w:rsidRDefault="00440D50" w:rsidP="00AB5FF8">
            <w:pPr>
              <w:rPr>
                <w:rFonts w:eastAsia="標楷體"/>
              </w:rPr>
            </w:pPr>
          </w:p>
        </w:tc>
        <w:tc>
          <w:tcPr>
            <w:tcW w:w="1080" w:type="dxa"/>
            <w:tcBorders>
              <w:top w:val="double" w:sz="4" w:space="0" w:color="auto"/>
            </w:tcBorders>
          </w:tcPr>
          <w:p w14:paraId="6B326ACC" w14:textId="77777777" w:rsidR="00440D50" w:rsidRPr="00A82629" w:rsidRDefault="00440D50" w:rsidP="00AB5FF8">
            <w:pPr>
              <w:rPr>
                <w:rFonts w:eastAsia="標楷體"/>
              </w:rPr>
            </w:pPr>
          </w:p>
        </w:tc>
        <w:tc>
          <w:tcPr>
            <w:tcW w:w="1080" w:type="dxa"/>
            <w:tcBorders>
              <w:top w:val="double" w:sz="4" w:space="0" w:color="auto"/>
            </w:tcBorders>
          </w:tcPr>
          <w:p w14:paraId="0837F1D9" w14:textId="77777777" w:rsidR="00440D50" w:rsidRPr="00A82629" w:rsidRDefault="00440D50" w:rsidP="00AB5FF8">
            <w:pPr>
              <w:rPr>
                <w:rFonts w:eastAsia="標楷體"/>
              </w:rPr>
            </w:pPr>
          </w:p>
        </w:tc>
        <w:tc>
          <w:tcPr>
            <w:tcW w:w="1080" w:type="dxa"/>
            <w:tcBorders>
              <w:top w:val="double" w:sz="4" w:space="0" w:color="auto"/>
            </w:tcBorders>
          </w:tcPr>
          <w:p w14:paraId="6545CE4C" w14:textId="77777777" w:rsidR="00440D50" w:rsidRPr="00A82629" w:rsidRDefault="00440D50" w:rsidP="00AB5FF8">
            <w:pPr>
              <w:rPr>
                <w:rFonts w:eastAsia="標楷體"/>
              </w:rPr>
            </w:pPr>
          </w:p>
        </w:tc>
      </w:tr>
      <w:tr w:rsidR="00A82629" w:rsidRPr="00A82629" w14:paraId="3A04F8BE" w14:textId="77777777">
        <w:trPr>
          <w:cantSplit/>
        </w:trPr>
        <w:tc>
          <w:tcPr>
            <w:tcW w:w="480" w:type="dxa"/>
            <w:vMerge/>
            <w:vAlign w:val="center"/>
          </w:tcPr>
          <w:p w14:paraId="4E3A6DC8" w14:textId="77777777" w:rsidR="00440D50" w:rsidRPr="00A82629" w:rsidRDefault="00440D50" w:rsidP="00AB5FF8">
            <w:pPr>
              <w:rPr>
                <w:rFonts w:eastAsia="標楷體"/>
                <w:sz w:val="22"/>
              </w:rPr>
            </w:pPr>
          </w:p>
        </w:tc>
        <w:tc>
          <w:tcPr>
            <w:tcW w:w="1200" w:type="dxa"/>
            <w:vMerge/>
            <w:vAlign w:val="center"/>
          </w:tcPr>
          <w:p w14:paraId="3292667A" w14:textId="77777777" w:rsidR="00440D50" w:rsidRPr="00A82629" w:rsidRDefault="00440D50" w:rsidP="00AB5FF8">
            <w:pPr>
              <w:rPr>
                <w:rFonts w:eastAsia="標楷體"/>
                <w:sz w:val="22"/>
              </w:rPr>
            </w:pPr>
          </w:p>
        </w:tc>
        <w:tc>
          <w:tcPr>
            <w:tcW w:w="360" w:type="dxa"/>
            <w:vMerge/>
            <w:vAlign w:val="center"/>
          </w:tcPr>
          <w:p w14:paraId="35722179" w14:textId="77777777" w:rsidR="00440D50" w:rsidRPr="00A82629" w:rsidRDefault="00440D50" w:rsidP="00AB5FF8">
            <w:pPr>
              <w:rPr>
                <w:rFonts w:eastAsia="標楷體"/>
                <w:sz w:val="22"/>
              </w:rPr>
            </w:pPr>
          </w:p>
        </w:tc>
        <w:tc>
          <w:tcPr>
            <w:tcW w:w="840" w:type="dxa"/>
            <w:vMerge/>
            <w:vAlign w:val="center"/>
          </w:tcPr>
          <w:p w14:paraId="767AFFE9"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7B88F7E"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2E65CCBC" w14:textId="77777777" w:rsidR="00440D50" w:rsidRPr="00A82629" w:rsidRDefault="00440D50" w:rsidP="00AB5FF8">
            <w:pPr>
              <w:rPr>
                <w:rFonts w:eastAsia="標楷體"/>
              </w:rPr>
            </w:pPr>
          </w:p>
        </w:tc>
        <w:tc>
          <w:tcPr>
            <w:tcW w:w="1350" w:type="dxa"/>
            <w:tcBorders>
              <w:top w:val="double" w:sz="4" w:space="0" w:color="auto"/>
            </w:tcBorders>
          </w:tcPr>
          <w:p w14:paraId="126C1AB9" w14:textId="77777777" w:rsidR="00440D50" w:rsidRPr="00A82629" w:rsidRDefault="00440D50" w:rsidP="00AB5FF8">
            <w:pPr>
              <w:rPr>
                <w:rFonts w:eastAsia="標楷體"/>
              </w:rPr>
            </w:pPr>
          </w:p>
        </w:tc>
        <w:tc>
          <w:tcPr>
            <w:tcW w:w="1080" w:type="dxa"/>
            <w:tcBorders>
              <w:top w:val="double" w:sz="4" w:space="0" w:color="auto"/>
            </w:tcBorders>
          </w:tcPr>
          <w:p w14:paraId="5849D730" w14:textId="77777777" w:rsidR="00440D50" w:rsidRPr="00A82629" w:rsidRDefault="00440D50" w:rsidP="00AB5FF8">
            <w:pPr>
              <w:rPr>
                <w:rFonts w:eastAsia="標楷體"/>
              </w:rPr>
            </w:pPr>
          </w:p>
        </w:tc>
        <w:tc>
          <w:tcPr>
            <w:tcW w:w="1080" w:type="dxa"/>
            <w:tcBorders>
              <w:top w:val="double" w:sz="4" w:space="0" w:color="auto"/>
            </w:tcBorders>
          </w:tcPr>
          <w:p w14:paraId="23D13E2E" w14:textId="77777777" w:rsidR="00440D50" w:rsidRPr="00A82629" w:rsidRDefault="00440D50" w:rsidP="00AB5FF8">
            <w:pPr>
              <w:rPr>
                <w:rFonts w:eastAsia="標楷體"/>
              </w:rPr>
            </w:pPr>
          </w:p>
        </w:tc>
        <w:tc>
          <w:tcPr>
            <w:tcW w:w="1080" w:type="dxa"/>
            <w:tcBorders>
              <w:top w:val="double" w:sz="4" w:space="0" w:color="auto"/>
            </w:tcBorders>
          </w:tcPr>
          <w:p w14:paraId="2D4B3A36" w14:textId="77777777" w:rsidR="00440D50" w:rsidRPr="00A82629" w:rsidRDefault="00440D50" w:rsidP="00AB5FF8">
            <w:pPr>
              <w:rPr>
                <w:rFonts w:eastAsia="標楷體"/>
              </w:rPr>
            </w:pPr>
          </w:p>
        </w:tc>
      </w:tr>
      <w:tr w:rsidR="00A82629" w:rsidRPr="00A82629" w14:paraId="34EDB6F1" w14:textId="77777777">
        <w:trPr>
          <w:cantSplit/>
        </w:trPr>
        <w:tc>
          <w:tcPr>
            <w:tcW w:w="480" w:type="dxa"/>
            <w:vMerge/>
            <w:vAlign w:val="center"/>
          </w:tcPr>
          <w:p w14:paraId="6BC763AB" w14:textId="77777777" w:rsidR="00440D50" w:rsidRPr="00A82629" w:rsidRDefault="00440D50" w:rsidP="00AB5FF8">
            <w:pPr>
              <w:rPr>
                <w:rFonts w:eastAsia="標楷體"/>
                <w:sz w:val="22"/>
              </w:rPr>
            </w:pPr>
          </w:p>
        </w:tc>
        <w:tc>
          <w:tcPr>
            <w:tcW w:w="1200" w:type="dxa"/>
            <w:vMerge/>
            <w:vAlign w:val="center"/>
          </w:tcPr>
          <w:p w14:paraId="5B477E5F" w14:textId="77777777" w:rsidR="00440D50" w:rsidRPr="00A82629" w:rsidRDefault="00440D50" w:rsidP="00AB5FF8">
            <w:pPr>
              <w:rPr>
                <w:rFonts w:eastAsia="標楷體"/>
                <w:sz w:val="22"/>
              </w:rPr>
            </w:pPr>
          </w:p>
        </w:tc>
        <w:tc>
          <w:tcPr>
            <w:tcW w:w="360" w:type="dxa"/>
            <w:vMerge/>
            <w:vAlign w:val="center"/>
          </w:tcPr>
          <w:p w14:paraId="60C7E80A" w14:textId="77777777" w:rsidR="00440D50" w:rsidRPr="00A82629" w:rsidRDefault="00440D50" w:rsidP="00AB5FF8">
            <w:pPr>
              <w:rPr>
                <w:rFonts w:eastAsia="標楷體"/>
                <w:sz w:val="22"/>
              </w:rPr>
            </w:pPr>
          </w:p>
        </w:tc>
        <w:tc>
          <w:tcPr>
            <w:tcW w:w="840" w:type="dxa"/>
            <w:vMerge w:val="restart"/>
            <w:tcBorders>
              <w:top w:val="double" w:sz="4" w:space="0" w:color="auto"/>
            </w:tcBorders>
            <w:vAlign w:val="center"/>
          </w:tcPr>
          <w:p w14:paraId="701DA631" w14:textId="77777777" w:rsidR="00440D50" w:rsidRPr="00A82629" w:rsidRDefault="00440D50" w:rsidP="00AB5FF8">
            <w:pPr>
              <w:rPr>
                <w:rFonts w:eastAsia="標楷體"/>
                <w:sz w:val="22"/>
              </w:rPr>
            </w:pPr>
            <w:r w:rsidRPr="00A82629">
              <w:rPr>
                <w:rFonts w:eastAsia="標楷體" w:hint="eastAsia"/>
                <w:sz w:val="22"/>
              </w:rPr>
              <w:t>新型</w:t>
            </w:r>
            <w:r w:rsidRPr="00A82629">
              <w:rPr>
                <w:rFonts w:eastAsia="標楷體"/>
                <w:sz w:val="22"/>
              </w:rPr>
              <w:t>/</w:t>
            </w:r>
          </w:p>
          <w:p w14:paraId="3C7D887B" w14:textId="77777777" w:rsidR="00440D50" w:rsidRPr="00A82629" w:rsidRDefault="00440D50" w:rsidP="00AB5FF8">
            <w:pPr>
              <w:rPr>
                <w:rFonts w:eastAsia="標楷體"/>
                <w:sz w:val="22"/>
              </w:rPr>
            </w:pPr>
            <w:r w:rsidRPr="00A82629">
              <w:rPr>
                <w:rFonts w:eastAsia="標楷體" w:hint="eastAsia"/>
                <w:sz w:val="22"/>
              </w:rPr>
              <w:t>新式樣</w:t>
            </w:r>
          </w:p>
        </w:tc>
        <w:tc>
          <w:tcPr>
            <w:tcW w:w="660" w:type="dxa"/>
            <w:tcBorders>
              <w:top w:val="double" w:sz="4" w:space="0" w:color="auto"/>
            </w:tcBorders>
            <w:vAlign w:val="center"/>
          </w:tcPr>
          <w:p w14:paraId="36E9B911"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3F6D879C" w14:textId="77777777" w:rsidR="00440D50" w:rsidRPr="00A82629" w:rsidRDefault="00440D50" w:rsidP="00AB5FF8">
            <w:pPr>
              <w:rPr>
                <w:rFonts w:eastAsia="標楷體"/>
              </w:rPr>
            </w:pPr>
          </w:p>
        </w:tc>
        <w:tc>
          <w:tcPr>
            <w:tcW w:w="1350" w:type="dxa"/>
            <w:tcBorders>
              <w:top w:val="double" w:sz="4" w:space="0" w:color="auto"/>
            </w:tcBorders>
          </w:tcPr>
          <w:p w14:paraId="67F83B9E" w14:textId="77777777" w:rsidR="00440D50" w:rsidRPr="00A82629" w:rsidRDefault="00440D50" w:rsidP="00AB5FF8">
            <w:pPr>
              <w:rPr>
                <w:rFonts w:eastAsia="標楷體"/>
              </w:rPr>
            </w:pPr>
          </w:p>
        </w:tc>
        <w:tc>
          <w:tcPr>
            <w:tcW w:w="1080" w:type="dxa"/>
            <w:tcBorders>
              <w:top w:val="double" w:sz="4" w:space="0" w:color="auto"/>
            </w:tcBorders>
          </w:tcPr>
          <w:p w14:paraId="39141555" w14:textId="77777777" w:rsidR="00440D50" w:rsidRPr="00A82629" w:rsidRDefault="00440D50" w:rsidP="00AB5FF8">
            <w:pPr>
              <w:rPr>
                <w:rFonts w:eastAsia="標楷體"/>
              </w:rPr>
            </w:pPr>
          </w:p>
        </w:tc>
        <w:tc>
          <w:tcPr>
            <w:tcW w:w="1080" w:type="dxa"/>
            <w:tcBorders>
              <w:top w:val="double" w:sz="4" w:space="0" w:color="auto"/>
            </w:tcBorders>
          </w:tcPr>
          <w:p w14:paraId="52833E29" w14:textId="77777777" w:rsidR="00440D50" w:rsidRPr="00A82629" w:rsidRDefault="00440D50" w:rsidP="00AB5FF8">
            <w:pPr>
              <w:rPr>
                <w:rFonts w:eastAsia="標楷體"/>
              </w:rPr>
            </w:pPr>
          </w:p>
        </w:tc>
        <w:tc>
          <w:tcPr>
            <w:tcW w:w="1080" w:type="dxa"/>
            <w:tcBorders>
              <w:top w:val="double" w:sz="4" w:space="0" w:color="auto"/>
            </w:tcBorders>
          </w:tcPr>
          <w:p w14:paraId="0FF49466" w14:textId="77777777" w:rsidR="00440D50" w:rsidRPr="00A82629" w:rsidRDefault="00440D50" w:rsidP="00AB5FF8">
            <w:pPr>
              <w:rPr>
                <w:rFonts w:eastAsia="標楷體"/>
              </w:rPr>
            </w:pPr>
          </w:p>
        </w:tc>
      </w:tr>
      <w:tr w:rsidR="00A82629" w:rsidRPr="00A82629" w14:paraId="0EE09666" w14:textId="77777777">
        <w:trPr>
          <w:cantSplit/>
        </w:trPr>
        <w:tc>
          <w:tcPr>
            <w:tcW w:w="480" w:type="dxa"/>
            <w:vMerge/>
            <w:vAlign w:val="center"/>
          </w:tcPr>
          <w:p w14:paraId="1E9003A2" w14:textId="77777777" w:rsidR="00440D50" w:rsidRPr="00A82629" w:rsidRDefault="00440D50" w:rsidP="00AB5FF8">
            <w:pPr>
              <w:rPr>
                <w:rFonts w:eastAsia="標楷體"/>
                <w:sz w:val="22"/>
              </w:rPr>
            </w:pPr>
          </w:p>
        </w:tc>
        <w:tc>
          <w:tcPr>
            <w:tcW w:w="1200" w:type="dxa"/>
            <w:vMerge/>
            <w:vAlign w:val="center"/>
          </w:tcPr>
          <w:p w14:paraId="15E82DA7" w14:textId="77777777" w:rsidR="00440D50" w:rsidRPr="00A82629" w:rsidRDefault="00440D50" w:rsidP="00AB5FF8">
            <w:pPr>
              <w:rPr>
                <w:rFonts w:eastAsia="標楷體"/>
                <w:sz w:val="22"/>
              </w:rPr>
            </w:pPr>
          </w:p>
        </w:tc>
        <w:tc>
          <w:tcPr>
            <w:tcW w:w="360" w:type="dxa"/>
            <w:vMerge/>
            <w:vAlign w:val="center"/>
          </w:tcPr>
          <w:p w14:paraId="072C244E" w14:textId="77777777" w:rsidR="00440D50" w:rsidRPr="00A82629" w:rsidRDefault="00440D50" w:rsidP="00AB5FF8">
            <w:pPr>
              <w:rPr>
                <w:rFonts w:eastAsia="標楷體"/>
                <w:sz w:val="22"/>
              </w:rPr>
            </w:pPr>
          </w:p>
        </w:tc>
        <w:tc>
          <w:tcPr>
            <w:tcW w:w="840" w:type="dxa"/>
            <w:vMerge/>
            <w:vAlign w:val="center"/>
          </w:tcPr>
          <w:p w14:paraId="4379867F"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28299EE3"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5FC141C1" w14:textId="77777777" w:rsidR="00440D50" w:rsidRPr="00A82629" w:rsidRDefault="00440D50" w:rsidP="00AB5FF8">
            <w:pPr>
              <w:rPr>
                <w:rFonts w:eastAsia="標楷體"/>
              </w:rPr>
            </w:pPr>
          </w:p>
        </w:tc>
        <w:tc>
          <w:tcPr>
            <w:tcW w:w="1350" w:type="dxa"/>
            <w:tcBorders>
              <w:top w:val="double" w:sz="4" w:space="0" w:color="auto"/>
            </w:tcBorders>
          </w:tcPr>
          <w:p w14:paraId="14047A68" w14:textId="77777777" w:rsidR="00440D50" w:rsidRPr="00A82629" w:rsidRDefault="00440D50" w:rsidP="00AB5FF8">
            <w:pPr>
              <w:rPr>
                <w:rFonts w:eastAsia="標楷體"/>
              </w:rPr>
            </w:pPr>
          </w:p>
        </w:tc>
        <w:tc>
          <w:tcPr>
            <w:tcW w:w="1080" w:type="dxa"/>
            <w:tcBorders>
              <w:top w:val="double" w:sz="4" w:space="0" w:color="auto"/>
            </w:tcBorders>
          </w:tcPr>
          <w:p w14:paraId="0AD8B3D6" w14:textId="77777777" w:rsidR="00440D50" w:rsidRPr="00A82629" w:rsidRDefault="00440D50" w:rsidP="00AB5FF8">
            <w:pPr>
              <w:rPr>
                <w:rFonts w:eastAsia="標楷體"/>
              </w:rPr>
            </w:pPr>
          </w:p>
        </w:tc>
        <w:tc>
          <w:tcPr>
            <w:tcW w:w="1080" w:type="dxa"/>
            <w:tcBorders>
              <w:top w:val="double" w:sz="4" w:space="0" w:color="auto"/>
            </w:tcBorders>
          </w:tcPr>
          <w:p w14:paraId="3677DA3B" w14:textId="77777777" w:rsidR="00440D50" w:rsidRPr="00A82629" w:rsidRDefault="00440D50" w:rsidP="00AB5FF8">
            <w:pPr>
              <w:rPr>
                <w:rFonts w:eastAsia="標楷體"/>
              </w:rPr>
            </w:pPr>
          </w:p>
        </w:tc>
        <w:tc>
          <w:tcPr>
            <w:tcW w:w="1080" w:type="dxa"/>
            <w:tcBorders>
              <w:top w:val="double" w:sz="4" w:space="0" w:color="auto"/>
            </w:tcBorders>
          </w:tcPr>
          <w:p w14:paraId="2EFBD9D5" w14:textId="77777777" w:rsidR="00440D50" w:rsidRPr="00A82629" w:rsidRDefault="00440D50" w:rsidP="00AB5FF8">
            <w:pPr>
              <w:rPr>
                <w:rFonts w:eastAsia="標楷體"/>
              </w:rPr>
            </w:pPr>
          </w:p>
        </w:tc>
      </w:tr>
      <w:tr w:rsidR="00A82629" w:rsidRPr="00A82629" w14:paraId="1E648D9F" w14:textId="77777777">
        <w:trPr>
          <w:cantSplit/>
        </w:trPr>
        <w:tc>
          <w:tcPr>
            <w:tcW w:w="480" w:type="dxa"/>
            <w:vMerge/>
            <w:vAlign w:val="center"/>
          </w:tcPr>
          <w:p w14:paraId="58F68E9C" w14:textId="77777777" w:rsidR="00440D50" w:rsidRPr="00A82629" w:rsidRDefault="00440D50" w:rsidP="00AB5FF8">
            <w:pPr>
              <w:rPr>
                <w:rFonts w:eastAsia="標楷體"/>
                <w:sz w:val="22"/>
              </w:rPr>
            </w:pPr>
          </w:p>
        </w:tc>
        <w:tc>
          <w:tcPr>
            <w:tcW w:w="1200" w:type="dxa"/>
            <w:vMerge/>
            <w:vAlign w:val="center"/>
          </w:tcPr>
          <w:p w14:paraId="05C9E26C" w14:textId="77777777" w:rsidR="00440D50" w:rsidRPr="00A82629" w:rsidRDefault="00440D50" w:rsidP="00AB5FF8">
            <w:pPr>
              <w:rPr>
                <w:rFonts w:eastAsia="標楷體"/>
                <w:sz w:val="22"/>
              </w:rPr>
            </w:pPr>
          </w:p>
        </w:tc>
        <w:tc>
          <w:tcPr>
            <w:tcW w:w="360" w:type="dxa"/>
            <w:vMerge w:val="restart"/>
            <w:tcBorders>
              <w:top w:val="double" w:sz="4" w:space="0" w:color="auto"/>
            </w:tcBorders>
            <w:vAlign w:val="center"/>
          </w:tcPr>
          <w:p w14:paraId="2D00045B" w14:textId="77777777" w:rsidR="00440D50" w:rsidRPr="00A82629" w:rsidRDefault="00440D50" w:rsidP="00AB5FF8">
            <w:pPr>
              <w:rPr>
                <w:rFonts w:eastAsia="標楷體"/>
                <w:sz w:val="22"/>
              </w:rPr>
            </w:pPr>
            <w:r w:rsidRPr="00A82629">
              <w:rPr>
                <w:rFonts w:eastAsia="標楷體" w:hint="eastAsia"/>
                <w:sz w:val="22"/>
              </w:rPr>
              <w:t>應用</w:t>
            </w:r>
          </w:p>
        </w:tc>
        <w:tc>
          <w:tcPr>
            <w:tcW w:w="840" w:type="dxa"/>
            <w:vMerge w:val="restart"/>
            <w:tcBorders>
              <w:top w:val="double" w:sz="4" w:space="0" w:color="auto"/>
            </w:tcBorders>
            <w:vAlign w:val="center"/>
          </w:tcPr>
          <w:p w14:paraId="74B3D698" w14:textId="77777777" w:rsidR="00440D50" w:rsidRPr="00A82629" w:rsidRDefault="00440D50" w:rsidP="00AB5FF8">
            <w:pPr>
              <w:rPr>
                <w:rFonts w:eastAsia="標楷體"/>
                <w:sz w:val="22"/>
              </w:rPr>
            </w:pPr>
            <w:r w:rsidRPr="00A82629">
              <w:rPr>
                <w:rFonts w:eastAsia="標楷體" w:hint="eastAsia"/>
                <w:sz w:val="22"/>
              </w:rPr>
              <w:t>發明</w:t>
            </w:r>
          </w:p>
        </w:tc>
        <w:tc>
          <w:tcPr>
            <w:tcW w:w="660" w:type="dxa"/>
            <w:tcBorders>
              <w:top w:val="double" w:sz="4" w:space="0" w:color="auto"/>
            </w:tcBorders>
            <w:vAlign w:val="center"/>
          </w:tcPr>
          <w:p w14:paraId="323C869F"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57054FE9" w14:textId="77777777" w:rsidR="00440D50" w:rsidRPr="00A82629" w:rsidRDefault="00440D50" w:rsidP="00AB5FF8">
            <w:pPr>
              <w:rPr>
                <w:rFonts w:eastAsia="標楷體"/>
              </w:rPr>
            </w:pPr>
          </w:p>
        </w:tc>
        <w:tc>
          <w:tcPr>
            <w:tcW w:w="1350" w:type="dxa"/>
            <w:tcBorders>
              <w:top w:val="double" w:sz="4" w:space="0" w:color="auto"/>
            </w:tcBorders>
          </w:tcPr>
          <w:p w14:paraId="01D788CC" w14:textId="77777777" w:rsidR="00440D50" w:rsidRPr="00A82629" w:rsidRDefault="00440D50" w:rsidP="00AB5FF8">
            <w:pPr>
              <w:rPr>
                <w:rFonts w:eastAsia="標楷體"/>
              </w:rPr>
            </w:pPr>
          </w:p>
        </w:tc>
        <w:tc>
          <w:tcPr>
            <w:tcW w:w="1080" w:type="dxa"/>
            <w:tcBorders>
              <w:top w:val="double" w:sz="4" w:space="0" w:color="auto"/>
            </w:tcBorders>
          </w:tcPr>
          <w:p w14:paraId="44A7A3D8" w14:textId="77777777" w:rsidR="00440D50" w:rsidRPr="00A82629" w:rsidRDefault="00440D50" w:rsidP="00AB5FF8">
            <w:pPr>
              <w:rPr>
                <w:rFonts w:eastAsia="標楷體"/>
              </w:rPr>
            </w:pPr>
          </w:p>
        </w:tc>
        <w:tc>
          <w:tcPr>
            <w:tcW w:w="1080" w:type="dxa"/>
            <w:tcBorders>
              <w:top w:val="double" w:sz="4" w:space="0" w:color="auto"/>
            </w:tcBorders>
          </w:tcPr>
          <w:p w14:paraId="6E4575FA" w14:textId="77777777" w:rsidR="00440D50" w:rsidRPr="00A82629" w:rsidRDefault="00440D50" w:rsidP="00AB5FF8">
            <w:pPr>
              <w:rPr>
                <w:rFonts w:eastAsia="標楷體"/>
              </w:rPr>
            </w:pPr>
          </w:p>
        </w:tc>
        <w:tc>
          <w:tcPr>
            <w:tcW w:w="1080" w:type="dxa"/>
            <w:tcBorders>
              <w:top w:val="double" w:sz="4" w:space="0" w:color="auto"/>
            </w:tcBorders>
          </w:tcPr>
          <w:p w14:paraId="79CBE6DC" w14:textId="77777777" w:rsidR="00440D50" w:rsidRPr="00A82629" w:rsidRDefault="00440D50" w:rsidP="00AB5FF8">
            <w:pPr>
              <w:rPr>
                <w:rFonts w:eastAsia="標楷體"/>
              </w:rPr>
            </w:pPr>
          </w:p>
        </w:tc>
      </w:tr>
      <w:tr w:rsidR="00A82629" w:rsidRPr="00A82629" w14:paraId="0ED66173" w14:textId="77777777">
        <w:trPr>
          <w:cantSplit/>
        </w:trPr>
        <w:tc>
          <w:tcPr>
            <w:tcW w:w="480" w:type="dxa"/>
            <w:vMerge/>
            <w:vAlign w:val="center"/>
          </w:tcPr>
          <w:p w14:paraId="1299BE71" w14:textId="77777777" w:rsidR="00440D50" w:rsidRPr="00A82629" w:rsidRDefault="00440D50" w:rsidP="00AB5FF8">
            <w:pPr>
              <w:rPr>
                <w:rFonts w:eastAsia="標楷體"/>
                <w:sz w:val="22"/>
              </w:rPr>
            </w:pPr>
          </w:p>
        </w:tc>
        <w:tc>
          <w:tcPr>
            <w:tcW w:w="1200" w:type="dxa"/>
            <w:vMerge/>
            <w:vAlign w:val="center"/>
          </w:tcPr>
          <w:p w14:paraId="2F2BB8F0" w14:textId="77777777" w:rsidR="00440D50" w:rsidRPr="00A82629" w:rsidRDefault="00440D50" w:rsidP="00AB5FF8">
            <w:pPr>
              <w:rPr>
                <w:rFonts w:eastAsia="標楷體"/>
                <w:sz w:val="22"/>
              </w:rPr>
            </w:pPr>
          </w:p>
        </w:tc>
        <w:tc>
          <w:tcPr>
            <w:tcW w:w="360" w:type="dxa"/>
            <w:vMerge/>
            <w:vAlign w:val="center"/>
          </w:tcPr>
          <w:p w14:paraId="3B629865" w14:textId="77777777" w:rsidR="00440D50" w:rsidRPr="00A82629" w:rsidRDefault="00440D50" w:rsidP="00AB5FF8">
            <w:pPr>
              <w:rPr>
                <w:rFonts w:eastAsia="標楷體"/>
                <w:sz w:val="22"/>
              </w:rPr>
            </w:pPr>
          </w:p>
        </w:tc>
        <w:tc>
          <w:tcPr>
            <w:tcW w:w="840" w:type="dxa"/>
            <w:vMerge/>
            <w:vAlign w:val="center"/>
          </w:tcPr>
          <w:p w14:paraId="507D1FED"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B3E9AA4"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5BBF73B9" w14:textId="77777777" w:rsidR="00440D50" w:rsidRPr="00A82629" w:rsidRDefault="00440D50" w:rsidP="00AB5FF8">
            <w:pPr>
              <w:rPr>
                <w:rFonts w:eastAsia="標楷體"/>
              </w:rPr>
            </w:pPr>
          </w:p>
        </w:tc>
        <w:tc>
          <w:tcPr>
            <w:tcW w:w="1350" w:type="dxa"/>
            <w:tcBorders>
              <w:top w:val="double" w:sz="4" w:space="0" w:color="auto"/>
            </w:tcBorders>
          </w:tcPr>
          <w:p w14:paraId="5AC75AA5" w14:textId="77777777" w:rsidR="00440D50" w:rsidRPr="00A82629" w:rsidRDefault="00440D50" w:rsidP="00AB5FF8">
            <w:pPr>
              <w:rPr>
                <w:rFonts w:eastAsia="標楷體"/>
              </w:rPr>
            </w:pPr>
          </w:p>
        </w:tc>
        <w:tc>
          <w:tcPr>
            <w:tcW w:w="1080" w:type="dxa"/>
            <w:tcBorders>
              <w:top w:val="double" w:sz="4" w:space="0" w:color="auto"/>
            </w:tcBorders>
          </w:tcPr>
          <w:p w14:paraId="2CED4F00" w14:textId="77777777" w:rsidR="00440D50" w:rsidRPr="00A82629" w:rsidRDefault="00440D50" w:rsidP="00AB5FF8">
            <w:pPr>
              <w:rPr>
                <w:rFonts w:eastAsia="標楷體"/>
              </w:rPr>
            </w:pPr>
          </w:p>
        </w:tc>
        <w:tc>
          <w:tcPr>
            <w:tcW w:w="1080" w:type="dxa"/>
            <w:tcBorders>
              <w:top w:val="double" w:sz="4" w:space="0" w:color="auto"/>
            </w:tcBorders>
          </w:tcPr>
          <w:p w14:paraId="26FC6B6C" w14:textId="77777777" w:rsidR="00440D50" w:rsidRPr="00A82629" w:rsidRDefault="00440D50" w:rsidP="00AB5FF8">
            <w:pPr>
              <w:rPr>
                <w:rFonts w:eastAsia="標楷體"/>
              </w:rPr>
            </w:pPr>
          </w:p>
        </w:tc>
        <w:tc>
          <w:tcPr>
            <w:tcW w:w="1080" w:type="dxa"/>
            <w:tcBorders>
              <w:top w:val="double" w:sz="4" w:space="0" w:color="auto"/>
            </w:tcBorders>
          </w:tcPr>
          <w:p w14:paraId="3CB1DF75" w14:textId="77777777" w:rsidR="00440D50" w:rsidRPr="00A82629" w:rsidRDefault="00440D50" w:rsidP="00AB5FF8">
            <w:pPr>
              <w:rPr>
                <w:rFonts w:eastAsia="標楷體"/>
              </w:rPr>
            </w:pPr>
          </w:p>
        </w:tc>
      </w:tr>
      <w:tr w:rsidR="00A82629" w:rsidRPr="00A82629" w14:paraId="19475245" w14:textId="77777777">
        <w:trPr>
          <w:cantSplit/>
        </w:trPr>
        <w:tc>
          <w:tcPr>
            <w:tcW w:w="480" w:type="dxa"/>
            <w:vMerge/>
            <w:vAlign w:val="center"/>
          </w:tcPr>
          <w:p w14:paraId="5165395D" w14:textId="77777777" w:rsidR="00440D50" w:rsidRPr="00A82629" w:rsidRDefault="00440D50" w:rsidP="00AB5FF8">
            <w:pPr>
              <w:rPr>
                <w:rFonts w:eastAsia="標楷體"/>
                <w:sz w:val="22"/>
              </w:rPr>
            </w:pPr>
          </w:p>
        </w:tc>
        <w:tc>
          <w:tcPr>
            <w:tcW w:w="1200" w:type="dxa"/>
            <w:vMerge/>
            <w:vAlign w:val="center"/>
          </w:tcPr>
          <w:p w14:paraId="335694A7" w14:textId="77777777" w:rsidR="00440D50" w:rsidRPr="00A82629" w:rsidRDefault="00440D50" w:rsidP="00AB5FF8">
            <w:pPr>
              <w:rPr>
                <w:rFonts w:eastAsia="標楷體"/>
                <w:sz w:val="22"/>
              </w:rPr>
            </w:pPr>
          </w:p>
        </w:tc>
        <w:tc>
          <w:tcPr>
            <w:tcW w:w="360" w:type="dxa"/>
            <w:vMerge/>
            <w:vAlign w:val="center"/>
          </w:tcPr>
          <w:p w14:paraId="1B91ABC7" w14:textId="77777777" w:rsidR="00440D50" w:rsidRPr="00A82629" w:rsidRDefault="00440D50" w:rsidP="00AB5FF8">
            <w:pPr>
              <w:rPr>
                <w:rFonts w:eastAsia="標楷體"/>
                <w:sz w:val="22"/>
              </w:rPr>
            </w:pPr>
          </w:p>
        </w:tc>
        <w:tc>
          <w:tcPr>
            <w:tcW w:w="840" w:type="dxa"/>
            <w:vMerge w:val="restart"/>
            <w:tcBorders>
              <w:top w:val="double" w:sz="4" w:space="0" w:color="auto"/>
            </w:tcBorders>
            <w:vAlign w:val="center"/>
          </w:tcPr>
          <w:p w14:paraId="3E77B45B" w14:textId="77777777" w:rsidR="00440D50" w:rsidRPr="00A82629" w:rsidRDefault="00440D50" w:rsidP="00AB5FF8">
            <w:pPr>
              <w:rPr>
                <w:rFonts w:eastAsia="標楷體"/>
                <w:sz w:val="22"/>
              </w:rPr>
            </w:pPr>
            <w:r w:rsidRPr="00A82629">
              <w:rPr>
                <w:rFonts w:eastAsia="標楷體" w:hint="eastAsia"/>
                <w:sz w:val="22"/>
              </w:rPr>
              <w:t>新型</w:t>
            </w:r>
            <w:r w:rsidRPr="00A82629">
              <w:rPr>
                <w:rFonts w:eastAsia="標楷體"/>
                <w:sz w:val="22"/>
              </w:rPr>
              <w:t>/</w:t>
            </w:r>
          </w:p>
          <w:p w14:paraId="114ED057" w14:textId="77777777" w:rsidR="00440D50" w:rsidRPr="00A82629" w:rsidRDefault="00440D50" w:rsidP="00AB5FF8">
            <w:pPr>
              <w:rPr>
                <w:rFonts w:eastAsia="標楷體"/>
                <w:sz w:val="22"/>
              </w:rPr>
            </w:pPr>
            <w:r w:rsidRPr="00A82629">
              <w:rPr>
                <w:rFonts w:eastAsia="標楷體" w:hint="eastAsia"/>
                <w:sz w:val="22"/>
              </w:rPr>
              <w:t>新式樣</w:t>
            </w:r>
          </w:p>
        </w:tc>
        <w:tc>
          <w:tcPr>
            <w:tcW w:w="660" w:type="dxa"/>
            <w:tcBorders>
              <w:top w:val="double" w:sz="4" w:space="0" w:color="auto"/>
            </w:tcBorders>
            <w:vAlign w:val="center"/>
          </w:tcPr>
          <w:p w14:paraId="179B65CF"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3F9D85A0" w14:textId="77777777" w:rsidR="00440D50" w:rsidRPr="00A82629" w:rsidRDefault="00440D50" w:rsidP="00AB5FF8">
            <w:pPr>
              <w:rPr>
                <w:rFonts w:eastAsia="標楷體"/>
              </w:rPr>
            </w:pPr>
          </w:p>
        </w:tc>
        <w:tc>
          <w:tcPr>
            <w:tcW w:w="1350" w:type="dxa"/>
            <w:tcBorders>
              <w:top w:val="double" w:sz="4" w:space="0" w:color="auto"/>
            </w:tcBorders>
          </w:tcPr>
          <w:p w14:paraId="191C1349" w14:textId="77777777" w:rsidR="00440D50" w:rsidRPr="00A82629" w:rsidRDefault="00440D50" w:rsidP="00AB5FF8">
            <w:pPr>
              <w:rPr>
                <w:rFonts w:eastAsia="標楷體"/>
              </w:rPr>
            </w:pPr>
          </w:p>
        </w:tc>
        <w:tc>
          <w:tcPr>
            <w:tcW w:w="1080" w:type="dxa"/>
            <w:tcBorders>
              <w:top w:val="double" w:sz="4" w:space="0" w:color="auto"/>
            </w:tcBorders>
          </w:tcPr>
          <w:p w14:paraId="651C87EC" w14:textId="77777777" w:rsidR="00440D50" w:rsidRPr="00A82629" w:rsidRDefault="00440D50" w:rsidP="00AB5FF8">
            <w:pPr>
              <w:rPr>
                <w:rFonts w:eastAsia="標楷體"/>
              </w:rPr>
            </w:pPr>
          </w:p>
        </w:tc>
        <w:tc>
          <w:tcPr>
            <w:tcW w:w="1080" w:type="dxa"/>
            <w:tcBorders>
              <w:top w:val="double" w:sz="4" w:space="0" w:color="auto"/>
            </w:tcBorders>
          </w:tcPr>
          <w:p w14:paraId="12974F9D" w14:textId="77777777" w:rsidR="00440D50" w:rsidRPr="00A82629" w:rsidRDefault="00440D50" w:rsidP="00AB5FF8">
            <w:pPr>
              <w:rPr>
                <w:rFonts w:eastAsia="標楷體"/>
              </w:rPr>
            </w:pPr>
          </w:p>
        </w:tc>
        <w:tc>
          <w:tcPr>
            <w:tcW w:w="1080" w:type="dxa"/>
            <w:tcBorders>
              <w:top w:val="double" w:sz="4" w:space="0" w:color="auto"/>
            </w:tcBorders>
          </w:tcPr>
          <w:p w14:paraId="51D5FC92" w14:textId="77777777" w:rsidR="00440D50" w:rsidRPr="00A82629" w:rsidRDefault="00440D50" w:rsidP="00AB5FF8">
            <w:pPr>
              <w:rPr>
                <w:rFonts w:eastAsia="標楷體"/>
              </w:rPr>
            </w:pPr>
          </w:p>
        </w:tc>
      </w:tr>
      <w:tr w:rsidR="00A82629" w:rsidRPr="00A82629" w14:paraId="09B1BD67" w14:textId="77777777">
        <w:trPr>
          <w:cantSplit/>
        </w:trPr>
        <w:tc>
          <w:tcPr>
            <w:tcW w:w="480" w:type="dxa"/>
            <w:vMerge/>
            <w:vAlign w:val="center"/>
          </w:tcPr>
          <w:p w14:paraId="602BE3C0" w14:textId="77777777" w:rsidR="00440D50" w:rsidRPr="00A82629" w:rsidRDefault="00440D50" w:rsidP="00AB5FF8">
            <w:pPr>
              <w:rPr>
                <w:rFonts w:eastAsia="標楷體"/>
                <w:sz w:val="22"/>
              </w:rPr>
            </w:pPr>
          </w:p>
        </w:tc>
        <w:tc>
          <w:tcPr>
            <w:tcW w:w="1200" w:type="dxa"/>
            <w:vMerge/>
            <w:vAlign w:val="center"/>
          </w:tcPr>
          <w:p w14:paraId="0ECD2FEB" w14:textId="77777777" w:rsidR="00440D50" w:rsidRPr="00A82629" w:rsidRDefault="00440D50" w:rsidP="00AB5FF8">
            <w:pPr>
              <w:rPr>
                <w:rFonts w:eastAsia="標楷體"/>
                <w:sz w:val="22"/>
              </w:rPr>
            </w:pPr>
          </w:p>
        </w:tc>
        <w:tc>
          <w:tcPr>
            <w:tcW w:w="360" w:type="dxa"/>
            <w:vMerge/>
            <w:vAlign w:val="center"/>
          </w:tcPr>
          <w:p w14:paraId="70B404D0" w14:textId="77777777" w:rsidR="00440D50" w:rsidRPr="00A82629" w:rsidRDefault="00440D50" w:rsidP="00AB5FF8">
            <w:pPr>
              <w:rPr>
                <w:rFonts w:eastAsia="標楷體"/>
                <w:sz w:val="22"/>
              </w:rPr>
            </w:pPr>
          </w:p>
        </w:tc>
        <w:tc>
          <w:tcPr>
            <w:tcW w:w="840" w:type="dxa"/>
            <w:vMerge/>
            <w:vAlign w:val="center"/>
          </w:tcPr>
          <w:p w14:paraId="4529937A"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70B8928"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4099BB91" w14:textId="77777777" w:rsidR="00440D50" w:rsidRPr="00A82629" w:rsidRDefault="00440D50" w:rsidP="00AB5FF8">
            <w:pPr>
              <w:rPr>
                <w:rFonts w:eastAsia="標楷體"/>
              </w:rPr>
            </w:pPr>
          </w:p>
        </w:tc>
        <w:tc>
          <w:tcPr>
            <w:tcW w:w="1350" w:type="dxa"/>
            <w:tcBorders>
              <w:top w:val="double" w:sz="4" w:space="0" w:color="auto"/>
            </w:tcBorders>
          </w:tcPr>
          <w:p w14:paraId="64BD8310" w14:textId="77777777" w:rsidR="00440D50" w:rsidRPr="00A82629" w:rsidRDefault="00440D50" w:rsidP="00AB5FF8">
            <w:pPr>
              <w:rPr>
                <w:rFonts w:eastAsia="標楷體"/>
              </w:rPr>
            </w:pPr>
          </w:p>
        </w:tc>
        <w:tc>
          <w:tcPr>
            <w:tcW w:w="1080" w:type="dxa"/>
            <w:tcBorders>
              <w:top w:val="double" w:sz="4" w:space="0" w:color="auto"/>
            </w:tcBorders>
          </w:tcPr>
          <w:p w14:paraId="5559F166" w14:textId="77777777" w:rsidR="00440D50" w:rsidRPr="00A82629" w:rsidRDefault="00440D50" w:rsidP="00AB5FF8">
            <w:pPr>
              <w:rPr>
                <w:rFonts w:eastAsia="標楷體"/>
              </w:rPr>
            </w:pPr>
          </w:p>
        </w:tc>
        <w:tc>
          <w:tcPr>
            <w:tcW w:w="1080" w:type="dxa"/>
            <w:tcBorders>
              <w:top w:val="double" w:sz="4" w:space="0" w:color="auto"/>
            </w:tcBorders>
          </w:tcPr>
          <w:p w14:paraId="768EC82B" w14:textId="77777777" w:rsidR="00440D50" w:rsidRPr="00A82629" w:rsidRDefault="00440D50" w:rsidP="00AB5FF8">
            <w:pPr>
              <w:rPr>
                <w:rFonts w:eastAsia="標楷體"/>
              </w:rPr>
            </w:pPr>
          </w:p>
        </w:tc>
        <w:tc>
          <w:tcPr>
            <w:tcW w:w="1080" w:type="dxa"/>
            <w:tcBorders>
              <w:top w:val="double" w:sz="4" w:space="0" w:color="auto"/>
            </w:tcBorders>
          </w:tcPr>
          <w:p w14:paraId="5EA20BF6" w14:textId="77777777" w:rsidR="00440D50" w:rsidRPr="00A82629" w:rsidRDefault="00440D50" w:rsidP="00AB5FF8">
            <w:pPr>
              <w:rPr>
                <w:rFonts w:eastAsia="標楷體"/>
              </w:rPr>
            </w:pPr>
          </w:p>
        </w:tc>
      </w:tr>
      <w:tr w:rsidR="00A82629" w:rsidRPr="00A82629" w14:paraId="612BE5BC" w14:textId="77777777">
        <w:trPr>
          <w:cantSplit/>
        </w:trPr>
        <w:tc>
          <w:tcPr>
            <w:tcW w:w="480" w:type="dxa"/>
            <w:vMerge w:val="restart"/>
            <w:tcBorders>
              <w:top w:val="double" w:sz="4" w:space="0" w:color="auto"/>
            </w:tcBorders>
            <w:vAlign w:val="center"/>
          </w:tcPr>
          <w:p w14:paraId="02BBD484" w14:textId="77777777" w:rsidR="00440D50" w:rsidRPr="00A82629" w:rsidRDefault="00A73446" w:rsidP="00AB5FF8">
            <w:pPr>
              <w:rPr>
                <w:rFonts w:eastAsia="標楷體"/>
                <w:sz w:val="22"/>
              </w:rPr>
            </w:pPr>
            <w:r w:rsidRPr="00A82629">
              <w:rPr>
                <w:rFonts w:eastAsia="標楷體"/>
                <w:sz w:val="22"/>
              </w:rPr>
              <w:t>2</w:t>
            </w:r>
          </w:p>
        </w:tc>
        <w:tc>
          <w:tcPr>
            <w:tcW w:w="1200" w:type="dxa"/>
            <w:vMerge w:val="restart"/>
            <w:tcBorders>
              <w:top w:val="double" w:sz="4" w:space="0" w:color="auto"/>
            </w:tcBorders>
            <w:vAlign w:val="center"/>
          </w:tcPr>
          <w:p w14:paraId="7AD472FD" w14:textId="77777777" w:rsidR="00440D50" w:rsidRPr="00A82629" w:rsidRDefault="00440D50" w:rsidP="00AB5FF8">
            <w:pPr>
              <w:rPr>
                <w:rFonts w:eastAsia="標楷體"/>
                <w:sz w:val="22"/>
              </w:rPr>
            </w:pPr>
            <w:r w:rsidRPr="00A82629">
              <w:rPr>
                <w:rFonts w:eastAsia="標楷體" w:hint="eastAsia"/>
                <w:sz w:val="22"/>
              </w:rPr>
              <w:t>產出認證</w:t>
            </w:r>
            <w:r w:rsidRPr="00A82629">
              <w:rPr>
                <w:rStyle w:val="aff8"/>
                <w:rFonts w:eastAsia="標楷體"/>
                <w:sz w:val="22"/>
              </w:rPr>
              <w:footnoteReference w:id="2"/>
            </w:r>
          </w:p>
        </w:tc>
        <w:tc>
          <w:tcPr>
            <w:tcW w:w="1200" w:type="dxa"/>
            <w:gridSpan w:val="2"/>
            <w:vMerge w:val="restart"/>
            <w:tcBorders>
              <w:top w:val="double" w:sz="4" w:space="0" w:color="auto"/>
            </w:tcBorders>
            <w:vAlign w:val="center"/>
          </w:tcPr>
          <w:p w14:paraId="434C461A" w14:textId="77777777" w:rsidR="00440D50" w:rsidRPr="00A82629" w:rsidRDefault="00440D50" w:rsidP="00AB5FF8">
            <w:pPr>
              <w:rPr>
                <w:rFonts w:eastAsia="標楷體"/>
                <w:sz w:val="22"/>
              </w:rPr>
            </w:pPr>
            <w:r w:rsidRPr="00A82629">
              <w:rPr>
                <w:rFonts w:eastAsia="標楷體" w:hint="eastAsia"/>
                <w:sz w:val="22"/>
              </w:rPr>
              <w:t>申請</w:t>
            </w:r>
          </w:p>
        </w:tc>
        <w:tc>
          <w:tcPr>
            <w:tcW w:w="660" w:type="dxa"/>
            <w:tcBorders>
              <w:top w:val="double" w:sz="4" w:space="0" w:color="auto"/>
            </w:tcBorders>
            <w:vAlign w:val="center"/>
          </w:tcPr>
          <w:p w14:paraId="602A3D78"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4F84FF42" w14:textId="77777777" w:rsidR="00440D50" w:rsidRPr="00A82629" w:rsidRDefault="00440D50" w:rsidP="00AB5FF8">
            <w:pPr>
              <w:rPr>
                <w:rFonts w:eastAsia="標楷體"/>
              </w:rPr>
            </w:pPr>
          </w:p>
        </w:tc>
        <w:tc>
          <w:tcPr>
            <w:tcW w:w="1350" w:type="dxa"/>
            <w:tcBorders>
              <w:top w:val="double" w:sz="4" w:space="0" w:color="auto"/>
            </w:tcBorders>
          </w:tcPr>
          <w:p w14:paraId="3C415893" w14:textId="77777777" w:rsidR="00440D50" w:rsidRPr="00A82629" w:rsidRDefault="00440D50" w:rsidP="00AB5FF8">
            <w:pPr>
              <w:rPr>
                <w:rFonts w:eastAsia="標楷體"/>
              </w:rPr>
            </w:pPr>
          </w:p>
        </w:tc>
        <w:tc>
          <w:tcPr>
            <w:tcW w:w="1080" w:type="dxa"/>
            <w:tcBorders>
              <w:top w:val="double" w:sz="4" w:space="0" w:color="auto"/>
            </w:tcBorders>
          </w:tcPr>
          <w:p w14:paraId="31EFD1D3" w14:textId="77777777" w:rsidR="00440D50" w:rsidRPr="00A82629" w:rsidRDefault="00440D50" w:rsidP="00AB5FF8">
            <w:pPr>
              <w:rPr>
                <w:rFonts w:eastAsia="標楷體"/>
              </w:rPr>
            </w:pPr>
          </w:p>
        </w:tc>
        <w:tc>
          <w:tcPr>
            <w:tcW w:w="1080" w:type="dxa"/>
            <w:tcBorders>
              <w:top w:val="double" w:sz="4" w:space="0" w:color="auto"/>
            </w:tcBorders>
          </w:tcPr>
          <w:p w14:paraId="58515DFF" w14:textId="77777777" w:rsidR="00440D50" w:rsidRPr="00A82629" w:rsidRDefault="00440D50" w:rsidP="00AB5FF8">
            <w:pPr>
              <w:rPr>
                <w:rFonts w:eastAsia="標楷體"/>
              </w:rPr>
            </w:pPr>
          </w:p>
        </w:tc>
        <w:tc>
          <w:tcPr>
            <w:tcW w:w="1080" w:type="dxa"/>
            <w:tcBorders>
              <w:top w:val="double" w:sz="4" w:space="0" w:color="auto"/>
            </w:tcBorders>
          </w:tcPr>
          <w:p w14:paraId="448FF161" w14:textId="77777777" w:rsidR="00440D50" w:rsidRPr="00A82629" w:rsidRDefault="00440D50" w:rsidP="00AB5FF8">
            <w:pPr>
              <w:rPr>
                <w:rFonts w:eastAsia="標楷體"/>
              </w:rPr>
            </w:pPr>
          </w:p>
        </w:tc>
      </w:tr>
      <w:tr w:rsidR="00A82629" w:rsidRPr="00A82629" w14:paraId="746E487B" w14:textId="77777777">
        <w:trPr>
          <w:cantSplit/>
        </w:trPr>
        <w:tc>
          <w:tcPr>
            <w:tcW w:w="480" w:type="dxa"/>
            <w:vMerge/>
            <w:vAlign w:val="center"/>
          </w:tcPr>
          <w:p w14:paraId="6C1952C8" w14:textId="77777777" w:rsidR="00440D50" w:rsidRPr="00A82629" w:rsidRDefault="00440D50" w:rsidP="00AB5FF8">
            <w:pPr>
              <w:rPr>
                <w:rFonts w:eastAsia="標楷體"/>
                <w:sz w:val="22"/>
              </w:rPr>
            </w:pPr>
          </w:p>
        </w:tc>
        <w:tc>
          <w:tcPr>
            <w:tcW w:w="1200" w:type="dxa"/>
            <w:vMerge/>
            <w:vAlign w:val="center"/>
          </w:tcPr>
          <w:p w14:paraId="2289BBAB" w14:textId="77777777" w:rsidR="00440D50" w:rsidRPr="00A82629" w:rsidRDefault="00440D50" w:rsidP="00AB5FF8">
            <w:pPr>
              <w:rPr>
                <w:rFonts w:eastAsia="標楷體"/>
                <w:sz w:val="22"/>
              </w:rPr>
            </w:pPr>
          </w:p>
        </w:tc>
        <w:tc>
          <w:tcPr>
            <w:tcW w:w="1200" w:type="dxa"/>
            <w:gridSpan w:val="2"/>
            <w:vMerge/>
            <w:vAlign w:val="center"/>
          </w:tcPr>
          <w:p w14:paraId="18F15016"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7C9A21F9"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40164053" w14:textId="77777777" w:rsidR="00440D50" w:rsidRPr="00A82629" w:rsidRDefault="00440D50" w:rsidP="00AB5FF8">
            <w:pPr>
              <w:rPr>
                <w:rFonts w:eastAsia="標楷體"/>
              </w:rPr>
            </w:pPr>
          </w:p>
        </w:tc>
        <w:tc>
          <w:tcPr>
            <w:tcW w:w="1350" w:type="dxa"/>
            <w:tcBorders>
              <w:top w:val="double" w:sz="4" w:space="0" w:color="auto"/>
            </w:tcBorders>
          </w:tcPr>
          <w:p w14:paraId="30AE752A" w14:textId="77777777" w:rsidR="00440D50" w:rsidRPr="00A82629" w:rsidRDefault="00440D50" w:rsidP="00AB5FF8">
            <w:pPr>
              <w:rPr>
                <w:rFonts w:eastAsia="標楷體"/>
              </w:rPr>
            </w:pPr>
          </w:p>
        </w:tc>
        <w:tc>
          <w:tcPr>
            <w:tcW w:w="1080" w:type="dxa"/>
            <w:tcBorders>
              <w:top w:val="double" w:sz="4" w:space="0" w:color="auto"/>
            </w:tcBorders>
          </w:tcPr>
          <w:p w14:paraId="2FD18AE6" w14:textId="77777777" w:rsidR="00440D50" w:rsidRPr="00A82629" w:rsidRDefault="00440D50" w:rsidP="00AB5FF8">
            <w:pPr>
              <w:rPr>
                <w:rFonts w:eastAsia="標楷體"/>
              </w:rPr>
            </w:pPr>
          </w:p>
        </w:tc>
        <w:tc>
          <w:tcPr>
            <w:tcW w:w="1080" w:type="dxa"/>
            <w:tcBorders>
              <w:top w:val="double" w:sz="4" w:space="0" w:color="auto"/>
            </w:tcBorders>
          </w:tcPr>
          <w:p w14:paraId="14CA6DB4" w14:textId="77777777" w:rsidR="00440D50" w:rsidRPr="00A82629" w:rsidRDefault="00440D50" w:rsidP="00AB5FF8">
            <w:pPr>
              <w:rPr>
                <w:rFonts w:eastAsia="標楷體"/>
              </w:rPr>
            </w:pPr>
          </w:p>
        </w:tc>
        <w:tc>
          <w:tcPr>
            <w:tcW w:w="1080" w:type="dxa"/>
            <w:tcBorders>
              <w:top w:val="double" w:sz="4" w:space="0" w:color="auto"/>
            </w:tcBorders>
          </w:tcPr>
          <w:p w14:paraId="34DF4531" w14:textId="77777777" w:rsidR="00440D50" w:rsidRPr="00A82629" w:rsidRDefault="00440D50" w:rsidP="00AB5FF8">
            <w:pPr>
              <w:rPr>
                <w:rFonts w:eastAsia="標楷體"/>
              </w:rPr>
            </w:pPr>
          </w:p>
        </w:tc>
      </w:tr>
      <w:tr w:rsidR="00A82629" w:rsidRPr="00A82629" w14:paraId="62B03E5C" w14:textId="77777777">
        <w:trPr>
          <w:cantSplit/>
        </w:trPr>
        <w:tc>
          <w:tcPr>
            <w:tcW w:w="480" w:type="dxa"/>
            <w:vMerge/>
            <w:vAlign w:val="center"/>
          </w:tcPr>
          <w:p w14:paraId="45DF952A" w14:textId="77777777" w:rsidR="00440D50" w:rsidRPr="00A82629" w:rsidRDefault="00440D50" w:rsidP="00AB5FF8">
            <w:pPr>
              <w:rPr>
                <w:rFonts w:eastAsia="標楷體"/>
                <w:sz w:val="22"/>
              </w:rPr>
            </w:pPr>
          </w:p>
        </w:tc>
        <w:tc>
          <w:tcPr>
            <w:tcW w:w="1200" w:type="dxa"/>
            <w:vMerge/>
            <w:vAlign w:val="center"/>
          </w:tcPr>
          <w:p w14:paraId="2D6A371D" w14:textId="77777777" w:rsidR="00440D50" w:rsidRPr="00A82629" w:rsidRDefault="00440D50" w:rsidP="00AB5FF8">
            <w:pPr>
              <w:rPr>
                <w:rFonts w:eastAsia="標楷體"/>
                <w:sz w:val="22"/>
              </w:rPr>
            </w:pPr>
          </w:p>
        </w:tc>
        <w:tc>
          <w:tcPr>
            <w:tcW w:w="1200" w:type="dxa"/>
            <w:gridSpan w:val="2"/>
            <w:vMerge w:val="restart"/>
            <w:tcBorders>
              <w:top w:val="double" w:sz="4" w:space="0" w:color="auto"/>
            </w:tcBorders>
            <w:vAlign w:val="center"/>
          </w:tcPr>
          <w:p w14:paraId="5ED1189E" w14:textId="77777777" w:rsidR="00440D50" w:rsidRPr="00A82629" w:rsidRDefault="00440D50" w:rsidP="00AB5FF8">
            <w:pPr>
              <w:rPr>
                <w:rFonts w:eastAsia="標楷體"/>
                <w:sz w:val="22"/>
              </w:rPr>
            </w:pPr>
            <w:r w:rsidRPr="00A82629">
              <w:rPr>
                <w:rFonts w:eastAsia="標楷體" w:hint="eastAsia"/>
                <w:sz w:val="22"/>
              </w:rPr>
              <w:t>獲得</w:t>
            </w:r>
          </w:p>
        </w:tc>
        <w:tc>
          <w:tcPr>
            <w:tcW w:w="660" w:type="dxa"/>
            <w:tcBorders>
              <w:top w:val="double" w:sz="4" w:space="0" w:color="auto"/>
            </w:tcBorders>
            <w:vAlign w:val="center"/>
          </w:tcPr>
          <w:p w14:paraId="16AA515F" w14:textId="77777777" w:rsidR="00440D50" w:rsidRPr="00A82629" w:rsidRDefault="00440D50" w:rsidP="00AB5FF8">
            <w:pPr>
              <w:rPr>
                <w:rFonts w:eastAsia="標楷體"/>
                <w:sz w:val="22"/>
              </w:rPr>
            </w:pPr>
            <w:r w:rsidRPr="00A82629">
              <w:rPr>
                <w:rFonts w:eastAsia="標楷體" w:hint="eastAsia"/>
                <w:sz w:val="22"/>
              </w:rPr>
              <w:t>國內</w:t>
            </w:r>
          </w:p>
        </w:tc>
        <w:tc>
          <w:tcPr>
            <w:tcW w:w="1350" w:type="dxa"/>
            <w:tcBorders>
              <w:top w:val="double" w:sz="4" w:space="0" w:color="auto"/>
            </w:tcBorders>
          </w:tcPr>
          <w:p w14:paraId="1F00798A" w14:textId="77777777" w:rsidR="00440D50" w:rsidRPr="00A82629" w:rsidRDefault="00440D50" w:rsidP="00AB5FF8">
            <w:pPr>
              <w:rPr>
                <w:rFonts w:eastAsia="標楷體"/>
              </w:rPr>
            </w:pPr>
          </w:p>
        </w:tc>
        <w:tc>
          <w:tcPr>
            <w:tcW w:w="1350" w:type="dxa"/>
            <w:tcBorders>
              <w:top w:val="double" w:sz="4" w:space="0" w:color="auto"/>
            </w:tcBorders>
          </w:tcPr>
          <w:p w14:paraId="7043564E" w14:textId="77777777" w:rsidR="00440D50" w:rsidRPr="00A82629" w:rsidRDefault="00440D50" w:rsidP="00AB5FF8">
            <w:pPr>
              <w:rPr>
                <w:rFonts w:eastAsia="標楷體"/>
              </w:rPr>
            </w:pPr>
          </w:p>
        </w:tc>
        <w:tc>
          <w:tcPr>
            <w:tcW w:w="1080" w:type="dxa"/>
            <w:tcBorders>
              <w:top w:val="double" w:sz="4" w:space="0" w:color="auto"/>
            </w:tcBorders>
          </w:tcPr>
          <w:p w14:paraId="6252F0DC" w14:textId="77777777" w:rsidR="00440D50" w:rsidRPr="00A82629" w:rsidRDefault="00440D50" w:rsidP="00AB5FF8">
            <w:pPr>
              <w:rPr>
                <w:rFonts w:eastAsia="標楷體"/>
              </w:rPr>
            </w:pPr>
          </w:p>
        </w:tc>
        <w:tc>
          <w:tcPr>
            <w:tcW w:w="1080" w:type="dxa"/>
            <w:tcBorders>
              <w:top w:val="double" w:sz="4" w:space="0" w:color="auto"/>
            </w:tcBorders>
          </w:tcPr>
          <w:p w14:paraId="22EF11F3" w14:textId="77777777" w:rsidR="00440D50" w:rsidRPr="00A82629" w:rsidRDefault="00440D50" w:rsidP="00AB5FF8">
            <w:pPr>
              <w:rPr>
                <w:rFonts w:eastAsia="標楷體"/>
              </w:rPr>
            </w:pPr>
          </w:p>
        </w:tc>
        <w:tc>
          <w:tcPr>
            <w:tcW w:w="1080" w:type="dxa"/>
            <w:tcBorders>
              <w:top w:val="double" w:sz="4" w:space="0" w:color="auto"/>
            </w:tcBorders>
          </w:tcPr>
          <w:p w14:paraId="48904B94" w14:textId="77777777" w:rsidR="00440D50" w:rsidRPr="00A82629" w:rsidRDefault="00440D50" w:rsidP="00AB5FF8">
            <w:pPr>
              <w:rPr>
                <w:rFonts w:eastAsia="標楷體"/>
              </w:rPr>
            </w:pPr>
          </w:p>
        </w:tc>
      </w:tr>
      <w:tr w:rsidR="00A82629" w:rsidRPr="00A82629" w14:paraId="0E3972F1" w14:textId="77777777">
        <w:trPr>
          <w:cantSplit/>
        </w:trPr>
        <w:tc>
          <w:tcPr>
            <w:tcW w:w="480" w:type="dxa"/>
            <w:vMerge/>
            <w:vAlign w:val="center"/>
          </w:tcPr>
          <w:p w14:paraId="1E554835" w14:textId="77777777" w:rsidR="00440D50" w:rsidRPr="00A82629" w:rsidRDefault="00440D50" w:rsidP="00AB5FF8">
            <w:pPr>
              <w:rPr>
                <w:rFonts w:eastAsia="標楷體"/>
                <w:sz w:val="22"/>
              </w:rPr>
            </w:pPr>
          </w:p>
        </w:tc>
        <w:tc>
          <w:tcPr>
            <w:tcW w:w="1200" w:type="dxa"/>
            <w:vMerge/>
            <w:vAlign w:val="center"/>
          </w:tcPr>
          <w:p w14:paraId="48BFEB9A" w14:textId="77777777" w:rsidR="00440D50" w:rsidRPr="00A82629" w:rsidRDefault="00440D50" w:rsidP="00AB5FF8">
            <w:pPr>
              <w:rPr>
                <w:rFonts w:eastAsia="標楷體"/>
                <w:sz w:val="22"/>
              </w:rPr>
            </w:pPr>
          </w:p>
        </w:tc>
        <w:tc>
          <w:tcPr>
            <w:tcW w:w="1200" w:type="dxa"/>
            <w:gridSpan w:val="2"/>
            <w:vMerge/>
            <w:vAlign w:val="center"/>
          </w:tcPr>
          <w:p w14:paraId="05BE3E54" w14:textId="77777777" w:rsidR="00440D50" w:rsidRPr="00A82629" w:rsidRDefault="00440D50" w:rsidP="00AB5FF8">
            <w:pPr>
              <w:rPr>
                <w:rFonts w:eastAsia="標楷體"/>
                <w:sz w:val="22"/>
              </w:rPr>
            </w:pPr>
          </w:p>
        </w:tc>
        <w:tc>
          <w:tcPr>
            <w:tcW w:w="660" w:type="dxa"/>
            <w:tcBorders>
              <w:top w:val="double" w:sz="4" w:space="0" w:color="auto"/>
            </w:tcBorders>
            <w:vAlign w:val="center"/>
          </w:tcPr>
          <w:p w14:paraId="6E69C5A6" w14:textId="77777777" w:rsidR="00440D50" w:rsidRPr="00A82629" w:rsidRDefault="00440D50" w:rsidP="00AB5FF8">
            <w:pPr>
              <w:rPr>
                <w:rFonts w:eastAsia="標楷體"/>
                <w:sz w:val="22"/>
              </w:rPr>
            </w:pPr>
            <w:r w:rsidRPr="00A82629">
              <w:rPr>
                <w:rFonts w:eastAsia="標楷體" w:hint="eastAsia"/>
                <w:sz w:val="22"/>
              </w:rPr>
              <w:t>國外</w:t>
            </w:r>
          </w:p>
        </w:tc>
        <w:tc>
          <w:tcPr>
            <w:tcW w:w="1350" w:type="dxa"/>
            <w:tcBorders>
              <w:top w:val="double" w:sz="4" w:space="0" w:color="auto"/>
            </w:tcBorders>
          </w:tcPr>
          <w:p w14:paraId="6AD066CA" w14:textId="77777777" w:rsidR="00440D50" w:rsidRPr="00A82629" w:rsidRDefault="00440D50" w:rsidP="00AB5FF8">
            <w:pPr>
              <w:rPr>
                <w:rFonts w:eastAsia="標楷體"/>
              </w:rPr>
            </w:pPr>
          </w:p>
        </w:tc>
        <w:tc>
          <w:tcPr>
            <w:tcW w:w="1350" w:type="dxa"/>
            <w:tcBorders>
              <w:top w:val="double" w:sz="4" w:space="0" w:color="auto"/>
            </w:tcBorders>
          </w:tcPr>
          <w:p w14:paraId="58044C64" w14:textId="77777777" w:rsidR="00440D50" w:rsidRPr="00A82629" w:rsidRDefault="00440D50" w:rsidP="00AB5FF8">
            <w:pPr>
              <w:rPr>
                <w:rFonts w:eastAsia="標楷體"/>
              </w:rPr>
            </w:pPr>
          </w:p>
        </w:tc>
        <w:tc>
          <w:tcPr>
            <w:tcW w:w="1080" w:type="dxa"/>
            <w:tcBorders>
              <w:top w:val="double" w:sz="4" w:space="0" w:color="auto"/>
            </w:tcBorders>
          </w:tcPr>
          <w:p w14:paraId="37F37FA8" w14:textId="77777777" w:rsidR="00440D50" w:rsidRPr="00A82629" w:rsidRDefault="00440D50" w:rsidP="00AB5FF8">
            <w:pPr>
              <w:rPr>
                <w:rFonts w:eastAsia="標楷體"/>
              </w:rPr>
            </w:pPr>
          </w:p>
        </w:tc>
        <w:tc>
          <w:tcPr>
            <w:tcW w:w="1080" w:type="dxa"/>
            <w:tcBorders>
              <w:top w:val="double" w:sz="4" w:space="0" w:color="auto"/>
            </w:tcBorders>
          </w:tcPr>
          <w:p w14:paraId="13751604" w14:textId="77777777" w:rsidR="00440D50" w:rsidRPr="00A82629" w:rsidRDefault="00440D50" w:rsidP="00AB5FF8">
            <w:pPr>
              <w:rPr>
                <w:rFonts w:eastAsia="標楷體"/>
              </w:rPr>
            </w:pPr>
          </w:p>
        </w:tc>
        <w:tc>
          <w:tcPr>
            <w:tcW w:w="1080" w:type="dxa"/>
            <w:tcBorders>
              <w:top w:val="double" w:sz="4" w:space="0" w:color="auto"/>
            </w:tcBorders>
          </w:tcPr>
          <w:p w14:paraId="0DDA63F5" w14:textId="77777777" w:rsidR="00440D50" w:rsidRPr="00A82629" w:rsidRDefault="00440D50" w:rsidP="00AB5FF8">
            <w:pPr>
              <w:rPr>
                <w:rFonts w:eastAsia="標楷體"/>
              </w:rPr>
            </w:pPr>
          </w:p>
        </w:tc>
      </w:tr>
      <w:tr w:rsidR="00A82629" w:rsidRPr="00A82629" w14:paraId="049A1082" w14:textId="77777777">
        <w:trPr>
          <w:cantSplit/>
        </w:trPr>
        <w:tc>
          <w:tcPr>
            <w:tcW w:w="480" w:type="dxa"/>
            <w:vMerge w:val="restart"/>
            <w:vAlign w:val="center"/>
          </w:tcPr>
          <w:p w14:paraId="4CFB3F39" w14:textId="77777777" w:rsidR="00440D50" w:rsidRPr="00A82629" w:rsidRDefault="00A73446" w:rsidP="00AB5FF8">
            <w:pPr>
              <w:rPr>
                <w:rFonts w:eastAsia="標楷體"/>
                <w:sz w:val="22"/>
              </w:rPr>
            </w:pPr>
            <w:r w:rsidRPr="00A82629">
              <w:rPr>
                <w:rFonts w:eastAsia="標楷體"/>
                <w:sz w:val="22"/>
              </w:rPr>
              <w:t>3</w:t>
            </w:r>
          </w:p>
        </w:tc>
        <w:tc>
          <w:tcPr>
            <w:tcW w:w="1200" w:type="dxa"/>
            <w:vMerge w:val="restart"/>
            <w:vAlign w:val="center"/>
          </w:tcPr>
          <w:p w14:paraId="5DB545F9" w14:textId="77777777" w:rsidR="00440D50" w:rsidRPr="00A82629" w:rsidRDefault="00440D50" w:rsidP="00AB5FF8">
            <w:pPr>
              <w:rPr>
                <w:rFonts w:eastAsia="標楷體"/>
                <w:sz w:val="22"/>
              </w:rPr>
            </w:pPr>
            <w:r w:rsidRPr="00A82629">
              <w:rPr>
                <w:rFonts w:eastAsia="標楷體" w:hint="eastAsia"/>
                <w:sz w:val="22"/>
              </w:rPr>
              <w:t>論文</w:t>
            </w:r>
          </w:p>
        </w:tc>
        <w:tc>
          <w:tcPr>
            <w:tcW w:w="1860" w:type="dxa"/>
            <w:gridSpan w:val="3"/>
            <w:vAlign w:val="center"/>
          </w:tcPr>
          <w:p w14:paraId="0E4A3A40" w14:textId="77777777" w:rsidR="00440D50" w:rsidRPr="00A82629" w:rsidRDefault="00440D50" w:rsidP="00AB5FF8">
            <w:pPr>
              <w:rPr>
                <w:rFonts w:eastAsia="標楷體"/>
                <w:sz w:val="22"/>
              </w:rPr>
            </w:pPr>
            <w:r w:rsidRPr="00A82629">
              <w:rPr>
                <w:rFonts w:eastAsia="標楷體" w:hint="eastAsia"/>
                <w:sz w:val="22"/>
              </w:rPr>
              <w:t>期刊（篇）</w:t>
            </w:r>
          </w:p>
        </w:tc>
        <w:tc>
          <w:tcPr>
            <w:tcW w:w="1350" w:type="dxa"/>
          </w:tcPr>
          <w:p w14:paraId="50A96617" w14:textId="77777777" w:rsidR="00440D50" w:rsidRPr="00A82629" w:rsidRDefault="00440D50" w:rsidP="00AB5FF8">
            <w:pPr>
              <w:rPr>
                <w:rFonts w:eastAsia="標楷體"/>
              </w:rPr>
            </w:pPr>
          </w:p>
        </w:tc>
        <w:tc>
          <w:tcPr>
            <w:tcW w:w="1350" w:type="dxa"/>
          </w:tcPr>
          <w:p w14:paraId="0DBE6D14" w14:textId="77777777" w:rsidR="00440D50" w:rsidRPr="00A82629" w:rsidRDefault="00440D50" w:rsidP="00AB5FF8">
            <w:pPr>
              <w:rPr>
                <w:rFonts w:eastAsia="標楷體"/>
              </w:rPr>
            </w:pPr>
          </w:p>
        </w:tc>
        <w:tc>
          <w:tcPr>
            <w:tcW w:w="1080" w:type="dxa"/>
          </w:tcPr>
          <w:p w14:paraId="5D6B613F" w14:textId="77777777" w:rsidR="00440D50" w:rsidRPr="00A82629" w:rsidRDefault="00440D50" w:rsidP="00AB5FF8">
            <w:pPr>
              <w:rPr>
                <w:rFonts w:eastAsia="標楷體"/>
              </w:rPr>
            </w:pPr>
          </w:p>
        </w:tc>
        <w:tc>
          <w:tcPr>
            <w:tcW w:w="1080" w:type="dxa"/>
          </w:tcPr>
          <w:p w14:paraId="7B7E8493" w14:textId="77777777" w:rsidR="00440D50" w:rsidRPr="00A82629" w:rsidRDefault="00440D50" w:rsidP="00AB5FF8">
            <w:pPr>
              <w:rPr>
                <w:rFonts w:eastAsia="標楷體"/>
              </w:rPr>
            </w:pPr>
          </w:p>
        </w:tc>
        <w:tc>
          <w:tcPr>
            <w:tcW w:w="1080" w:type="dxa"/>
          </w:tcPr>
          <w:p w14:paraId="3FB101AD" w14:textId="77777777" w:rsidR="00440D50" w:rsidRPr="00A82629" w:rsidRDefault="00440D50" w:rsidP="00AB5FF8">
            <w:pPr>
              <w:rPr>
                <w:rFonts w:eastAsia="標楷體"/>
              </w:rPr>
            </w:pPr>
          </w:p>
        </w:tc>
      </w:tr>
      <w:tr w:rsidR="00A82629" w:rsidRPr="00A82629" w14:paraId="1355C7E9" w14:textId="77777777">
        <w:trPr>
          <w:cantSplit/>
        </w:trPr>
        <w:tc>
          <w:tcPr>
            <w:tcW w:w="480" w:type="dxa"/>
            <w:vMerge/>
            <w:vAlign w:val="center"/>
          </w:tcPr>
          <w:p w14:paraId="257809B8" w14:textId="77777777" w:rsidR="00440D50" w:rsidRPr="00A82629" w:rsidRDefault="00440D50" w:rsidP="00AB5FF8">
            <w:pPr>
              <w:rPr>
                <w:rFonts w:eastAsia="標楷體"/>
                <w:sz w:val="22"/>
              </w:rPr>
            </w:pPr>
          </w:p>
        </w:tc>
        <w:tc>
          <w:tcPr>
            <w:tcW w:w="1200" w:type="dxa"/>
            <w:vMerge/>
            <w:vAlign w:val="center"/>
          </w:tcPr>
          <w:p w14:paraId="09199E0E" w14:textId="77777777" w:rsidR="00440D50" w:rsidRPr="00A82629" w:rsidRDefault="00440D50" w:rsidP="00AB5FF8">
            <w:pPr>
              <w:rPr>
                <w:rFonts w:eastAsia="標楷體"/>
                <w:sz w:val="22"/>
              </w:rPr>
            </w:pPr>
          </w:p>
        </w:tc>
        <w:tc>
          <w:tcPr>
            <w:tcW w:w="1860" w:type="dxa"/>
            <w:gridSpan w:val="3"/>
            <w:vAlign w:val="center"/>
          </w:tcPr>
          <w:p w14:paraId="36D13A21" w14:textId="77777777" w:rsidR="00440D50" w:rsidRPr="00A82629" w:rsidRDefault="00440D50" w:rsidP="00AB5FF8">
            <w:pPr>
              <w:rPr>
                <w:rFonts w:eastAsia="標楷體"/>
                <w:sz w:val="22"/>
              </w:rPr>
            </w:pPr>
            <w:r w:rsidRPr="00A82629">
              <w:rPr>
                <w:rFonts w:eastAsia="標楷體" w:hint="eastAsia"/>
                <w:sz w:val="22"/>
              </w:rPr>
              <w:t>研討會（次）</w:t>
            </w:r>
          </w:p>
        </w:tc>
        <w:tc>
          <w:tcPr>
            <w:tcW w:w="1350" w:type="dxa"/>
          </w:tcPr>
          <w:p w14:paraId="13AFE2ED" w14:textId="77777777" w:rsidR="00440D50" w:rsidRPr="00A82629" w:rsidRDefault="00440D50" w:rsidP="00AB5FF8">
            <w:pPr>
              <w:rPr>
                <w:rFonts w:eastAsia="標楷體"/>
              </w:rPr>
            </w:pPr>
          </w:p>
        </w:tc>
        <w:tc>
          <w:tcPr>
            <w:tcW w:w="1350" w:type="dxa"/>
          </w:tcPr>
          <w:p w14:paraId="5DA156E4" w14:textId="77777777" w:rsidR="00440D50" w:rsidRPr="00A82629" w:rsidRDefault="00440D50" w:rsidP="00AB5FF8">
            <w:pPr>
              <w:rPr>
                <w:rFonts w:eastAsia="標楷體"/>
              </w:rPr>
            </w:pPr>
          </w:p>
        </w:tc>
        <w:tc>
          <w:tcPr>
            <w:tcW w:w="1080" w:type="dxa"/>
          </w:tcPr>
          <w:p w14:paraId="118F5CE5" w14:textId="77777777" w:rsidR="00440D50" w:rsidRPr="00A82629" w:rsidRDefault="00440D50" w:rsidP="00AB5FF8">
            <w:pPr>
              <w:rPr>
                <w:rFonts w:eastAsia="標楷體"/>
              </w:rPr>
            </w:pPr>
          </w:p>
        </w:tc>
        <w:tc>
          <w:tcPr>
            <w:tcW w:w="1080" w:type="dxa"/>
          </w:tcPr>
          <w:p w14:paraId="43EB7E87" w14:textId="77777777" w:rsidR="00440D50" w:rsidRPr="00A82629" w:rsidRDefault="00440D50" w:rsidP="00AB5FF8">
            <w:pPr>
              <w:rPr>
                <w:rFonts w:eastAsia="標楷體"/>
              </w:rPr>
            </w:pPr>
          </w:p>
        </w:tc>
        <w:tc>
          <w:tcPr>
            <w:tcW w:w="1080" w:type="dxa"/>
          </w:tcPr>
          <w:p w14:paraId="3C61E9DE" w14:textId="77777777" w:rsidR="00440D50" w:rsidRPr="00A82629" w:rsidRDefault="00440D50" w:rsidP="00AB5FF8">
            <w:pPr>
              <w:rPr>
                <w:rFonts w:eastAsia="標楷體"/>
              </w:rPr>
            </w:pPr>
          </w:p>
        </w:tc>
      </w:tr>
      <w:tr w:rsidR="00A82629" w:rsidRPr="00A82629" w14:paraId="3519CF80" w14:textId="77777777">
        <w:trPr>
          <w:cantSplit/>
        </w:trPr>
        <w:tc>
          <w:tcPr>
            <w:tcW w:w="480" w:type="dxa"/>
            <w:vAlign w:val="center"/>
          </w:tcPr>
          <w:p w14:paraId="5CE2FC73" w14:textId="77777777" w:rsidR="00440D50" w:rsidRPr="00A82629" w:rsidRDefault="00A73446" w:rsidP="00AB5FF8">
            <w:pPr>
              <w:rPr>
                <w:rFonts w:eastAsia="標楷體"/>
                <w:sz w:val="22"/>
              </w:rPr>
            </w:pPr>
            <w:r w:rsidRPr="00A82629">
              <w:rPr>
                <w:rFonts w:eastAsia="標楷體"/>
                <w:sz w:val="22"/>
              </w:rPr>
              <w:t>4</w:t>
            </w:r>
          </w:p>
        </w:tc>
        <w:tc>
          <w:tcPr>
            <w:tcW w:w="1200" w:type="dxa"/>
            <w:vAlign w:val="center"/>
          </w:tcPr>
          <w:p w14:paraId="0AFBBA92" w14:textId="77777777" w:rsidR="00440D50" w:rsidRPr="00A82629" w:rsidRDefault="00440D50" w:rsidP="00AB5FF8">
            <w:pPr>
              <w:rPr>
                <w:rFonts w:eastAsia="標楷體"/>
                <w:sz w:val="22"/>
              </w:rPr>
            </w:pPr>
            <w:r w:rsidRPr="00A82629">
              <w:rPr>
                <w:rFonts w:eastAsia="標楷體" w:hint="eastAsia"/>
                <w:sz w:val="22"/>
              </w:rPr>
              <w:t>推廣資料</w:t>
            </w:r>
            <w:r w:rsidRPr="00A82629">
              <w:rPr>
                <w:rStyle w:val="aff8"/>
                <w:rFonts w:eastAsia="標楷體"/>
                <w:sz w:val="22"/>
              </w:rPr>
              <w:footnoteReference w:id="3"/>
            </w:r>
          </w:p>
        </w:tc>
        <w:tc>
          <w:tcPr>
            <w:tcW w:w="1860" w:type="dxa"/>
            <w:gridSpan w:val="3"/>
            <w:vAlign w:val="center"/>
          </w:tcPr>
          <w:p w14:paraId="76313100" w14:textId="77777777" w:rsidR="00440D50" w:rsidRPr="00A82629" w:rsidRDefault="00440D50" w:rsidP="00AB5FF8">
            <w:pPr>
              <w:rPr>
                <w:rFonts w:eastAsia="標楷體"/>
                <w:sz w:val="22"/>
              </w:rPr>
            </w:pPr>
            <w:r w:rsidRPr="00A82629">
              <w:rPr>
                <w:rFonts w:eastAsia="標楷體" w:hint="eastAsia"/>
                <w:sz w:val="22"/>
              </w:rPr>
              <w:t>件數</w:t>
            </w:r>
          </w:p>
        </w:tc>
        <w:tc>
          <w:tcPr>
            <w:tcW w:w="1350" w:type="dxa"/>
          </w:tcPr>
          <w:p w14:paraId="5831D585" w14:textId="77777777" w:rsidR="00440D50" w:rsidRPr="00A82629" w:rsidRDefault="00440D50" w:rsidP="00AB5FF8">
            <w:pPr>
              <w:rPr>
                <w:rFonts w:eastAsia="標楷體"/>
              </w:rPr>
            </w:pPr>
          </w:p>
        </w:tc>
        <w:tc>
          <w:tcPr>
            <w:tcW w:w="1350" w:type="dxa"/>
          </w:tcPr>
          <w:p w14:paraId="0AD9275C" w14:textId="77777777" w:rsidR="00440D50" w:rsidRPr="00A82629" w:rsidRDefault="00440D50" w:rsidP="00AB5FF8">
            <w:pPr>
              <w:rPr>
                <w:rFonts w:eastAsia="標楷體"/>
              </w:rPr>
            </w:pPr>
          </w:p>
        </w:tc>
        <w:tc>
          <w:tcPr>
            <w:tcW w:w="1080" w:type="dxa"/>
          </w:tcPr>
          <w:p w14:paraId="47C7B84F" w14:textId="77777777" w:rsidR="00440D50" w:rsidRPr="00A82629" w:rsidRDefault="00440D50" w:rsidP="00AB5FF8">
            <w:pPr>
              <w:rPr>
                <w:rFonts w:eastAsia="標楷體"/>
              </w:rPr>
            </w:pPr>
          </w:p>
        </w:tc>
        <w:tc>
          <w:tcPr>
            <w:tcW w:w="1080" w:type="dxa"/>
          </w:tcPr>
          <w:p w14:paraId="53F677E7" w14:textId="77777777" w:rsidR="00440D50" w:rsidRPr="00A82629" w:rsidRDefault="00440D50" w:rsidP="00AB5FF8">
            <w:pPr>
              <w:rPr>
                <w:rFonts w:eastAsia="標楷體"/>
              </w:rPr>
            </w:pPr>
          </w:p>
        </w:tc>
        <w:tc>
          <w:tcPr>
            <w:tcW w:w="1080" w:type="dxa"/>
          </w:tcPr>
          <w:p w14:paraId="3162C484" w14:textId="77777777" w:rsidR="00440D50" w:rsidRPr="00A82629" w:rsidRDefault="00440D50" w:rsidP="00AB5FF8">
            <w:pPr>
              <w:rPr>
                <w:rFonts w:eastAsia="標楷體"/>
              </w:rPr>
            </w:pPr>
          </w:p>
        </w:tc>
      </w:tr>
      <w:tr w:rsidR="00A82629" w:rsidRPr="00A82629" w14:paraId="698628EF" w14:textId="77777777">
        <w:trPr>
          <w:cantSplit/>
        </w:trPr>
        <w:tc>
          <w:tcPr>
            <w:tcW w:w="480" w:type="dxa"/>
            <w:vMerge w:val="restart"/>
            <w:vAlign w:val="center"/>
          </w:tcPr>
          <w:p w14:paraId="3A3A2948" w14:textId="77777777" w:rsidR="00440D50" w:rsidRPr="00A82629" w:rsidRDefault="00A73446" w:rsidP="00AB5FF8">
            <w:pPr>
              <w:rPr>
                <w:rFonts w:eastAsia="標楷體"/>
                <w:sz w:val="22"/>
              </w:rPr>
            </w:pPr>
            <w:r w:rsidRPr="00A82629">
              <w:rPr>
                <w:rFonts w:eastAsia="標楷體"/>
                <w:sz w:val="22"/>
              </w:rPr>
              <w:t>5</w:t>
            </w:r>
          </w:p>
        </w:tc>
        <w:tc>
          <w:tcPr>
            <w:tcW w:w="1200" w:type="dxa"/>
            <w:vMerge w:val="restart"/>
            <w:vAlign w:val="center"/>
          </w:tcPr>
          <w:p w14:paraId="644E8971" w14:textId="77777777" w:rsidR="00440D50" w:rsidRPr="00A82629" w:rsidRDefault="00440D50" w:rsidP="00AB5FF8">
            <w:pPr>
              <w:rPr>
                <w:rFonts w:eastAsia="標楷體"/>
                <w:sz w:val="22"/>
              </w:rPr>
            </w:pPr>
            <w:r w:rsidRPr="00A82629">
              <w:rPr>
                <w:rFonts w:eastAsia="標楷體" w:hint="eastAsia"/>
                <w:sz w:val="22"/>
              </w:rPr>
              <w:t>技術移轉</w:t>
            </w:r>
            <w:r w:rsidRPr="00A82629">
              <w:rPr>
                <w:rStyle w:val="aff8"/>
                <w:rFonts w:eastAsia="標楷體"/>
                <w:sz w:val="22"/>
              </w:rPr>
              <w:footnoteReference w:id="4"/>
            </w:r>
            <w:r w:rsidR="003B2E92" w:rsidRPr="00A82629">
              <w:rPr>
                <w:rFonts w:eastAsia="標楷體" w:hint="eastAsia"/>
                <w:sz w:val="22"/>
              </w:rPr>
              <w:t>（</w:t>
            </w:r>
            <w:r w:rsidRPr="00A82629">
              <w:rPr>
                <w:rFonts w:eastAsia="標楷體" w:hint="eastAsia"/>
                <w:sz w:val="22"/>
              </w:rPr>
              <w:t>輸出</w:t>
            </w:r>
            <w:r w:rsidR="003B2E92" w:rsidRPr="00A82629">
              <w:rPr>
                <w:rFonts w:eastAsia="標楷體" w:hint="eastAsia"/>
                <w:sz w:val="22"/>
              </w:rPr>
              <w:t>）</w:t>
            </w:r>
          </w:p>
        </w:tc>
        <w:tc>
          <w:tcPr>
            <w:tcW w:w="1860" w:type="dxa"/>
            <w:gridSpan w:val="3"/>
            <w:vAlign w:val="center"/>
          </w:tcPr>
          <w:p w14:paraId="33FBAF89" w14:textId="77777777" w:rsidR="00440D50" w:rsidRPr="00A82629" w:rsidRDefault="00440D50" w:rsidP="00AB5FF8">
            <w:pPr>
              <w:rPr>
                <w:rFonts w:eastAsia="標楷體"/>
                <w:sz w:val="22"/>
              </w:rPr>
            </w:pPr>
            <w:r w:rsidRPr="00A82629">
              <w:rPr>
                <w:rFonts w:eastAsia="標楷體" w:hint="eastAsia"/>
                <w:sz w:val="22"/>
              </w:rPr>
              <w:t>件數</w:t>
            </w:r>
          </w:p>
        </w:tc>
        <w:tc>
          <w:tcPr>
            <w:tcW w:w="1350" w:type="dxa"/>
          </w:tcPr>
          <w:p w14:paraId="5989DB6E" w14:textId="77777777" w:rsidR="00440D50" w:rsidRPr="00A82629" w:rsidRDefault="00440D50" w:rsidP="00AB5FF8">
            <w:pPr>
              <w:rPr>
                <w:rFonts w:eastAsia="標楷體"/>
              </w:rPr>
            </w:pPr>
          </w:p>
        </w:tc>
        <w:tc>
          <w:tcPr>
            <w:tcW w:w="1350" w:type="dxa"/>
          </w:tcPr>
          <w:p w14:paraId="18B401CD" w14:textId="77777777" w:rsidR="00440D50" w:rsidRPr="00A82629" w:rsidRDefault="00440D50" w:rsidP="00AB5FF8">
            <w:pPr>
              <w:rPr>
                <w:rFonts w:eastAsia="標楷體"/>
              </w:rPr>
            </w:pPr>
          </w:p>
        </w:tc>
        <w:tc>
          <w:tcPr>
            <w:tcW w:w="1080" w:type="dxa"/>
          </w:tcPr>
          <w:p w14:paraId="4CB5CC18" w14:textId="77777777" w:rsidR="00440D50" w:rsidRPr="00A82629" w:rsidRDefault="00440D50" w:rsidP="00AB5FF8">
            <w:pPr>
              <w:rPr>
                <w:rFonts w:eastAsia="標楷體"/>
              </w:rPr>
            </w:pPr>
          </w:p>
        </w:tc>
        <w:tc>
          <w:tcPr>
            <w:tcW w:w="1080" w:type="dxa"/>
          </w:tcPr>
          <w:p w14:paraId="75639E84" w14:textId="77777777" w:rsidR="00440D50" w:rsidRPr="00A82629" w:rsidRDefault="00440D50" w:rsidP="00AB5FF8">
            <w:pPr>
              <w:rPr>
                <w:rFonts w:eastAsia="標楷體"/>
              </w:rPr>
            </w:pPr>
          </w:p>
        </w:tc>
        <w:tc>
          <w:tcPr>
            <w:tcW w:w="1080" w:type="dxa"/>
          </w:tcPr>
          <w:p w14:paraId="09C51A14" w14:textId="77777777" w:rsidR="00440D50" w:rsidRPr="00A82629" w:rsidRDefault="00440D50" w:rsidP="00AB5FF8">
            <w:pPr>
              <w:rPr>
                <w:rFonts w:eastAsia="標楷體"/>
              </w:rPr>
            </w:pPr>
          </w:p>
        </w:tc>
      </w:tr>
      <w:tr w:rsidR="00440D50" w:rsidRPr="00A82629" w14:paraId="29C6707B" w14:textId="77777777">
        <w:trPr>
          <w:cantSplit/>
        </w:trPr>
        <w:tc>
          <w:tcPr>
            <w:tcW w:w="480" w:type="dxa"/>
            <w:vMerge/>
            <w:vAlign w:val="center"/>
          </w:tcPr>
          <w:p w14:paraId="5ADD5774" w14:textId="77777777" w:rsidR="00440D50" w:rsidRPr="00A82629" w:rsidRDefault="00440D50" w:rsidP="00AB5FF8">
            <w:pPr>
              <w:rPr>
                <w:rFonts w:eastAsia="標楷體"/>
                <w:dstrike/>
                <w:sz w:val="22"/>
              </w:rPr>
            </w:pPr>
          </w:p>
        </w:tc>
        <w:tc>
          <w:tcPr>
            <w:tcW w:w="1200" w:type="dxa"/>
            <w:vMerge/>
          </w:tcPr>
          <w:p w14:paraId="7870D5ED" w14:textId="77777777" w:rsidR="00440D50" w:rsidRPr="00A82629" w:rsidRDefault="00440D50" w:rsidP="00AB5FF8">
            <w:pPr>
              <w:rPr>
                <w:rFonts w:eastAsia="標楷體"/>
                <w:sz w:val="22"/>
              </w:rPr>
            </w:pPr>
          </w:p>
        </w:tc>
        <w:tc>
          <w:tcPr>
            <w:tcW w:w="1860" w:type="dxa"/>
            <w:gridSpan w:val="3"/>
            <w:vAlign w:val="center"/>
          </w:tcPr>
          <w:p w14:paraId="1BCBEEAB" w14:textId="77777777" w:rsidR="00440D50" w:rsidRPr="00A82629" w:rsidRDefault="00440D50" w:rsidP="00AB5FF8">
            <w:pPr>
              <w:rPr>
                <w:rFonts w:eastAsia="標楷體"/>
                <w:sz w:val="22"/>
              </w:rPr>
            </w:pPr>
            <w:r w:rsidRPr="00A82629">
              <w:rPr>
                <w:rFonts w:eastAsia="標楷體" w:hint="eastAsia"/>
                <w:sz w:val="22"/>
              </w:rPr>
              <w:t>金額</w:t>
            </w:r>
            <w:r w:rsidR="003B2E92" w:rsidRPr="00A82629">
              <w:rPr>
                <w:rFonts w:eastAsia="標楷體" w:hint="eastAsia"/>
                <w:sz w:val="22"/>
              </w:rPr>
              <w:t>（</w:t>
            </w:r>
            <w:r w:rsidRPr="00A82629">
              <w:rPr>
                <w:rFonts w:eastAsia="標楷體" w:hint="eastAsia"/>
                <w:sz w:val="22"/>
              </w:rPr>
              <w:t>千元</w:t>
            </w:r>
            <w:r w:rsidR="003B2E92" w:rsidRPr="00A82629">
              <w:rPr>
                <w:rFonts w:eastAsia="標楷體" w:hint="eastAsia"/>
                <w:sz w:val="22"/>
              </w:rPr>
              <w:t>）</w:t>
            </w:r>
          </w:p>
        </w:tc>
        <w:tc>
          <w:tcPr>
            <w:tcW w:w="1350" w:type="dxa"/>
          </w:tcPr>
          <w:p w14:paraId="798FDC7A" w14:textId="77777777" w:rsidR="00440D50" w:rsidRPr="00A82629" w:rsidRDefault="00440D50" w:rsidP="00AB5FF8">
            <w:pPr>
              <w:rPr>
                <w:rFonts w:eastAsia="標楷體"/>
              </w:rPr>
            </w:pPr>
          </w:p>
        </w:tc>
        <w:tc>
          <w:tcPr>
            <w:tcW w:w="1350" w:type="dxa"/>
          </w:tcPr>
          <w:p w14:paraId="1F0A23AB" w14:textId="77777777" w:rsidR="00440D50" w:rsidRPr="00A82629" w:rsidRDefault="00440D50" w:rsidP="00AB5FF8">
            <w:pPr>
              <w:rPr>
                <w:rFonts w:eastAsia="標楷體"/>
              </w:rPr>
            </w:pPr>
          </w:p>
        </w:tc>
        <w:tc>
          <w:tcPr>
            <w:tcW w:w="1080" w:type="dxa"/>
          </w:tcPr>
          <w:p w14:paraId="63070799" w14:textId="77777777" w:rsidR="00440D50" w:rsidRPr="00A82629" w:rsidRDefault="00440D50" w:rsidP="00AB5FF8">
            <w:pPr>
              <w:rPr>
                <w:rFonts w:eastAsia="標楷體"/>
              </w:rPr>
            </w:pPr>
          </w:p>
        </w:tc>
        <w:tc>
          <w:tcPr>
            <w:tcW w:w="1080" w:type="dxa"/>
          </w:tcPr>
          <w:p w14:paraId="1FBB666E" w14:textId="77777777" w:rsidR="00440D50" w:rsidRPr="00A82629" w:rsidRDefault="00440D50" w:rsidP="00AB5FF8">
            <w:pPr>
              <w:rPr>
                <w:rFonts w:eastAsia="標楷體"/>
              </w:rPr>
            </w:pPr>
          </w:p>
        </w:tc>
        <w:tc>
          <w:tcPr>
            <w:tcW w:w="1080" w:type="dxa"/>
          </w:tcPr>
          <w:p w14:paraId="73554860" w14:textId="77777777" w:rsidR="00440D50" w:rsidRPr="00A82629" w:rsidRDefault="00440D50" w:rsidP="00AB5FF8">
            <w:pPr>
              <w:rPr>
                <w:rFonts w:eastAsia="標楷體"/>
              </w:rPr>
            </w:pPr>
          </w:p>
        </w:tc>
      </w:tr>
    </w:tbl>
    <w:p w14:paraId="3CD5DDD9" w14:textId="77777777" w:rsidR="00440D50" w:rsidRPr="00A82629" w:rsidRDefault="00440D50" w:rsidP="00AB5FF8">
      <w:pPr>
        <w:rPr>
          <w:rFonts w:eastAsia="標楷體"/>
          <w:sz w:val="28"/>
        </w:rPr>
      </w:pPr>
    </w:p>
    <w:p w14:paraId="73ACAC64" w14:textId="77777777" w:rsidR="00440D50" w:rsidRPr="00A82629" w:rsidRDefault="00440D50" w:rsidP="00AB5FF8">
      <w:pPr>
        <w:rPr>
          <w:rFonts w:eastAsia="標楷體"/>
          <w:b/>
        </w:rPr>
      </w:pPr>
      <w:r w:rsidRPr="00A82629">
        <w:rPr>
          <w:rFonts w:eastAsia="標楷體"/>
          <w:b/>
        </w:rPr>
        <w:br w:type="page"/>
      </w:r>
      <w:r w:rsidRPr="00A82629">
        <w:rPr>
          <w:rFonts w:eastAsia="標楷體" w:hint="eastAsia"/>
          <w:b/>
        </w:rPr>
        <w:lastRenderedPageBreak/>
        <w:t>十、重要成果統計表（三）</w:t>
      </w:r>
      <w:r w:rsidRPr="00A82629">
        <w:rPr>
          <w:rFonts w:eastAsia="標楷體" w:hint="eastAsia"/>
        </w:rPr>
        <w:t>（本項僅須於簽約與結案時填寫）</w:t>
      </w:r>
      <w:r w:rsidRPr="00A82629">
        <w:rPr>
          <w:rFonts w:eastAsia="標楷體"/>
        </w:rPr>
        <w:t xml:space="preserve"> </w:t>
      </w:r>
      <w:r w:rsidRPr="00A82629">
        <w:rPr>
          <w:rFonts w:eastAsia="標楷體" w:hint="eastAsia"/>
        </w:rPr>
        <w:t>金額單位：新臺幣千元</w:t>
      </w:r>
    </w:p>
    <w:tbl>
      <w:tblPr>
        <w:tblW w:w="9660"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60"/>
        <w:gridCol w:w="2400"/>
        <w:gridCol w:w="660"/>
        <w:gridCol w:w="1350"/>
        <w:gridCol w:w="1350"/>
        <w:gridCol w:w="1080"/>
        <w:gridCol w:w="1080"/>
        <w:gridCol w:w="1080"/>
      </w:tblGrid>
      <w:tr w:rsidR="00A82629" w:rsidRPr="00A82629" w14:paraId="77491D4F" w14:textId="77777777">
        <w:trPr>
          <w:cantSplit/>
          <w:trHeight w:val="425"/>
        </w:trPr>
        <w:tc>
          <w:tcPr>
            <w:tcW w:w="660" w:type="dxa"/>
            <w:vMerge w:val="restart"/>
            <w:vAlign w:val="center"/>
          </w:tcPr>
          <w:p w14:paraId="425E5B02" w14:textId="77777777" w:rsidR="00440D50" w:rsidRPr="00A82629" w:rsidRDefault="00440D50" w:rsidP="00AB5FF8">
            <w:pPr>
              <w:rPr>
                <w:rFonts w:eastAsia="標楷體"/>
                <w:sz w:val="22"/>
              </w:rPr>
            </w:pPr>
            <w:r w:rsidRPr="00A82629">
              <w:rPr>
                <w:rFonts w:eastAsia="標楷體" w:hint="eastAsia"/>
                <w:sz w:val="22"/>
                <w:szCs w:val="22"/>
              </w:rPr>
              <w:t>項目</w:t>
            </w:r>
          </w:p>
        </w:tc>
        <w:tc>
          <w:tcPr>
            <w:tcW w:w="3060" w:type="dxa"/>
            <w:gridSpan w:val="2"/>
            <w:vMerge w:val="restart"/>
            <w:vAlign w:val="center"/>
          </w:tcPr>
          <w:p w14:paraId="38D63E1C" w14:textId="77777777" w:rsidR="00440D50" w:rsidRPr="00A82629" w:rsidRDefault="00440D50" w:rsidP="00AB5FF8">
            <w:pPr>
              <w:rPr>
                <w:rFonts w:eastAsia="標楷體"/>
                <w:sz w:val="22"/>
              </w:rPr>
            </w:pPr>
            <w:r w:rsidRPr="00A82629">
              <w:rPr>
                <w:rFonts w:eastAsia="標楷體" w:hint="eastAsia"/>
                <w:sz w:val="22"/>
                <w:szCs w:val="22"/>
              </w:rPr>
              <w:t>成果項目</w:t>
            </w:r>
          </w:p>
        </w:tc>
        <w:tc>
          <w:tcPr>
            <w:tcW w:w="1350" w:type="dxa"/>
            <w:vMerge w:val="restart"/>
            <w:vAlign w:val="center"/>
          </w:tcPr>
          <w:p w14:paraId="0E197E9C" w14:textId="77777777" w:rsidR="00440D50" w:rsidRPr="00A82629" w:rsidRDefault="00440D50" w:rsidP="00AB5FF8">
            <w:pPr>
              <w:rPr>
                <w:rFonts w:eastAsia="標楷體"/>
                <w:sz w:val="22"/>
              </w:rPr>
            </w:pPr>
            <w:r w:rsidRPr="00A82629">
              <w:rPr>
                <w:rFonts w:eastAsia="標楷體" w:hint="eastAsia"/>
                <w:sz w:val="22"/>
                <w:szCs w:val="22"/>
              </w:rPr>
              <w:t>簽約時預估</w:t>
            </w:r>
          </w:p>
          <w:p w14:paraId="031AD043"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1350" w:type="dxa"/>
            <w:vMerge w:val="restart"/>
            <w:vAlign w:val="center"/>
          </w:tcPr>
          <w:p w14:paraId="36B4468C" w14:textId="77777777" w:rsidR="00440D50" w:rsidRPr="00A82629" w:rsidRDefault="00440D50" w:rsidP="00AB5FF8">
            <w:pPr>
              <w:rPr>
                <w:rFonts w:eastAsia="標楷體"/>
                <w:sz w:val="22"/>
              </w:rPr>
            </w:pPr>
            <w:r w:rsidRPr="00A82629">
              <w:rPr>
                <w:rFonts w:eastAsia="標楷體" w:hint="eastAsia"/>
                <w:sz w:val="22"/>
                <w:szCs w:val="22"/>
              </w:rPr>
              <w:t>結</w:t>
            </w:r>
            <w:r w:rsidRPr="00A82629">
              <w:rPr>
                <w:rFonts w:eastAsia="標楷體"/>
                <w:sz w:val="22"/>
                <w:szCs w:val="22"/>
              </w:rPr>
              <w:t xml:space="preserve">  </w:t>
            </w:r>
            <w:r w:rsidRPr="00A82629">
              <w:rPr>
                <w:rFonts w:eastAsia="標楷體" w:hint="eastAsia"/>
                <w:sz w:val="22"/>
                <w:szCs w:val="22"/>
              </w:rPr>
              <w:t>案</w:t>
            </w:r>
          </w:p>
          <w:p w14:paraId="3D034925"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3240" w:type="dxa"/>
            <w:gridSpan w:val="3"/>
            <w:vAlign w:val="center"/>
          </w:tcPr>
          <w:p w14:paraId="4219EA95" w14:textId="77777777" w:rsidR="00440D50" w:rsidRPr="00A82629" w:rsidRDefault="00440D50" w:rsidP="00AB5FF8">
            <w:pPr>
              <w:rPr>
                <w:rFonts w:eastAsia="標楷體"/>
                <w:sz w:val="22"/>
              </w:rPr>
            </w:pPr>
            <w:r w:rsidRPr="00A82629">
              <w:rPr>
                <w:rFonts w:eastAsia="標楷體" w:hint="eastAsia"/>
                <w:sz w:val="22"/>
                <w:szCs w:val="22"/>
              </w:rPr>
              <w:t>計畫結案後成效追蹤</w:t>
            </w:r>
          </w:p>
        </w:tc>
      </w:tr>
      <w:tr w:rsidR="00A82629" w:rsidRPr="00A82629" w14:paraId="13681EAC" w14:textId="77777777">
        <w:trPr>
          <w:cantSplit/>
          <w:trHeight w:val="425"/>
        </w:trPr>
        <w:tc>
          <w:tcPr>
            <w:tcW w:w="660" w:type="dxa"/>
            <w:vMerge/>
            <w:tcBorders>
              <w:bottom w:val="double" w:sz="4" w:space="0" w:color="auto"/>
            </w:tcBorders>
            <w:vAlign w:val="center"/>
          </w:tcPr>
          <w:p w14:paraId="4AF64EF8" w14:textId="77777777" w:rsidR="00440D50" w:rsidRPr="00A82629" w:rsidRDefault="00440D50" w:rsidP="00AB5FF8">
            <w:pPr>
              <w:rPr>
                <w:rFonts w:eastAsia="標楷體"/>
                <w:sz w:val="22"/>
              </w:rPr>
            </w:pPr>
          </w:p>
        </w:tc>
        <w:tc>
          <w:tcPr>
            <w:tcW w:w="3060" w:type="dxa"/>
            <w:gridSpan w:val="2"/>
            <w:vMerge/>
            <w:tcBorders>
              <w:bottom w:val="double" w:sz="4" w:space="0" w:color="auto"/>
            </w:tcBorders>
            <w:vAlign w:val="center"/>
          </w:tcPr>
          <w:p w14:paraId="66404FE4" w14:textId="77777777" w:rsidR="00440D50" w:rsidRPr="00A82629" w:rsidRDefault="00440D50" w:rsidP="00AB5FF8">
            <w:pPr>
              <w:rPr>
                <w:rFonts w:eastAsia="標楷體"/>
                <w:sz w:val="22"/>
              </w:rPr>
            </w:pPr>
          </w:p>
        </w:tc>
        <w:tc>
          <w:tcPr>
            <w:tcW w:w="1350" w:type="dxa"/>
            <w:vMerge/>
            <w:tcBorders>
              <w:bottom w:val="double" w:sz="4" w:space="0" w:color="auto"/>
            </w:tcBorders>
          </w:tcPr>
          <w:p w14:paraId="4C45C8D3" w14:textId="77777777" w:rsidR="00440D50" w:rsidRPr="00A82629" w:rsidRDefault="00440D50" w:rsidP="00AB5FF8">
            <w:pPr>
              <w:rPr>
                <w:rFonts w:eastAsia="標楷體"/>
                <w:sz w:val="22"/>
              </w:rPr>
            </w:pPr>
          </w:p>
        </w:tc>
        <w:tc>
          <w:tcPr>
            <w:tcW w:w="1350" w:type="dxa"/>
            <w:vMerge/>
            <w:tcBorders>
              <w:bottom w:val="double" w:sz="4" w:space="0" w:color="auto"/>
            </w:tcBorders>
          </w:tcPr>
          <w:p w14:paraId="2C362F2E" w14:textId="77777777" w:rsidR="00440D50" w:rsidRPr="00A82629" w:rsidRDefault="00440D50" w:rsidP="00AB5FF8">
            <w:pPr>
              <w:rPr>
                <w:rFonts w:eastAsia="標楷體"/>
                <w:sz w:val="22"/>
              </w:rPr>
            </w:pPr>
          </w:p>
        </w:tc>
        <w:tc>
          <w:tcPr>
            <w:tcW w:w="1080" w:type="dxa"/>
            <w:tcBorders>
              <w:bottom w:val="double" w:sz="4" w:space="0" w:color="auto"/>
            </w:tcBorders>
            <w:vAlign w:val="center"/>
          </w:tcPr>
          <w:p w14:paraId="35BCBA19" w14:textId="77777777" w:rsidR="00440D50" w:rsidRPr="00A82629" w:rsidRDefault="00440D50" w:rsidP="00AB5FF8">
            <w:pPr>
              <w:rPr>
                <w:rFonts w:eastAsia="標楷體"/>
                <w:sz w:val="22"/>
              </w:rPr>
            </w:pPr>
            <w:r w:rsidRPr="00A82629">
              <w:rPr>
                <w:rFonts w:eastAsia="標楷體" w:hint="eastAsia"/>
                <w:sz w:val="22"/>
                <w:szCs w:val="22"/>
              </w:rPr>
              <w:t>第一年</w:t>
            </w:r>
          </w:p>
          <w:p w14:paraId="243C2860"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1080" w:type="dxa"/>
            <w:tcBorders>
              <w:bottom w:val="double" w:sz="4" w:space="0" w:color="auto"/>
            </w:tcBorders>
            <w:vAlign w:val="center"/>
          </w:tcPr>
          <w:p w14:paraId="32E5B5CE" w14:textId="77777777" w:rsidR="00440D50" w:rsidRPr="00A82629" w:rsidRDefault="00440D50" w:rsidP="00AB5FF8">
            <w:pPr>
              <w:rPr>
                <w:rFonts w:eastAsia="標楷體"/>
                <w:sz w:val="22"/>
                <w:szCs w:val="22"/>
              </w:rPr>
            </w:pPr>
            <w:r w:rsidRPr="00A82629">
              <w:rPr>
                <w:rFonts w:eastAsia="標楷體" w:hint="eastAsia"/>
                <w:sz w:val="22"/>
                <w:szCs w:val="22"/>
              </w:rPr>
              <w:t>第二年</w:t>
            </w:r>
          </w:p>
          <w:p w14:paraId="317C6BE4"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c>
          <w:tcPr>
            <w:tcW w:w="1080" w:type="dxa"/>
            <w:tcBorders>
              <w:bottom w:val="double" w:sz="4" w:space="0" w:color="auto"/>
            </w:tcBorders>
            <w:vAlign w:val="center"/>
          </w:tcPr>
          <w:p w14:paraId="0D43CB52" w14:textId="77777777" w:rsidR="00440D50" w:rsidRPr="00A82629" w:rsidRDefault="00440D50" w:rsidP="00AB5FF8">
            <w:pPr>
              <w:rPr>
                <w:rFonts w:eastAsia="標楷體"/>
                <w:sz w:val="22"/>
              </w:rPr>
            </w:pPr>
            <w:r w:rsidRPr="00A82629">
              <w:rPr>
                <w:rFonts w:eastAsia="標楷體" w:hint="eastAsia"/>
                <w:sz w:val="22"/>
                <w:szCs w:val="22"/>
              </w:rPr>
              <w:t>第三年</w:t>
            </w:r>
          </w:p>
          <w:p w14:paraId="7CDBB2D2" w14:textId="77777777" w:rsidR="00440D50" w:rsidRPr="00A82629" w:rsidRDefault="003B2E92" w:rsidP="00AB5FF8">
            <w:pPr>
              <w:rPr>
                <w:rFonts w:eastAsia="標楷體"/>
                <w:sz w:val="22"/>
              </w:rPr>
            </w:pPr>
            <w:r w:rsidRPr="00A82629">
              <w:rPr>
                <w:rFonts w:eastAsia="標楷體" w:hint="eastAsia"/>
                <w:sz w:val="22"/>
                <w:szCs w:val="22"/>
              </w:rPr>
              <w:t>（</w:t>
            </w:r>
            <w:r w:rsidR="00440D50" w:rsidRPr="00A82629">
              <w:rPr>
                <w:rFonts w:eastAsia="標楷體"/>
                <w:sz w:val="22"/>
                <w:szCs w:val="22"/>
                <w:u w:val="single"/>
              </w:rPr>
              <w:t xml:space="preserve">    </w:t>
            </w:r>
            <w:r w:rsidR="00440D50" w:rsidRPr="00A82629">
              <w:rPr>
                <w:rFonts w:eastAsia="標楷體" w:hint="eastAsia"/>
                <w:sz w:val="22"/>
                <w:szCs w:val="22"/>
              </w:rPr>
              <w:t>年</w:t>
            </w:r>
            <w:r w:rsidRPr="00A82629">
              <w:rPr>
                <w:rFonts w:eastAsia="標楷體" w:hint="eastAsia"/>
                <w:sz w:val="22"/>
                <w:szCs w:val="22"/>
              </w:rPr>
              <w:t>）</w:t>
            </w:r>
          </w:p>
        </w:tc>
      </w:tr>
      <w:tr w:rsidR="00A82629" w:rsidRPr="00A82629" w14:paraId="42E44FE6" w14:textId="77777777">
        <w:trPr>
          <w:cantSplit/>
        </w:trPr>
        <w:tc>
          <w:tcPr>
            <w:tcW w:w="660" w:type="dxa"/>
            <w:vAlign w:val="center"/>
          </w:tcPr>
          <w:p w14:paraId="1C6D740B" w14:textId="77777777" w:rsidR="00440D50" w:rsidRPr="00A82629" w:rsidRDefault="00440D50" w:rsidP="00AB5FF8">
            <w:pPr>
              <w:rPr>
                <w:rFonts w:eastAsia="標楷體"/>
                <w:sz w:val="22"/>
              </w:rPr>
            </w:pPr>
            <w:r w:rsidRPr="00A82629">
              <w:rPr>
                <w:rFonts w:eastAsia="標楷體"/>
                <w:sz w:val="22"/>
                <w:szCs w:val="22"/>
              </w:rPr>
              <w:t>1</w:t>
            </w:r>
          </w:p>
        </w:tc>
        <w:tc>
          <w:tcPr>
            <w:tcW w:w="2400" w:type="dxa"/>
            <w:vAlign w:val="center"/>
          </w:tcPr>
          <w:p w14:paraId="2E098F62" w14:textId="77777777" w:rsidR="00440D50" w:rsidRPr="00A82629" w:rsidRDefault="00440D50" w:rsidP="00AB5FF8">
            <w:pPr>
              <w:rPr>
                <w:rFonts w:eastAsia="標楷體"/>
                <w:sz w:val="22"/>
              </w:rPr>
            </w:pPr>
            <w:r w:rsidRPr="00A82629">
              <w:rPr>
                <w:rFonts w:eastAsia="標楷體" w:hint="eastAsia"/>
                <w:sz w:val="22"/>
                <w:szCs w:val="22"/>
              </w:rPr>
              <w:t>其他智慧財產（如商標</w:t>
            </w:r>
            <w:r w:rsidRPr="00A82629">
              <w:rPr>
                <w:rFonts w:eastAsia="標楷體"/>
                <w:sz w:val="22"/>
                <w:szCs w:val="22"/>
              </w:rPr>
              <w:t>/</w:t>
            </w:r>
            <w:r w:rsidRPr="00A82629">
              <w:rPr>
                <w:rFonts w:eastAsia="標楷體" w:hint="eastAsia"/>
                <w:sz w:val="22"/>
                <w:szCs w:val="22"/>
              </w:rPr>
              <w:t>原型</w:t>
            </w:r>
            <w:r w:rsidRPr="00A82629">
              <w:rPr>
                <w:rFonts w:eastAsia="標楷體"/>
                <w:sz w:val="22"/>
                <w:szCs w:val="22"/>
              </w:rPr>
              <w:t>/</w:t>
            </w:r>
            <w:r w:rsidRPr="00A82629">
              <w:rPr>
                <w:rFonts w:eastAsia="標楷體" w:hint="eastAsia"/>
                <w:sz w:val="22"/>
                <w:szCs w:val="22"/>
              </w:rPr>
              <w:t>等）</w:t>
            </w:r>
          </w:p>
        </w:tc>
        <w:tc>
          <w:tcPr>
            <w:tcW w:w="660" w:type="dxa"/>
            <w:vAlign w:val="center"/>
          </w:tcPr>
          <w:p w14:paraId="3FCE5DB8" w14:textId="77777777" w:rsidR="00440D50" w:rsidRPr="00A82629" w:rsidRDefault="00440D50" w:rsidP="00AB5FF8">
            <w:pPr>
              <w:rPr>
                <w:rFonts w:eastAsia="標楷體"/>
                <w:sz w:val="22"/>
              </w:rPr>
            </w:pPr>
          </w:p>
        </w:tc>
        <w:tc>
          <w:tcPr>
            <w:tcW w:w="1350" w:type="dxa"/>
          </w:tcPr>
          <w:p w14:paraId="6AEE41BE" w14:textId="77777777" w:rsidR="00440D50" w:rsidRPr="00A82629" w:rsidRDefault="00440D50" w:rsidP="00AB5FF8">
            <w:pPr>
              <w:rPr>
                <w:rFonts w:eastAsia="標楷體"/>
                <w:sz w:val="22"/>
              </w:rPr>
            </w:pPr>
          </w:p>
        </w:tc>
        <w:tc>
          <w:tcPr>
            <w:tcW w:w="1350" w:type="dxa"/>
          </w:tcPr>
          <w:p w14:paraId="515D176D" w14:textId="77777777" w:rsidR="00440D50" w:rsidRPr="00A82629" w:rsidRDefault="00440D50" w:rsidP="00AB5FF8">
            <w:pPr>
              <w:rPr>
                <w:rFonts w:eastAsia="標楷體"/>
                <w:sz w:val="22"/>
              </w:rPr>
            </w:pPr>
          </w:p>
        </w:tc>
        <w:tc>
          <w:tcPr>
            <w:tcW w:w="1080" w:type="dxa"/>
          </w:tcPr>
          <w:p w14:paraId="7B587EBF" w14:textId="77777777" w:rsidR="00440D50" w:rsidRPr="00A82629" w:rsidRDefault="00440D50" w:rsidP="00AB5FF8">
            <w:pPr>
              <w:rPr>
                <w:rFonts w:eastAsia="標楷體"/>
                <w:sz w:val="22"/>
              </w:rPr>
            </w:pPr>
          </w:p>
        </w:tc>
        <w:tc>
          <w:tcPr>
            <w:tcW w:w="1080" w:type="dxa"/>
          </w:tcPr>
          <w:p w14:paraId="0D03508A" w14:textId="77777777" w:rsidR="00440D50" w:rsidRPr="00A82629" w:rsidRDefault="00440D50" w:rsidP="00AB5FF8">
            <w:pPr>
              <w:rPr>
                <w:rFonts w:eastAsia="標楷體"/>
                <w:sz w:val="22"/>
              </w:rPr>
            </w:pPr>
          </w:p>
        </w:tc>
        <w:tc>
          <w:tcPr>
            <w:tcW w:w="1080" w:type="dxa"/>
          </w:tcPr>
          <w:p w14:paraId="53356804" w14:textId="77777777" w:rsidR="00440D50" w:rsidRPr="00A82629" w:rsidRDefault="00440D50" w:rsidP="00AB5FF8">
            <w:pPr>
              <w:rPr>
                <w:rFonts w:eastAsia="標楷體"/>
                <w:sz w:val="22"/>
              </w:rPr>
            </w:pPr>
          </w:p>
        </w:tc>
      </w:tr>
      <w:tr w:rsidR="00A82629" w:rsidRPr="00A82629" w14:paraId="175C56E9" w14:textId="77777777">
        <w:trPr>
          <w:cantSplit/>
        </w:trPr>
        <w:tc>
          <w:tcPr>
            <w:tcW w:w="660" w:type="dxa"/>
            <w:vMerge w:val="restart"/>
            <w:vAlign w:val="center"/>
          </w:tcPr>
          <w:p w14:paraId="4BD9FA5A" w14:textId="77777777" w:rsidR="00440D50" w:rsidRPr="00A82629" w:rsidRDefault="00440D50" w:rsidP="00AB5FF8">
            <w:pPr>
              <w:rPr>
                <w:rFonts w:eastAsia="標楷體"/>
                <w:sz w:val="22"/>
              </w:rPr>
            </w:pPr>
            <w:r w:rsidRPr="00A82629">
              <w:rPr>
                <w:rFonts w:eastAsia="標楷體"/>
                <w:sz w:val="22"/>
                <w:szCs w:val="22"/>
              </w:rPr>
              <w:t>2</w:t>
            </w:r>
          </w:p>
        </w:tc>
        <w:tc>
          <w:tcPr>
            <w:tcW w:w="2400" w:type="dxa"/>
            <w:vMerge w:val="restart"/>
            <w:vAlign w:val="center"/>
          </w:tcPr>
          <w:p w14:paraId="046639B2" w14:textId="77777777" w:rsidR="00440D50" w:rsidRPr="00A82629" w:rsidRDefault="00440D50" w:rsidP="00AB5FF8">
            <w:pPr>
              <w:rPr>
                <w:rFonts w:eastAsia="標楷體"/>
                <w:sz w:val="22"/>
              </w:rPr>
            </w:pPr>
            <w:r w:rsidRPr="00A82629">
              <w:rPr>
                <w:rFonts w:eastAsia="標楷體" w:hint="eastAsia"/>
                <w:sz w:val="22"/>
                <w:szCs w:val="22"/>
              </w:rPr>
              <w:t>技術講習</w:t>
            </w:r>
            <w:r w:rsidRPr="00A82629">
              <w:rPr>
                <w:rStyle w:val="aff8"/>
                <w:rFonts w:eastAsia="標楷體"/>
                <w:sz w:val="22"/>
                <w:szCs w:val="22"/>
              </w:rPr>
              <w:footnoteReference w:id="5"/>
            </w:r>
            <w:r w:rsidR="003B2E92" w:rsidRPr="00A82629">
              <w:rPr>
                <w:rFonts w:eastAsia="標楷體" w:hint="eastAsia"/>
                <w:sz w:val="22"/>
                <w:szCs w:val="22"/>
              </w:rPr>
              <w:t>（</w:t>
            </w:r>
            <w:r w:rsidRPr="00A82629">
              <w:rPr>
                <w:rFonts w:eastAsia="標楷體" w:hint="eastAsia"/>
                <w:sz w:val="22"/>
                <w:szCs w:val="22"/>
              </w:rPr>
              <w:t>包含產銷班講習訓練、觀摩會</w:t>
            </w:r>
            <w:r w:rsidRPr="00A82629">
              <w:rPr>
                <w:rFonts w:eastAsia="標楷體"/>
                <w:sz w:val="22"/>
                <w:szCs w:val="22"/>
              </w:rPr>
              <w:t>…..</w:t>
            </w:r>
            <w:r w:rsidRPr="00A82629">
              <w:rPr>
                <w:rFonts w:eastAsia="標楷體" w:hint="eastAsia"/>
                <w:sz w:val="22"/>
                <w:szCs w:val="22"/>
              </w:rPr>
              <w:t>等</w:t>
            </w:r>
            <w:r w:rsidR="003B2E92" w:rsidRPr="00A82629">
              <w:rPr>
                <w:rFonts w:eastAsia="標楷體" w:hint="eastAsia"/>
                <w:sz w:val="22"/>
                <w:szCs w:val="22"/>
              </w:rPr>
              <w:t>）</w:t>
            </w:r>
          </w:p>
        </w:tc>
        <w:tc>
          <w:tcPr>
            <w:tcW w:w="660" w:type="dxa"/>
          </w:tcPr>
          <w:p w14:paraId="60C023D3" w14:textId="77777777" w:rsidR="00440D50" w:rsidRPr="00A82629" w:rsidRDefault="00440D50" w:rsidP="00AB5FF8">
            <w:pPr>
              <w:rPr>
                <w:rFonts w:eastAsia="標楷體"/>
                <w:sz w:val="22"/>
              </w:rPr>
            </w:pPr>
            <w:r w:rsidRPr="00A82629">
              <w:rPr>
                <w:rFonts w:eastAsia="標楷體" w:hint="eastAsia"/>
                <w:sz w:val="22"/>
                <w:szCs w:val="22"/>
              </w:rPr>
              <w:t>次數</w:t>
            </w:r>
          </w:p>
        </w:tc>
        <w:tc>
          <w:tcPr>
            <w:tcW w:w="1350" w:type="dxa"/>
          </w:tcPr>
          <w:p w14:paraId="462B3E67" w14:textId="77777777" w:rsidR="00440D50" w:rsidRPr="00A82629" w:rsidRDefault="00440D50" w:rsidP="00AB5FF8">
            <w:pPr>
              <w:rPr>
                <w:rFonts w:eastAsia="標楷體"/>
                <w:sz w:val="22"/>
              </w:rPr>
            </w:pPr>
          </w:p>
        </w:tc>
        <w:tc>
          <w:tcPr>
            <w:tcW w:w="1350" w:type="dxa"/>
          </w:tcPr>
          <w:p w14:paraId="0405CCB7" w14:textId="77777777" w:rsidR="00440D50" w:rsidRPr="00A82629" w:rsidRDefault="00440D50" w:rsidP="00AB5FF8">
            <w:pPr>
              <w:rPr>
                <w:rFonts w:eastAsia="標楷體"/>
                <w:sz w:val="22"/>
              </w:rPr>
            </w:pPr>
          </w:p>
        </w:tc>
        <w:tc>
          <w:tcPr>
            <w:tcW w:w="1080" w:type="dxa"/>
          </w:tcPr>
          <w:p w14:paraId="6D8B2D0B" w14:textId="77777777" w:rsidR="00440D50" w:rsidRPr="00A82629" w:rsidRDefault="00440D50" w:rsidP="00AB5FF8">
            <w:pPr>
              <w:rPr>
                <w:rFonts w:eastAsia="標楷體"/>
                <w:sz w:val="22"/>
              </w:rPr>
            </w:pPr>
          </w:p>
        </w:tc>
        <w:tc>
          <w:tcPr>
            <w:tcW w:w="1080" w:type="dxa"/>
          </w:tcPr>
          <w:p w14:paraId="0F4BF16A" w14:textId="77777777" w:rsidR="00440D50" w:rsidRPr="00A82629" w:rsidRDefault="00440D50" w:rsidP="00AB5FF8">
            <w:pPr>
              <w:rPr>
                <w:rFonts w:eastAsia="標楷體"/>
                <w:sz w:val="22"/>
              </w:rPr>
            </w:pPr>
          </w:p>
        </w:tc>
        <w:tc>
          <w:tcPr>
            <w:tcW w:w="1080" w:type="dxa"/>
          </w:tcPr>
          <w:p w14:paraId="6F793111" w14:textId="77777777" w:rsidR="00440D50" w:rsidRPr="00A82629" w:rsidRDefault="00440D50" w:rsidP="00AB5FF8">
            <w:pPr>
              <w:rPr>
                <w:rFonts w:eastAsia="標楷體"/>
                <w:sz w:val="22"/>
              </w:rPr>
            </w:pPr>
          </w:p>
        </w:tc>
      </w:tr>
      <w:tr w:rsidR="00A82629" w:rsidRPr="00A82629" w14:paraId="78E910E3" w14:textId="77777777">
        <w:trPr>
          <w:cantSplit/>
        </w:trPr>
        <w:tc>
          <w:tcPr>
            <w:tcW w:w="660" w:type="dxa"/>
            <w:vMerge/>
            <w:vAlign w:val="center"/>
          </w:tcPr>
          <w:p w14:paraId="4C7ED454" w14:textId="77777777" w:rsidR="00440D50" w:rsidRPr="00A82629" w:rsidRDefault="00440D50" w:rsidP="00AB5FF8">
            <w:pPr>
              <w:rPr>
                <w:rFonts w:eastAsia="標楷體"/>
                <w:dstrike/>
                <w:sz w:val="22"/>
              </w:rPr>
            </w:pPr>
          </w:p>
        </w:tc>
        <w:tc>
          <w:tcPr>
            <w:tcW w:w="2400" w:type="dxa"/>
            <w:vMerge/>
            <w:vAlign w:val="center"/>
          </w:tcPr>
          <w:p w14:paraId="38A47062" w14:textId="77777777" w:rsidR="00440D50" w:rsidRPr="00A82629" w:rsidRDefault="00440D50" w:rsidP="00AB5FF8">
            <w:pPr>
              <w:rPr>
                <w:rFonts w:eastAsia="標楷體"/>
                <w:dstrike/>
                <w:sz w:val="22"/>
              </w:rPr>
            </w:pPr>
          </w:p>
        </w:tc>
        <w:tc>
          <w:tcPr>
            <w:tcW w:w="660" w:type="dxa"/>
            <w:vAlign w:val="center"/>
          </w:tcPr>
          <w:p w14:paraId="17783F96" w14:textId="77777777" w:rsidR="00440D50" w:rsidRPr="00A82629" w:rsidRDefault="00440D50" w:rsidP="00AB5FF8">
            <w:pPr>
              <w:rPr>
                <w:rFonts w:eastAsia="標楷體"/>
                <w:dstrike/>
                <w:sz w:val="22"/>
              </w:rPr>
            </w:pPr>
            <w:r w:rsidRPr="00A82629">
              <w:rPr>
                <w:rFonts w:eastAsia="標楷體" w:hint="eastAsia"/>
                <w:sz w:val="22"/>
                <w:szCs w:val="22"/>
              </w:rPr>
              <w:t>參與人數</w:t>
            </w:r>
          </w:p>
        </w:tc>
        <w:tc>
          <w:tcPr>
            <w:tcW w:w="1350" w:type="dxa"/>
          </w:tcPr>
          <w:p w14:paraId="7B2C2B1D" w14:textId="77777777" w:rsidR="00440D50" w:rsidRPr="00A82629" w:rsidRDefault="00440D50" w:rsidP="00AB5FF8">
            <w:pPr>
              <w:rPr>
                <w:rFonts w:eastAsia="標楷體"/>
                <w:sz w:val="22"/>
              </w:rPr>
            </w:pPr>
          </w:p>
        </w:tc>
        <w:tc>
          <w:tcPr>
            <w:tcW w:w="1350" w:type="dxa"/>
          </w:tcPr>
          <w:p w14:paraId="687EFEA1" w14:textId="77777777" w:rsidR="00440D50" w:rsidRPr="00A82629" w:rsidRDefault="00440D50" w:rsidP="00AB5FF8">
            <w:pPr>
              <w:rPr>
                <w:rFonts w:eastAsia="標楷體"/>
                <w:sz w:val="22"/>
              </w:rPr>
            </w:pPr>
          </w:p>
        </w:tc>
        <w:tc>
          <w:tcPr>
            <w:tcW w:w="1080" w:type="dxa"/>
          </w:tcPr>
          <w:p w14:paraId="6AFB5382" w14:textId="77777777" w:rsidR="00440D50" w:rsidRPr="00A82629" w:rsidRDefault="00440D50" w:rsidP="00AB5FF8">
            <w:pPr>
              <w:rPr>
                <w:rFonts w:eastAsia="標楷體"/>
                <w:sz w:val="22"/>
              </w:rPr>
            </w:pPr>
          </w:p>
        </w:tc>
        <w:tc>
          <w:tcPr>
            <w:tcW w:w="1080" w:type="dxa"/>
          </w:tcPr>
          <w:p w14:paraId="46BF8714" w14:textId="77777777" w:rsidR="00440D50" w:rsidRPr="00A82629" w:rsidRDefault="00440D50" w:rsidP="00AB5FF8">
            <w:pPr>
              <w:rPr>
                <w:rFonts w:eastAsia="標楷體"/>
                <w:sz w:val="22"/>
              </w:rPr>
            </w:pPr>
          </w:p>
        </w:tc>
        <w:tc>
          <w:tcPr>
            <w:tcW w:w="1080" w:type="dxa"/>
          </w:tcPr>
          <w:p w14:paraId="3CADF6FD" w14:textId="77777777" w:rsidR="00440D50" w:rsidRPr="00A82629" w:rsidRDefault="00440D50" w:rsidP="00AB5FF8">
            <w:pPr>
              <w:rPr>
                <w:rFonts w:eastAsia="標楷體"/>
                <w:sz w:val="22"/>
              </w:rPr>
            </w:pPr>
          </w:p>
        </w:tc>
      </w:tr>
      <w:tr w:rsidR="00A82629" w:rsidRPr="00A82629" w14:paraId="6E1EC561" w14:textId="77777777">
        <w:trPr>
          <w:cantSplit/>
        </w:trPr>
        <w:tc>
          <w:tcPr>
            <w:tcW w:w="660" w:type="dxa"/>
            <w:vAlign w:val="center"/>
          </w:tcPr>
          <w:p w14:paraId="2039D186" w14:textId="77777777" w:rsidR="00440D50" w:rsidRPr="00A82629" w:rsidRDefault="00440D50" w:rsidP="00AB5FF8">
            <w:pPr>
              <w:rPr>
                <w:rFonts w:eastAsia="標楷體"/>
                <w:sz w:val="22"/>
              </w:rPr>
            </w:pPr>
            <w:r w:rsidRPr="00A82629">
              <w:rPr>
                <w:rFonts w:eastAsia="標楷體"/>
                <w:sz w:val="22"/>
                <w:szCs w:val="22"/>
              </w:rPr>
              <w:t>3</w:t>
            </w:r>
          </w:p>
        </w:tc>
        <w:tc>
          <w:tcPr>
            <w:tcW w:w="2400" w:type="dxa"/>
            <w:vAlign w:val="center"/>
          </w:tcPr>
          <w:p w14:paraId="6527BB4C" w14:textId="77777777" w:rsidR="00440D50" w:rsidRPr="00A82629" w:rsidRDefault="00440D50" w:rsidP="00AB5FF8">
            <w:pPr>
              <w:rPr>
                <w:rFonts w:eastAsia="標楷體"/>
                <w:sz w:val="22"/>
              </w:rPr>
            </w:pPr>
            <w:r w:rsidRPr="00A82629">
              <w:rPr>
                <w:rFonts w:eastAsia="標楷體" w:hint="eastAsia"/>
                <w:sz w:val="22"/>
                <w:szCs w:val="22"/>
              </w:rPr>
              <w:t>現場指導</w:t>
            </w:r>
            <w:r w:rsidRPr="00A82629">
              <w:rPr>
                <w:rStyle w:val="aff8"/>
                <w:rFonts w:eastAsia="標楷體"/>
                <w:sz w:val="22"/>
                <w:szCs w:val="22"/>
              </w:rPr>
              <w:footnoteReference w:id="6"/>
            </w:r>
          </w:p>
        </w:tc>
        <w:tc>
          <w:tcPr>
            <w:tcW w:w="660" w:type="dxa"/>
            <w:vAlign w:val="center"/>
          </w:tcPr>
          <w:p w14:paraId="40494699" w14:textId="77777777" w:rsidR="00440D50" w:rsidRPr="00A82629" w:rsidRDefault="00440D50" w:rsidP="00AB5FF8">
            <w:pPr>
              <w:rPr>
                <w:rFonts w:eastAsia="標楷體"/>
                <w:dstrike/>
                <w:sz w:val="22"/>
              </w:rPr>
            </w:pPr>
          </w:p>
        </w:tc>
        <w:tc>
          <w:tcPr>
            <w:tcW w:w="1350" w:type="dxa"/>
          </w:tcPr>
          <w:p w14:paraId="56263C50" w14:textId="77777777" w:rsidR="00440D50" w:rsidRPr="00A82629" w:rsidRDefault="00440D50" w:rsidP="00AB5FF8">
            <w:pPr>
              <w:rPr>
                <w:rFonts w:eastAsia="標楷體"/>
                <w:sz w:val="22"/>
              </w:rPr>
            </w:pPr>
          </w:p>
        </w:tc>
        <w:tc>
          <w:tcPr>
            <w:tcW w:w="1350" w:type="dxa"/>
          </w:tcPr>
          <w:p w14:paraId="13E4B603" w14:textId="77777777" w:rsidR="00440D50" w:rsidRPr="00A82629" w:rsidRDefault="00440D50" w:rsidP="00AB5FF8">
            <w:pPr>
              <w:rPr>
                <w:rFonts w:eastAsia="標楷體"/>
                <w:sz w:val="22"/>
              </w:rPr>
            </w:pPr>
          </w:p>
        </w:tc>
        <w:tc>
          <w:tcPr>
            <w:tcW w:w="1080" w:type="dxa"/>
          </w:tcPr>
          <w:p w14:paraId="4827489D" w14:textId="77777777" w:rsidR="00440D50" w:rsidRPr="00A82629" w:rsidRDefault="00440D50" w:rsidP="00AB5FF8">
            <w:pPr>
              <w:rPr>
                <w:rFonts w:eastAsia="標楷體"/>
                <w:sz w:val="22"/>
              </w:rPr>
            </w:pPr>
          </w:p>
        </w:tc>
        <w:tc>
          <w:tcPr>
            <w:tcW w:w="1080" w:type="dxa"/>
          </w:tcPr>
          <w:p w14:paraId="2619795E" w14:textId="77777777" w:rsidR="00440D50" w:rsidRPr="00A82629" w:rsidRDefault="00440D50" w:rsidP="00AB5FF8">
            <w:pPr>
              <w:rPr>
                <w:rFonts w:eastAsia="標楷體"/>
                <w:sz w:val="22"/>
              </w:rPr>
            </w:pPr>
          </w:p>
        </w:tc>
        <w:tc>
          <w:tcPr>
            <w:tcW w:w="1080" w:type="dxa"/>
          </w:tcPr>
          <w:p w14:paraId="3A51C5D1" w14:textId="77777777" w:rsidR="00440D50" w:rsidRPr="00A82629" w:rsidRDefault="00440D50" w:rsidP="00AB5FF8">
            <w:pPr>
              <w:rPr>
                <w:rFonts w:eastAsia="標楷體"/>
                <w:sz w:val="22"/>
              </w:rPr>
            </w:pPr>
          </w:p>
        </w:tc>
      </w:tr>
      <w:tr w:rsidR="00A82629" w:rsidRPr="00A82629" w14:paraId="5BB6B1BC" w14:textId="77777777">
        <w:trPr>
          <w:cantSplit/>
        </w:trPr>
        <w:tc>
          <w:tcPr>
            <w:tcW w:w="660" w:type="dxa"/>
            <w:vAlign w:val="center"/>
          </w:tcPr>
          <w:p w14:paraId="2D870E01" w14:textId="77777777" w:rsidR="00440D50" w:rsidRPr="00A82629" w:rsidRDefault="00440D50" w:rsidP="00AB5FF8">
            <w:pPr>
              <w:rPr>
                <w:rFonts w:eastAsia="標楷體"/>
                <w:sz w:val="22"/>
              </w:rPr>
            </w:pPr>
            <w:r w:rsidRPr="00A82629">
              <w:rPr>
                <w:rFonts w:eastAsia="標楷體"/>
                <w:sz w:val="22"/>
                <w:szCs w:val="22"/>
              </w:rPr>
              <w:t>4</w:t>
            </w:r>
          </w:p>
        </w:tc>
        <w:tc>
          <w:tcPr>
            <w:tcW w:w="2400" w:type="dxa"/>
            <w:vAlign w:val="center"/>
          </w:tcPr>
          <w:p w14:paraId="31310844" w14:textId="77777777" w:rsidR="00440D50" w:rsidRPr="00A82629" w:rsidRDefault="00440D50" w:rsidP="00AB5FF8">
            <w:pPr>
              <w:rPr>
                <w:rFonts w:eastAsia="標楷體"/>
                <w:sz w:val="22"/>
              </w:rPr>
            </w:pPr>
            <w:r w:rsidRPr="00A82629">
              <w:rPr>
                <w:rFonts w:eastAsia="標楷體" w:hint="eastAsia"/>
                <w:sz w:val="22"/>
                <w:szCs w:val="22"/>
              </w:rPr>
              <w:t>鑑定與檢驗</w:t>
            </w:r>
          </w:p>
        </w:tc>
        <w:tc>
          <w:tcPr>
            <w:tcW w:w="660" w:type="dxa"/>
            <w:vAlign w:val="center"/>
          </w:tcPr>
          <w:p w14:paraId="4116F29E" w14:textId="77777777" w:rsidR="00440D50" w:rsidRPr="00A82629" w:rsidRDefault="00440D50" w:rsidP="00AB5FF8">
            <w:pPr>
              <w:rPr>
                <w:rFonts w:eastAsia="標楷體"/>
                <w:dstrike/>
                <w:sz w:val="22"/>
              </w:rPr>
            </w:pPr>
          </w:p>
        </w:tc>
        <w:tc>
          <w:tcPr>
            <w:tcW w:w="1350" w:type="dxa"/>
          </w:tcPr>
          <w:p w14:paraId="2866700A" w14:textId="77777777" w:rsidR="00440D50" w:rsidRPr="00A82629" w:rsidRDefault="00440D50" w:rsidP="00AB5FF8">
            <w:pPr>
              <w:rPr>
                <w:rFonts w:eastAsia="標楷體"/>
                <w:sz w:val="22"/>
              </w:rPr>
            </w:pPr>
          </w:p>
        </w:tc>
        <w:tc>
          <w:tcPr>
            <w:tcW w:w="1350" w:type="dxa"/>
          </w:tcPr>
          <w:p w14:paraId="7CE504E6" w14:textId="77777777" w:rsidR="00440D50" w:rsidRPr="00A82629" w:rsidRDefault="00440D50" w:rsidP="00AB5FF8">
            <w:pPr>
              <w:rPr>
                <w:rFonts w:eastAsia="標楷體"/>
                <w:sz w:val="22"/>
              </w:rPr>
            </w:pPr>
          </w:p>
        </w:tc>
        <w:tc>
          <w:tcPr>
            <w:tcW w:w="1080" w:type="dxa"/>
          </w:tcPr>
          <w:p w14:paraId="78F9E084" w14:textId="77777777" w:rsidR="00440D50" w:rsidRPr="00A82629" w:rsidRDefault="00440D50" w:rsidP="00AB5FF8">
            <w:pPr>
              <w:rPr>
                <w:rFonts w:eastAsia="標楷體"/>
                <w:sz w:val="22"/>
              </w:rPr>
            </w:pPr>
          </w:p>
        </w:tc>
        <w:tc>
          <w:tcPr>
            <w:tcW w:w="1080" w:type="dxa"/>
          </w:tcPr>
          <w:p w14:paraId="252716A0" w14:textId="77777777" w:rsidR="00440D50" w:rsidRPr="00A82629" w:rsidRDefault="00440D50" w:rsidP="00AB5FF8">
            <w:pPr>
              <w:rPr>
                <w:rFonts w:eastAsia="標楷體"/>
                <w:sz w:val="22"/>
              </w:rPr>
            </w:pPr>
          </w:p>
        </w:tc>
        <w:tc>
          <w:tcPr>
            <w:tcW w:w="1080" w:type="dxa"/>
          </w:tcPr>
          <w:p w14:paraId="679BB68A" w14:textId="77777777" w:rsidR="00440D50" w:rsidRPr="00A82629" w:rsidRDefault="00440D50" w:rsidP="00AB5FF8">
            <w:pPr>
              <w:rPr>
                <w:rFonts w:eastAsia="標楷體"/>
                <w:sz w:val="22"/>
              </w:rPr>
            </w:pPr>
          </w:p>
        </w:tc>
      </w:tr>
      <w:tr w:rsidR="00A82629" w:rsidRPr="00A82629" w14:paraId="74189DE5" w14:textId="77777777">
        <w:trPr>
          <w:cantSplit/>
        </w:trPr>
        <w:tc>
          <w:tcPr>
            <w:tcW w:w="660" w:type="dxa"/>
            <w:vAlign w:val="center"/>
          </w:tcPr>
          <w:p w14:paraId="0ACD5ED4" w14:textId="77777777" w:rsidR="00440D50" w:rsidRPr="00A82629" w:rsidRDefault="00440D50" w:rsidP="00AB5FF8">
            <w:pPr>
              <w:rPr>
                <w:rFonts w:eastAsia="標楷體"/>
                <w:sz w:val="22"/>
              </w:rPr>
            </w:pPr>
            <w:r w:rsidRPr="00A82629">
              <w:rPr>
                <w:rFonts w:eastAsia="標楷體"/>
                <w:sz w:val="22"/>
                <w:szCs w:val="22"/>
              </w:rPr>
              <w:t>5</w:t>
            </w:r>
          </w:p>
        </w:tc>
        <w:tc>
          <w:tcPr>
            <w:tcW w:w="2400" w:type="dxa"/>
            <w:vAlign w:val="center"/>
          </w:tcPr>
          <w:p w14:paraId="03BBA337" w14:textId="77777777" w:rsidR="00440D50" w:rsidRPr="00A82629" w:rsidRDefault="00440D50" w:rsidP="00AB5FF8">
            <w:pPr>
              <w:rPr>
                <w:rFonts w:eastAsia="標楷體"/>
                <w:sz w:val="22"/>
              </w:rPr>
            </w:pPr>
            <w:r w:rsidRPr="00A82629">
              <w:rPr>
                <w:rFonts w:eastAsia="標楷體" w:hint="eastAsia"/>
                <w:sz w:val="22"/>
                <w:szCs w:val="22"/>
              </w:rPr>
              <w:t>諮詢與服務</w:t>
            </w:r>
            <w:r w:rsidRPr="00A82629">
              <w:rPr>
                <w:rStyle w:val="aff8"/>
                <w:rFonts w:eastAsia="標楷體"/>
                <w:sz w:val="22"/>
                <w:szCs w:val="22"/>
              </w:rPr>
              <w:footnoteReference w:id="7"/>
            </w:r>
            <w:r w:rsidR="003B2E92" w:rsidRPr="00A82629">
              <w:rPr>
                <w:rFonts w:eastAsia="標楷體" w:hint="eastAsia"/>
                <w:sz w:val="22"/>
                <w:szCs w:val="22"/>
              </w:rPr>
              <w:t>（</w:t>
            </w:r>
            <w:r w:rsidRPr="00A82629">
              <w:rPr>
                <w:rFonts w:eastAsia="標楷體" w:hint="eastAsia"/>
                <w:sz w:val="22"/>
                <w:szCs w:val="22"/>
              </w:rPr>
              <w:t>包含電話、</w:t>
            </w:r>
            <w:r w:rsidRPr="00A82629">
              <w:rPr>
                <w:rFonts w:eastAsia="標楷體"/>
                <w:sz w:val="22"/>
                <w:szCs w:val="22"/>
              </w:rPr>
              <w:t>e-mail</w:t>
            </w:r>
            <w:r w:rsidRPr="00A82629">
              <w:rPr>
                <w:rFonts w:eastAsia="標楷體" w:hint="eastAsia"/>
                <w:sz w:val="22"/>
                <w:szCs w:val="22"/>
              </w:rPr>
              <w:t>諮詢、支援授課解說、標本展示</w:t>
            </w:r>
            <w:r w:rsidRPr="00A82629">
              <w:rPr>
                <w:rFonts w:eastAsia="標楷體"/>
                <w:sz w:val="22"/>
                <w:szCs w:val="22"/>
              </w:rPr>
              <w:t>….</w:t>
            </w:r>
            <w:r w:rsidRPr="00A82629">
              <w:rPr>
                <w:rFonts w:eastAsia="標楷體" w:hint="eastAsia"/>
                <w:sz w:val="22"/>
                <w:szCs w:val="22"/>
              </w:rPr>
              <w:t>等</w:t>
            </w:r>
            <w:r w:rsidR="003B2E92" w:rsidRPr="00A82629">
              <w:rPr>
                <w:rFonts w:eastAsia="標楷體" w:hint="eastAsia"/>
                <w:sz w:val="22"/>
                <w:szCs w:val="22"/>
              </w:rPr>
              <w:t>）</w:t>
            </w:r>
          </w:p>
        </w:tc>
        <w:tc>
          <w:tcPr>
            <w:tcW w:w="660" w:type="dxa"/>
            <w:vAlign w:val="center"/>
          </w:tcPr>
          <w:p w14:paraId="5071314C" w14:textId="77777777" w:rsidR="00440D50" w:rsidRPr="00A82629" w:rsidRDefault="00440D50" w:rsidP="00AB5FF8">
            <w:pPr>
              <w:rPr>
                <w:rFonts w:eastAsia="標楷體"/>
                <w:dstrike/>
                <w:sz w:val="22"/>
              </w:rPr>
            </w:pPr>
          </w:p>
        </w:tc>
        <w:tc>
          <w:tcPr>
            <w:tcW w:w="1350" w:type="dxa"/>
          </w:tcPr>
          <w:p w14:paraId="217D12EB" w14:textId="77777777" w:rsidR="00440D50" w:rsidRPr="00A82629" w:rsidRDefault="00440D50" w:rsidP="00AB5FF8">
            <w:pPr>
              <w:rPr>
                <w:rFonts w:eastAsia="標楷體"/>
                <w:sz w:val="22"/>
              </w:rPr>
            </w:pPr>
          </w:p>
        </w:tc>
        <w:tc>
          <w:tcPr>
            <w:tcW w:w="1350" w:type="dxa"/>
          </w:tcPr>
          <w:p w14:paraId="564B80D6" w14:textId="77777777" w:rsidR="00440D50" w:rsidRPr="00A82629" w:rsidRDefault="00440D50" w:rsidP="00AB5FF8">
            <w:pPr>
              <w:rPr>
                <w:rFonts w:eastAsia="標楷體"/>
                <w:sz w:val="22"/>
              </w:rPr>
            </w:pPr>
          </w:p>
        </w:tc>
        <w:tc>
          <w:tcPr>
            <w:tcW w:w="1080" w:type="dxa"/>
          </w:tcPr>
          <w:p w14:paraId="299A65D0" w14:textId="77777777" w:rsidR="00440D50" w:rsidRPr="00A82629" w:rsidRDefault="00440D50" w:rsidP="00AB5FF8">
            <w:pPr>
              <w:rPr>
                <w:rFonts w:eastAsia="標楷體"/>
                <w:sz w:val="22"/>
              </w:rPr>
            </w:pPr>
          </w:p>
        </w:tc>
        <w:tc>
          <w:tcPr>
            <w:tcW w:w="1080" w:type="dxa"/>
          </w:tcPr>
          <w:p w14:paraId="2340AEC3" w14:textId="77777777" w:rsidR="00440D50" w:rsidRPr="00A82629" w:rsidRDefault="00440D50" w:rsidP="00AB5FF8">
            <w:pPr>
              <w:rPr>
                <w:rFonts w:eastAsia="標楷體"/>
                <w:sz w:val="22"/>
              </w:rPr>
            </w:pPr>
          </w:p>
        </w:tc>
        <w:tc>
          <w:tcPr>
            <w:tcW w:w="1080" w:type="dxa"/>
          </w:tcPr>
          <w:p w14:paraId="037D2C49" w14:textId="77777777" w:rsidR="00440D50" w:rsidRPr="00A82629" w:rsidRDefault="00440D50" w:rsidP="00AB5FF8">
            <w:pPr>
              <w:rPr>
                <w:rFonts w:eastAsia="標楷體"/>
                <w:sz w:val="22"/>
              </w:rPr>
            </w:pPr>
          </w:p>
        </w:tc>
      </w:tr>
    </w:tbl>
    <w:p w14:paraId="6F6E4EED" w14:textId="77777777" w:rsidR="00440D50" w:rsidRPr="00A82629" w:rsidRDefault="00440D50" w:rsidP="00AB5FF8">
      <w:pPr>
        <w:rPr>
          <w:rFonts w:eastAsia="標楷體"/>
        </w:rPr>
      </w:pPr>
      <w:r w:rsidRPr="00A82629">
        <w:rPr>
          <w:rFonts w:eastAsia="標楷體" w:hint="eastAsia"/>
          <w:b/>
        </w:rPr>
        <w:t>十一、廠商計畫成果說明表</w:t>
      </w:r>
      <w:r w:rsidRPr="00A82629">
        <w:rPr>
          <w:rFonts w:eastAsia="標楷體" w:hint="eastAsia"/>
        </w:rPr>
        <w:t>（簽約階段免填本項）</w:t>
      </w:r>
    </w:p>
    <w:p w14:paraId="75D6DA4C" w14:textId="77777777" w:rsidR="00440D50" w:rsidRPr="00A82629" w:rsidRDefault="00440D50" w:rsidP="00AB5FF8">
      <w:pPr>
        <w:rPr>
          <w:rFonts w:eastAsia="標楷體"/>
          <w:b/>
          <w:sz w:val="28"/>
        </w:rPr>
      </w:pPr>
      <w:r w:rsidRPr="00A82629">
        <w:rPr>
          <w:rFonts w:eastAsia="標楷體" w:hint="eastAsia"/>
          <w:b/>
          <w:sz w:val="28"/>
        </w:rPr>
        <w:t>（一）計畫目標與執行成果說明</w:t>
      </w:r>
    </w:p>
    <w:p w14:paraId="4E818DB8" w14:textId="77777777" w:rsidR="00440D50" w:rsidRPr="00A82629" w:rsidRDefault="00440D50" w:rsidP="00AB5FF8">
      <w:pPr>
        <w:rPr>
          <w:rFonts w:eastAsia="標楷體"/>
        </w:rPr>
      </w:pPr>
      <w:r w:rsidRPr="00A82629">
        <w:rPr>
          <w:rFonts w:eastAsia="標楷體"/>
        </w:rPr>
        <w:t xml:space="preserve">      </w:t>
      </w:r>
    </w:p>
    <w:p w14:paraId="5B26AC46" w14:textId="77777777" w:rsidR="00440D50" w:rsidRPr="00A82629" w:rsidRDefault="00440D50" w:rsidP="00AB5FF8">
      <w:pPr>
        <w:rPr>
          <w:rFonts w:eastAsia="標楷體"/>
        </w:rPr>
      </w:pPr>
      <w:r w:rsidRPr="00A82629">
        <w:rPr>
          <w:rFonts w:eastAsia="標楷體"/>
        </w:rPr>
        <w:t xml:space="preserve">      </w:t>
      </w:r>
    </w:p>
    <w:p w14:paraId="75ABF0DD" w14:textId="77777777" w:rsidR="00440D50" w:rsidRPr="00A82629" w:rsidRDefault="00440D50" w:rsidP="00AB5FF8">
      <w:pPr>
        <w:rPr>
          <w:rFonts w:eastAsia="標楷體"/>
        </w:rPr>
      </w:pPr>
      <w:r w:rsidRPr="00A82629">
        <w:rPr>
          <w:rFonts w:eastAsia="標楷體"/>
        </w:rPr>
        <w:t xml:space="preserve">            </w:t>
      </w:r>
    </w:p>
    <w:p w14:paraId="60443CA7" w14:textId="77777777" w:rsidR="00440D50" w:rsidRPr="00A82629" w:rsidRDefault="00440D50" w:rsidP="00AB5FF8">
      <w:pPr>
        <w:rPr>
          <w:rFonts w:eastAsia="標楷體"/>
        </w:rPr>
      </w:pPr>
      <w:r w:rsidRPr="00A82629">
        <w:rPr>
          <w:rFonts w:eastAsia="標楷體" w:hint="eastAsia"/>
          <w:b/>
          <w:sz w:val="28"/>
        </w:rPr>
        <w:t>（二）計畫創新重點</w:t>
      </w:r>
      <w:r w:rsidRPr="00A82629">
        <w:rPr>
          <w:rFonts w:eastAsia="標楷體"/>
        </w:rPr>
        <w:t>[</w:t>
      </w:r>
      <w:r w:rsidRPr="00A82629">
        <w:rPr>
          <w:rFonts w:eastAsia="標楷體" w:hint="eastAsia"/>
        </w:rPr>
        <w:t>簡述計畫創新重點，是否國內、外有類似產品、技術或服務，競爭優勢為何？</w:t>
      </w:r>
      <w:r w:rsidRPr="00A82629">
        <w:rPr>
          <w:rFonts w:eastAsia="標楷體"/>
        </w:rPr>
        <w:t>]</w:t>
      </w:r>
    </w:p>
    <w:p w14:paraId="34D7C1F0" w14:textId="77777777" w:rsidR="00440D50" w:rsidRPr="00A82629" w:rsidRDefault="00440D50" w:rsidP="00AB5FF8">
      <w:pPr>
        <w:rPr>
          <w:rFonts w:eastAsia="標楷體"/>
          <w:sz w:val="28"/>
        </w:rPr>
      </w:pPr>
      <w:r w:rsidRPr="00A82629">
        <w:rPr>
          <w:rFonts w:eastAsia="標楷體"/>
          <w:sz w:val="28"/>
        </w:rPr>
        <w:t xml:space="preserve">     </w:t>
      </w:r>
    </w:p>
    <w:p w14:paraId="5437E3E9" w14:textId="77777777" w:rsidR="00440D50" w:rsidRPr="00A82629" w:rsidRDefault="00440D50" w:rsidP="00AB5FF8">
      <w:pPr>
        <w:rPr>
          <w:rFonts w:eastAsia="標楷體"/>
        </w:rPr>
      </w:pPr>
      <w:r w:rsidRPr="00A82629">
        <w:rPr>
          <w:rFonts w:eastAsia="標楷體"/>
        </w:rPr>
        <w:t xml:space="preserve">            </w:t>
      </w:r>
    </w:p>
    <w:p w14:paraId="7F2F45AC" w14:textId="77777777" w:rsidR="00440D50" w:rsidRPr="00A82629" w:rsidRDefault="00440D50" w:rsidP="00AB5FF8">
      <w:pPr>
        <w:rPr>
          <w:rFonts w:eastAsia="標楷體"/>
        </w:rPr>
      </w:pPr>
      <w:r w:rsidRPr="00A82629">
        <w:rPr>
          <w:rFonts w:eastAsia="標楷體"/>
        </w:rPr>
        <w:t xml:space="preserve">            </w:t>
      </w:r>
    </w:p>
    <w:p w14:paraId="5390C421" w14:textId="77777777" w:rsidR="00440D50" w:rsidRPr="00A82629" w:rsidRDefault="00440D50" w:rsidP="00AB5FF8">
      <w:pPr>
        <w:rPr>
          <w:rFonts w:eastAsia="標楷體"/>
        </w:rPr>
      </w:pPr>
      <w:r w:rsidRPr="00A82629">
        <w:rPr>
          <w:rFonts w:eastAsia="標楷體" w:hint="eastAsia"/>
          <w:b/>
          <w:sz w:val="28"/>
        </w:rPr>
        <w:t>（三）技術效益</w:t>
      </w:r>
      <w:r w:rsidRPr="00A82629">
        <w:rPr>
          <w:rFonts w:eastAsia="標楷體"/>
        </w:rPr>
        <w:t>[</w:t>
      </w:r>
      <w:r w:rsidRPr="00A82629">
        <w:rPr>
          <w:rFonts w:eastAsia="標楷體" w:hint="eastAsia"/>
        </w:rPr>
        <w:t>新技術研發及服務效益為何，如在那些國家獲得多少專利與授權？研發投資與量產投資提昇多少？研發能量</w:t>
      </w:r>
      <w:r w:rsidRPr="00A82629">
        <w:rPr>
          <w:rFonts w:eastAsia="標楷體"/>
        </w:rPr>
        <w:t>/</w:t>
      </w:r>
      <w:r w:rsidRPr="00A82629">
        <w:rPr>
          <w:rFonts w:eastAsia="標楷體" w:hint="eastAsia"/>
        </w:rPr>
        <w:t>服務能量提昇﹪？</w:t>
      </w:r>
      <w:r w:rsidRPr="00A82629">
        <w:rPr>
          <w:rFonts w:eastAsia="標楷體"/>
        </w:rPr>
        <w:t>]</w:t>
      </w:r>
    </w:p>
    <w:p w14:paraId="73C10E83" w14:textId="77777777" w:rsidR="00440D50" w:rsidRPr="00A82629" w:rsidRDefault="00440D50" w:rsidP="00AB5FF8">
      <w:pPr>
        <w:rPr>
          <w:rFonts w:eastAsia="標楷體"/>
        </w:rPr>
      </w:pPr>
      <w:r w:rsidRPr="00A82629">
        <w:rPr>
          <w:rFonts w:eastAsia="標楷體"/>
        </w:rPr>
        <w:t xml:space="preserve">                  </w:t>
      </w:r>
    </w:p>
    <w:p w14:paraId="5056A057" w14:textId="77777777" w:rsidR="00440D50" w:rsidRPr="00A82629" w:rsidRDefault="00440D50" w:rsidP="00AB5FF8">
      <w:pPr>
        <w:rPr>
          <w:rFonts w:eastAsia="標楷體"/>
        </w:rPr>
      </w:pPr>
      <w:r w:rsidRPr="00A82629">
        <w:rPr>
          <w:rFonts w:eastAsia="標楷體"/>
        </w:rPr>
        <w:t xml:space="preserve">      </w:t>
      </w:r>
    </w:p>
    <w:p w14:paraId="2652010C" w14:textId="77777777" w:rsidR="00440D50" w:rsidRPr="00A82629" w:rsidRDefault="00440D50" w:rsidP="00AB5FF8">
      <w:pPr>
        <w:rPr>
          <w:rFonts w:eastAsia="標楷體"/>
        </w:rPr>
      </w:pPr>
      <w:r w:rsidRPr="00A82629">
        <w:rPr>
          <w:rFonts w:eastAsia="標楷體" w:hint="eastAsia"/>
          <w:b/>
          <w:sz w:val="28"/>
        </w:rPr>
        <w:t>（四）市場效益</w:t>
      </w:r>
      <w:r w:rsidRPr="00A82629">
        <w:rPr>
          <w:rFonts w:eastAsia="標楷體"/>
        </w:rPr>
        <w:t>[</w:t>
      </w:r>
      <w:r w:rsidRPr="00A82629">
        <w:rPr>
          <w:rFonts w:eastAsia="標楷體" w:hint="eastAsia"/>
        </w:rPr>
        <w:t>是否量產？月產量與銷售金額？每年市場需求量？進口替代比率？技術、產品或服務在產業中之擴展性與衍生性？</w:t>
      </w:r>
      <w:r w:rsidRPr="00A82629">
        <w:rPr>
          <w:rFonts w:eastAsia="標楷體"/>
        </w:rPr>
        <w:t>]</w:t>
      </w:r>
    </w:p>
    <w:p w14:paraId="32FF023A" w14:textId="77777777" w:rsidR="004128F0" w:rsidRPr="00A82629" w:rsidRDefault="004128F0" w:rsidP="00AB5FF8">
      <w:pPr>
        <w:rPr>
          <w:rFonts w:eastAsia="標楷體"/>
        </w:rPr>
      </w:pPr>
    </w:p>
    <w:p w14:paraId="7C052EE1" w14:textId="77777777" w:rsidR="004128F0" w:rsidRPr="00A82629" w:rsidRDefault="004128F0" w:rsidP="00AB5FF8">
      <w:pPr>
        <w:rPr>
          <w:rFonts w:eastAsia="標楷體"/>
        </w:rPr>
      </w:pPr>
    </w:p>
    <w:p w14:paraId="6DE45656" w14:textId="77777777" w:rsidR="004128F0" w:rsidRPr="00A82629" w:rsidRDefault="004128F0" w:rsidP="00AB5FF8">
      <w:pPr>
        <w:rPr>
          <w:rFonts w:eastAsia="標楷體"/>
        </w:rPr>
      </w:pPr>
    </w:p>
    <w:p w14:paraId="6BD110F5" w14:textId="77777777" w:rsidR="004128F0" w:rsidRPr="00A82629" w:rsidRDefault="004128F0" w:rsidP="00AB5FF8">
      <w:pPr>
        <w:rPr>
          <w:rFonts w:eastAsia="標楷體"/>
        </w:rPr>
      </w:pPr>
    </w:p>
    <w:p w14:paraId="4E84809D" w14:textId="77777777" w:rsidR="004128F0" w:rsidRPr="00A82629" w:rsidRDefault="004128F0" w:rsidP="00AB5FF8">
      <w:pPr>
        <w:rPr>
          <w:rFonts w:eastAsia="標楷體"/>
        </w:rPr>
      </w:pPr>
    </w:p>
    <w:p w14:paraId="4C46D962" w14:textId="77777777" w:rsidR="004128F0" w:rsidRPr="00A82629" w:rsidRDefault="004128F0" w:rsidP="00AB5FF8">
      <w:pPr>
        <w:rPr>
          <w:rFonts w:eastAsia="標楷體"/>
        </w:rPr>
      </w:pPr>
    </w:p>
    <w:p w14:paraId="550E4FFA" w14:textId="06FFD20D" w:rsidR="001C6911" w:rsidRPr="00A82629" w:rsidRDefault="001C6911">
      <w:pPr>
        <w:rPr>
          <w:rFonts w:eastAsia="標楷體"/>
        </w:rPr>
      </w:pPr>
      <w:bookmarkStart w:id="3" w:name="_GoBack"/>
      <w:bookmarkEnd w:id="3"/>
    </w:p>
    <w:sectPr w:rsidR="001C6911" w:rsidRPr="00A82629" w:rsidSect="00156F51">
      <w:footerReference w:type="default" r:id="rId9"/>
      <w:pgSz w:w="11906" w:h="16838"/>
      <w:pgMar w:top="1134" w:right="1134" w:bottom="1134" w:left="1134" w:header="851" w:footer="567" w:gutter="0"/>
      <w:pgNumType w:fmt="numberInDash"/>
      <w:cols w:space="425"/>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484EA1" w14:textId="77777777" w:rsidR="00C51DC4" w:rsidRDefault="00C51DC4">
      <w:r>
        <w:separator/>
      </w:r>
    </w:p>
  </w:endnote>
  <w:endnote w:type="continuationSeparator" w:id="0">
    <w:p w14:paraId="04C11496" w14:textId="77777777" w:rsidR="00C51DC4" w:rsidRDefault="00C51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altName w:val="Arial Unicode MS"/>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新細明體"/>
    <w:charset w:val="88"/>
    <w:family w:val="modern"/>
    <w:pitch w:val="fixed"/>
    <w:sig w:usb0="00000001" w:usb1="08080000" w:usb2="00000010" w:usb3="00000000" w:csb0="00100000"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華康古印體">
    <w:altName w:val="新細明體"/>
    <w:charset w:val="88"/>
    <w:family w:val="script"/>
    <w:pitch w:val="fixed"/>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EAD90E" w14:textId="2D97ADCA" w:rsidR="00953A8F" w:rsidRDefault="00953A8F">
    <w:pPr>
      <w:pStyle w:val="ae"/>
      <w:jc w:val="center"/>
    </w:pPr>
    <w:r>
      <w:rPr>
        <w:rStyle w:val="af2"/>
      </w:rPr>
      <w:fldChar w:fldCharType="begin"/>
    </w:r>
    <w:r>
      <w:rPr>
        <w:rStyle w:val="af2"/>
      </w:rPr>
      <w:instrText xml:space="preserve"> PAGE </w:instrText>
    </w:r>
    <w:r>
      <w:rPr>
        <w:rStyle w:val="af2"/>
      </w:rPr>
      <w:fldChar w:fldCharType="separate"/>
    </w:r>
    <w:r w:rsidR="00FD0D03">
      <w:rPr>
        <w:rStyle w:val="af2"/>
        <w:noProof/>
      </w:rPr>
      <w:t>- 5 -</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E976D6" w14:textId="77777777" w:rsidR="00C51DC4" w:rsidRDefault="00C51DC4">
      <w:r>
        <w:separator/>
      </w:r>
    </w:p>
  </w:footnote>
  <w:footnote w:type="continuationSeparator" w:id="0">
    <w:p w14:paraId="3B9A181F" w14:textId="77777777" w:rsidR="00C51DC4" w:rsidRDefault="00C51DC4">
      <w:r>
        <w:continuationSeparator/>
      </w:r>
    </w:p>
  </w:footnote>
  <w:footnote w:id="1">
    <w:p w14:paraId="372AE433" w14:textId="77777777" w:rsidR="00953A8F" w:rsidRDefault="00953A8F" w:rsidP="00AF4AB8">
      <w:pPr>
        <w:pStyle w:val="ac"/>
      </w:pPr>
      <w:r>
        <w:rPr>
          <w:rStyle w:val="aff8"/>
          <w:rFonts w:eastAsia="標楷體"/>
        </w:rPr>
        <w:footnoteRef/>
      </w:r>
      <w:proofErr w:type="gramStart"/>
      <w:r>
        <w:rPr>
          <w:rFonts w:eastAsia="標楷體" w:hAnsi="標楷體" w:hint="eastAsia"/>
        </w:rPr>
        <w:t>指藉僑外</w:t>
      </w:r>
      <w:proofErr w:type="gramEnd"/>
      <w:r>
        <w:rPr>
          <w:rFonts w:eastAsia="標楷體" w:hAnsi="標楷體" w:hint="eastAsia"/>
        </w:rPr>
        <w:t>投資、與外國技術合作、投資國外高科技事業或經由國內第三者等方式取得先進之技術引進國內者。</w:t>
      </w:r>
    </w:p>
  </w:footnote>
  <w:footnote w:id="2">
    <w:p w14:paraId="03814C4D" w14:textId="77777777" w:rsidR="00953A8F" w:rsidRDefault="00953A8F" w:rsidP="00AF4AB8">
      <w:pPr>
        <w:pStyle w:val="ac"/>
      </w:pPr>
      <w:r>
        <w:rPr>
          <w:rStyle w:val="aff8"/>
          <w:rFonts w:eastAsia="標楷體"/>
        </w:rPr>
        <w:footnoteRef/>
      </w:r>
      <w:r>
        <w:rPr>
          <w:rFonts w:eastAsia="標楷體" w:hAnsi="標楷體" w:hint="eastAsia"/>
        </w:rPr>
        <w:t>產出認證指計畫成果運用需經相關主管機關認證始可生產使用者，如動物用藥。</w:t>
      </w:r>
    </w:p>
  </w:footnote>
  <w:footnote w:id="3">
    <w:p w14:paraId="1258DC4C" w14:textId="77777777" w:rsidR="00953A8F" w:rsidRDefault="00953A8F" w:rsidP="00AF4AB8">
      <w:pPr>
        <w:pStyle w:val="ac"/>
      </w:pPr>
      <w:r>
        <w:rPr>
          <w:rStyle w:val="aff8"/>
          <w:rFonts w:eastAsia="標楷體"/>
        </w:rPr>
        <w:footnoteRef/>
      </w:r>
      <w:r>
        <w:rPr>
          <w:rFonts w:eastAsia="標楷體" w:hAnsi="標楷體" w:hint="eastAsia"/>
        </w:rPr>
        <w:t>推廣資料指因從事技術推廣而撰寫之技術性報告，或影音多媒體</w:t>
      </w:r>
    </w:p>
  </w:footnote>
  <w:footnote w:id="4">
    <w:p w14:paraId="76081D88" w14:textId="77777777" w:rsidR="00953A8F" w:rsidRDefault="00953A8F" w:rsidP="00D0004D">
      <w:pPr>
        <w:pStyle w:val="ac"/>
        <w:ind w:left="284" w:hangingChars="142" w:hanging="284"/>
      </w:pPr>
      <w:r>
        <w:rPr>
          <w:rStyle w:val="aff8"/>
          <w:rFonts w:eastAsia="標楷體"/>
        </w:rPr>
        <w:footnoteRef/>
      </w:r>
      <w:r>
        <w:rPr>
          <w:rFonts w:eastAsia="標楷體" w:hAnsi="標楷體" w:hint="eastAsia"/>
        </w:rPr>
        <w:t>技術移轉：指直接供應國內外買主具生產能力的應用技術、設計、顧問服務、專利及出版品授權等。我國技術移轉方式包括整廠輸出、對外投資、對外技術合作及顧問服務等四種。</w:t>
      </w:r>
    </w:p>
  </w:footnote>
  <w:footnote w:id="5">
    <w:p w14:paraId="3061E703" w14:textId="77777777" w:rsidR="00953A8F" w:rsidRDefault="00953A8F" w:rsidP="00AF4AB8">
      <w:pPr>
        <w:pStyle w:val="ac"/>
      </w:pPr>
      <w:r>
        <w:rPr>
          <w:rStyle w:val="aff8"/>
          <w:rFonts w:eastAsia="標楷體"/>
        </w:rPr>
        <w:footnoteRef/>
      </w:r>
      <w:r>
        <w:rPr>
          <w:rFonts w:eastAsia="標楷體" w:hAnsi="標楷體" w:hint="eastAsia"/>
        </w:rPr>
        <w:t>技術講習</w:t>
      </w:r>
      <w:proofErr w:type="gramStart"/>
      <w:r>
        <w:rPr>
          <w:rFonts w:eastAsia="標楷體" w:hAnsi="標楷體" w:hint="eastAsia"/>
        </w:rPr>
        <w:t>︰</w:t>
      </w:r>
      <w:proofErr w:type="gramEnd"/>
      <w:r>
        <w:rPr>
          <w:rFonts w:eastAsia="標楷體" w:hAnsi="標楷體" w:hint="eastAsia"/>
        </w:rPr>
        <w:t>指對農民或消費者提供之講習、訓練班或觀摩會等。</w:t>
      </w:r>
    </w:p>
  </w:footnote>
  <w:footnote w:id="6">
    <w:p w14:paraId="36E83AA1" w14:textId="77777777" w:rsidR="00953A8F" w:rsidRDefault="00953A8F" w:rsidP="00AF4AB8">
      <w:pPr>
        <w:pStyle w:val="ac"/>
      </w:pPr>
      <w:r>
        <w:rPr>
          <w:rStyle w:val="aff8"/>
        </w:rPr>
        <w:footnoteRef/>
      </w:r>
      <w:r>
        <w:rPr>
          <w:rFonts w:eastAsia="標楷體" w:hAnsi="標楷體" w:hint="eastAsia"/>
        </w:rPr>
        <w:t>現場指導</w:t>
      </w:r>
      <w:proofErr w:type="gramStart"/>
      <w:r>
        <w:rPr>
          <w:rFonts w:eastAsia="標楷體" w:hAnsi="標楷體" w:hint="eastAsia"/>
        </w:rPr>
        <w:t>︰</w:t>
      </w:r>
      <w:proofErr w:type="gramEnd"/>
      <w:r>
        <w:rPr>
          <w:rFonts w:eastAsia="標楷體" w:hAnsi="標楷體" w:hint="eastAsia"/>
        </w:rPr>
        <w:t>指對農民或消費者提供之現場專業技術指導。</w:t>
      </w:r>
    </w:p>
  </w:footnote>
  <w:footnote w:id="7">
    <w:p w14:paraId="061DF27B" w14:textId="77777777" w:rsidR="00953A8F" w:rsidRDefault="00953A8F" w:rsidP="00AF4AB8">
      <w:pPr>
        <w:pStyle w:val="ac"/>
      </w:pPr>
      <w:r>
        <w:rPr>
          <w:rStyle w:val="aff8"/>
          <w:rFonts w:eastAsia="標楷體"/>
        </w:rPr>
        <w:footnoteRef/>
      </w:r>
      <w:r>
        <w:rPr>
          <w:rFonts w:eastAsia="標楷體" w:hAnsi="標楷體" w:hint="eastAsia"/>
        </w:rPr>
        <w:t>諮詢與服務</w:t>
      </w:r>
      <w:proofErr w:type="gramStart"/>
      <w:r>
        <w:rPr>
          <w:rFonts w:eastAsia="標楷體" w:hAnsi="標楷體" w:hint="eastAsia"/>
        </w:rPr>
        <w:t>︰</w:t>
      </w:r>
      <w:proofErr w:type="gramEnd"/>
      <w:r>
        <w:rPr>
          <w:rFonts w:eastAsia="標楷體" w:hAnsi="標楷體" w:hint="eastAsia"/>
        </w:rPr>
        <w:t>指對農民或消費者提供之諮詢服務，如電話、</w:t>
      </w:r>
      <w:r>
        <w:rPr>
          <w:rFonts w:eastAsia="標楷體"/>
        </w:rPr>
        <w:t>e-mail</w:t>
      </w:r>
      <w:r>
        <w:rPr>
          <w:rFonts w:eastAsia="標楷體" w:hAnsi="標楷體" w:hint="eastAsia"/>
        </w:rPr>
        <w:t>諮詢、支援授課解說服務、標本展示。</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5147"/>
    <w:multiLevelType w:val="hybridMultilevel"/>
    <w:tmpl w:val="AFA6ED66"/>
    <w:lvl w:ilvl="0" w:tplc="C03C3782">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7016ECC"/>
    <w:multiLevelType w:val="hybridMultilevel"/>
    <w:tmpl w:val="A65826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7980640"/>
    <w:multiLevelType w:val="hybridMultilevel"/>
    <w:tmpl w:val="9EACA18A"/>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8014BE0"/>
    <w:multiLevelType w:val="hybridMultilevel"/>
    <w:tmpl w:val="17B60AD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8EF631D"/>
    <w:multiLevelType w:val="hybridMultilevel"/>
    <w:tmpl w:val="33FA46E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0A9F2BD8"/>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0DBB7DBA"/>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15947A8"/>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22B2C85"/>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1383322F"/>
    <w:multiLevelType w:val="hybridMultilevel"/>
    <w:tmpl w:val="6036641E"/>
    <w:lvl w:ilvl="0" w:tplc="5F5A6AB8">
      <w:start w:val="1"/>
      <w:numFmt w:val="decimal"/>
      <w:pStyle w:val="4"/>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0">
    <w:nsid w:val="13EB6217"/>
    <w:multiLevelType w:val="hybridMultilevel"/>
    <w:tmpl w:val="8B7EEFE6"/>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nsid w:val="18343923"/>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2">
    <w:nsid w:val="18953706"/>
    <w:multiLevelType w:val="hybridMultilevel"/>
    <w:tmpl w:val="8666790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1AC7695E"/>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1B0F3B40"/>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nsid w:val="1B2473AE"/>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1E793B90"/>
    <w:multiLevelType w:val="hybridMultilevel"/>
    <w:tmpl w:val="A15E1EF6"/>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7">
    <w:nsid w:val="211F4FBD"/>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21FA2922"/>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9">
    <w:nsid w:val="22265484"/>
    <w:multiLevelType w:val="hybridMultilevel"/>
    <w:tmpl w:val="5232C770"/>
    <w:lvl w:ilvl="0" w:tplc="2D3CA8EC">
      <w:start w:val="1"/>
      <w:numFmt w:val="taiwaneseCountingThousand"/>
      <w:lvlText w:val="%1、"/>
      <w:lvlJc w:val="left"/>
      <w:pPr>
        <w:ind w:left="480" w:hanging="480"/>
      </w:pPr>
      <w:rPr>
        <w:rFonts w:hint="eastAsia"/>
        <w:b/>
        <w:i w:val="0"/>
        <w:sz w:val="28"/>
      </w:rPr>
    </w:lvl>
    <w:lvl w:ilvl="1" w:tplc="C3F08628">
      <w:start w:val="1"/>
      <w:numFmt w:val="taiwaneseCountingThousand"/>
      <w:lvlText w:val="（%2）"/>
      <w:lvlJc w:val="left"/>
      <w:pPr>
        <w:ind w:left="1272" w:hanging="792"/>
      </w:pPr>
      <w:rPr>
        <w:rFonts w:hint="default"/>
        <w:lang w:val="en-US"/>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23082E39"/>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23162DFA"/>
    <w:multiLevelType w:val="hybridMultilevel"/>
    <w:tmpl w:val="16FE8284"/>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2">
    <w:nsid w:val="24B145E0"/>
    <w:multiLevelType w:val="hybridMultilevel"/>
    <w:tmpl w:val="D3422D8C"/>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3">
    <w:nsid w:val="25F03217"/>
    <w:multiLevelType w:val="hybridMultilevel"/>
    <w:tmpl w:val="8DFA384E"/>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4">
    <w:nsid w:val="26B35C16"/>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nsid w:val="26BD510C"/>
    <w:multiLevelType w:val="hybridMultilevel"/>
    <w:tmpl w:val="0C1620B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nsid w:val="275825B9"/>
    <w:multiLevelType w:val="hybridMultilevel"/>
    <w:tmpl w:val="E7A40DE8"/>
    <w:lvl w:ilvl="0" w:tplc="E1D09AB4">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27E3749B"/>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2A677E6E"/>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9">
    <w:nsid w:val="2DDB673A"/>
    <w:multiLevelType w:val="hybridMultilevel"/>
    <w:tmpl w:val="F184FDA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2DFB38F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2F0A45CB"/>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30515263"/>
    <w:multiLevelType w:val="hybridMultilevel"/>
    <w:tmpl w:val="2528CC8C"/>
    <w:lvl w:ilvl="0" w:tplc="0E24EBD0">
      <w:start w:val="1"/>
      <w:numFmt w:val="decimal"/>
      <w:lvlText w:val="%1."/>
      <w:lvlJc w:val="left"/>
      <w:pPr>
        <w:ind w:left="480" w:hanging="480"/>
      </w:pPr>
      <w:rPr>
        <w:rFonts w:ascii="Arial" w:eastAsia="標楷體" w:hAnsi="Arial"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30863A1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nsid w:val="38F13C99"/>
    <w:multiLevelType w:val="hybridMultilevel"/>
    <w:tmpl w:val="05B8A54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nsid w:val="39617353"/>
    <w:multiLevelType w:val="hybridMultilevel"/>
    <w:tmpl w:val="E9E0B668"/>
    <w:lvl w:ilvl="0" w:tplc="2A2AE5B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nsid w:val="3A063ECF"/>
    <w:multiLevelType w:val="hybridMultilevel"/>
    <w:tmpl w:val="BD3880BE"/>
    <w:lvl w:ilvl="0" w:tplc="CEDA2822">
      <w:start w:val="1"/>
      <w:numFmt w:val="ideographLegalTraditional"/>
      <w:pStyle w:val="a"/>
      <w:lvlText w:val="%1、"/>
      <w:lvlJc w:val="left"/>
      <w:pPr>
        <w:ind w:left="480" w:hanging="480"/>
      </w:pPr>
      <w:rPr>
        <w:rFonts w:ascii="Arial" w:eastAsia="標楷體" w:hAnsi="Arial" w:hint="default"/>
        <w:b/>
        <w:i w:val="0"/>
        <w:sz w:val="32"/>
      </w:rPr>
    </w:lvl>
    <w:lvl w:ilvl="1" w:tplc="80B06BDC">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3BAA250A"/>
    <w:multiLevelType w:val="hybridMultilevel"/>
    <w:tmpl w:val="782E1DAA"/>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8">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3D5C34C8"/>
    <w:multiLevelType w:val="hybridMultilevel"/>
    <w:tmpl w:val="2F32FD1E"/>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nsid w:val="3ED1287C"/>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1">
    <w:nsid w:val="40541CFE"/>
    <w:multiLevelType w:val="hybridMultilevel"/>
    <w:tmpl w:val="DA16007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nsid w:val="42561028"/>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nsid w:val="43E567FD"/>
    <w:multiLevelType w:val="hybridMultilevel"/>
    <w:tmpl w:val="619054C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nsid w:val="450A4C9D"/>
    <w:multiLevelType w:val="hybridMultilevel"/>
    <w:tmpl w:val="7630694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nsid w:val="4548174E"/>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nsid w:val="465443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nsid w:val="46916551"/>
    <w:multiLevelType w:val="hybridMultilevel"/>
    <w:tmpl w:val="B9C66096"/>
    <w:lvl w:ilvl="0" w:tplc="F222C874">
      <w:start w:val="1"/>
      <w:numFmt w:val="upperLetter"/>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8">
    <w:nsid w:val="47304D5A"/>
    <w:multiLevelType w:val="hybridMultilevel"/>
    <w:tmpl w:val="709CA37C"/>
    <w:lvl w:ilvl="0" w:tplc="E60E5116">
      <w:start w:val="1"/>
      <w:numFmt w:val="taiwaneseCountingThousand"/>
      <w:lvlText w:val="(%1)"/>
      <w:lvlJc w:val="left"/>
      <w:pPr>
        <w:ind w:left="1471" w:hanging="480"/>
      </w:pPr>
      <w:rPr>
        <w:rFonts w:eastAsia="標楷體" w:hint="eastAsia"/>
        <w:b w:val="0"/>
        <w:i w:val="0"/>
        <w:sz w:val="28"/>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49">
    <w:nsid w:val="47666409"/>
    <w:multiLevelType w:val="hybridMultilevel"/>
    <w:tmpl w:val="1DA82B86"/>
    <w:lvl w:ilvl="0" w:tplc="2D3CA8EC">
      <w:start w:val="1"/>
      <w:numFmt w:val="taiwaneseCountingThousand"/>
      <w:lvlText w:val="%1、"/>
      <w:lvlJc w:val="left"/>
      <w:pPr>
        <w:ind w:left="1898"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nsid w:val="4AAA30D7"/>
    <w:multiLevelType w:val="hybridMultilevel"/>
    <w:tmpl w:val="F6AE263A"/>
    <w:lvl w:ilvl="0" w:tplc="0922D138">
      <w:start w:val="1"/>
      <w:numFmt w:val="taiwaneseCountingThousand"/>
      <w:pStyle w:val="a0"/>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nsid w:val="4AC0707C"/>
    <w:multiLevelType w:val="hybridMultilevel"/>
    <w:tmpl w:val="0A78079E"/>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3">
    <w:nsid w:val="4CCF74CB"/>
    <w:multiLevelType w:val="hybridMultilevel"/>
    <w:tmpl w:val="727457AA"/>
    <w:lvl w:ilvl="0" w:tplc="056EC8AE">
      <w:start w:val="1"/>
      <w:numFmt w:val="decimal"/>
      <w:lvlText w:val="(%1)"/>
      <w:lvlJc w:val="left"/>
      <w:pPr>
        <w:ind w:left="480" w:hanging="480"/>
      </w:pPr>
      <w:rPr>
        <w:rFonts w:ascii="Arial" w:eastAsia="標楷體" w:hAnsi="Arial" w:hint="default"/>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nsid w:val="4D0C0672"/>
    <w:multiLevelType w:val="hybridMultilevel"/>
    <w:tmpl w:val="D04EBC4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nsid w:val="4D1E4548"/>
    <w:multiLevelType w:val="hybridMultilevel"/>
    <w:tmpl w:val="203886F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nsid w:val="4E3B61BC"/>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nsid w:val="4E4453CC"/>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nsid w:val="4EED323A"/>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59">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0">
    <w:nsid w:val="51F73EC6"/>
    <w:multiLevelType w:val="hybridMultilevel"/>
    <w:tmpl w:val="DE2002C2"/>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61">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2">
    <w:nsid w:val="53C1624C"/>
    <w:multiLevelType w:val="hybridMultilevel"/>
    <w:tmpl w:val="8F60BB0A"/>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nsid w:val="558637F6"/>
    <w:multiLevelType w:val="hybridMultilevel"/>
    <w:tmpl w:val="4EFEBC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nsid w:val="55BF5B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6">
    <w:nsid w:val="56B41110"/>
    <w:multiLevelType w:val="hybridMultilevel"/>
    <w:tmpl w:val="73E4926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nsid w:val="57CF6960"/>
    <w:multiLevelType w:val="hybridMultilevel"/>
    <w:tmpl w:val="9E5CDDE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nsid w:val="57D26ACA"/>
    <w:multiLevelType w:val="hybridMultilevel"/>
    <w:tmpl w:val="48F08946"/>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9">
    <w:nsid w:val="5A8F68C7"/>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nsid w:val="5B8306EE"/>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nsid w:val="5D4439B7"/>
    <w:multiLevelType w:val="hybridMultilevel"/>
    <w:tmpl w:val="C4EAF12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nsid w:val="5DBC3216"/>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nsid w:val="6021261E"/>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nsid w:val="613B5AD5"/>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nsid w:val="614A1E02"/>
    <w:multiLevelType w:val="hybridMultilevel"/>
    <w:tmpl w:val="E9ACEF2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nsid w:val="61DC71EB"/>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nsid w:val="61DE3D70"/>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nsid w:val="6285446B"/>
    <w:multiLevelType w:val="hybridMultilevel"/>
    <w:tmpl w:val="0C9659B4"/>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nsid w:val="62CC7841"/>
    <w:multiLevelType w:val="hybridMultilevel"/>
    <w:tmpl w:val="BAD4F3DC"/>
    <w:lvl w:ilvl="0" w:tplc="CFFC74F0">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nsid w:val="6317447C"/>
    <w:multiLevelType w:val="hybridMultilevel"/>
    <w:tmpl w:val="313C329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nsid w:val="63591CF0"/>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82">
    <w:nsid w:val="63F758BD"/>
    <w:multiLevelType w:val="hybridMultilevel"/>
    <w:tmpl w:val="13029FCC"/>
    <w:lvl w:ilvl="0" w:tplc="0DFAB5C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nsid w:val="646124CE"/>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nsid w:val="64E87172"/>
    <w:multiLevelType w:val="hybridMultilevel"/>
    <w:tmpl w:val="FB0CA8B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nsid w:val="656F2BCD"/>
    <w:multiLevelType w:val="hybridMultilevel"/>
    <w:tmpl w:val="E8CA146C"/>
    <w:lvl w:ilvl="0" w:tplc="3ACC0778">
      <w:start w:val="1"/>
      <w:numFmt w:val="decimal"/>
      <w:lvlText w:val="%1."/>
      <w:lvlJc w:val="left"/>
      <w:pPr>
        <w:ind w:left="480" w:hanging="480"/>
      </w:pPr>
      <w:rPr>
        <w:rFonts w:ascii="Arial" w:eastAsia="標楷體" w:hAnsi="Arial" w:hint="default"/>
        <w:b w:val="0"/>
        <w:i w:val="0"/>
        <w:color w:val="auto"/>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nsid w:val="65F406E7"/>
    <w:multiLevelType w:val="hybridMultilevel"/>
    <w:tmpl w:val="D2CEDD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88">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nsid w:val="70DA2437"/>
    <w:multiLevelType w:val="hybridMultilevel"/>
    <w:tmpl w:val="224068A4"/>
    <w:lvl w:ilvl="0" w:tplc="6B46F404">
      <w:start w:val="1"/>
      <w:numFmt w:val="upperLetter"/>
      <w:lvlText w:val="%1."/>
      <w:lvlJc w:val="left"/>
      <w:pPr>
        <w:ind w:left="1046" w:hanging="480"/>
      </w:pPr>
      <w:rPr>
        <w:rFonts w:ascii="Arial" w:eastAsia="標楷體" w:hAnsi="Arial" w:cs="Times New Roman"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91">
    <w:nsid w:val="71882BCE"/>
    <w:multiLevelType w:val="hybridMultilevel"/>
    <w:tmpl w:val="7DD27F0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nsid w:val="719F22F4"/>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nsid w:val="74B21FED"/>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nsid w:val="79FC12DC"/>
    <w:multiLevelType w:val="hybridMultilevel"/>
    <w:tmpl w:val="75465D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nsid w:val="7B3F71AC"/>
    <w:multiLevelType w:val="hybridMultilevel"/>
    <w:tmpl w:val="586E0F18"/>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97">
    <w:nsid w:val="7C146FFF"/>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num w:numId="1">
    <w:abstractNumId w:val="87"/>
  </w:num>
  <w:num w:numId="2">
    <w:abstractNumId w:val="61"/>
  </w:num>
  <w:num w:numId="3">
    <w:abstractNumId w:val="59"/>
  </w:num>
  <w:num w:numId="4">
    <w:abstractNumId w:val="65"/>
  </w:num>
  <w:num w:numId="5">
    <w:abstractNumId w:val="68"/>
  </w:num>
  <w:num w:numId="6">
    <w:abstractNumId w:val="90"/>
  </w:num>
  <w:num w:numId="7">
    <w:abstractNumId w:val="88"/>
  </w:num>
  <w:num w:numId="8">
    <w:abstractNumId w:val="79"/>
  </w:num>
  <w:num w:numId="9">
    <w:abstractNumId w:val="94"/>
  </w:num>
  <w:num w:numId="10">
    <w:abstractNumId w:val="80"/>
  </w:num>
  <w:num w:numId="11">
    <w:abstractNumId w:val="50"/>
  </w:num>
  <w:num w:numId="12">
    <w:abstractNumId w:val="89"/>
  </w:num>
  <w:num w:numId="13">
    <w:abstractNumId w:val="38"/>
  </w:num>
  <w:num w:numId="14">
    <w:abstractNumId w:val="29"/>
  </w:num>
  <w:num w:numId="15">
    <w:abstractNumId w:val="67"/>
  </w:num>
  <w:num w:numId="16">
    <w:abstractNumId w:val="43"/>
  </w:num>
  <w:num w:numId="17">
    <w:abstractNumId w:val="63"/>
  </w:num>
  <w:num w:numId="18">
    <w:abstractNumId w:val="41"/>
  </w:num>
  <w:num w:numId="19">
    <w:abstractNumId w:val="39"/>
  </w:num>
  <w:num w:numId="20">
    <w:abstractNumId w:val="86"/>
  </w:num>
  <w:num w:numId="21">
    <w:abstractNumId w:val="13"/>
  </w:num>
  <w:num w:numId="22">
    <w:abstractNumId w:val="27"/>
  </w:num>
  <w:num w:numId="23">
    <w:abstractNumId w:val="8"/>
  </w:num>
  <w:num w:numId="24">
    <w:abstractNumId w:val="42"/>
  </w:num>
  <w:num w:numId="25">
    <w:abstractNumId w:val="64"/>
  </w:num>
  <w:num w:numId="26">
    <w:abstractNumId w:val="46"/>
  </w:num>
  <w:num w:numId="27">
    <w:abstractNumId w:val="69"/>
  </w:num>
  <w:num w:numId="28">
    <w:abstractNumId w:val="57"/>
  </w:num>
  <w:num w:numId="29">
    <w:abstractNumId w:val="31"/>
  </w:num>
  <w:num w:numId="30">
    <w:abstractNumId w:val="77"/>
  </w:num>
  <w:num w:numId="31">
    <w:abstractNumId w:val="70"/>
  </w:num>
  <w:num w:numId="32">
    <w:abstractNumId w:val="12"/>
  </w:num>
  <w:num w:numId="33">
    <w:abstractNumId w:val="54"/>
  </w:num>
  <w:num w:numId="34">
    <w:abstractNumId w:val="6"/>
  </w:num>
  <w:num w:numId="35">
    <w:abstractNumId w:val="73"/>
  </w:num>
  <w:num w:numId="36">
    <w:abstractNumId w:val="34"/>
  </w:num>
  <w:num w:numId="37">
    <w:abstractNumId w:val="91"/>
  </w:num>
  <w:num w:numId="38">
    <w:abstractNumId w:val="92"/>
  </w:num>
  <w:num w:numId="39">
    <w:abstractNumId w:val="72"/>
  </w:num>
  <w:num w:numId="40">
    <w:abstractNumId w:val="84"/>
  </w:num>
  <w:num w:numId="41">
    <w:abstractNumId w:val="5"/>
  </w:num>
  <w:num w:numId="42">
    <w:abstractNumId w:val="45"/>
  </w:num>
  <w:num w:numId="43">
    <w:abstractNumId w:val="15"/>
  </w:num>
  <w:num w:numId="44">
    <w:abstractNumId w:val="93"/>
  </w:num>
  <w:num w:numId="45">
    <w:abstractNumId w:val="66"/>
  </w:num>
  <w:num w:numId="46">
    <w:abstractNumId w:val="55"/>
  </w:num>
  <w:num w:numId="47">
    <w:abstractNumId w:val="95"/>
  </w:num>
  <w:num w:numId="48">
    <w:abstractNumId w:val="49"/>
  </w:num>
  <w:num w:numId="49">
    <w:abstractNumId w:val="75"/>
  </w:num>
  <w:num w:numId="50">
    <w:abstractNumId w:val="62"/>
  </w:num>
  <w:num w:numId="51">
    <w:abstractNumId w:val="4"/>
  </w:num>
  <w:num w:numId="52">
    <w:abstractNumId w:val="78"/>
  </w:num>
  <w:num w:numId="53">
    <w:abstractNumId w:val="44"/>
  </w:num>
  <w:num w:numId="54">
    <w:abstractNumId w:val="2"/>
  </w:num>
  <w:num w:numId="55">
    <w:abstractNumId w:val="19"/>
  </w:num>
  <w:num w:numId="56">
    <w:abstractNumId w:val="21"/>
  </w:num>
  <w:num w:numId="57">
    <w:abstractNumId w:val="82"/>
  </w:num>
  <w:num w:numId="58">
    <w:abstractNumId w:val="28"/>
  </w:num>
  <w:num w:numId="59">
    <w:abstractNumId w:val="1"/>
  </w:num>
  <w:num w:numId="60">
    <w:abstractNumId w:val="25"/>
  </w:num>
  <w:num w:numId="61">
    <w:abstractNumId w:val="35"/>
  </w:num>
  <w:num w:numId="62">
    <w:abstractNumId w:val="48"/>
  </w:num>
  <w:num w:numId="63">
    <w:abstractNumId w:val="33"/>
  </w:num>
  <w:num w:numId="64">
    <w:abstractNumId w:val="14"/>
  </w:num>
  <w:num w:numId="65">
    <w:abstractNumId w:val="3"/>
  </w:num>
  <w:num w:numId="66">
    <w:abstractNumId w:val="17"/>
  </w:num>
  <w:num w:numId="67">
    <w:abstractNumId w:val="71"/>
  </w:num>
  <w:num w:numId="68">
    <w:abstractNumId w:val="74"/>
  </w:num>
  <w:num w:numId="69">
    <w:abstractNumId w:val="58"/>
  </w:num>
  <w:num w:numId="70">
    <w:abstractNumId w:val="40"/>
  </w:num>
  <w:num w:numId="71">
    <w:abstractNumId w:val="81"/>
  </w:num>
  <w:num w:numId="72">
    <w:abstractNumId w:val="11"/>
  </w:num>
  <w:num w:numId="73">
    <w:abstractNumId w:val="20"/>
  </w:num>
  <w:num w:numId="74">
    <w:abstractNumId w:val="18"/>
  </w:num>
  <w:num w:numId="75">
    <w:abstractNumId w:val="24"/>
  </w:num>
  <w:num w:numId="76">
    <w:abstractNumId w:val="30"/>
  </w:num>
  <w:num w:numId="77">
    <w:abstractNumId w:val="97"/>
  </w:num>
  <w:num w:numId="78">
    <w:abstractNumId w:val="83"/>
  </w:num>
  <w:num w:numId="79">
    <w:abstractNumId w:val="76"/>
  </w:num>
  <w:num w:numId="80">
    <w:abstractNumId w:val="53"/>
  </w:num>
  <w:num w:numId="81">
    <w:abstractNumId w:val="85"/>
  </w:num>
  <w:num w:numId="82">
    <w:abstractNumId w:val="56"/>
  </w:num>
  <w:num w:numId="83">
    <w:abstractNumId w:val="7"/>
  </w:num>
  <w:num w:numId="84">
    <w:abstractNumId w:val="52"/>
  </w:num>
  <w:num w:numId="85">
    <w:abstractNumId w:val="37"/>
  </w:num>
  <w:num w:numId="86">
    <w:abstractNumId w:val="16"/>
  </w:num>
  <w:num w:numId="87">
    <w:abstractNumId w:val="60"/>
  </w:num>
  <w:num w:numId="88">
    <w:abstractNumId w:val="32"/>
  </w:num>
  <w:num w:numId="89">
    <w:abstractNumId w:val="0"/>
  </w:num>
  <w:num w:numId="90">
    <w:abstractNumId w:val="47"/>
  </w:num>
  <w:num w:numId="91">
    <w:abstractNumId w:val="36"/>
  </w:num>
  <w:num w:numId="92">
    <w:abstractNumId w:val="51"/>
  </w:num>
  <w:num w:numId="93">
    <w:abstractNumId w:val="26"/>
  </w:num>
  <w:num w:numId="94">
    <w:abstractNumId w:val="9"/>
  </w:num>
  <w:num w:numId="95">
    <w:abstractNumId w:val="96"/>
  </w:num>
  <w:num w:numId="96">
    <w:abstractNumId w:val="10"/>
  </w:num>
  <w:num w:numId="97">
    <w:abstractNumId w:val="23"/>
  </w:num>
  <w:num w:numId="98">
    <w:abstractNumId w:val="22"/>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Nbc0NTI1Nze0NDNS0lEKTi0uzszPAykwM6sFANCkI7AtAAAA"/>
  </w:docVars>
  <w:rsids>
    <w:rsidRoot w:val="00AF4AB8"/>
    <w:rsid w:val="000004F2"/>
    <w:rsid w:val="00000D25"/>
    <w:rsid w:val="00000F90"/>
    <w:rsid w:val="00001054"/>
    <w:rsid w:val="000011F6"/>
    <w:rsid w:val="00002103"/>
    <w:rsid w:val="00002208"/>
    <w:rsid w:val="00002CFE"/>
    <w:rsid w:val="00003131"/>
    <w:rsid w:val="00003507"/>
    <w:rsid w:val="00003B58"/>
    <w:rsid w:val="00003B85"/>
    <w:rsid w:val="00005700"/>
    <w:rsid w:val="00005863"/>
    <w:rsid w:val="000058AC"/>
    <w:rsid w:val="00005916"/>
    <w:rsid w:val="000064F8"/>
    <w:rsid w:val="00006A43"/>
    <w:rsid w:val="00006D51"/>
    <w:rsid w:val="00007303"/>
    <w:rsid w:val="00007562"/>
    <w:rsid w:val="00007702"/>
    <w:rsid w:val="00007821"/>
    <w:rsid w:val="00007986"/>
    <w:rsid w:val="00007B39"/>
    <w:rsid w:val="000107C5"/>
    <w:rsid w:val="0001082B"/>
    <w:rsid w:val="00010AFC"/>
    <w:rsid w:val="00010F5B"/>
    <w:rsid w:val="00011A81"/>
    <w:rsid w:val="000122C3"/>
    <w:rsid w:val="00012581"/>
    <w:rsid w:val="000140E9"/>
    <w:rsid w:val="000142B5"/>
    <w:rsid w:val="00014E27"/>
    <w:rsid w:val="00015E07"/>
    <w:rsid w:val="000161FA"/>
    <w:rsid w:val="00017A66"/>
    <w:rsid w:val="00020044"/>
    <w:rsid w:val="00020072"/>
    <w:rsid w:val="000202FB"/>
    <w:rsid w:val="000206B6"/>
    <w:rsid w:val="00021883"/>
    <w:rsid w:val="000221C8"/>
    <w:rsid w:val="000223DB"/>
    <w:rsid w:val="00022476"/>
    <w:rsid w:val="0002284B"/>
    <w:rsid w:val="00022CD9"/>
    <w:rsid w:val="00022CEC"/>
    <w:rsid w:val="00022D24"/>
    <w:rsid w:val="000239ED"/>
    <w:rsid w:val="00023EDD"/>
    <w:rsid w:val="0002441F"/>
    <w:rsid w:val="00024475"/>
    <w:rsid w:val="00024E63"/>
    <w:rsid w:val="00025586"/>
    <w:rsid w:val="00025E72"/>
    <w:rsid w:val="000261B3"/>
    <w:rsid w:val="00026858"/>
    <w:rsid w:val="00026B80"/>
    <w:rsid w:val="0002707C"/>
    <w:rsid w:val="00027257"/>
    <w:rsid w:val="00027D66"/>
    <w:rsid w:val="00030E6C"/>
    <w:rsid w:val="000311D7"/>
    <w:rsid w:val="000314FD"/>
    <w:rsid w:val="0003213B"/>
    <w:rsid w:val="00032548"/>
    <w:rsid w:val="0003288A"/>
    <w:rsid w:val="00033227"/>
    <w:rsid w:val="000338F9"/>
    <w:rsid w:val="00033E12"/>
    <w:rsid w:val="00033EE7"/>
    <w:rsid w:val="0003417A"/>
    <w:rsid w:val="00034E72"/>
    <w:rsid w:val="00034EF3"/>
    <w:rsid w:val="000354DB"/>
    <w:rsid w:val="00035688"/>
    <w:rsid w:val="000356D1"/>
    <w:rsid w:val="00035CB5"/>
    <w:rsid w:val="0003636D"/>
    <w:rsid w:val="00036605"/>
    <w:rsid w:val="00036DDA"/>
    <w:rsid w:val="000373D1"/>
    <w:rsid w:val="00037523"/>
    <w:rsid w:val="00037757"/>
    <w:rsid w:val="000378F7"/>
    <w:rsid w:val="00037DCA"/>
    <w:rsid w:val="00040663"/>
    <w:rsid w:val="0004132C"/>
    <w:rsid w:val="00041772"/>
    <w:rsid w:val="00041BDE"/>
    <w:rsid w:val="00042A87"/>
    <w:rsid w:val="00042BC7"/>
    <w:rsid w:val="00042C22"/>
    <w:rsid w:val="0004393F"/>
    <w:rsid w:val="00044EBA"/>
    <w:rsid w:val="00045073"/>
    <w:rsid w:val="00045B77"/>
    <w:rsid w:val="00045DE9"/>
    <w:rsid w:val="00047040"/>
    <w:rsid w:val="00050509"/>
    <w:rsid w:val="00050FDA"/>
    <w:rsid w:val="00051CE0"/>
    <w:rsid w:val="00051FC3"/>
    <w:rsid w:val="00052055"/>
    <w:rsid w:val="0005238C"/>
    <w:rsid w:val="00052489"/>
    <w:rsid w:val="000524F9"/>
    <w:rsid w:val="000530B8"/>
    <w:rsid w:val="0005364A"/>
    <w:rsid w:val="00053AB1"/>
    <w:rsid w:val="00053E94"/>
    <w:rsid w:val="000546A8"/>
    <w:rsid w:val="00054D32"/>
    <w:rsid w:val="000554A5"/>
    <w:rsid w:val="00055AA0"/>
    <w:rsid w:val="00055AF0"/>
    <w:rsid w:val="0005637A"/>
    <w:rsid w:val="00056747"/>
    <w:rsid w:val="000572A3"/>
    <w:rsid w:val="00057388"/>
    <w:rsid w:val="00057DA0"/>
    <w:rsid w:val="000600D5"/>
    <w:rsid w:val="00060D61"/>
    <w:rsid w:val="00061369"/>
    <w:rsid w:val="000617F8"/>
    <w:rsid w:val="00061986"/>
    <w:rsid w:val="00061E4A"/>
    <w:rsid w:val="00062989"/>
    <w:rsid w:val="00062A3E"/>
    <w:rsid w:val="00062C1B"/>
    <w:rsid w:val="00063593"/>
    <w:rsid w:val="00063C6D"/>
    <w:rsid w:val="0006407C"/>
    <w:rsid w:val="00064EE4"/>
    <w:rsid w:val="00065BAB"/>
    <w:rsid w:val="00066304"/>
    <w:rsid w:val="000668A7"/>
    <w:rsid w:val="00066D45"/>
    <w:rsid w:val="00067BCC"/>
    <w:rsid w:val="00067E9D"/>
    <w:rsid w:val="000708EE"/>
    <w:rsid w:val="00070C1F"/>
    <w:rsid w:val="00072B07"/>
    <w:rsid w:val="00073004"/>
    <w:rsid w:val="000736A8"/>
    <w:rsid w:val="000736D6"/>
    <w:rsid w:val="000739C0"/>
    <w:rsid w:val="00073B2E"/>
    <w:rsid w:val="00074846"/>
    <w:rsid w:val="00074A07"/>
    <w:rsid w:val="000753A2"/>
    <w:rsid w:val="00075B87"/>
    <w:rsid w:val="000760A9"/>
    <w:rsid w:val="0007697E"/>
    <w:rsid w:val="00076C3B"/>
    <w:rsid w:val="0007794A"/>
    <w:rsid w:val="00077FD7"/>
    <w:rsid w:val="0008015D"/>
    <w:rsid w:val="000801EB"/>
    <w:rsid w:val="00080434"/>
    <w:rsid w:val="00081516"/>
    <w:rsid w:val="000815FA"/>
    <w:rsid w:val="0008188A"/>
    <w:rsid w:val="00082159"/>
    <w:rsid w:val="000829DD"/>
    <w:rsid w:val="00082F17"/>
    <w:rsid w:val="00083291"/>
    <w:rsid w:val="000835CF"/>
    <w:rsid w:val="0008379C"/>
    <w:rsid w:val="000839B6"/>
    <w:rsid w:val="00083A2F"/>
    <w:rsid w:val="00083C9D"/>
    <w:rsid w:val="000840CE"/>
    <w:rsid w:val="000845C2"/>
    <w:rsid w:val="00084930"/>
    <w:rsid w:val="0008512E"/>
    <w:rsid w:val="00085179"/>
    <w:rsid w:val="000854A1"/>
    <w:rsid w:val="00085F54"/>
    <w:rsid w:val="000860AF"/>
    <w:rsid w:val="00087A1D"/>
    <w:rsid w:val="00087C0A"/>
    <w:rsid w:val="00087D7C"/>
    <w:rsid w:val="00087F50"/>
    <w:rsid w:val="000902F9"/>
    <w:rsid w:val="00090523"/>
    <w:rsid w:val="0009126A"/>
    <w:rsid w:val="0009146D"/>
    <w:rsid w:val="0009173D"/>
    <w:rsid w:val="00091BCB"/>
    <w:rsid w:val="00091CEA"/>
    <w:rsid w:val="000925C0"/>
    <w:rsid w:val="00092AAE"/>
    <w:rsid w:val="00092B89"/>
    <w:rsid w:val="00093F13"/>
    <w:rsid w:val="00093FBB"/>
    <w:rsid w:val="00094073"/>
    <w:rsid w:val="0009419A"/>
    <w:rsid w:val="00094293"/>
    <w:rsid w:val="000948C0"/>
    <w:rsid w:val="0009606B"/>
    <w:rsid w:val="00096467"/>
    <w:rsid w:val="00096648"/>
    <w:rsid w:val="00096A35"/>
    <w:rsid w:val="0009742D"/>
    <w:rsid w:val="00097F9E"/>
    <w:rsid w:val="000A0418"/>
    <w:rsid w:val="000A0BC1"/>
    <w:rsid w:val="000A0CE6"/>
    <w:rsid w:val="000A0F8A"/>
    <w:rsid w:val="000A1B96"/>
    <w:rsid w:val="000A1E3D"/>
    <w:rsid w:val="000A230C"/>
    <w:rsid w:val="000A2554"/>
    <w:rsid w:val="000A2902"/>
    <w:rsid w:val="000A377D"/>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8D9"/>
    <w:rsid w:val="000B3C09"/>
    <w:rsid w:val="000B40C6"/>
    <w:rsid w:val="000B410A"/>
    <w:rsid w:val="000B512D"/>
    <w:rsid w:val="000B58B4"/>
    <w:rsid w:val="000B6181"/>
    <w:rsid w:val="000B6B98"/>
    <w:rsid w:val="000B7D3D"/>
    <w:rsid w:val="000B7DE3"/>
    <w:rsid w:val="000B7F7B"/>
    <w:rsid w:val="000C03DB"/>
    <w:rsid w:val="000C070F"/>
    <w:rsid w:val="000C0AA8"/>
    <w:rsid w:val="000C0B96"/>
    <w:rsid w:val="000C0DAC"/>
    <w:rsid w:val="000C10A2"/>
    <w:rsid w:val="000C1BEE"/>
    <w:rsid w:val="000C269C"/>
    <w:rsid w:val="000C284E"/>
    <w:rsid w:val="000C29F2"/>
    <w:rsid w:val="000C43A8"/>
    <w:rsid w:val="000C45EC"/>
    <w:rsid w:val="000C47D8"/>
    <w:rsid w:val="000C4CD8"/>
    <w:rsid w:val="000C50B8"/>
    <w:rsid w:val="000C57A0"/>
    <w:rsid w:val="000C58C8"/>
    <w:rsid w:val="000C597A"/>
    <w:rsid w:val="000C6830"/>
    <w:rsid w:val="000C6AE0"/>
    <w:rsid w:val="000C7106"/>
    <w:rsid w:val="000C7379"/>
    <w:rsid w:val="000C74AD"/>
    <w:rsid w:val="000C78CE"/>
    <w:rsid w:val="000C7917"/>
    <w:rsid w:val="000D056D"/>
    <w:rsid w:val="000D0577"/>
    <w:rsid w:val="000D0A5C"/>
    <w:rsid w:val="000D136E"/>
    <w:rsid w:val="000D164F"/>
    <w:rsid w:val="000D1725"/>
    <w:rsid w:val="000D1963"/>
    <w:rsid w:val="000D1998"/>
    <w:rsid w:val="000D1B4E"/>
    <w:rsid w:val="000D2682"/>
    <w:rsid w:val="000D2E91"/>
    <w:rsid w:val="000D349B"/>
    <w:rsid w:val="000D3923"/>
    <w:rsid w:val="000D40C6"/>
    <w:rsid w:val="000D41AC"/>
    <w:rsid w:val="000D494B"/>
    <w:rsid w:val="000D4EF4"/>
    <w:rsid w:val="000D5279"/>
    <w:rsid w:val="000D55A5"/>
    <w:rsid w:val="000D5C7A"/>
    <w:rsid w:val="000D607F"/>
    <w:rsid w:val="000D691B"/>
    <w:rsid w:val="000D76D2"/>
    <w:rsid w:val="000D79F3"/>
    <w:rsid w:val="000E0320"/>
    <w:rsid w:val="000E2A91"/>
    <w:rsid w:val="000E33EF"/>
    <w:rsid w:val="000E3415"/>
    <w:rsid w:val="000E3AA3"/>
    <w:rsid w:val="000E3C39"/>
    <w:rsid w:val="000E42CD"/>
    <w:rsid w:val="000E46E8"/>
    <w:rsid w:val="000E47A7"/>
    <w:rsid w:val="000E495C"/>
    <w:rsid w:val="000E4BC8"/>
    <w:rsid w:val="000E5097"/>
    <w:rsid w:val="000E5E34"/>
    <w:rsid w:val="000E60EF"/>
    <w:rsid w:val="000E60F5"/>
    <w:rsid w:val="000E61AD"/>
    <w:rsid w:val="000E6E84"/>
    <w:rsid w:val="000E6EB0"/>
    <w:rsid w:val="000E706A"/>
    <w:rsid w:val="000E787E"/>
    <w:rsid w:val="000E7AD6"/>
    <w:rsid w:val="000F047F"/>
    <w:rsid w:val="000F0A9E"/>
    <w:rsid w:val="000F0B27"/>
    <w:rsid w:val="000F0DCC"/>
    <w:rsid w:val="000F0EFE"/>
    <w:rsid w:val="000F1DD3"/>
    <w:rsid w:val="000F1FD1"/>
    <w:rsid w:val="000F282E"/>
    <w:rsid w:val="000F2DC2"/>
    <w:rsid w:val="000F41A7"/>
    <w:rsid w:val="000F55A7"/>
    <w:rsid w:val="000F5A21"/>
    <w:rsid w:val="000F5EFB"/>
    <w:rsid w:val="000F648B"/>
    <w:rsid w:val="000F659B"/>
    <w:rsid w:val="000F6627"/>
    <w:rsid w:val="000F6BC4"/>
    <w:rsid w:val="000F6EEC"/>
    <w:rsid w:val="000F7C18"/>
    <w:rsid w:val="000F7CC5"/>
    <w:rsid w:val="00100B79"/>
    <w:rsid w:val="00101B5A"/>
    <w:rsid w:val="00101FC3"/>
    <w:rsid w:val="0010290B"/>
    <w:rsid w:val="00102B06"/>
    <w:rsid w:val="00103813"/>
    <w:rsid w:val="0010383B"/>
    <w:rsid w:val="00103D76"/>
    <w:rsid w:val="00104869"/>
    <w:rsid w:val="00104CDB"/>
    <w:rsid w:val="001050E8"/>
    <w:rsid w:val="001059B6"/>
    <w:rsid w:val="00106C45"/>
    <w:rsid w:val="001078A1"/>
    <w:rsid w:val="0011118C"/>
    <w:rsid w:val="001112D4"/>
    <w:rsid w:val="00111913"/>
    <w:rsid w:val="001122CA"/>
    <w:rsid w:val="00112BB9"/>
    <w:rsid w:val="0011482D"/>
    <w:rsid w:val="00114C8B"/>
    <w:rsid w:val="00115413"/>
    <w:rsid w:val="001158D9"/>
    <w:rsid w:val="0011606A"/>
    <w:rsid w:val="001165D8"/>
    <w:rsid w:val="00116A26"/>
    <w:rsid w:val="00116A92"/>
    <w:rsid w:val="00116D17"/>
    <w:rsid w:val="00116FC1"/>
    <w:rsid w:val="00117310"/>
    <w:rsid w:val="001174D0"/>
    <w:rsid w:val="001204A3"/>
    <w:rsid w:val="001205CF"/>
    <w:rsid w:val="00121852"/>
    <w:rsid w:val="00122055"/>
    <w:rsid w:val="001228A4"/>
    <w:rsid w:val="00122D9D"/>
    <w:rsid w:val="00122FC7"/>
    <w:rsid w:val="00123AB9"/>
    <w:rsid w:val="001240B7"/>
    <w:rsid w:val="001244A0"/>
    <w:rsid w:val="00124D3D"/>
    <w:rsid w:val="0012539B"/>
    <w:rsid w:val="001255FE"/>
    <w:rsid w:val="0012563E"/>
    <w:rsid w:val="00125D4A"/>
    <w:rsid w:val="001268F3"/>
    <w:rsid w:val="001272FE"/>
    <w:rsid w:val="001275B1"/>
    <w:rsid w:val="00127699"/>
    <w:rsid w:val="00127BA1"/>
    <w:rsid w:val="00130CDC"/>
    <w:rsid w:val="00131C3F"/>
    <w:rsid w:val="00132F8F"/>
    <w:rsid w:val="00133109"/>
    <w:rsid w:val="00133C74"/>
    <w:rsid w:val="00134593"/>
    <w:rsid w:val="001346FF"/>
    <w:rsid w:val="001347EC"/>
    <w:rsid w:val="0013607F"/>
    <w:rsid w:val="00136181"/>
    <w:rsid w:val="0013634C"/>
    <w:rsid w:val="001363E0"/>
    <w:rsid w:val="00136627"/>
    <w:rsid w:val="001368F8"/>
    <w:rsid w:val="00136D91"/>
    <w:rsid w:val="00137114"/>
    <w:rsid w:val="00137669"/>
    <w:rsid w:val="00137E77"/>
    <w:rsid w:val="0014033F"/>
    <w:rsid w:val="00140349"/>
    <w:rsid w:val="0014052B"/>
    <w:rsid w:val="00140A74"/>
    <w:rsid w:val="001410C8"/>
    <w:rsid w:val="00141211"/>
    <w:rsid w:val="001418E3"/>
    <w:rsid w:val="001418EF"/>
    <w:rsid w:val="00141C88"/>
    <w:rsid w:val="001420AB"/>
    <w:rsid w:val="001420B9"/>
    <w:rsid w:val="00143D0C"/>
    <w:rsid w:val="00144109"/>
    <w:rsid w:val="00144721"/>
    <w:rsid w:val="00144B8E"/>
    <w:rsid w:val="00144BA4"/>
    <w:rsid w:val="00144DC9"/>
    <w:rsid w:val="00144F37"/>
    <w:rsid w:val="0014573C"/>
    <w:rsid w:val="001457C3"/>
    <w:rsid w:val="00145A0E"/>
    <w:rsid w:val="00146AE4"/>
    <w:rsid w:val="00146FBD"/>
    <w:rsid w:val="00147067"/>
    <w:rsid w:val="00147143"/>
    <w:rsid w:val="001475C4"/>
    <w:rsid w:val="001501F7"/>
    <w:rsid w:val="001503B9"/>
    <w:rsid w:val="001507BB"/>
    <w:rsid w:val="001513C5"/>
    <w:rsid w:val="001518F0"/>
    <w:rsid w:val="001524EF"/>
    <w:rsid w:val="00152792"/>
    <w:rsid w:val="00153552"/>
    <w:rsid w:val="00154B6E"/>
    <w:rsid w:val="00155143"/>
    <w:rsid w:val="00155237"/>
    <w:rsid w:val="00156172"/>
    <w:rsid w:val="00156A80"/>
    <w:rsid w:val="00156F51"/>
    <w:rsid w:val="00157685"/>
    <w:rsid w:val="00157C6A"/>
    <w:rsid w:val="00157C93"/>
    <w:rsid w:val="00157E9C"/>
    <w:rsid w:val="00157FFC"/>
    <w:rsid w:val="001616AD"/>
    <w:rsid w:val="00161C43"/>
    <w:rsid w:val="00161EC1"/>
    <w:rsid w:val="00161F96"/>
    <w:rsid w:val="00162678"/>
    <w:rsid w:val="00162C8C"/>
    <w:rsid w:val="00163333"/>
    <w:rsid w:val="00163371"/>
    <w:rsid w:val="00165574"/>
    <w:rsid w:val="00165A86"/>
    <w:rsid w:val="00165F0F"/>
    <w:rsid w:val="00165FB4"/>
    <w:rsid w:val="00166C73"/>
    <w:rsid w:val="00166F8B"/>
    <w:rsid w:val="00167B28"/>
    <w:rsid w:val="001702EC"/>
    <w:rsid w:val="00170FFE"/>
    <w:rsid w:val="0017248A"/>
    <w:rsid w:val="00172FD5"/>
    <w:rsid w:val="00173CCE"/>
    <w:rsid w:val="00173E92"/>
    <w:rsid w:val="00174659"/>
    <w:rsid w:val="00174780"/>
    <w:rsid w:val="00174FE6"/>
    <w:rsid w:val="0017508B"/>
    <w:rsid w:val="0017585B"/>
    <w:rsid w:val="001760FF"/>
    <w:rsid w:val="0017637E"/>
    <w:rsid w:val="00176686"/>
    <w:rsid w:val="00177072"/>
    <w:rsid w:val="001770BE"/>
    <w:rsid w:val="00177145"/>
    <w:rsid w:val="0017735A"/>
    <w:rsid w:val="001779C8"/>
    <w:rsid w:val="00180801"/>
    <w:rsid w:val="0018088A"/>
    <w:rsid w:val="00180929"/>
    <w:rsid w:val="00180DF6"/>
    <w:rsid w:val="0018102E"/>
    <w:rsid w:val="001811C5"/>
    <w:rsid w:val="00181349"/>
    <w:rsid w:val="00181355"/>
    <w:rsid w:val="00181452"/>
    <w:rsid w:val="001818E4"/>
    <w:rsid w:val="0018223F"/>
    <w:rsid w:val="00182348"/>
    <w:rsid w:val="0018343C"/>
    <w:rsid w:val="00184384"/>
    <w:rsid w:val="0018455C"/>
    <w:rsid w:val="00184AB1"/>
    <w:rsid w:val="001851ED"/>
    <w:rsid w:val="00185A40"/>
    <w:rsid w:val="00186BCF"/>
    <w:rsid w:val="00186E39"/>
    <w:rsid w:val="00187B2C"/>
    <w:rsid w:val="0019022D"/>
    <w:rsid w:val="00190420"/>
    <w:rsid w:val="00190E35"/>
    <w:rsid w:val="00191B25"/>
    <w:rsid w:val="00191E8D"/>
    <w:rsid w:val="0019241F"/>
    <w:rsid w:val="00192502"/>
    <w:rsid w:val="00192807"/>
    <w:rsid w:val="00192AE9"/>
    <w:rsid w:val="00193C49"/>
    <w:rsid w:val="0019413F"/>
    <w:rsid w:val="00194248"/>
    <w:rsid w:val="00194386"/>
    <w:rsid w:val="001946A3"/>
    <w:rsid w:val="00196000"/>
    <w:rsid w:val="001960D5"/>
    <w:rsid w:val="00196505"/>
    <w:rsid w:val="001969F0"/>
    <w:rsid w:val="001A0D03"/>
    <w:rsid w:val="001A0FE5"/>
    <w:rsid w:val="001A118F"/>
    <w:rsid w:val="001A11C9"/>
    <w:rsid w:val="001A1A2E"/>
    <w:rsid w:val="001A26ED"/>
    <w:rsid w:val="001A270B"/>
    <w:rsid w:val="001A301A"/>
    <w:rsid w:val="001A3244"/>
    <w:rsid w:val="001A34FF"/>
    <w:rsid w:val="001A3740"/>
    <w:rsid w:val="001A4184"/>
    <w:rsid w:val="001A41E7"/>
    <w:rsid w:val="001A48D1"/>
    <w:rsid w:val="001A4A4B"/>
    <w:rsid w:val="001A584F"/>
    <w:rsid w:val="001A5C9A"/>
    <w:rsid w:val="001A5C9C"/>
    <w:rsid w:val="001A5D73"/>
    <w:rsid w:val="001A64F4"/>
    <w:rsid w:val="001A65D7"/>
    <w:rsid w:val="001A6A0C"/>
    <w:rsid w:val="001A7A40"/>
    <w:rsid w:val="001B10CD"/>
    <w:rsid w:val="001B1573"/>
    <w:rsid w:val="001B1771"/>
    <w:rsid w:val="001B18E1"/>
    <w:rsid w:val="001B1A39"/>
    <w:rsid w:val="001B1E48"/>
    <w:rsid w:val="001B2CAC"/>
    <w:rsid w:val="001B3062"/>
    <w:rsid w:val="001B3137"/>
    <w:rsid w:val="001B3565"/>
    <w:rsid w:val="001B361F"/>
    <w:rsid w:val="001B3E09"/>
    <w:rsid w:val="001B407B"/>
    <w:rsid w:val="001B4659"/>
    <w:rsid w:val="001B4AAA"/>
    <w:rsid w:val="001B4E15"/>
    <w:rsid w:val="001B4E7C"/>
    <w:rsid w:val="001B500B"/>
    <w:rsid w:val="001B5250"/>
    <w:rsid w:val="001B55F0"/>
    <w:rsid w:val="001B6129"/>
    <w:rsid w:val="001B679D"/>
    <w:rsid w:val="001B6FDD"/>
    <w:rsid w:val="001B7B26"/>
    <w:rsid w:val="001B7E67"/>
    <w:rsid w:val="001B7F6C"/>
    <w:rsid w:val="001C0DB0"/>
    <w:rsid w:val="001C144E"/>
    <w:rsid w:val="001C1F91"/>
    <w:rsid w:val="001C217C"/>
    <w:rsid w:val="001C229D"/>
    <w:rsid w:val="001C23D6"/>
    <w:rsid w:val="001C2731"/>
    <w:rsid w:val="001C27F1"/>
    <w:rsid w:val="001C2B42"/>
    <w:rsid w:val="001C2D48"/>
    <w:rsid w:val="001C3513"/>
    <w:rsid w:val="001C40B3"/>
    <w:rsid w:val="001C483E"/>
    <w:rsid w:val="001C5DC8"/>
    <w:rsid w:val="001C6911"/>
    <w:rsid w:val="001C6CDB"/>
    <w:rsid w:val="001C715B"/>
    <w:rsid w:val="001D001C"/>
    <w:rsid w:val="001D00CF"/>
    <w:rsid w:val="001D10D1"/>
    <w:rsid w:val="001D1B9E"/>
    <w:rsid w:val="001D1FE7"/>
    <w:rsid w:val="001D2F1C"/>
    <w:rsid w:val="001D35F3"/>
    <w:rsid w:val="001D4169"/>
    <w:rsid w:val="001D47AC"/>
    <w:rsid w:val="001D47C5"/>
    <w:rsid w:val="001D4C75"/>
    <w:rsid w:val="001D544A"/>
    <w:rsid w:val="001D5811"/>
    <w:rsid w:val="001D5CE8"/>
    <w:rsid w:val="001D6225"/>
    <w:rsid w:val="001D65EE"/>
    <w:rsid w:val="001D6BA2"/>
    <w:rsid w:val="001D6D00"/>
    <w:rsid w:val="001D6FE9"/>
    <w:rsid w:val="001D72E2"/>
    <w:rsid w:val="001D7628"/>
    <w:rsid w:val="001D7C1A"/>
    <w:rsid w:val="001D7D4C"/>
    <w:rsid w:val="001E0034"/>
    <w:rsid w:val="001E0361"/>
    <w:rsid w:val="001E069D"/>
    <w:rsid w:val="001E0D48"/>
    <w:rsid w:val="001E1146"/>
    <w:rsid w:val="001E1B8A"/>
    <w:rsid w:val="001E1D5B"/>
    <w:rsid w:val="001E22EA"/>
    <w:rsid w:val="001E2724"/>
    <w:rsid w:val="001E2C90"/>
    <w:rsid w:val="001E2CD7"/>
    <w:rsid w:val="001E2E9B"/>
    <w:rsid w:val="001E30FB"/>
    <w:rsid w:val="001E35FE"/>
    <w:rsid w:val="001E372F"/>
    <w:rsid w:val="001E39ED"/>
    <w:rsid w:val="001E4D2F"/>
    <w:rsid w:val="001E4EB8"/>
    <w:rsid w:val="001E4FF5"/>
    <w:rsid w:val="001E5020"/>
    <w:rsid w:val="001E6F90"/>
    <w:rsid w:val="001E7616"/>
    <w:rsid w:val="001E7961"/>
    <w:rsid w:val="001E7B40"/>
    <w:rsid w:val="001F0395"/>
    <w:rsid w:val="001F0A34"/>
    <w:rsid w:val="001F0D27"/>
    <w:rsid w:val="001F0E7D"/>
    <w:rsid w:val="001F16B6"/>
    <w:rsid w:val="001F2459"/>
    <w:rsid w:val="001F3289"/>
    <w:rsid w:val="001F3609"/>
    <w:rsid w:val="001F449F"/>
    <w:rsid w:val="001F492B"/>
    <w:rsid w:val="001F4A24"/>
    <w:rsid w:val="001F4F3B"/>
    <w:rsid w:val="001F512B"/>
    <w:rsid w:val="001F54AE"/>
    <w:rsid w:val="001F564F"/>
    <w:rsid w:val="001F5B50"/>
    <w:rsid w:val="001F6384"/>
    <w:rsid w:val="001F7415"/>
    <w:rsid w:val="001F79D6"/>
    <w:rsid w:val="001F7E96"/>
    <w:rsid w:val="002011D6"/>
    <w:rsid w:val="00201258"/>
    <w:rsid w:val="00201370"/>
    <w:rsid w:val="00201660"/>
    <w:rsid w:val="00201693"/>
    <w:rsid w:val="002022D1"/>
    <w:rsid w:val="002029E8"/>
    <w:rsid w:val="0020381A"/>
    <w:rsid w:val="0020393D"/>
    <w:rsid w:val="00204190"/>
    <w:rsid w:val="0020448E"/>
    <w:rsid w:val="002045E7"/>
    <w:rsid w:val="0020659E"/>
    <w:rsid w:val="0020689C"/>
    <w:rsid w:val="0020733D"/>
    <w:rsid w:val="0020737F"/>
    <w:rsid w:val="00207D73"/>
    <w:rsid w:val="002107FB"/>
    <w:rsid w:val="00211574"/>
    <w:rsid w:val="00211AFC"/>
    <w:rsid w:val="00212967"/>
    <w:rsid w:val="00212ACA"/>
    <w:rsid w:val="0021319E"/>
    <w:rsid w:val="00213354"/>
    <w:rsid w:val="0021452F"/>
    <w:rsid w:val="00215C3E"/>
    <w:rsid w:val="0021601B"/>
    <w:rsid w:val="002171F0"/>
    <w:rsid w:val="00217336"/>
    <w:rsid w:val="00217839"/>
    <w:rsid w:val="00217CEB"/>
    <w:rsid w:val="00220418"/>
    <w:rsid w:val="0022073D"/>
    <w:rsid w:val="00220E4C"/>
    <w:rsid w:val="0022116A"/>
    <w:rsid w:val="0022176A"/>
    <w:rsid w:val="00221AF3"/>
    <w:rsid w:val="002224EB"/>
    <w:rsid w:val="0022255C"/>
    <w:rsid w:val="002227DC"/>
    <w:rsid w:val="002228E5"/>
    <w:rsid w:val="00222B95"/>
    <w:rsid w:val="00222F20"/>
    <w:rsid w:val="00223033"/>
    <w:rsid w:val="002230BF"/>
    <w:rsid w:val="00223318"/>
    <w:rsid w:val="0022362E"/>
    <w:rsid w:val="0022388E"/>
    <w:rsid w:val="00223990"/>
    <w:rsid w:val="00223BD7"/>
    <w:rsid w:val="00223EF9"/>
    <w:rsid w:val="00224224"/>
    <w:rsid w:val="00224833"/>
    <w:rsid w:val="00224A4A"/>
    <w:rsid w:val="002251E1"/>
    <w:rsid w:val="00225AA3"/>
    <w:rsid w:val="002261AA"/>
    <w:rsid w:val="0022658B"/>
    <w:rsid w:val="002268BE"/>
    <w:rsid w:val="0022694F"/>
    <w:rsid w:val="00227674"/>
    <w:rsid w:val="00230046"/>
    <w:rsid w:val="00230D59"/>
    <w:rsid w:val="00230F37"/>
    <w:rsid w:val="0023104E"/>
    <w:rsid w:val="0023153F"/>
    <w:rsid w:val="00231810"/>
    <w:rsid w:val="00231E5C"/>
    <w:rsid w:val="00232365"/>
    <w:rsid w:val="00232FE8"/>
    <w:rsid w:val="002332D3"/>
    <w:rsid w:val="002335F4"/>
    <w:rsid w:val="00233840"/>
    <w:rsid w:val="0023392F"/>
    <w:rsid w:val="002340A6"/>
    <w:rsid w:val="002341E7"/>
    <w:rsid w:val="00234FB6"/>
    <w:rsid w:val="0023564E"/>
    <w:rsid w:val="002356CE"/>
    <w:rsid w:val="002356E9"/>
    <w:rsid w:val="00236084"/>
    <w:rsid w:val="002361D9"/>
    <w:rsid w:val="0023668B"/>
    <w:rsid w:val="0023686C"/>
    <w:rsid w:val="002368A7"/>
    <w:rsid w:val="00236AA3"/>
    <w:rsid w:val="00236EB9"/>
    <w:rsid w:val="00237079"/>
    <w:rsid w:val="0023717A"/>
    <w:rsid w:val="00237C05"/>
    <w:rsid w:val="002402F2"/>
    <w:rsid w:val="00240382"/>
    <w:rsid w:val="0024044F"/>
    <w:rsid w:val="0024058D"/>
    <w:rsid w:val="00241198"/>
    <w:rsid w:val="002415D7"/>
    <w:rsid w:val="00241866"/>
    <w:rsid w:val="00241BD2"/>
    <w:rsid w:val="00241DFF"/>
    <w:rsid w:val="00241E44"/>
    <w:rsid w:val="0024311E"/>
    <w:rsid w:val="00243637"/>
    <w:rsid w:val="0024393C"/>
    <w:rsid w:val="002439C1"/>
    <w:rsid w:val="00243DAF"/>
    <w:rsid w:val="002450ED"/>
    <w:rsid w:val="00245511"/>
    <w:rsid w:val="00246F96"/>
    <w:rsid w:val="0025043A"/>
    <w:rsid w:val="00250658"/>
    <w:rsid w:val="00250683"/>
    <w:rsid w:val="00250C82"/>
    <w:rsid w:val="00250FD4"/>
    <w:rsid w:val="002517BE"/>
    <w:rsid w:val="002520BC"/>
    <w:rsid w:val="0025305F"/>
    <w:rsid w:val="002532E9"/>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7833"/>
    <w:rsid w:val="002600D5"/>
    <w:rsid w:val="00260871"/>
    <w:rsid w:val="00260AFA"/>
    <w:rsid w:val="00261246"/>
    <w:rsid w:val="002612F8"/>
    <w:rsid w:val="002615AF"/>
    <w:rsid w:val="002615B5"/>
    <w:rsid w:val="002616D4"/>
    <w:rsid w:val="00261D2A"/>
    <w:rsid w:val="0026222C"/>
    <w:rsid w:val="00262ADC"/>
    <w:rsid w:val="00262F20"/>
    <w:rsid w:val="002631EC"/>
    <w:rsid w:val="00263217"/>
    <w:rsid w:val="0026332E"/>
    <w:rsid w:val="002638D1"/>
    <w:rsid w:val="002639CD"/>
    <w:rsid w:val="00263F5D"/>
    <w:rsid w:val="00264919"/>
    <w:rsid w:val="00264B91"/>
    <w:rsid w:val="00265008"/>
    <w:rsid w:val="00265A04"/>
    <w:rsid w:val="002663D5"/>
    <w:rsid w:val="00266D3E"/>
    <w:rsid w:val="002702F4"/>
    <w:rsid w:val="002706D0"/>
    <w:rsid w:val="00270B85"/>
    <w:rsid w:val="00270CF8"/>
    <w:rsid w:val="0027101C"/>
    <w:rsid w:val="0027138B"/>
    <w:rsid w:val="002718EB"/>
    <w:rsid w:val="00271B6F"/>
    <w:rsid w:val="00271C5D"/>
    <w:rsid w:val="002726E7"/>
    <w:rsid w:val="00272DCC"/>
    <w:rsid w:val="00272FB2"/>
    <w:rsid w:val="00274869"/>
    <w:rsid w:val="00274C99"/>
    <w:rsid w:val="002751C9"/>
    <w:rsid w:val="002754E5"/>
    <w:rsid w:val="002757FE"/>
    <w:rsid w:val="002759E5"/>
    <w:rsid w:val="00275B17"/>
    <w:rsid w:val="00276D8A"/>
    <w:rsid w:val="00276F24"/>
    <w:rsid w:val="002770DC"/>
    <w:rsid w:val="00277194"/>
    <w:rsid w:val="002771BD"/>
    <w:rsid w:val="0027759D"/>
    <w:rsid w:val="00280690"/>
    <w:rsid w:val="00280710"/>
    <w:rsid w:val="0028098B"/>
    <w:rsid w:val="00281300"/>
    <w:rsid w:val="0028222A"/>
    <w:rsid w:val="00282E62"/>
    <w:rsid w:val="002833A1"/>
    <w:rsid w:val="0028346F"/>
    <w:rsid w:val="002834A6"/>
    <w:rsid w:val="00283589"/>
    <w:rsid w:val="00283F28"/>
    <w:rsid w:val="00284649"/>
    <w:rsid w:val="00285013"/>
    <w:rsid w:val="0028591A"/>
    <w:rsid w:val="00286033"/>
    <w:rsid w:val="00286964"/>
    <w:rsid w:val="00286AB2"/>
    <w:rsid w:val="00286E1D"/>
    <w:rsid w:val="00290827"/>
    <w:rsid w:val="00290A5C"/>
    <w:rsid w:val="00290BBF"/>
    <w:rsid w:val="00290C1C"/>
    <w:rsid w:val="00290D46"/>
    <w:rsid w:val="0029145B"/>
    <w:rsid w:val="00291779"/>
    <w:rsid w:val="00291EA7"/>
    <w:rsid w:val="002920E5"/>
    <w:rsid w:val="00292C6A"/>
    <w:rsid w:val="00292EC6"/>
    <w:rsid w:val="00293088"/>
    <w:rsid w:val="00293900"/>
    <w:rsid w:val="0029426E"/>
    <w:rsid w:val="00294656"/>
    <w:rsid w:val="00297BFC"/>
    <w:rsid w:val="002A0329"/>
    <w:rsid w:val="002A0350"/>
    <w:rsid w:val="002A045C"/>
    <w:rsid w:val="002A1542"/>
    <w:rsid w:val="002A15DD"/>
    <w:rsid w:val="002A18CC"/>
    <w:rsid w:val="002A18D3"/>
    <w:rsid w:val="002A1DF3"/>
    <w:rsid w:val="002A220C"/>
    <w:rsid w:val="002A236F"/>
    <w:rsid w:val="002A291E"/>
    <w:rsid w:val="002A318E"/>
    <w:rsid w:val="002A3491"/>
    <w:rsid w:val="002A3AAB"/>
    <w:rsid w:val="002A3E48"/>
    <w:rsid w:val="002A4067"/>
    <w:rsid w:val="002A40A5"/>
    <w:rsid w:val="002A4391"/>
    <w:rsid w:val="002A5F72"/>
    <w:rsid w:val="002A6317"/>
    <w:rsid w:val="002A6E86"/>
    <w:rsid w:val="002A70E4"/>
    <w:rsid w:val="002A733C"/>
    <w:rsid w:val="002A735B"/>
    <w:rsid w:val="002A7447"/>
    <w:rsid w:val="002B0091"/>
    <w:rsid w:val="002B0879"/>
    <w:rsid w:val="002B1707"/>
    <w:rsid w:val="002B268B"/>
    <w:rsid w:val="002B42E6"/>
    <w:rsid w:val="002B48D6"/>
    <w:rsid w:val="002B4CC2"/>
    <w:rsid w:val="002B4D80"/>
    <w:rsid w:val="002B5952"/>
    <w:rsid w:val="002B59B4"/>
    <w:rsid w:val="002B59C5"/>
    <w:rsid w:val="002B6576"/>
    <w:rsid w:val="002B65BC"/>
    <w:rsid w:val="002B6B11"/>
    <w:rsid w:val="002B715F"/>
    <w:rsid w:val="002B7215"/>
    <w:rsid w:val="002B7A0C"/>
    <w:rsid w:val="002B7F38"/>
    <w:rsid w:val="002C025A"/>
    <w:rsid w:val="002C0408"/>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448"/>
    <w:rsid w:val="002D34D6"/>
    <w:rsid w:val="002D3C1F"/>
    <w:rsid w:val="002D4194"/>
    <w:rsid w:val="002D4A76"/>
    <w:rsid w:val="002D4EC2"/>
    <w:rsid w:val="002D5532"/>
    <w:rsid w:val="002D5B5A"/>
    <w:rsid w:val="002D605A"/>
    <w:rsid w:val="002D64AE"/>
    <w:rsid w:val="002D64E6"/>
    <w:rsid w:val="002D6B47"/>
    <w:rsid w:val="002D6BDC"/>
    <w:rsid w:val="002D75E1"/>
    <w:rsid w:val="002D7AAE"/>
    <w:rsid w:val="002E024A"/>
    <w:rsid w:val="002E03D4"/>
    <w:rsid w:val="002E03FD"/>
    <w:rsid w:val="002E0840"/>
    <w:rsid w:val="002E0B55"/>
    <w:rsid w:val="002E0F4C"/>
    <w:rsid w:val="002E0F6B"/>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3667"/>
    <w:rsid w:val="002F4092"/>
    <w:rsid w:val="002F4114"/>
    <w:rsid w:val="002F4487"/>
    <w:rsid w:val="002F4EA4"/>
    <w:rsid w:val="002F4F04"/>
    <w:rsid w:val="002F5A83"/>
    <w:rsid w:val="002F5B04"/>
    <w:rsid w:val="002F6007"/>
    <w:rsid w:val="002F6525"/>
    <w:rsid w:val="002F652A"/>
    <w:rsid w:val="002F6E49"/>
    <w:rsid w:val="002F6F2D"/>
    <w:rsid w:val="002F6FC9"/>
    <w:rsid w:val="002F7714"/>
    <w:rsid w:val="002F7AA5"/>
    <w:rsid w:val="002F7ECF"/>
    <w:rsid w:val="002F7F41"/>
    <w:rsid w:val="00300428"/>
    <w:rsid w:val="003009E9"/>
    <w:rsid w:val="00300A0A"/>
    <w:rsid w:val="0030141C"/>
    <w:rsid w:val="00301DEC"/>
    <w:rsid w:val="00302C70"/>
    <w:rsid w:val="003039D9"/>
    <w:rsid w:val="00303E01"/>
    <w:rsid w:val="003043E4"/>
    <w:rsid w:val="00304C9D"/>
    <w:rsid w:val="00304D43"/>
    <w:rsid w:val="00305682"/>
    <w:rsid w:val="00305F0E"/>
    <w:rsid w:val="00306A5D"/>
    <w:rsid w:val="00307BD9"/>
    <w:rsid w:val="00310B45"/>
    <w:rsid w:val="0031118F"/>
    <w:rsid w:val="00311387"/>
    <w:rsid w:val="0031167C"/>
    <w:rsid w:val="003119A7"/>
    <w:rsid w:val="00311ABC"/>
    <w:rsid w:val="003120A0"/>
    <w:rsid w:val="00312FAF"/>
    <w:rsid w:val="00313472"/>
    <w:rsid w:val="00313520"/>
    <w:rsid w:val="003139E2"/>
    <w:rsid w:val="00314290"/>
    <w:rsid w:val="003155AF"/>
    <w:rsid w:val="003157C0"/>
    <w:rsid w:val="00315F02"/>
    <w:rsid w:val="00315F05"/>
    <w:rsid w:val="003161DA"/>
    <w:rsid w:val="0031654F"/>
    <w:rsid w:val="003166E6"/>
    <w:rsid w:val="00316B24"/>
    <w:rsid w:val="00317AE6"/>
    <w:rsid w:val="00317FD2"/>
    <w:rsid w:val="0032023C"/>
    <w:rsid w:val="003203B9"/>
    <w:rsid w:val="003206B4"/>
    <w:rsid w:val="003206D3"/>
    <w:rsid w:val="00320F7B"/>
    <w:rsid w:val="003212DF"/>
    <w:rsid w:val="00321B5E"/>
    <w:rsid w:val="00322480"/>
    <w:rsid w:val="00322743"/>
    <w:rsid w:val="003243B2"/>
    <w:rsid w:val="00324588"/>
    <w:rsid w:val="00324CBA"/>
    <w:rsid w:val="00324D8A"/>
    <w:rsid w:val="00325628"/>
    <w:rsid w:val="00326091"/>
    <w:rsid w:val="00326B36"/>
    <w:rsid w:val="00326BAE"/>
    <w:rsid w:val="00326D88"/>
    <w:rsid w:val="003273B5"/>
    <w:rsid w:val="003274E1"/>
    <w:rsid w:val="00327C60"/>
    <w:rsid w:val="00330D94"/>
    <w:rsid w:val="003311C1"/>
    <w:rsid w:val="0033202A"/>
    <w:rsid w:val="00332946"/>
    <w:rsid w:val="00332BD7"/>
    <w:rsid w:val="003331EE"/>
    <w:rsid w:val="003336E1"/>
    <w:rsid w:val="00334558"/>
    <w:rsid w:val="003348D2"/>
    <w:rsid w:val="003350CC"/>
    <w:rsid w:val="00335196"/>
    <w:rsid w:val="0033569C"/>
    <w:rsid w:val="00336F68"/>
    <w:rsid w:val="003378A1"/>
    <w:rsid w:val="00337C62"/>
    <w:rsid w:val="00337EF3"/>
    <w:rsid w:val="003405B3"/>
    <w:rsid w:val="003413A9"/>
    <w:rsid w:val="003414E9"/>
    <w:rsid w:val="00342183"/>
    <w:rsid w:val="00342E8B"/>
    <w:rsid w:val="00343005"/>
    <w:rsid w:val="00343577"/>
    <w:rsid w:val="00344593"/>
    <w:rsid w:val="00344EEF"/>
    <w:rsid w:val="00345096"/>
    <w:rsid w:val="00345624"/>
    <w:rsid w:val="003458E1"/>
    <w:rsid w:val="00345C98"/>
    <w:rsid w:val="00346304"/>
    <w:rsid w:val="0034657E"/>
    <w:rsid w:val="00346A41"/>
    <w:rsid w:val="00346E72"/>
    <w:rsid w:val="00347A36"/>
    <w:rsid w:val="0035021A"/>
    <w:rsid w:val="0035047D"/>
    <w:rsid w:val="00350C06"/>
    <w:rsid w:val="00351340"/>
    <w:rsid w:val="00351739"/>
    <w:rsid w:val="003517AD"/>
    <w:rsid w:val="00351F57"/>
    <w:rsid w:val="003522E3"/>
    <w:rsid w:val="00353B6B"/>
    <w:rsid w:val="00354235"/>
    <w:rsid w:val="00354A57"/>
    <w:rsid w:val="00355318"/>
    <w:rsid w:val="003555BF"/>
    <w:rsid w:val="00356316"/>
    <w:rsid w:val="00356661"/>
    <w:rsid w:val="00356C27"/>
    <w:rsid w:val="00356D62"/>
    <w:rsid w:val="00357001"/>
    <w:rsid w:val="00357776"/>
    <w:rsid w:val="00360230"/>
    <w:rsid w:val="003602E4"/>
    <w:rsid w:val="0036037E"/>
    <w:rsid w:val="00361290"/>
    <w:rsid w:val="0036133E"/>
    <w:rsid w:val="00362044"/>
    <w:rsid w:val="00362578"/>
    <w:rsid w:val="0036270D"/>
    <w:rsid w:val="003631AC"/>
    <w:rsid w:val="003632EE"/>
    <w:rsid w:val="003637F5"/>
    <w:rsid w:val="0036492E"/>
    <w:rsid w:val="00364BCF"/>
    <w:rsid w:val="00364D8C"/>
    <w:rsid w:val="003654ED"/>
    <w:rsid w:val="003659EE"/>
    <w:rsid w:val="00365D4B"/>
    <w:rsid w:val="00365DF8"/>
    <w:rsid w:val="003661E1"/>
    <w:rsid w:val="00366CB0"/>
    <w:rsid w:val="00366FD6"/>
    <w:rsid w:val="00366FF3"/>
    <w:rsid w:val="00367C74"/>
    <w:rsid w:val="00367C78"/>
    <w:rsid w:val="00370208"/>
    <w:rsid w:val="00371530"/>
    <w:rsid w:val="0037174A"/>
    <w:rsid w:val="00372975"/>
    <w:rsid w:val="00372C32"/>
    <w:rsid w:val="0037337B"/>
    <w:rsid w:val="00373A77"/>
    <w:rsid w:val="00374204"/>
    <w:rsid w:val="003742D1"/>
    <w:rsid w:val="00374470"/>
    <w:rsid w:val="003748B4"/>
    <w:rsid w:val="00374A36"/>
    <w:rsid w:val="003751A5"/>
    <w:rsid w:val="00375BE1"/>
    <w:rsid w:val="003769CF"/>
    <w:rsid w:val="00380352"/>
    <w:rsid w:val="00380BF5"/>
    <w:rsid w:val="003816A7"/>
    <w:rsid w:val="003817BB"/>
    <w:rsid w:val="00381CB6"/>
    <w:rsid w:val="00381D83"/>
    <w:rsid w:val="00381EEA"/>
    <w:rsid w:val="00381F42"/>
    <w:rsid w:val="00381FAD"/>
    <w:rsid w:val="00382322"/>
    <w:rsid w:val="003823B4"/>
    <w:rsid w:val="003825A0"/>
    <w:rsid w:val="00382720"/>
    <w:rsid w:val="00382798"/>
    <w:rsid w:val="00382D8C"/>
    <w:rsid w:val="00383253"/>
    <w:rsid w:val="003832F2"/>
    <w:rsid w:val="00383DD8"/>
    <w:rsid w:val="0038461C"/>
    <w:rsid w:val="00384BBF"/>
    <w:rsid w:val="00385C0D"/>
    <w:rsid w:val="003864C6"/>
    <w:rsid w:val="00386C46"/>
    <w:rsid w:val="00386FE6"/>
    <w:rsid w:val="0038790C"/>
    <w:rsid w:val="00390218"/>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C91"/>
    <w:rsid w:val="00395E50"/>
    <w:rsid w:val="0039676B"/>
    <w:rsid w:val="00396D3F"/>
    <w:rsid w:val="00397E64"/>
    <w:rsid w:val="003A058C"/>
    <w:rsid w:val="003A05AF"/>
    <w:rsid w:val="003A07E1"/>
    <w:rsid w:val="003A101E"/>
    <w:rsid w:val="003A1112"/>
    <w:rsid w:val="003A1526"/>
    <w:rsid w:val="003A19D3"/>
    <w:rsid w:val="003A28FD"/>
    <w:rsid w:val="003A2AA5"/>
    <w:rsid w:val="003A2E90"/>
    <w:rsid w:val="003A301E"/>
    <w:rsid w:val="003A30DA"/>
    <w:rsid w:val="003A3316"/>
    <w:rsid w:val="003A381B"/>
    <w:rsid w:val="003A3D15"/>
    <w:rsid w:val="003A3DA6"/>
    <w:rsid w:val="003A3FEE"/>
    <w:rsid w:val="003A42E5"/>
    <w:rsid w:val="003A4C83"/>
    <w:rsid w:val="003A50AB"/>
    <w:rsid w:val="003A52D4"/>
    <w:rsid w:val="003A54BE"/>
    <w:rsid w:val="003A55F0"/>
    <w:rsid w:val="003A5821"/>
    <w:rsid w:val="003A594C"/>
    <w:rsid w:val="003A606C"/>
    <w:rsid w:val="003A607E"/>
    <w:rsid w:val="003A6114"/>
    <w:rsid w:val="003A6164"/>
    <w:rsid w:val="003A6481"/>
    <w:rsid w:val="003A66D9"/>
    <w:rsid w:val="003A6887"/>
    <w:rsid w:val="003A6F5A"/>
    <w:rsid w:val="003B03C4"/>
    <w:rsid w:val="003B03EB"/>
    <w:rsid w:val="003B1C99"/>
    <w:rsid w:val="003B1EC9"/>
    <w:rsid w:val="003B20F5"/>
    <w:rsid w:val="003B2E05"/>
    <w:rsid w:val="003B2E92"/>
    <w:rsid w:val="003B3068"/>
    <w:rsid w:val="003B30A5"/>
    <w:rsid w:val="003B31F6"/>
    <w:rsid w:val="003B3427"/>
    <w:rsid w:val="003B3842"/>
    <w:rsid w:val="003B3CC5"/>
    <w:rsid w:val="003B451A"/>
    <w:rsid w:val="003B4578"/>
    <w:rsid w:val="003B4CF7"/>
    <w:rsid w:val="003B4F47"/>
    <w:rsid w:val="003B5204"/>
    <w:rsid w:val="003B54FD"/>
    <w:rsid w:val="003B5592"/>
    <w:rsid w:val="003B5A8B"/>
    <w:rsid w:val="003B5D4A"/>
    <w:rsid w:val="003B6B93"/>
    <w:rsid w:val="003B70EA"/>
    <w:rsid w:val="003B73F3"/>
    <w:rsid w:val="003B7616"/>
    <w:rsid w:val="003B7650"/>
    <w:rsid w:val="003C0343"/>
    <w:rsid w:val="003C1AFE"/>
    <w:rsid w:val="003C21EC"/>
    <w:rsid w:val="003C25B5"/>
    <w:rsid w:val="003C2C33"/>
    <w:rsid w:val="003C3BF9"/>
    <w:rsid w:val="003C3D89"/>
    <w:rsid w:val="003C3E58"/>
    <w:rsid w:val="003C4501"/>
    <w:rsid w:val="003C4629"/>
    <w:rsid w:val="003C4BE4"/>
    <w:rsid w:val="003C50E9"/>
    <w:rsid w:val="003C510C"/>
    <w:rsid w:val="003C5516"/>
    <w:rsid w:val="003C5690"/>
    <w:rsid w:val="003C5C49"/>
    <w:rsid w:val="003C5DE4"/>
    <w:rsid w:val="003C7273"/>
    <w:rsid w:val="003C757D"/>
    <w:rsid w:val="003C764D"/>
    <w:rsid w:val="003C76C9"/>
    <w:rsid w:val="003C7DF8"/>
    <w:rsid w:val="003D02F6"/>
    <w:rsid w:val="003D07A4"/>
    <w:rsid w:val="003D0B54"/>
    <w:rsid w:val="003D1746"/>
    <w:rsid w:val="003D1CF1"/>
    <w:rsid w:val="003D1FD9"/>
    <w:rsid w:val="003D2086"/>
    <w:rsid w:val="003D2C2F"/>
    <w:rsid w:val="003D2F93"/>
    <w:rsid w:val="003D3076"/>
    <w:rsid w:val="003D3817"/>
    <w:rsid w:val="003D386C"/>
    <w:rsid w:val="003D3F41"/>
    <w:rsid w:val="003D46B7"/>
    <w:rsid w:val="003D46FB"/>
    <w:rsid w:val="003D4787"/>
    <w:rsid w:val="003D49F3"/>
    <w:rsid w:val="003D4AC8"/>
    <w:rsid w:val="003D4CB5"/>
    <w:rsid w:val="003D5A62"/>
    <w:rsid w:val="003D5B15"/>
    <w:rsid w:val="003D5FC6"/>
    <w:rsid w:val="003D5FD8"/>
    <w:rsid w:val="003D61FA"/>
    <w:rsid w:val="003D6223"/>
    <w:rsid w:val="003D6AA6"/>
    <w:rsid w:val="003D6C6D"/>
    <w:rsid w:val="003D7018"/>
    <w:rsid w:val="003D7293"/>
    <w:rsid w:val="003D75CE"/>
    <w:rsid w:val="003D7D30"/>
    <w:rsid w:val="003D7FB6"/>
    <w:rsid w:val="003E2B0F"/>
    <w:rsid w:val="003E2DC8"/>
    <w:rsid w:val="003E2F1D"/>
    <w:rsid w:val="003E3509"/>
    <w:rsid w:val="003E4221"/>
    <w:rsid w:val="003E428A"/>
    <w:rsid w:val="003E5BDB"/>
    <w:rsid w:val="003E5BFC"/>
    <w:rsid w:val="003E7120"/>
    <w:rsid w:val="003E7138"/>
    <w:rsid w:val="003E7D28"/>
    <w:rsid w:val="003F0157"/>
    <w:rsid w:val="003F0B00"/>
    <w:rsid w:val="003F19C4"/>
    <w:rsid w:val="003F213A"/>
    <w:rsid w:val="003F27C6"/>
    <w:rsid w:val="003F3120"/>
    <w:rsid w:val="003F3264"/>
    <w:rsid w:val="003F37B9"/>
    <w:rsid w:val="003F38D9"/>
    <w:rsid w:val="003F4707"/>
    <w:rsid w:val="003F4D34"/>
    <w:rsid w:val="003F4FD2"/>
    <w:rsid w:val="003F58DF"/>
    <w:rsid w:val="003F596D"/>
    <w:rsid w:val="003F5B8C"/>
    <w:rsid w:val="003F5FB2"/>
    <w:rsid w:val="003F6093"/>
    <w:rsid w:val="003F636D"/>
    <w:rsid w:val="003F658E"/>
    <w:rsid w:val="003F67F9"/>
    <w:rsid w:val="003F68C5"/>
    <w:rsid w:val="003F6C65"/>
    <w:rsid w:val="003F6DED"/>
    <w:rsid w:val="003F7334"/>
    <w:rsid w:val="0040000D"/>
    <w:rsid w:val="004002A9"/>
    <w:rsid w:val="00400D8A"/>
    <w:rsid w:val="00400FDA"/>
    <w:rsid w:val="0040173E"/>
    <w:rsid w:val="004017E8"/>
    <w:rsid w:val="00401833"/>
    <w:rsid w:val="0040184B"/>
    <w:rsid w:val="0040186F"/>
    <w:rsid w:val="00401E09"/>
    <w:rsid w:val="004027C1"/>
    <w:rsid w:val="00402E32"/>
    <w:rsid w:val="00403D19"/>
    <w:rsid w:val="00403D9F"/>
    <w:rsid w:val="0040482B"/>
    <w:rsid w:val="00404A6E"/>
    <w:rsid w:val="0040568B"/>
    <w:rsid w:val="00406292"/>
    <w:rsid w:val="004062F6"/>
    <w:rsid w:val="004062FC"/>
    <w:rsid w:val="00407C95"/>
    <w:rsid w:val="00410E71"/>
    <w:rsid w:val="00410F5B"/>
    <w:rsid w:val="00411823"/>
    <w:rsid w:val="00411D10"/>
    <w:rsid w:val="0041266D"/>
    <w:rsid w:val="004128F0"/>
    <w:rsid w:val="00412F4C"/>
    <w:rsid w:val="00415B41"/>
    <w:rsid w:val="00415F83"/>
    <w:rsid w:val="0041639C"/>
    <w:rsid w:val="004163FD"/>
    <w:rsid w:val="00416830"/>
    <w:rsid w:val="00416AAF"/>
    <w:rsid w:val="0041706B"/>
    <w:rsid w:val="004173D4"/>
    <w:rsid w:val="00420058"/>
    <w:rsid w:val="00420144"/>
    <w:rsid w:val="00420465"/>
    <w:rsid w:val="0042052A"/>
    <w:rsid w:val="00420677"/>
    <w:rsid w:val="00420D34"/>
    <w:rsid w:val="004210DA"/>
    <w:rsid w:val="0042136F"/>
    <w:rsid w:val="0042195C"/>
    <w:rsid w:val="00421F90"/>
    <w:rsid w:val="00422602"/>
    <w:rsid w:val="00422F53"/>
    <w:rsid w:val="0042314B"/>
    <w:rsid w:val="00423273"/>
    <w:rsid w:val="00424070"/>
    <w:rsid w:val="00424BC6"/>
    <w:rsid w:val="00425CCC"/>
    <w:rsid w:val="00425CE2"/>
    <w:rsid w:val="00427286"/>
    <w:rsid w:val="004278E8"/>
    <w:rsid w:val="004310FF"/>
    <w:rsid w:val="00431192"/>
    <w:rsid w:val="0043162D"/>
    <w:rsid w:val="00431715"/>
    <w:rsid w:val="0043176A"/>
    <w:rsid w:val="00431D0C"/>
    <w:rsid w:val="00432130"/>
    <w:rsid w:val="004323FE"/>
    <w:rsid w:val="00432AEA"/>
    <w:rsid w:val="00432E6C"/>
    <w:rsid w:val="004336C0"/>
    <w:rsid w:val="00433A3C"/>
    <w:rsid w:val="00433C68"/>
    <w:rsid w:val="00433E93"/>
    <w:rsid w:val="00433FE3"/>
    <w:rsid w:val="004343A1"/>
    <w:rsid w:val="004345CC"/>
    <w:rsid w:val="00434ED9"/>
    <w:rsid w:val="0043518C"/>
    <w:rsid w:val="004356E1"/>
    <w:rsid w:val="004363C9"/>
    <w:rsid w:val="004367C1"/>
    <w:rsid w:val="0044035D"/>
    <w:rsid w:val="00440734"/>
    <w:rsid w:val="00440D50"/>
    <w:rsid w:val="00440EE3"/>
    <w:rsid w:val="00441883"/>
    <w:rsid w:val="00441FD7"/>
    <w:rsid w:val="00442521"/>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7DC4"/>
    <w:rsid w:val="00447DCA"/>
    <w:rsid w:val="00447FAC"/>
    <w:rsid w:val="00447FF8"/>
    <w:rsid w:val="0045099A"/>
    <w:rsid w:val="00450BCF"/>
    <w:rsid w:val="00451762"/>
    <w:rsid w:val="00451774"/>
    <w:rsid w:val="00451A90"/>
    <w:rsid w:val="0045261A"/>
    <w:rsid w:val="004528BA"/>
    <w:rsid w:val="004533FC"/>
    <w:rsid w:val="00453F4B"/>
    <w:rsid w:val="00453FDF"/>
    <w:rsid w:val="00454782"/>
    <w:rsid w:val="00454B11"/>
    <w:rsid w:val="0045502B"/>
    <w:rsid w:val="0045533A"/>
    <w:rsid w:val="00455567"/>
    <w:rsid w:val="004563D7"/>
    <w:rsid w:val="004573B5"/>
    <w:rsid w:val="00457641"/>
    <w:rsid w:val="00457675"/>
    <w:rsid w:val="004603FB"/>
    <w:rsid w:val="004604C6"/>
    <w:rsid w:val="004605C1"/>
    <w:rsid w:val="00460635"/>
    <w:rsid w:val="004610C0"/>
    <w:rsid w:val="0046123C"/>
    <w:rsid w:val="00461879"/>
    <w:rsid w:val="00461A92"/>
    <w:rsid w:val="00461FF1"/>
    <w:rsid w:val="0046264B"/>
    <w:rsid w:val="004626C1"/>
    <w:rsid w:val="0046297C"/>
    <w:rsid w:val="00462EF5"/>
    <w:rsid w:val="00463306"/>
    <w:rsid w:val="00463D74"/>
    <w:rsid w:val="00464992"/>
    <w:rsid w:val="00464E3F"/>
    <w:rsid w:val="00465C44"/>
    <w:rsid w:val="00465CC4"/>
    <w:rsid w:val="00465FCF"/>
    <w:rsid w:val="004665CC"/>
    <w:rsid w:val="0046682D"/>
    <w:rsid w:val="004673F0"/>
    <w:rsid w:val="00467861"/>
    <w:rsid w:val="0047091C"/>
    <w:rsid w:val="0047113B"/>
    <w:rsid w:val="00471253"/>
    <w:rsid w:val="00471C28"/>
    <w:rsid w:val="00472922"/>
    <w:rsid w:val="00472BB3"/>
    <w:rsid w:val="00473BBE"/>
    <w:rsid w:val="00474498"/>
    <w:rsid w:val="00474751"/>
    <w:rsid w:val="00475377"/>
    <w:rsid w:val="00475459"/>
    <w:rsid w:val="00475FBE"/>
    <w:rsid w:val="0047671D"/>
    <w:rsid w:val="004767F4"/>
    <w:rsid w:val="00476964"/>
    <w:rsid w:val="00476F00"/>
    <w:rsid w:val="00477B47"/>
    <w:rsid w:val="00477DEA"/>
    <w:rsid w:val="0048087D"/>
    <w:rsid w:val="00480B57"/>
    <w:rsid w:val="004814DC"/>
    <w:rsid w:val="0048153B"/>
    <w:rsid w:val="004819E0"/>
    <w:rsid w:val="00482525"/>
    <w:rsid w:val="0048270E"/>
    <w:rsid w:val="00482929"/>
    <w:rsid w:val="00482953"/>
    <w:rsid w:val="00482F19"/>
    <w:rsid w:val="0048319B"/>
    <w:rsid w:val="004837EE"/>
    <w:rsid w:val="004838BC"/>
    <w:rsid w:val="00483D77"/>
    <w:rsid w:val="00484F32"/>
    <w:rsid w:val="0048582B"/>
    <w:rsid w:val="00485D5E"/>
    <w:rsid w:val="0048755A"/>
    <w:rsid w:val="00487629"/>
    <w:rsid w:val="004877A0"/>
    <w:rsid w:val="0048794E"/>
    <w:rsid w:val="00487C47"/>
    <w:rsid w:val="00490B51"/>
    <w:rsid w:val="0049145E"/>
    <w:rsid w:val="00492087"/>
    <w:rsid w:val="004924F6"/>
    <w:rsid w:val="0049268E"/>
    <w:rsid w:val="00492A5E"/>
    <w:rsid w:val="00492EFA"/>
    <w:rsid w:val="00493435"/>
    <w:rsid w:val="0049363D"/>
    <w:rsid w:val="004942CD"/>
    <w:rsid w:val="00495893"/>
    <w:rsid w:val="00495A79"/>
    <w:rsid w:val="00496182"/>
    <w:rsid w:val="00496ECB"/>
    <w:rsid w:val="004971AE"/>
    <w:rsid w:val="00497DCA"/>
    <w:rsid w:val="004A03B5"/>
    <w:rsid w:val="004A07BB"/>
    <w:rsid w:val="004A0DE6"/>
    <w:rsid w:val="004A160C"/>
    <w:rsid w:val="004A1685"/>
    <w:rsid w:val="004A2A57"/>
    <w:rsid w:val="004A2D0F"/>
    <w:rsid w:val="004A2E2C"/>
    <w:rsid w:val="004A37BB"/>
    <w:rsid w:val="004A3FC1"/>
    <w:rsid w:val="004A41E7"/>
    <w:rsid w:val="004A4F25"/>
    <w:rsid w:val="004A54C2"/>
    <w:rsid w:val="004A550E"/>
    <w:rsid w:val="004A557F"/>
    <w:rsid w:val="004A5633"/>
    <w:rsid w:val="004A5726"/>
    <w:rsid w:val="004A6124"/>
    <w:rsid w:val="004A64EB"/>
    <w:rsid w:val="004A6545"/>
    <w:rsid w:val="004A6871"/>
    <w:rsid w:val="004A6E1B"/>
    <w:rsid w:val="004A7B1E"/>
    <w:rsid w:val="004A7D4C"/>
    <w:rsid w:val="004B0329"/>
    <w:rsid w:val="004B0676"/>
    <w:rsid w:val="004B17E0"/>
    <w:rsid w:val="004B1A3F"/>
    <w:rsid w:val="004B1D80"/>
    <w:rsid w:val="004B35D1"/>
    <w:rsid w:val="004B36F6"/>
    <w:rsid w:val="004B37EA"/>
    <w:rsid w:val="004B3814"/>
    <w:rsid w:val="004B49B1"/>
    <w:rsid w:val="004B4CF4"/>
    <w:rsid w:val="004B4E13"/>
    <w:rsid w:val="004B4EA4"/>
    <w:rsid w:val="004B511A"/>
    <w:rsid w:val="004B54CD"/>
    <w:rsid w:val="004B5659"/>
    <w:rsid w:val="004B6246"/>
    <w:rsid w:val="004B628A"/>
    <w:rsid w:val="004B693D"/>
    <w:rsid w:val="004B71E4"/>
    <w:rsid w:val="004B72B2"/>
    <w:rsid w:val="004B78B1"/>
    <w:rsid w:val="004C0169"/>
    <w:rsid w:val="004C02AD"/>
    <w:rsid w:val="004C03C8"/>
    <w:rsid w:val="004C09F5"/>
    <w:rsid w:val="004C0CF0"/>
    <w:rsid w:val="004C0E25"/>
    <w:rsid w:val="004C0EEE"/>
    <w:rsid w:val="004C0F2B"/>
    <w:rsid w:val="004C1029"/>
    <w:rsid w:val="004C17A5"/>
    <w:rsid w:val="004C26BD"/>
    <w:rsid w:val="004C3094"/>
    <w:rsid w:val="004C30B3"/>
    <w:rsid w:val="004C326C"/>
    <w:rsid w:val="004C3281"/>
    <w:rsid w:val="004C330F"/>
    <w:rsid w:val="004C3978"/>
    <w:rsid w:val="004C3FCE"/>
    <w:rsid w:val="004C41EA"/>
    <w:rsid w:val="004C441D"/>
    <w:rsid w:val="004C4FC4"/>
    <w:rsid w:val="004C587A"/>
    <w:rsid w:val="004C59AF"/>
    <w:rsid w:val="004C5F1E"/>
    <w:rsid w:val="004C5F53"/>
    <w:rsid w:val="004C6662"/>
    <w:rsid w:val="004C74D7"/>
    <w:rsid w:val="004D009C"/>
    <w:rsid w:val="004D0290"/>
    <w:rsid w:val="004D0526"/>
    <w:rsid w:val="004D07C1"/>
    <w:rsid w:val="004D10CF"/>
    <w:rsid w:val="004D112C"/>
    <w:rsid w:val="004D15C6"/>
    <w:rsid w:val="004D168F"/>
    <w:rsid w:val="004D1A59"/>
    <w:rsid w:val="004D29E6"/>
    <w:rsid w:val="004D3037"/>
    <w:rsid w:val="004D3212"/>
    <w:rsid w:val="004D3812"/>
    <w:rsid w:val="004D395C"/>
    <w:rsid w:val="004D46E8"/>
    <w:rsid w:val="004D48A9"/>
    <w:rsid w:val="004D498E"/>
    <w:rsid w:val="004D4DDD"/>
    <w:rsid w:val="004D4EBE"/>
    <w:rsid w:val="004D51F5"/>
    <w:rsid w:val="004D5A9E"/>
    <w:rsid w:val="004D6403"/>
    <w:rsid w:val="004D6B9D"/>
    <w:rsid w:val="004D7A51"/>
    <w:rsid w:val="004D7FD8"/>
    <w:rsid w:val="004E009E"/>
    <w:rsid w:val="004E094B"/>
    <w:rsid w:val="004E0F2F"/>
    <w:rsid w:val="004E10BE"/>
    <w:rsid w:val="004E15E5"/>
    <w:rsid w:val="004E1F08"/>
    <w:rsid w:val="004E1F88"/>
    <w:rsid w:val="004E2A4E"/>
    <w:rsid w:val="004E2B7F"/>
    <w:rsid w:val="004E2FD4"/>
    <w:rsid w:val="004E2FEB"/>
    <w:rsid w:val="004E3019"/>
    <w:rsid w:val="004E3137"/>
    <w:rsid w:val="004E3BFE"/>
    <w:rsid w:val="004E4250"/>
    <w:rsid w:val="004E47C5"/>
    <w:rsid w:val="004E5956"/>
    <w:rsid w:val="004E5FFB"/>
    <w:rsid w:val="004E6113"/>
    <w:rsid w:val="004E6AB5"/>
    <w:rsid w:val="004E73D9"/>
    <w:rsid w:val="004E799D"/>
    <w:rsid w:val="004F01D8"/>
    <w:rsid w:val="004F0830"/>
    <w:rsid w:val="004F0D69"/>
    <w:rsid w:val="004F0DF1"/>
    <w:rsid w:val="004F0F0D"/>
    <w:rsid w:val="004F12D6"/>
    <w:rsid w:val="004F1A43"/>
    <w:rsid w:val="004F22CF"/>
    <w:rsid w:val="004F24DB"/>
    <w:rsid w:val="004F2C55"/>
    <w:rsid w:val="004F2C96"/>
    <w:rsid w:val="004F2E06"/>
    <w:rsid w:val="004F3A75"/>
    <w:rsid w:val="004F489E"/>
    <w:rsid w:val="004F5417"/>
    <w:rsid w:val="004F577D"/>
    <w:rsid w:val="004F60D2"/>
    <w:rsid w:val="004F697A"/>
    <w:rsid w:val="004F70AA"/>
    <w:rsid w:val="004F759D"/>
    <w:rsid w:val="004F772C"/>
    <w:rsid w:val="005007A7"/>
    <w:rsid w:val="00500B68"/>
    <w:rsid w:val="00500DC4"/>
    <w:rsid w:val="005020D6"/>
    <w:rsid w:val="005020FA"/>
    <w:rsid w:val="005032D7"/>
    <w:rsid w:val="0050337E"/>
    <w:rsid w:val="005038F5"/>
    <w:rsid w:val="00503A14"/>
    <w:rsid w:val="00504180"/>
    <w:rsid w:val="00504C34"/>
    <w:rsid w:val="00505488"/>
    <w:rsid w:val="00505642"/>
    <w:rsid w:val="00505AE1"/>
    <w:rsid w:val="00505C71"/>
    <w:rsid w:val="00505D22"/>
    <w:rsid w:val="00507235"/>
    <w:rsid w:val="00507D82"/>
    <w:rsid w:val="00510BB5"/>
    <w:rsid w:val="0051192C"/>
    <w:rsid w:val="005121B6"/>
    <w:rsid w:val="005122D2"/>
    <w:rsid w:val="00512A23"/>
    <w:rsid w:val="00512D6A"/>
    <w:rsid w:val="00513240"/>
    <w:rsid w:val="00513924"/>
    <w:rsid w:val="00513CC4"/>
    <w:rsid w:val="00514181"/>
    <w:rsid w:val="00514ED6"/>
    <w:rsid w:val="00515690"/>
    <w:rsid w:val="00515946"/>
    <w:rsid w:val="00515CF5"/>
    <w:rsid w:val="00516012"/>
    <w:rsid w:val="00516182"/>
    <w:rsid w:val="0051645F"/>
    <w:rsid w:val="00516B64"/>
    <w:rsid w:val="005174BD"/>
    <w:rsid w:val="00517C67"/>
    <w:rsid w:val="005200FF"/>
    <w:rsid w:val="00520398"/>
    <w:rsid w:val="00520B2A"/>
    <w:rsid w:val="00521977"/>
    <w:rsid w:val="00522A32"/>
    <w:rsid w:val="00522A52"/>
    <w:rsid w:val="0052349B"/>
    <w:rsid w:val="005236EF"/>
    <w:rsid w:val="00523980"/>
    <w:rsid w:val="00523D9B"/>
    <w:rsid w:val="0052412A"/>
    <w:rsid w:val="0052423F"/>
    <w:rsid w:val="00524509"/>
    <w:rsid w:val="00524FE2"/>
    <w:rsid w:val="005250F0"/>
    <w:rsid w:val="00525401"/>
    <w:rsid w:val="00525683"/>
    <w:rsid w:val="00525C2A"/>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533F"/>
    <w:rsid w:val="00535C39"/>
    <w:rsid w:val="00535D5F"/>
    <w:rsid w:val="00535E7F"/>
    <w:rsid w:val="0053621D"/>
    <w:rsid w:val="005363BD"/>
    <w:rsid w:val="00536C9E"/>
    <w:rsid w:val="00536CA6"/>
    <w:rsid w:val="005371C4"/>
    <w:rsid w:val="005372E9"/>
    <w:rsid w:val="0053736E"/>
    <w:rsid w:val="005379F7"/>
    <w:rsid w:val="005400DB"/>
    <w:rsid w:val="005404E9"/>
    <w:rsid w:val="0054057C"/>
    <w:rsid w:val="00540941"/>
    <w:rsid w:val="0054155C"/>
    <w:rsid w:val="005422F9"/>
    <w:rsid w:val="0054241C"/>
    <w:rsid w:val="0054266A"/>
    <w:rsid w:val="005426C6"/>
    <w:rsid w:val="0054291D"/>
    <w:rsid w:val="00542F04"/>
    <w:rsid w:val="00542FA0"/>
    <w:rsid w:val="005430C8"/>
    <w:rsid w:val="00543CE2"/>
    <w:rsid w:val="00543ED8"/>
    <w:rsid w:val="00544A3C"/>
    <w:rsid w:val="00544CB4"/>
    <w:rsid w:val="00545277"/>
    <w:rsid w:val="00545882"/>
    <w:rsid w:val="005458B4"/>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435F"/>
    <w:rsid w:val="00554452"/>
    <w:rsid w:val="00554498"/>
    <w:rsid w:val="00554937"/>
    <w:rsid w:val="0055495F"/>
    <w:rsid w:val="00554B86"/>
    <w:rsid w:val="00554BD1"/>
    <w:rsid w:val="00554BD5"/>
    <w:rsid w:val="00555153"/>
    <w:rsid w:val="00555338"/>
    <w:rsid w:val="005561F8"/>
    <w:rsid w:val="0055627B"/>
    <w:rsid w:val="00556909"/>
    <w:rsid w:val="00556DAF"/>
    <w:rsid w:val="00557060"/>
    <w:rsid w:val="005578AA"/>
    <w:rsid w:val="00557B40"/>
    <w:rsid w:val="00560237"/>
    <w:rsid w:val="0056068F"/>
    <w:rsid w:val="00560C02"/>
    <w:rsid w:val="005617BD"/>
    <w:rsid w:val="0056210D"/>
    <w:rsid w:val="0056224A"/>
    <w:rsid w:val="005624B5"/>
    <w:rsid w:val="005628EA"/>
    <w:rsid w:val="005629EF"/>
    <w:rsid w:val="00563858"/>
    <w:rsid w:val="00563C86"/>
    <w:rsid w:val="0056416A"/>
    <w:rsid w:val="005642D4"/>
    <w:rsid w:val="005642DF"/>
    <w:rsid w:val="0056475C"/>
    <w:rsid w:val="00564AAD"/>
    <w:rsid w:val="00564FC7"/>
    <w:rsid w:val="00565BD7"/>
    <w:rsid w:val="00565EDF"/>
    <w:rsid w:val="0056638C"/>
    <w:rsid w:val="00566717"/>
    <w:rsid w:val="00566894"/>
    <w:rsid w:val="0056716A"/>
    <w:rsid w:val="0056736E"/>
    <w:rsid w:val="005705FB"/>
    <w:rsid w:val="005707D5"/>
    <w:rsid w:val="005715A2"/>
    <w:rsid w:val="00571D2C"/>
    <w:rsid w:val="00572DC0"/>
    <w:rsid w:val="0057300E"/>
    <w:rsid w:val="005732CE"/>
    <w:rsid w:val="005743E7"/>
    <w:rsid w:val="00574ABD"/>
    <w:rsid w:val="00575093"/>
    <w:rsid w:val="00575371"/>
    <w:rsid w:val="00575B50"/>
    <w:rsid w:val="005760A7"/>
    <w:rsid w:val="0057634E"/>
    <w:rsid w:val="00576808"/>
    <w:rsid w:val="00576BDC"/>
    <w:rsid w:val="00576F98"/>
    <w:rsid w:val="00577A85"/>
    <w:rsid w:val="00577DE1"/>
    <w:rsid w:val="00577FB4"/>
    <w:rsid w:val="00580C1B"/>
    <w:rsid w:val="00580D34"/>
    <w:rsid w:val="00581432"/>
    <w:rsid w:val="00581F5C"/>
    <w:rsid w:val="005826B0"/>
    <w:rsid w:val="00582820"/>
    <w:rsid w:val="00582D6F"/>
    <w:rsid w:val="00583E6A"/>
    <w:rsid w:val="00584C89"/>
    <w:rsid w:val="00586006"/>
    <w:rsid w:val="00586C6D"/>
    <w:rsid w:val="005876F2"/>
    <w:rsid w:val="0058785B"/>
    <w:rsid w:val="00590DCD"/>
    <w:rsid w:val="00590DEC"/>
    <w:rsid w:val="005913F9"/>
    <w:rsid w:val="00591551"/>
    <w:rsid w:val="00591E5B"/>
    <w:rsid w:val="00592660"/>
    <w:rsid w:val="005928F2"/>
    <w:rsid w:val="00592B4C"/>
    <w:rsid w:val="00593CBF"/>
    <w:rsid w:val="005943C3"/>
    <w:rsid w:val="005943EA"/>
    <w:rsid w:val="0059479B"/>
    <w:rsid w:val="00595421"/>
    <w:rsid w:val="0059594D"/>
    <w:rsid w:val="0059604A"/>
    <w:rsid w:val="00596332"/>
    <w:rsid w:val="0059671C"/>
    <w:rsid w:val="0059674C"/>
    <w:rsid w:val="00596E65"/>
    <w:rsid w:val="00596EA5"/>
    <w:rsid w:val="0059739A"/>
    <w:rsid w:val="005974D3"/>
    <w:rsid w:val="005A060B"/>
    <w:rsid w:val="005A1114"/>
    <w:rsid w:val="005A132F"/>
    <w:rsid w:val="005A1A88"/>
    <w:rsid w:val="005A2327"/>
    <w:rsid w:val="005A2D30"/>
    <w:rsid w:val="005A2FC3"/>
    <w:rsid w:val="005A3692"/>
    <w:rsid w:val="005A3C1B"/>
    <w:rsid w:val="005A3E4C"/>
    <w:rsid w:val="005A3E97"/>
    <w:rsid w:val="005A47A0"/>
    <w:rsid w:val="005A49E9"/>
    <w:rsid w:val="005A4CDC"/>
    <w:rsid w:val="005A50A7"/>
    <w:rsid w:val="005A527B"/>
    <w:rsid w:val="005A52C6"/>
    <w:rsid w:val="005A5644"/>
    <w:rsid w:val="005A5C68"/>
    <w:rsid w:val="005A5D2E"/>
    <w:rsid w:val="005A60D2"/>
    <w:rsid w:val="005A67AD"/>
    <w:rsid w:val="005A6A20"/>
    <w:rsid w:val="005A6C2F"/>
    <w:rsid w:val="005A6E7B"/>
    <w:rsid w:val="005A6E99"/>
    <w:rsid w:val="005A71CA"/>
    <w:rsid w:val="005A78E8"/>
    <w:rsid w:val="005A78ED"/>
    <w:rsid w:val="005A7A01"/>
    <w:rsid w:val="005A7FAA"/>
    <w:rsid w:val="005B0574"/>
    <w:rsid w:val="005B0696"/>
    <w:rsid w:val="005B06A8"/>
    <w:rsid w:val="005B1AC2"/>
    <w:rsid w:val="005B1E3D"/>
    <w:rsid w:val="005B248A"/>
    <w:rsid w:val="005B31F5"/>
    <w:rsid w:val="005B38F9"/>
    <w:rsid w:val="005B3BB9"/>
    <w:rsid w:val="005B3E10"/>
    <w:rsid w:val="005B458F"/>
    <w:rsid w:val="005B5252"/>
    <w:rsid w:val="005B5337"/>
    <w:rsid w:val="005B5AAD"/>
    <w:rsid w:val="005B5CAC"/>
    <w:rsid w:val="005B6240"/>
    <w:rsid w:val="005B67BB"/>
    <w:rsid w:val="005B6DA4"/>
    <w:rsid w:val="005B7842"/>
    <w:rsid w:val="005B7C1F"/>
    <w:rsid w:val="005B7E32"/>
    <w:rsid w:val="005B7F2E"/>
    <w:rsid w:val="005C02D0"/>
    <w:rsid w:val="005C0656"/>
    <w:rsid w:val="005C0B32"/>
    <w:rsid w:val="005C16A4"/>
    <w:rsid w:val="005C46D4"/>
    <w:rsid w:val="005C4771"/>
    <w:rsid w:val="005C4D08"/>
    <w:rsid w:val="005C5140"/>
    <w:rsid w:val="005C521D"/>
    <w:rsid w:val="005C5DDD"/>
    <w:rsid w:val="005C62B4"/>
    <w:rsid w:val="005C62D4"/>
    <w:rsid w:val="005C676D"/>
    <w:rsid w:val="005C6EAA"/>
    <w:rsid w:val="005C7377"/>
    <w:rsid w:val="005C746D"/>
    <w:rsid w:val="005C7C49"/>
    <w:rsid w:val="005D022F"/>
    <w:rsid w:val="005D0591"/>
    <w:rsid w:val="005D07B9"/>
    <w:rsid w:val="005D1C28"/>
    <w:rsid w:val="005D1D12"/>
    <w:rsid w:val="005D2145"/>
    <w:rsid w:val="005D2897"/>
    <w:rsid w:val="005D2C6D"/>
    <w:rsid w:val="005D2E0A"/>
    <w:rsid w:val="005D37BB"/>
    <w:rsid w:val="005D3D11"/>
    <w:rsid w:val="005D4717"/>
    <w:rsid w:val="005D4C23"/>
    <w:rsid w:val="005D5790"/>
    <w:rsid w:val="005D5A0A"/>
    <w:rsid w:val="005D5E4D"/>
    <w:rsid w:val="005D60B7"/>
    <w:rsid w:val="005D6C85"/>
    <w:rsid w:val="005D6E96"/>
    <w:rsid w:val="005D7482"/>
    <w:rsid w:val="005E06E5"/>
    <w:rsid w:val="005E0D56"/>
    <w:rsid w:val="005E1454"/>
    <w:rsid w:val="005E18C2"/>
    <w:rsid w:val="005E1CE4"/>
    <w:rsid w:val="005E2240"/>
    <w:rsid w:val="005E281E"/>
    <w:rsid w:val="005E31CB"/>
    <w:rsid w:val="005E36E6"/>
    <w:rsid w:val="005E3858"/>
    <w:rsid w:val="005E3B85"/>
    <w:rsid w:val="005E3D9A"/>
    <w:rsid w:val="005E4A0A"/>
    <w:rsid w:val="005E55CB"/>
    <w:rsid w:val="005E5D96"/>
    <w:rsid w:val="005E5E2F"/>
    <w:rsid w:val="005E638F"/>
    <w:rsid w:val="005E65A7"/>
    <w:rsid w:val="005F01CA"/>
    <w:rsid w:val="005F01CC"/>
    <w:rsid w:val="005F02EB"/>
    <w:rsid w:val="005F04DC"/>
    <w:rsid w:val="005F09B3"/>
    <w:rsid w:val="005F0B90"/>
    <w:rsid w:val="005F0F96"/>
    <w:rsid w:val="005F1019"/>
    <w:rsid w:val="005F170B"/>
    <w:rsid w:val="005F1E3E"/>
    <w:rsid w:val="005F206F"/>
    <w:rsid w:val="005F2E3D"/>
    <w:rsid w:val="005F3229"/>
    <w:rsid w:val="005F338F"/>
    <w:rsid w:val="005F36C8"/>
    <w:rsid w:val="005F36CE"/>
    <w:rsid w:val="005F39BE"/>
    <w:rsid w:val="005F3B4B"/>
    <w:rsid w:val="005F4196"/>
    <w:rsid w:val="005F481F"/>
    <w:rsid w:val="005F48F3"/>
    <w:rsid w:val="005F56AD"/>
    <w:rsid w:val="005F5793"/>
    <w:rsid w:val="005F5F51"/>
    <w:rsid w:val="005F6648"/>
    <w:rsid w:val="005F6A62"/>
    <w:rsid w:val="005F6B9B"/>
    <w:rsid w:val="005F6FCC"/>
    <w:rsid w:val="006004CC"/>
    <w:rsid w:val="00601BC0"/>
    <w:rsid w:val="006025A9"/>
    <w:rsid w:val="00602B98"/>
    <w:rsid w:val="006033D4"/>
    <w:rsid w:val="0060369E"/>
    <w:rsid w:val="00604905"/>
    <w:rsid w:val="00604E97"/>
    <w:rsid w:val="006057D9"/>
    <w:rsid w:val="0060588C"/>
    <w:rsid w:val="00605CCD"/>
    <w:rsid w:val="00605D71"/>
    <w:rsid w:val="00606B15"/>
    <w:rsid w:val="00606CA4"/>
    <w:rsid w:val="00606D53"/>
    <w:rsid w:val="0060700E"/>
    <w:rsid w:val="00607F08"/>
    <w:rsid w:val="0061052B"/>
    <w:rsid w:val="006107A2"/>
    <w:rsid w:val="00610DE1"/>
    <w:rsid w:val="006110C1"/>
    <w:rsid w:val="00611FFD"/>
    <w:rsid w:val="00612AFA"/>
    <w:rsid w:val="006130A2"/>
    <w:rsid w:val="0061384A"/>
    <w:rsid w:val="00613AA6"/>
    <w:rsid w:val="00613FC4"/>
    <w:rsid w:val="0061439E"/>
    <w:rsid w:val="00614470"/>
    <w:rsid w:val="00614814"/>
    <w:rsid w:val="0061516F"/>
    <w:rsid w:val="00615B81"/>
    <w:rsid w:val="00615EA8"/>
    <w:rsid w:val="006160A8"/>
    <w:rsid w:val="006163AE"/>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832"/>
    <w:rsid w:val="00623A77"/>
    <w:rsid w:val="00623F7B"/>
    <w:rsid w:val="00624166"/>
    <w:rsid w:val="00624372"/>
    <w:rsid w:val="00625BDE"/>
    <w:rsid w:val="00625D36"/>
    <w:rsid w:val="00625FBE"/>
    <w:rsid w:val="006260BD"/>
    <w:rsid w:val="00626C20"/>
    <w:rsid w:val="006274DD"/>
    <w:rsid w:val="00630229"/>
    <w:rsid w:val="006305A9"/>
    <w:rsid w:val="0063063B"/>
    <w:rsid w:val="006310AC"/>
    <w:rsid w:val="00631B9B"/>
    <w:rsid w:val="00632542"/>
    <w:rsid w:val="0063282C"/>
    <w:rsid w:val="00632A0F"/>
    <w:rsid w:val="00632C2D"/>
    <w:rsid w:val="0063463B"/>
    <w:rsid w:val="00634B10"/>
    <w:rsid w:val="00634D87"/>
    <w:rsid w:val="006351CA"/>
    <w:rsid w:val="00635C98"/>
    <w:rsid w:val="00635CBF"/>
    <w:rsid w:val="00635EDB"/>
    <w:rsid w:val="0063609B"/>
    <w:rsid w:val="006361D4"/>
    <w:rsid w:val="00636653"/>
    <w:rsid w:val="006372A3"/>
    <w:rsid w:val="0063735B"/>
    <w:rsid w:val="00637C63"/>
    <w:rsid w:val="00640472"/>
    <w:rsid w:val="00640891"/>
    <w:rsid w:val="00640FE0"/>
    <w:rsid w:val="006414A8"/>
    <w:rsid w:val="00641996"/>
    <w:rsid w:val="00641D77"/>
    <w:rsid w:val="00641F90"/>
    <w:rsid w:val="00642462"/>
    <w:rsid w:val="00642DB1"/>
    <w:rsid w:val="00643012"/>
    <w:rsid w:val="0064361D"/>
    <w:rsid w:val="00643BE3"/>
    <w:rsid w:val="006441B9"/>
    <w:rsid w:val="006444B0"/>
    <w:rsid w:val="00644DE3"/>
    <w:rsid w:val="0064506E"/>
    <w:rsid w:val="006475CB"/>
    <w:rsid w:val="0064794C"/>
    <w:rsid w:val="00647EF7"/>
    <w:rsid w:val="00650688"/>
    <w:rsid w:val="00650765"/>
    <w:rsid w:val="00650C14"/>
    <w:rsid w:val="00650DEB"/>
    <w:rsid w:val="00650E98"/>
    <w:rsid w:val="006513E0"/>
    <w:rsid w:val="006525FC"/>
    <w:rsid w:val="00652921"/>
    <w:rsid w:val="00652B28"/>
    <w:rsid w:val="00652B73"/>
    <w:rsid w:val="00652F53"/>
    <w:rsid w:val="0065306E"/>
    <w:rsid w:val="006533E4"/>
    <w:rsid w:val="006535CA"/>
    <w:rsid w:val="00653E7F"/>
    <w:rsid w:val="00654016"/>
    <w:rsid w:val="00654581"/>
    <w:rsid w:val="00654FEE"/>
    <w:rsid w:val="00656AA4"/>
    <w:rsid w:val="006573FC"/>
    <w:rsid w:val="006579DB"/>
    <w:rsid w:val="00657DF2"/>
    <w:rsid w:val="006603AB"/>
    <w:rsid w:val="00660FE6"/>
    <w:rsid w:val="006610DE"/>
    <w:rsid w:val="0066126B"/>
    <w:rsid w:val="006615C8"/>
    <w:rsid w:val="00661BF1"/>
    <w:rsid w:val="00661C0F"/>
    <w:rsid w:val="00661CD7"/>
    <w:rsid w:val="00662403"/>
    <w:rsid w:val="00662DB6"/>
    <w:rsid w:val="00662E8D"/>
    <w:rsid w:val="0066396D"/>
    <w:rsid w:val="00664849"/>
    <w:rsid w:val="00665220"/>
    <w:rsid w:val="006656FF"/>
    <w:rsid w:val="00665A14"/>
    <w:rsid w:val="00665EF9"/>
    <w:rsid w:val="00666908"/>
    <w:rsid w:val="00666D28"/>
    <w:rsid w:val="006671C1"/>
    <w:rsid w:val="006674C9"/>
    <w:rsid w:val="00670739"/>
    <w:rsid w:val="0067113E"/>
    <w:rsid w:val="00671F4A"/>
    <w:rsid w:val="006721D2"/>
    <w:rsid w:val="00672B7A"/>
    <w:rsid w:val="00672DF6"/>
    <w:rsid w:val="00673901"/>
    <w:rsid w:val="00674102"/>
    <w:rsid w:val="006741F3"/>
    <w:rsid w:val="006744BB"/>
    <w:rsid w:val="006747E9"/>
    <w:rsid w:val="006748D2"/>
    <w:rsid w:val="0067498E"/>
    <w:rsid w:val="0067560D"/>
    <w:rsid w:val="00675AC7"/>
    <w:rsid w:val="006766E7"/>
    <w:rsid w:val="006766ED"/>
    <w:rsid w:val="0067681A"/>
    <w:rsid w:val="00676B17"/>
    <w:rsid w:val="006773D7"/>
    <w:rsid w:val="0067748C"/>
    <w:rsid w:val="006778E5"/>
    <w:rsid w:val="00677C1C"/>
    <w:rsid w:val="0068093E"/>
    <w:rsid w:val="00680A36"/>
    <w:rsid w:val="006810F2"/>
    <w:rsid w:val="0068168F"/>
    <w:rsid w:val="00681CB1"/>
    <w:rsid w:val="0068298A"/>
    <w:rsid w:val="00682E8A"/>
    <w:rsid w:val="0068304A"/>
    <w:rsid w:val="00684B5B"/>
    <w:rsid w:val="00685A4D"/>
    <w:rsid w:val="00685A9C"/>
    <w:rsid w:val="00685F69"/>
    <w:rsid w:val="00686293"/>
    <w:rsid w:val="00686363"/>
    <w:rsid w:val="00686B1C"/>
    <w:rsid w:val="00686D68"/>
    <w:rsid w:val="00686EC4"/>
    <w:rsid w:val="006872BC"/>
    <w:rsid w:val="00687523"/>
    <w:rsid w:val="00687D3A"/>
    <w:rsid w:val="00687E6E"/>
    <w:rsid w:val="00690324"/>
    <w:rsid w:val="006904A0"/>
    <w:rsid w:val="00690CE3"/>
    <w:rsid w:val="00690FCA"/>
    <w:rsid w:val="0069163B"/>
    <w:rsid w:val="00692034"/>
    <w:rsid w:val="00692EAB"/>
    <w:rsid w:val="006931CF"/>
    <w:rsid w:val="006936A2"/>
    <w:rsid w:val="0069475E"/>
    <w:rsid w:val="00694E04"/>
    <w:rsid w:val="00694E85"/>
    <w:rsid w:val="006951B1"/>
    <w:rsid w:val="00695C9A"/>
    <w:rsid w:val="006963B3"/>
    <w:rsid w:val="00696657"/>
    <w:rsid w:val="00697AC1"/>
    <w:rsid w:val="006A064D"/>
    <w:rsid w:val="006A1230"/>
    <w:rsid w:val="006A17A3"/>
    <w:rsid w:val="006A1986"/>
    <w:rsid w:val="006A1D2A"/>
    <w:rsid w:val="006A22ED"/>
    <w:rsid w:val="006A2765"/>
    <w:rsid w:val="006A28F7"/>
    <w:rsid w:val="006A2E81"/>
    <w:rsid w:val="006A2F51"/>
    <w:rsid w:val="006A4F84"/>
    <w:rsid w:val="006A5335"/>
    <w:rsid w:val="006A5581"/>
    <w:rsid w:val="006A559B"/>
    <w:rsid w:val="006A7607"/>
    <w:rsid w:val="006B1702"/>
    <w:rsid w:val="006B19E8"/>
    <w:rsid w:val="006B1BDD"/>
    <w:rsid w:val="006B1CCD"/>
    <w:rsid w:val="006B24D9"/>
    <w:rsid w:val="006B2AD6"/>
    <w:rsid w:val="006B2AE8"/>
    <w:rsid w:val="006B2D93"/>
    <w:rsid w:val="006B3192"/>
    <w:rsid w:val="006B361C"/>
    <w:rsid w:val="006B59D5"/>
    <w:rsid w:val="006B7259"/>
    <w:rsid w:val="006C059A"/>
    <w:rsid w:val="006C081A"/>
    <w:rsid w:val="006C08FB"/>
    <w:rsid w:val="006C0B4D"/>
    <w:rsid w:val="006C0C36"/>
    <w:rsid w:val="006C0C3E"/>
    <w:rsid w:val="006C11FC"/>
    <w:rsid w:val="006C1318"/>
    <w:rsid w:val="006C1328"/>
    <w:rsid w:val="006C1392"/>
    <w:rsid w:val="006C1BDD"/>
    <w:rsid w:val="006C248B"/>
    <w:rsid w:val="006C27A6"/>
    <w:rsid w:val="006C2C86"/>
    <w:rsid w:val="006C35D1"/>
    <w:rsid w:val="006C36BD"/>
    <w:rsid w:val="006C3CA9"/>
    <w:rsid w:val="006C3D4E"/>
    <w:rsid w:val="006C40CD"/>
    <w:rsid w:val="006C4108"/>
    <w:rsid w:val="006C4D75"/>
    <w:rsid w:val="006C585D"/>
    <w:rsid w:val="006C6892"/>
    <w:rsid w:val="006C6D50"/>
    <w:rsid w:val="006C6E45"/>
    <w:rsid w:val="006C7C53"/>
    <w:rsid w:val="006C7D25"/>
    <w:rsid w:val="006C7E3B"/>
    <w:rsid w:val="006D00B5"/>
    <w:rsid w:val="006D0468"/>
    <w:rsid w:val="006D0C22"/>
    <w:rsid w:val="006D0C47"/>
    <w:rsid w:val="006D14B2"/>
    <w:rsid w:val="006D25E1"/>
    <w:rsid w:val="006D29E9"/>
    <w:rsid w:val="006D36DD"/>
    <w:rsid w:val="006D3760"/>
    <w:rsid w:val="006D392D"/>
    <w:rsid w:val="006D3999"/>
    <w:rsid w:val="006D450C"/>
    <w:rsid w:val="006D5CA5"/>
    <w:rsid w:val="006D62B4"/>
    <w:rsid w:val="006D75A8"/>
    <w:rsid w:val="006D7BB0"/>
    <w:rsid w:val="006D7EDB"/>
    <w:rsid w:val="006E0786"/>
    <w:rsid w:val="006E29C5"/>
    <w:rsid w:val="006E29E6"/>
    <w:rsid w:val="006E369C"/>
    <w:rsid w:val="006E4129"/>
    <w:rsid w:val="006E4153"/>
    <w:rsid w:val="006E43A5"/>
    <w:rsid w:val="006E4978"/>
    <w:rsid w:val="006E57BD"/>
    <w:rsid w:val="006E642A"/>
    <w:rsid w:val="006E6D68"/>
    <w:rsid w:val="006E7912"/>
    <w:rsid w:val="006E79C7"/>
    <w:rsid w:val="006F029E"/>
    <w:rsid w:val="006F0381"/>
    <w:rsid w:val="006F098C"/>
    <w:rsid w:val="006F10AA"/>
    <w:rsid w:val="006F1B46"/>
    <w:rsid w:val="006F1BEA"/>
    <w:rsid w:val="006F1DD2"/>
    <w:rsid w:val="006F25B4"/>
    <w:rsid w:val="006F2E7E"/>
    <w:rsid w:val="006F3211"/>
    <w:rsid w:val="006F3766"/>
    <w:rsid w:val="006F4C2D"/>
    <w:rsid w:val="006F5436"/>
    <w:rsid w:val="006F5F01"/>
    <w:rsid w:val="006F66D2"/>
    <w:rsid w:val="006F6CD4"/>
    <w:rsid w:val="006F6CEA"/>
    <w:rsid w:val="00700B94"/>
    <w:rsid w:val="00700D6B"/>
    <w:rsid w:val="00700E7D"/>
    <w:rsid w:val="00700F3A"/>
    <w:rsid w:val="00701063"/>
    <w:rsid w:val="007011C0"/>
    <w:rsid w:val="007019AB"/>
    <w:rsid w:val="007021D3"/>
    <w:rsid w:val="00702502"/>
    <w:rsid w:val="00703618"/>
    <w:rsid w:val="007037CA"/>
    <w:rsid w:val="00703C62"/>
    <w:rsid w:val="0070462E"/>
    <w:rsid w:val="00704832"/>
    <w:rsid w:val="00704C17"/>
    <w:rsid w:val="00704F1D"/>
    <w:rsid w:val="00705267"/>
    <w:rsid w:val="0070568E"/>
    <w:rsid w:val="0070578F"/>
    <w:rsid w:val="007057D9"/>
    <w:rsid w:val="00705F3A"/>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23CD"/>
    <w:rsid w:val="007124C5"/>
    <w:rsid w:val="00712A5C"/>
    <w:rsid w:val="00712F2B"/>
    <w:rsid w:val="0071308C"/>
    <w:rsid w:val="0071474C"/>
    <w:rsid w:val="00714D4E"/>
    <w:rsid w:val="00714DA3"/>
    <w:rsid w:val="0071577D"/>
    <w:rsid w:val="007159AB"/>
    <w:rsid w:val="00716302"/>
    <w:rsid w:val="00716703"/>
    <w:rsid w:val="00717D15"/>
    <w:rsid w:val="00720E4E"/>
    <w:rsid w:val="00721443"/>
    <w:rsid w:val="00721A8F"/>
    <w:rsid w:val="007232F5"/>
    <w:rsid w:val="0072389E"/>
    <w:rsid w:val="00724857"/>
    <w:rsid w:val="00724CF8"/>
    <w:rsid w:val="0072576C"/>
    <w:rsid w:val="00726793"/>
    <w:rsid w:val="00726870"/>
    <w:rsid w:val="00726AC8"/>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FA7"/>
    <w:rsid w:val="007352E8"/>
    <w:rsid w:val="007353DD"/>
    <w:rsid w:val="00735632"/>
    <w:rsid w:val="00735743"/>
    <w:rsid w:val="00735A23"/>
    <w:rsid w:val="00735C9B"/>
    <w:rsid w:val="007361F2"/>
    <w:rsid w:val="0073649F"/>
    <w:rsid w:val="007364A4"/>
    <w:rsid w:val="00736D4B"/>
    <w:rsid w:val="00737193"/>
    <w:rsid w:val="00737638"/>
    <w:rsid w:val="0073790E"/>
    <w:rsid w:val="00737C00"/>
    <w:rsid w:val="00740A70"/>
    <w:rsid w:val="00740BDF"/>
    <w:rsid w:val="00740DD7"/>
    <w:rsid w:val="007416C9"/>
    <w:rsid w:val="007417C6"/>
    <w:rsid w:val="00741F5F"/>
    <w:rsid w:val="007422BD"/>
    <w:rsid w:val="00742742"/>
    <w:rsid w:val="0074307D"/>
    <w:rsid w:val="00743833"/>
    <w:rsid w:val="0074386B"/>
    <w:rsid w:val="00743B00"/>
    <w:rsid w:val="007448B9"/>
    <w:rsid w:val="00744C72"/>
    <w:rsid w:val="00744CCC"/>
    <w:rsid w:val="00744D7A"/>
    <w:rsid w:val="00745083"/>
    <w:rsid w:val="00745D89"/>
    <w:rsid w:val="00747503"/>
    <w:rsid w:val="0074762A"/>
    <w:rsid w:val="00750271"/>
    <w:rsid w:val="00750368"/>
    <w:rsid w:val="00750573"/>
    <w:rsid w:val="00750D33"/>
    <w:rsid w:val="00751341"/>
    <w:rsid w:val="00751C84"/>
    <w:rsid w:val="0075248A"/>
    <w:rsid w:val="00752936"/>
    <w:rsid w:val="00752A4B"/>
    <w:rsid w:val="00752D65"/>
    <w:rsid w:val="0075386B"/>
    <w:rsid w:val="00754251"/>
    <w:rsid w:val="00755DD3"/>
    <w:rsid w:val="00756249"/>
    <w:rsid w:val="00756787"/>
    <w:rsid w:val="007576FF"/>
    <w:rsid w:val="0076071A"/>
    <w:rsid w:val="00760B22"/>
    <w:rsid w:val="00761326"/>
    <w:rsid w:val="00761441"/>
    <w:rsid w:val="00761E11"/>
    <w:rsid w:val="00762208"/>
    <w:rsid w:val="00763053"/>
    <w:rsid w:val="00763761"/>
    <w:rsid w:val="00763C4A"/>
    <w:rsid w:val="00763DDF"/>
    <w:rsid w:val="0076423B"/>
    <w:rsid w:val="007642D3"/>
    <w:rsid w:val="0076464B"/>
    <w:rsid w:val="007647D3"/>
    <w:rsid w:val="00765F17"/>
    <w:rsid w:val="0076633A"/>
    <w:rsid w:val="00766351"/>
    <w:rsid w:val="007668EF"/>
    <w:rsid w:val="00766918"/>
    <w:rsid w:val="00766A69"/>
    <w:rsid w:val="00766F1D"/>
    <w:rsid w:val="007677D1"/>
    <w:rsid w:val="007677F1"/>
    <w:rsid w:val="00767EF9"/>
    <w:rsid w:val="00770106"/>
    <w:rsid w:val="00770727"/>
    <w:rsid w:val="00770D43"/>
    <w:rsid w:val="00770D57"/>
    <w:rsid w:val="00771509"/>
    <w:rsid w:val="00771D1E"/>
    <w:rsid w:val="00771EDA"/>
    <w:rsid w:val="00771FD0"/>
    <w:rsid w:val="00772DF8"/>
    <w:rsid w:val="00772F99"/>
    <w:rsid w:val="0077318D"/>
    <w:rsid w:val="00773CF6"/>
    <w:rsid w:val="00774988"/>
    <w:rsid w:val="007749F7"/>
    <w:rsid w:val="00774A7A"/>
    <w:rsid w:val="00774FFA"/>
    <w:rsid w:val="00775926"/>
    <w:rsid w:val="00776E6F"/>
    <w:rsid w:val="00777B00"/>
    <w:rsid w:val="00777C0E"/>
    <w:rsid w:val="00780DDB"/>
    <w:rsid w:val="00780FD2"/>
    <w:rsid w:val="007814D0"/>
    <w:rsid w:val="0078260E"/>
    <w:rsid w:val="00782A0F"/>
    <w:rsid w:val="00782A2A"/>
    <w:rsid w:val="00782EC7"/>
    <w:rsid w:val="007833A0"/>
    <w:rsid w:val="007838CE"/>
    <w:rsid w:val="00783FA5"/>
    <w:rsid w:val="00784236"/>
    <w:rsid w:val="00784801"/>
    <w:rsid w:val="0078499C"/>
    <w:rsid w:val="00784F42"/>
    <w:rsid w:val="007853A2"/>
    <w:rsid w:val="007853D0"/>
    <w:rsid w:val="00785643"/>
    <w:rsid w:val="0078633A"/>
    <w:rsid w:val="0078640F"/>
    <w:rsid w:val="007864AC"/>
    <w:rsid w:val="00786AA9"/>
    <w:rsid w:val="00787597"/>
    <w:rsid w:val="007875A4"/>
    <w:rsid w:val="0078766B"/>
    <w:rsid w:val="00787DF8"/>
    <w:rsid w:val="00790176"/>
    <w:rsid w:val="00790277"/>
    <w:rsid w:val="00790C1F"/>
    <w:rsid w:val="00790FEA"/>
    <w:rsid w:val="00791DC6"/>
    <w:rsid w:val="00792752"/>
    <w:rsid w:val="00792F41"/>
    <w:rsid w:val="00793088"/>
    <w:rsid w:val="00793C66"/>
    <w:rsid w:val="00793E67"/>
    <w:rsid w:val="00794239"/>
    <w:rsid w:val="00795686"/>
    <w:rsid w:val="00795D25"/>
    <w:rsid w:val="00795D9E"/>
    <w:rsid w:val="00797039"/>
    <w:rsid w:val="00797183"/>
    <w:rsid w:val="00797647"/>
    <w:rsid w:val="00797C42"/>
    <w:rsid w:val="007A0307"/>
    <w:rsid w:val="007A0498"/>
    <w:rsid w:val="007A0877"/>
    <w:rsid w:val="007A15D6"/>
    <w:rsid w:val="007A1A0D"/>
    <w:rsid w:val="007A251C"/>
    <w:rsid w:val="007A283D"/>
    <w:rsid w:val="007A2B12"/>
    <w:rsid w:val="007A3F37"/>
    <w:rsid w:val="007A44A5"/>
    <w:rsid w:val="007A45C1"/>
    <w:rsid w:val="007A4DF7"/>
    <w:rsid w:val="007A53A4"/>
    <w:rsid w:val="007A5617"/>
    <w:rsid w:val="007A62CA"/>
    <w:rsid w:val="007A696B"/>
    <w:rsid w:val="007A6BBB"/>
    <w:rsid w:val="007A6EAF"/>
    <w:rsid w:val="007A6FB5"/>
    <w:rsid w:val="007A6FBD"/>
    <w:rsid w:val="007A7006"/>
    <w:rsid w:val="007A7B34"/>
    <w:rsid w:val="007A7F7C"/>
    <w:rsid w:val="007B0007"/>
    <w:rsid w:val="007B0593"/>
    <w:rsid w:val="007B0B45"/>
    <w:rsid w:val="007B0EFB"/>
    <w:rsid w:val="007B10AB"/>
    <w:rsid w:val="007B1147"/>
    <w:rsid w:val="007B1322"/>
    <w:rsid w:val="007B177B"/>
    <w:rsid w:val="007B234D"/>
    <w:rsid w:val="007B2390"/>
    <w:rsid w:val="007B29C3"/>
    <w:rsid w:val="007B3037"/>
    <w:rsid w:val="007B3044"/>
    <w:rsid w:val="007B34C5"/>
    <w:rsid w:val="007B3626"/>
    <w:rsid w:val="007B3D11"/>
    <w:rsid w:val="007B3F06"/>
    <w:rsid w:val="007B452E"/>
    <w:rsid w:val="007B4595"/>
    <w:rsid w:val="007B4E03"/>
    <w:rsid w:val="007B4EB1"/>
    <w:rsid w:val="007B4EBF"/>
    <w:rsid w:val="007B4FC0"/>
    <w:rsid w:val="007B5BE8"/>
    <w:rsid w:val="007B5CE7"/>
    <w:rsid w:val="007B5EDB"/>
    <w:rsid w:val="007B674D"/>
    <w:rsid w:val="007B6997"/>
    <w:rsid w:val="007B6F1F"/>
    <w:rsid w:val="007B7722"/>
    <w:rsid w:val="007B793C"/>
    <w:rsid w:val="007C0087"/>
    <w:rsid w:val="007C0464"/>
    <w:rsid w:val="007C119F"/>
    <w:rsid w:val="007C139E"/>
    <w:rsid w:val="007C2200"/>
    <w:rsid w:val="007C2AF6"/>
    <w:rsid w:val="007C3A8C"/>
    <w:rsid w:val="007C43FF"/>
    <w:rsid w:val="007C5839"/>
    <w:rsid w:val="007C632F"/>
    <w:rsid w:val="007C684D"/>
    <w:rsid w:val="007C7E30"/>
    <w:rsid w:val="007D0082"/>
    <w:rsid w:val="007D1DF0"/>
    <w:rsid w:val="007D20E7"/>
    <w:rsid w:val="007D276C"/>
    <w:rsid w:val="007D29E0"/>
    <w:rsid w:val="007D2F56"/>
    <w:rsid w:val="007D2FC9"/>
    <w:rsid w:val="007D3A18"/>
    <w:rsid w:val="007D3E86"/>
    <w:rsid w:val="007D3ED9"/>
    <w:rsid w:val="007D4020"/>
    <w:rsid w:val="007D4C2D"/>
    <w:rsid w:val="007D7004"/>
    <w:rsid w:val="007D71E4"/>
    <w:rsid w:val="007D7667"/>
    <w:rsid w:val="007D7B55"/>
    <w:rsid w:val="007D7DB5"/>
    <w:rsid w:val="007E078B"/>
    <w:rsid w:val="007E0936"/>
    <w:rsid w:val="007E0B0D"/>
    <w:rsid w:val="007E11D6"/>
    <w:rsid w:val="007E134D"/>
    <w:rsid w:val="007E24D8"/>
    <w:rsid w:val="007E25E1"/>
    <w:rsid w:val="007E269A"/>
    <w:rsid w:val="007E26D2"/>
    <w:rsid w:val="007E26DD"/>
    <w:rsid w:val="007E2D88"/>
    <w:rsid w:val="007E31D3"/>
    <w:rsid w:val="007E33F6"/>
    <w:rsid w:val="007E361A"/>
    <w:rsid w:val="007E3663"/>
    <w:rsid w:val="007E3ADC"/>
    <w:rsid w:val="007E3E70"/>
    <w:rsid w:val="007E4F18"/>
    <w:rsid w:val="007E59C7"/>
    <w:rsid w:val="007F001F"/>
    <w:rsid w:val="007F002D"/>
    <w:rsid w:val="007F0588"/>
    <w:rsid w:val="007F05B6"/>
    <w:rsid w:val="007F0A3B"/>
    <w:rsid w:val="007F0D5E"/>
    <w:rsid w:val="007F10C9"/>
    <w:rsid w:val="007F12A1"/>
    <w:rsid w:val="007F1511"/>
    <w:rsid w:val="007F1828"/>
    <w:rsid w:val="007F287B"/>
    <w:rsid w:val="007F2B76"/>
    <w:rsid w:val="007F35DF"/>
    <w:rsid w:val="007F3C3C"/>
    <w:rsid w:val="007F4C17"/>
    <w:rsid w:val="007F4E08"/>
    <w:rsid w:val="007F4EF9"/>
    <w:rsid w:val="007F5032"/>
    <w:rsid w:val="007F5D95"/>
    <w:rsid w:val="007F6434"/>
    <w:rsid w:val="007F662E"/>
    <w:rsid w:val="007F6ABD"/>
    <w:rsid w:val="007F6B50"/>
    <w:rsid w:val="007F7298"/>
    <w:rsid w:val="007F7577"/>
    <w:rsid w:val="007F77B7"/>
    <w:rsid w:val="007F77EC"/>
    <w:rsid w:val="007F7936"/>
    <w:rsid w:val="00800292"/>
    <w:rsid w:val="008004B7"/>
    <w:rsid w:val="0080138E"/>
    <w:rsid w:val="00801AF3"/>
    <w:rsid w:val="0080201B"/>
    <w:rsid w:val="008023AA"/>
    <w:rsid w:val="008027BE"/>
    <w:rsid w:val="00802A32"/>
    <w:rsid w:val="00802A96"/>
    <w:rsid w:val="00803782"/>
    <w:rsid w:val="00804F20"/>
    <w:rsid w:val="0080500A"/>
    <w:rsid w:val="00805605"/>
    <w:rsid w:val="00805D78"/>
    <w:rsid w:val="0080621B"/>
    <w:rsid w:val="00806254"/>
    <w:rsid w:val="008062E2"/>
    <w:rsid w:val="0080640A"/>
    <w:rsid w:val="00806AC9"/>
    <w:rsid w:val="00806AF1"/>
    <w:rsid w:val="00806C87"/>
    <w:rsid w:val="00806F1C"/>
    <w:rsid w:val="00807D7E"/>
    <w:rsid w:val="0081056C"/>
    <w:rsid w:val="00810571"/>
    <w:rsid w:val="00810A47"/>
    <w:rsid w:val="00810A65"/>
    <w:rsid w:val="00811A38"/>
    <w:rsid w:val="008123C8"/>
    <w:rsid w:val="00813A2F"/>
    <w:rsid w:val="008143F5"/>
    <w:rsid w:val="00814F19"/>
    <w:rsid w:val="00815132"/>
    <w:rsid w:val="008151FB"/>
    <w:rsid w:val="00815DD1"/>
    <w:rsid w:val="00815DD8"/>
    <w:rsid w:val="00815FC5"/>
    <w:rsid w:val="00816042"/>
    <w:rsid w:val="0081615C"/>
    <w:rsid w:val="00816C2B"/>
    <w:rsid w:val="00817252"/>
    <w:rsid w:val="00820CCC"/>
    <w:rsid w:val="008210D7"/>
    <w:rsid w:val="0082172E"/>
    <w:rsid w:val="00821FC0"/>
    <w:rsid w:val="008220B2"/>
    <w:rsid w:val="00822151"/>
    <w:rsid w:val="008234B8"/>
    <w:rsid w:val="00823E48"/>
    <w:rsid w:val="00824760"/>
    <w:rsid w:val="008248FF"/>
    <w:rsid w:val="008254F7"/>
    <w:rsid w:val="008255C4"/>
    <w:rsid w:val="00825D9C"/>
    <w:rsid w:val="00826417"/>
    <w:rsid w:val="00826908"/>
    <w:rsid w:val="00826A0C"/>
    <w:rsid w:val="00826BFE"/>
    <w:rsid w:val="00827275"/>
    <w:rsid w:val="00827C30"/>
    <w:rsid w:val="00827E25"/>
    <w:rsid w:val="0083022F"/>
    <w:rsid w:val="008309DB"/>
    <w:rsid w:val="00830AD1"/>
    <w:rsid w:val="008310EC"/>
    <w:rsid w:val="00831934"/>
    <w:rsid w:val="00831A07"/>
    <w:rsid w:val="0083230A"/>
    <w:rsid w:val="008325F9"/>
    <w:rsid w:val="00832D58"/>
    <w:rsid w:val="00833082"/>
    <w:rsid w:val="00833530"/>
    <w:rsid w:val="00833D5E"/>
    <w:rsid w:val="0083411B"/>
    <w:rsid w:val="008342FA"/>
    <w:rsid w:val="008353AF"/>
    <w:rsid w:val="00835A9B"/>
    <w:rsid w:val="00835EDF"/>
    <w:rsid w:val="00836023"/>
    <w:rsid w:val="008368C6"/>
    <w:rsid w:val="00837132"/>
    <w:rsid w:val="008400DF"/>
    <w:rsid w:val="008402DF"/>
    <w:rsid w:val="008408E5"/>
    <w:rsid w:val="00840EB3"/>
    <w:rsid w:val="0084122E"/>
    <w:rsid w:val="00841AB1"/>
    <w:rsid w:val="0084311C"/>
    <w:rsid w:val="00843483"/>
    <w:rsid w:val="00843677"/>
    <w:rsid w:val="00844B01"/>
    <w:rsid w:val="00844C49"/>
    <w:rsid w:val="00844D91"/>
    <w:rsid w:val="008453D8"/>
    <w:rsid w:val="00846269"/>
    <w:rsid w:val="008463E9"/>
    <w:rsid w:val="00846CC5"/>
    <w:rsid w:val="00847234"/>
    <w:rsid w:val="00847C32"/>
    <w:rsid w:val="00850D49"/>
    <w:rsid w:val="00851FA8"/>
    <w:rsid w:val="008521AB"/>
    <w:rsid w:val="008527E3"/>
    <w:rsid w:val="00853B56"/>
    <w:rsid w:val="00853D10"/>
    <w:rsid w:val="00853D66"/>
    <w:rsid w:val="008548D4"/>
    <w:rsid w:val="00854B52"/>
    <w:rsid w:val="00854DFE"/>
    <w:rsid w:val="00854F45"/>
    <w:rsid w:val="0085515D"/>
    <w:rsid w:val="00855DF4"/>
    <w:rsid w:val="008561EA"/>
    <w:rsid w:val="008564ED"/>
    <w:rsid w:val="0085651F"/>
    <w:rsid w:val="008566E9"/>
    <w:rsid w:val="0085756F"/>
    <w:rsid w:val="0085780E"/>
    <w:rsid w:val="008602A5"/>
    <w:rsid w:val="0086089A"/>
    <w:rsid w:val="00860D5F"/>
    <w:rsid w:val="008612A4"/>
    <w:rsid w:val="008613B5"/>
    <w:rsid w:val="00861515"/>
    <w:rsid w:val="008616E5"/>
    <w:rsid w:val="00861D90"/>
    <w:rsid w:val="00861FB0"/>
    <w:rsid w:val="0086340E"/>
    <w:rsid w:val="0086347D"/>
    <w:rsid w:val="008637CF"/>
    <w:rsid w:val="00863FE1"/>
    <w:rsid w:val="00864F4E"/>
    <w:rsid w:val="008662A7"/>
    <w:rsid w:val="0086644D"/>
    <w:rsid w:val="00866707"/>
    <w:rsid w:val="00866906"/>
    <w:rsid w:val="00866A76"/>
    <w:rsid w:val="00866BD4"/>
    <w:rsid w:val="008676F6"/>
    <w:rsid w:val="00867846"/>
    <w:rsid w:val="00867DBE"/>
    <w:rsid w:val="00870073"/>
    <w:rsid w:val="008704DB"/>
    <w:rsid w:val="0087087E"/>
    <w:rsid w:val="00870C72"/>
    <w:rsid w:val="00870D13"/>
    <w:rsid w:val="00871E34"/>
    <w:rsid w:val="0087290A"/>
    <w:rsid w:val="00873C0B"/>
    <w:rsid w:val="00873E3D"/>
    <w:rsid w:val="00873FE8"/>
    <w:rsid w:val="008741B4"/>
    <w:rsid w:val="00874232"/>
    <w:rsid w:val="00874F1D"/>
    <w:rsid w:val="00875165"/>
    <w:rsid w:val="0087529E"/>
    <w:rsid w:val="00875375"/>
    <w:rsid w:val="00875B12"/>
    <w:rsid w:val="00875CCD"/>
    <w:rsid w:val="00875FC2"/>
    <w:rsid w:val="0087615D"/>
    <w:rsid w:val="00876F95"/>
    <w:rsid w:val="0087713E"/>
    <w:rsid w:val="00877A67"/>
    <w:rsid w:val="00877E88"/>
    <w:rsid w:val="00880890"/>
    <w:rsid w:val="008808EE"/>
    <w:rsid w:val="00880E90"/>
    <w:rsid w:val="008816E6"/>
    <w:rsid w:val="00881F09"/>
    <w:rsid w:val="008820CB"/>
    <w:rsid w:val="00882EF3"/>
    <w:rsid w:val="00883A58"/>
    <w:rsid w:val="00883DA2"/>
    <w:rsid w:val="008840E7"/>
    <w:rsid w:val="00884257"/>
    <w:rsid w:val="00884288"/>
    <w:rsid w:val="008842BC"/>
    <w:rsid w:val="008843A5"/>
    <w:rsid w:val="00884500"/>
    <w:rsid w:val="008848BF"/>
    <w:rsid w:val="00884AAC"/>
    <w:rsid w:val="00885B51"/>
    <w:rsid w:val="00885DD1"/>
    <w:rsid w:val="0088663F"/>
    <w:rsid w:val="008877E9"/>
    <w:rsid w:val="0088788F"/>
    <w:rsid w:val="0088793F"/>
    <w:rsid w:val="00887AC8"/>
    <w:rsid w:val="008900C3"/>
    <w:rsid w:val="00890633"/>
    <w:rsid w:val="008910CD"/>
    <w:rsid w:val="0089179A"/>
    <w:rsid w:val="00891C13"/>
    <w:rsid w:val="008938BA"/>
    <w:rsid w:val="008938DA"/>
    <w:rsid w:val="0089394C"/>
    <w:rsid w:val="00893A01"/>
    <w:rsid w:val="00893B47"/>
    <w:rsid w:val="00894625"/>
    <w:rsid w:val="00894DC0"/>
    <w:rsid w:val="008950AD"/>
    <w:rsid w:val="00895D85"/>
    <w:rsid w:val="00896582"/>
    <w:rsid w:val="008967D5"/>
    <w:rsid w:val="0089757E"/>
    <w:rsid w:val="00897D73"/>
    <w:rsid w:val="008A01B6"/>
    <w:rsid w:val="008A04D2"/>
    <w:rsid w:val="008A0D70"/>
    <w:rsid w:val="008A10F3"/>
    <w:rsid w:val="008A1A16"/>
    <w:rsid w:val="008A1BA1"/>
    <w:rsid w:val="008A1EFE"/>
    <w:rsid w:val="008A21DC"/>
    <w:rsid w:val="008A2355"/>
    <w:rsid w:val="008A28F6"/>
    <w:rsid w:val="008A39C8"/>
    <w:rsid w:val="008A4298"/>
    <w:rsid w:val="008A4495"/>
    <w:rsid w:val="008A4AAD"/>
    <w:rsid w:val="008A4C01"/>
    <w:rsid w:val="008A4CC0"/>
    <w:rsid w:val="008A5926"/>
    <w:rsid w:val="008A6F0C"/>
    <w:rsid w:val="008A7120"/>
    <w:rsid w:val="008A7355"/>
    <w:rsid w:val="008A7490"/>
    <w:rsid w:val="008A7589"/>
    <w:rsid w:val="008A7736"/>
    <w:rsid w:val="008A79AD"/>
    <w:rsid w:val="008A7A8D"/>
    <w:rsid w:val="008A7FAD"/>
    <w:rsid w:val="008B012B"/>
    <w:rsid w:val="008B0163"/>
    <w:rsid w:val="008B0623"/>
    <w:rsid w:val="008B1129"/>
    <w:rsid w:val="008B1A7C"/>
    <w:rsid w:val="008B221C"/>
    <w:rsid w:val="008B2426"/>
    <w:rsid w:val="008B2AE4"/>
    <w:rsid w:val="008B301D"/>
    <w:rsid w:val="008B3097"/>
    <w:rsid w:val="008B3B01"/>
    <w:rsid w:val="008B3B37"/>
    <w:rsid w:val="008B496E"/>
    <w:rsid w:val="008B4BA6"/>
    <w:rsid w:val="008B50FE"/>
    <w:rsid w:val="008B5A8F"/>
    <w:rsid w:val="008B5E08"/>
    <w:rsid w:val="008B602F"/>
    <w:rsid w:val="008B6A1F"/>
    <w:rsid w:val="008B730A"/>
    <w:rsid w:val="008C0304"/>
    <w:rsid w:val="008C059E"/>
    <w:rsid w:val="008C07E3"/>
    <w:rsid w:val="008C0D6D"/>
    <w:rsid w:val="008C0E04"/>
    <w:rsid w:val="008C1103"/>
    <w:rsid w:val="008C15DA"/>
    <w:rsid w:val="008C2358"/>
    <w:rsid w:val="008C2675"/>
    <w:rsid w:val="008C27AE"/>
    <w:rsid w:val="008C3129"/>
    <w:rsid w:val="008C3646"/>
    <w:rsid w:val="008C39B0"/>
    <w:rsid w:val="008C40BA"/>
    <w:rsid w:val="008C529D"/>
    <w:rsid w:val="008C5448"/>
    <w:rsid w:val="008C59AB"/>
    <w:rsid w:val="008C6376"/>
    <w:rsid w:val="008C65E2"/>
    <w:rsid w:val="008C6E76"/>
    <w:rsid w:val="008C737E"/>
    <w:rsid w:val="008C7F7F"/>
    <w:rsid w:val="008D04A7"/>
    <w:rsid w:val="008D1676"/>
    <w:rsid w:val="008D1954"/>
    <w:rsid w:val="008D1D57"/>
    <w:rsid w:val="008D1F88"/>
    <w:rsid w:val="008D304B"/>
    <w:rsid w:val="008D4055"/>
    <w:rsid w:val="008D4242"/>
    <w:rsid w:val="008D4BBD"/>
    <w:rsid w:val="008D5B71"/>
    <w:rsid w:val="008D6A9B"/>
    <w:rsid w:val="008D73C0"/>
    <w:rsid w:val="008D73C8"/>
    <w:rsid w:val="008D74A3"/>
    <w:rsid w:val="008D77CC"/>
    <w:rsid w:val="008D7CFE"/>
    <w:rsid w:val="008E17E9"/>
    <w:rsid w:val="008E1A65"/>
    <w:rsid w:val="008E1E69"/>
    <w:rsid w:val="008E254B"/>
    <w:rsid w:val="008E2ADA"/>
    <w:rsid w:val="008E2BC6"/>
    <w:rsid w:val="008E2FEF"/>
    <w:rsid w:val="008E3C1A"/>
    <w:rsid w:val="008E3FF4"/>
    <w:rsid w:val="008E4333"/>
    <w:rsid w:val="008E4A69"/>
    <w:rsid w:val="008E4A77"/>
    <w:rsid w:val="008E50F1"/>
    <w:rsid w:val="008E57D9"/>
    <w:rsid w:val="008E5B93"/>
    <w:rsid w:val="008E5EB0"/>
    <w:rsid w:val="008E5F99"/>
    <w:rsid w:val="008E637F"/>
    <w:rsid w:val="008E6846"/>
    <w:rsid w:val="008E73AD"/>
    <w:rsid w:val="008E7436"/>
    <w:rsid w:val="008E7C74"/>
    <w:rsid w:val="008F0D92"/>
    <w:rsid w:val="008F1078"/>
    <w:rsid w:val="008F1700"/>
    <w:rsid w:val="008F1B0E"/>
    <w:rsid w:val="008F1BEC"/>
    <w:rsid w:val="008F1DAD"/>
    <w:rsid w:val="008F22D2"/>
    <w:rsid w:val="008F26F5"/>
    <w:rsid w:val="008F2819"/>
    <w:rsid w:val="008F2875"/>
    <w:rsid w:val="008F2B5C"/>
    <w:rsid w:val="008F2D80"/>
    <w:rsid w:val="008F33EC"/>
    <w:rsid w:val="008F3843"/>
    <w:rsid w:val="008F3F6D"/>
    <w:rsid w:val="008F429F"/>
    <w:rsid w:val="008F42D6"/>
    <w:rsid w:val="008F47AA"/>
    <w:rsid w:val="008F48F8"/>
    <w:rsid w:val="008F491E"/>
    <w:rsid w:val="008F524B"/>
    <w:rsid w:val="008F5289"/>
    <w:rsid w:val="008F5367"/>
    <w:rsid w:val="008F6732"/>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1089"/>
    <w:rsid w:val="009010DF"/>
    <w:rsid w:val="0090174A"/>
    <w:rsid w:val="00901D21"/>
    <w:rsid w:val="00901F94"/>
    <w:rsid w:val="00902392"/>
    <w:rsid w:val="00902B4B"/>
    <w:rsid w:val="00902ED8"/>
    <w:rsid w:val="00905587"/>
    <w:rsid w:val="009055D5"/>
    <w:rsid w:val="00905777"/>
    <w:rsid w:val="00905C67"/>
    <w:rsid w:val="009065AD"/>
    <w:rsid w:val="00906B4B"/>
    <w:rsid w:val="00907437"/>
    <w:rsid w:val="00907449"/>
    <w:rsid w:val="00910400"/>
    <w:rsid w:val="00910B7B"/>
    <w:rsid w:val="00910D5B"/>
    <w:rsid w:val="00910DAA"/>
    <w:rsid w:val="009117BB"/>
    <w:rsid w:val="009117C9"/>
    <w:rsid w:val="00911D43"/>
    <w:rsid w:val="009122F8"/>
    <w:rsid w:val="009129BF"/>
    <w:rsid w:val="00912ACD"/>
    <w:rsid w:val="00912C1E"/>
    <w:rsid w:val="009145F6"/>
    <w:rsid w:val="00914DBB"/>
    <w:rsid w:val="00916141"/>
    <w:rsid w:val="0091619A"/>
    <w:rsid w:val="00916727"/>
    <w:rsid w:val="00916D3A"/>
    <w:rsid w:val="009175E3"/>
    <w:rsid w:val="00917890"/>
    <w:rsid w:val="00917A0A"/>
    <w:rsid w:val="00920769"/>
    <w:rsid w:val="0092134D"/>
    <w:rsid w:val="009215AE"/>
    <w:rsid w:val="009215EE"/>
    <w:rsid w:val="009225B0"/>
    <w:rsid w:val="00923EE0"/>
    <w:rsid w:val="00924A92"/>
    <w:rsid w:val="00925D7E"/>
    <w:rsid w:val="009271B5"/>
    <w:rsid w:val="00927538"/>
    <w:rsid w:val="00927B7E"/>
    <w:rsid w:val="00930665"/>
    <w:rsid w:val="009309F1"/>
    <w:rsid w:val="009314F3"/>
    <w:rsid w:val="0093165B"/>
    <w:rsid w:val="00931AA6"/>
    <w:rsid w:val="00931B6F"/>
    <w:rsid w:val="00931C3E"/>
    <w:rsid w:val="00931F69"/>
    <w:rsid w:val="00932553"/>
    <w:rsid w:val="00932651"/>
    <w:rsid w:val="00932988"/>
    <w:rsid w:val="00933321"/>
    <w:rsid w:val="0093337D"/>
    <w:rsid w:val="009336CA"/>
    <w:rsid w:val="0093509F"/>
    <w:rsid w:val="009354A0"/>
    <w:rsid w:val="009355CD"/>
    <w:rsid w:val="00935967"/>
    <w:rsid w:val="009365B8"/>
    <w:rsid w:val="009366E3"/>
    <w:rsid w:val="00936AA1"/>
    <w:rsid w:val="009372E1"/>
    <w:rsid w:val="00940059"/>
    <w:rsid w:val="00940181"/>
    <w:rsid w:val="009401C2"/>
    <w:rsid w:val="00940269"/>
    <w:rsid w:val="009402EF"/>
    <w:rsid w:val="00941396"/>
    <w:rsid w:val="00941A20"/>
    <w:rsid w:val="009422D4"/>
    <w:rsid w:val="00943137"/>
    <w:rsid w:val="0094345F"/>
    <w:rsid w:val="00943DAE"/>
    <w:rsid w:val="00944B50"/>
    <w:rsid w:val="0094578D"/>
    <w:rsid w:val="00945835"/>
    <w:rsid w:val="0094657A"/>
    <w:rsid w:val="00946846"/>
    <w:rsid w:val="00946ECC"/>
    <w:rsid w:val="00947983"/>
    <w:rsid w:val="00947C9C"/>
    <w:rsid w:val="00947CCA"/>
    <w:rsid w:val="00947D92"/>
    <w:rsid w:val="00947E83"/>
    <w:rsid w:val="00947F1B"/>
    <w:rsid w:val="009506FF"/>
    <w:rsid w:val="009510C9"/>
    <w:rsid w:val="00951363"/>
    <w:rsid w:val="00951B13"/>
    <w:rsid w:val="00952257"/>
    <w:rsid w:val="0095288D"/>
    <w:rsid w:val="00952F10"/>
    <w:rsid w:val="0095310A"/>
    <w:rsid w:val="00953A8F"/>
    <w:rsid w:val="00953F45"/>
    <w:rsid w:val="00954235"/>
    <w:rsid w:val="0095436A"/>
    <w:rsid w:val="009543E8"/>
    <w:rsid w:val="00954FF5"/>
    <w:rsid w:val="00955977"/>
    <w:rsid w:val="00955D71"/>
    <w:rsid w:val="009560E1"/>
    <w:rsid w:val="00956EC1"/>
    <w:rsid w:val="00957339"/>
    <w:rsid w:val="00957516"/>
    <w:rsid w:val="00960657"/>
    <w:rsid w:val="0096071E"/>
    <w:rsid w:val="009607C7"/>
    <w:rsid w:val="009613AA"/>
    <w:rsid w:val="00961C3F"/>
    <w:rsid w:val="00962561"/>
    <w:rsid w:val="00962F58"/>
    <w:rsid w:val="009634A5"/>
    <w:rsid w:val="009635FD"/>
    <w:rsid w:val="009639EC"/>
    <w:rsid w:val="00963AD7"/>
    <w:rsid w:val="00963CF1"/>
    <w:rsid w:val="00963F55"/>
    <w:rsid w:val="00964156"/>
    <w:rsid w:val="0096469A"/>
    <w:rsid w:val="0096469C"/>
    <w:rsid w:val="00964D5F"/>
    <w:rsid w:val="00964FFB"/>
    <w:rsid w:val="00965E55"/>
    <w:rsid w:val="00967CE9"/>
    <w:rsid w:val="00967F8C"/>
    <w:rsid w:val="00967FB9"/>
    <w:rsid w:val="00970A93"/>
    <w:rsid w:val="0097123E"/>
    <w:rsid w:val="00971328"/>
    <w:rsid w:val="009716A6"/>
    <w:rsid w:val="0097187D"/>
    <w:rsid w:val="00971E73"/>
    <w:rsid w:val="00972247"/>
    <w:rsid w:val="009729F4"/>
    <w:rsid w:val="00972B08"/>
    <w:rsid w:val="0097306B"/>
    <w:rsid w:val="00973244"/>
    <w:rsid w:val="00973609"/>
    <w:rsid w:val="00973BA0"/>
    <w:rsid w:val="009741F3"/>
    <w:rsid w:val="00974432"/>
    <w:rsid w:val="00974853"/>
    <w:rsid w:val="00975088"/>
    <w:rsid w:val="0097514E"/>
    <w:rsid w:val="00975488"/>
    <w:rsid w:val="009757E6"/>
    <w:rsid w:val="0097598B"/>
    <w:rsid w:val="0097633C"/>
    <w:rsid w:val="00976570"/>
    <w:rsid w:val="0097686A"/>
    <w:rsid w:val="00976DF5"/>
    <w:rsid w:val="009772FA"/>
    <w:rsid w:val="00977391"/>
    <w:rsid w:val="0097757F"/>
    <w:rsid w:val="0097761A"/>
    <w:rsid w:val="00977D18"/>
    <w:rsid w:val="00977E33"/>
    <w:rsid w:val="00977E52"/>
    <w:rsid w:val="00980B1E"/>
    <w:rsid w:val="00980BB3"/>
    <w:rsid w:val="00980EBD"/>
    <w:rsid w:val="009810F1"/>
    <w:rsid w:val="009812F6"/>
    <w:rsid w:val="00981D47"/>
    <w:rsid w:val="00982261"/>
    <w:rsid w:val="00982673"/>
    <w:rsid w:val="00982AAF"/>
    <w:rsid w:val="00983372"/>
    <w:rsid w:val="009835AC"/>
    <w:rsid w:val="00983AE6"/>
    <w:rsid w:val="00983C24"/>
    <w:rsid w:val="00983E46"/>
    <w:rsid w:val="00984991"/>
    <w:rsid w:val="009853CB"/>
    <w:rsid w:val="009854BF"/>
    <w:rsid w:val="00985A4F"/>
    <w:rsid w:val="00985C5D"/>
    <w:rsid w:val="00985C5F"/>
    <w:rsid w:val="00985F76"/>
    <w:rsid w:val="009876ED"/>
    <w:rsid w:val="00987BCB"/>
    <w:rsid w:val="009903D6"/>
    <w:rsid w:val="00990986"/>
    <w:rsid w:val="00990DF1"/>
    <w:rsid w:val="009919D7"/>
    <w:rsid w:val="00991E47"/>
    <w:rsid w:val="00992009"/>
    <w:rsid w:val="009923AE"/>
    <w:rsid w:val="00993B08"/>
    <w:rsid w:val="00993C7C"/>
    <w:rsid w:val="00994686"/>
    <w:rsid w:val="00994E06"/>
    <w:rsid w:val="00994F99"/>
    <w:rsid w:val="0099505C"/>
    <w:rsid w:val="009953BA"/>
    <w:rsid w:val="00995853"/>
    <w:rsid w:val="00995E88"/>
    <w:rsid w:val="00996291"/>
    <w:rsid w:val="00996D25"/>
    <w:rsid w:val="00997685"/>
    <w:rsid w:val="00997BE7"/>
    <w:rsid w:val="00997C72"/>
    <w:rsid w:val="009A00DB"/>
    <w:rsid w:val="009A00FB"/>
    <w:rsid w:val="009A054D"/>
    <w:rsid w:val="009A058C"/>
    <w:rsid w:val="009A10CB"/>
    <w:rsid w:val="009A19C0"/>
    <w:rsid w:val="009A1A43"/>
    <w:rsid w:val="009A2331"/>
    <w:rsid w:val="009A2C7C"/>
    <w:rsid w:val="009A3000"/>
    <w:rsid w:val="009A329D"/>
    <w:rsid w:val="009A36B3"/>
    <w:rsid w:val="009A396B"/>
    <w:rsid w:val="009A3ACF"/>
    <w:rsid w:val="009A3D44"/>
    <w:rsid w:val="009A456C"/>
    <w:rsid w:val="009A460D"/>
    <w:rsid w:val="009A4E03"/>
    <w:rsid w:val="009A51C9"/>
    <w:rsid w:val="009A5205"/>
    <w:rsid w:val="009A562D"/>
    <w:rsid w:val="009A57F8"/>
    <w:rsid w:val="009A673B"/>
    <w:rsid w:val="009A6759"/>
    <w:rsid w:val="009A6D82"/>
    <w:rsid w:val="009A7720"/>
    <w:rsid w:val="009A78FB"/>
    <w:rsid w:val="009A79C5"/>
    <w:rsid w:val="009B05CA"/>
    <w:rsid w:val="009B1834"/>
    <w:rsid w:val="009B1D44"/>
    <w:rsid w:val="009B1DDF"/>
    <w:rsid w:val="009B21A5"/>
    <w:rsid w:val="009B21CA"/>
    <w:rsid w:val="009B2659"/>
    <w:rsid w:val="009B2B88"/>
    <w:rsid w:val="009B2B99"/>
    <w:rsid w:val="009B2EB7"/>
    <w:rsid w:val="009B3D39"/>
    <w:rsid w:val="009B43A1"/>
    <w:rsid w:val="009B5942"/>
    <w:rsid w:val="009B5B3F"/>
    <w:rsid w:val="009B7046"/>
    <w:rsid w:val="009B767C"/>
    <w:rsid w:val="009B7771"/>
    <w:rsid w:val="009B77AA"/>
    <w:rsid w:val="009B7D08"/>
    <w:rsid w:val="009C03AB"/>
    <w:rsid w:val="009C04F7"/>
    <w:rsid w:val="009C0AB0"/>
    <w:rsid w:val="009C107D"/>
    <w:rsid w:val="009C1366"/>
    <w:rsid w:val="009C17FB"/>
    <w:rsid w:val="009C2712"/>
    <w:rsid w:val="009C29C0"/>
    <w:rsid w:val="009C2DA2"/>
    <w:rsid w:val="009C2E6A"/>
    <w:rsid w:val="009C2F83"/>
    <w:rsid w:val="009C31EA"/>
    <w:rsid w:val="009C31EE"/>
    <w:rsid w:val="009C41E8"/>
    <w:rsid w:val="009C482E"/>
    <w:rsid w:val="009C525D"/>
    <w:rsid w:val="009C6E4D"/>
    <w:rsid w:val="009C6F73"/>
    <w:rsid w:val="009C76AD"/>
    <w:rsid w:val="009C77D9"/>
    <w:rsid w:val="009C786D"/>
    <w:rsid w:val="009C7936"/>
    <w:rsid w:val="009C7966"/>
    <w:rsid w:val="009C7C44"/>
    <w:rsid w:val="009C7E1F"/>
    <w:rsid w:val="009C7FC4"/>
    <w:rsid w:val="009D0123"/>
    <w:rsid w:val="009D0381"/>
    <w:rsid w:val="009D051D"/>
    <w:rsid w:val="009D08CA"/>
    <w:rsid w:val="009D1849"/>
    <w:rsid w:val="009D1C76"/>
    <w:rsid w:val="009D2874"/>
    <w:rsid w:val="009D2E9F"/>
    <w:rsid w:val="009D3069"/>
    <w:rsid w:val="009D30BA"/>
    <w:rsid w:val="009D3131"/>
    <w:rsid w:val="009D3342"/>
    <w:rsid w:val="009D38FF"/>
    <w:rsid w:val="009D3900"/>
    <w:rsid w:val="009D3957"/>
    <w:rsid w:val="009D6A0F"/>
    <w:rsid w:val="009D75A4"/>
    <w:rsid w:val="009E091F"/>
    <w:rsid w:val="009E0AE3"/>
    <w:rsid w:val="009E17C4"/>
    <w:rsid w:val="009E35E3"/>
    <w:rsid w:val="009E3671"/>
    <w:rsid w:val="009E36DF"/>
    <w:rsid w:val="009E3913"/>
    <w:rsid w:val="009E3D8F"/>
    <w:rsid w:val="009E3F7B"/>
    <w:rsid w:val="009E54C0"/>
    <w:rsid w:val="009E5B81"/>
    <w:rsid w:val="009E617B"/>
    <w:rsid w:val="009E61C3"/>
    <w:rsid w:val="009E6247"/>
    <w:rsid w:val="009E6FFA"/>
    <w:rsid w:val="009E75B5"/>
    <w:rsid w:val="009F06D6"/>
    <w:rsid w:val="009F06EC"/>
    <w:rsid w:val="009F0993"/>
    <w:rsid w:val="009F0BBD"/>
    <w:rsid w:val="009F1305"/>
    <w:rsid w:val="009F193C"/>
    <w:rsid w:val="009F2292"/>
    <w:rsid w:val="009F2AC0"/>
    <w:rsid w:val="009F2CBB"/>
    <w:rsid w:val="009F2D63"/>
    <w:rsid w:val="009F2D78"/>
    <w:rsid w:val="009F2FBC"/>
    <w:rsid w:val="009F3051"/>
    <w:rsid w:val="009F3619"/>
    <w:rsid w:val="009F421A"/>
    <w:rsid w:val="009F4738"/>
    <w:rsid w:val="009F5859"/>
    <w:rsid w:val="009F6A22"/>
    <w:rsid w:val="009F6BD4"/>
    <w:rsid w:val="009F7501"/>
    <w:rsid w:val="009F7B2F"/>
    <w:rsid w:val="009F7DE7"/>
    <w:rsid w:val="009F7FA8"/>
    <w:rsid w:val="00A00110"/>
    <w:rsid w:val="00A002B3"/>
    <w:rsid w:val="00A00CB2"/>
    <w:rsid w:val="00A01271"/>
    <w:rsid w:val="00A01A33"/>
    <w:rsid w:val="00A0211D"/>
    <w:rsid w:val="00A0349F"/>
    <w:rsid w:val="00A03969"/>
    <w:rsid w:val="00A03CE4"/>
    <w:rsid w:val="00A05060"/>
    <w:rsid w:val="00A05140"/>
    <w:rsid w:val="00A062F7"/>
    <w:rsid w:val="00A064BB"/>
    <w:rsid w:val="00A074BA"/>
    <w:rsid w:val="00A078DA"/>
    <w:rsid w:val="00A07CA7"/>
    <w:rsid w:val="00A07F10"/>
    <w:rsid w:val="00A103E5"/>
    <w:rsid w:val="00A108C0"/>
    <w:rsid w:val="00A10FBD"/>
    <w:rsid w:val="00A10FFD"/>
    <w:rsid w:val="00A115A8"/>
    <w:rsid w:val="00A11871"/>
    <w:rsid w:val="00A11AF4"/>
    <w:rsid w:val="00A126F5"/>
    <w:rsid w:val="00A12A17"/>
    <w:rsid w:val="00A13112"/>
    <w:rsid w:val="00A138B2"/>
    <w:rsid w:val="00A142C1"/>
    <w:rsid w:val="00A15384"/>
    <w:rsid w:val="00A1574E"/>
    <w:rsid w:val="00A15D20"/>
    <w:rsid w:val="00A16231"/>
    <w:rsid w:val="00A1629C"/>
    <w:rsid w:val="00A1631A"/>
    <w:rsid w:val="00A16505"/>
    <w:rsid w:val="00A16A5F"/>
    <w:rsid w:val="00A17811"/>
    <w:rsid w:val="00A17859"/>
    <w:rsid w:val="00A178D3"/>
    <w:rsid w:val="00A17D91"/>
    <w:rsid w:val="00A17E00"/>
    <w:rsid w:val="00A20848"/>
    <w:rsid w:val="00A20ADE"/>
    <w:rsid w:val="00A21389"/>
    <w:rsid w:val="00A22216"/>
    <w:rsid w:val="00A22C3C"/>
    <w:rsid w:val="00A22F21"/>
    <w:rsid w:val="00A2308C"/>
    <w:rsid w:val="00A230C3"/>
    <w:rsid w:val="00A23326"/>
    <w:rsid w:val="00A23759"/>
    <w:rsid w:val="00A23A84"/>
    <w:rsid w:val="00A23CA2"/>
    <w:rsid w:val="00A241FE"/>
    <w:rsid w:val="00A2452E"/>
    <w:rsid w:val="00A24DB5"/>
    <w:rsid w:val="00A2500F"/>
    <w:rsid w:val="00A25496"/>
    <w:rsid w:val="00A255D0"/>
    <w:rsid w:val="00A26273"/>
    <w:rsid w:val="00A26A66"/>
    <w:rsid w:val="00A26B0A"/>
    <w:rsid w:val="00A270BE"/>
    <w:rsid w:val="00A27285"/>
    <w:rsid w:val="00A27964"/>
    <w:rsid w:val="00A306AA"/>
    <w:rsid w:val="00A30FBA"/>
    <w:rsid w:val="00A31593"/>
    <w:rsid w:val="00A31988"/>
    <w:rsid w:val="00A326E7"/>
    <w:rsid w:val="00A32E7F"/>
    <w:rsid w:val="00A33092"/>
    <w:rsid w:val="00A33182"/>
    <w:rsid w:val="00A3392D"/>
    <w:rsid w:val="00A33E2D"/>
    <w:rsid w:val="00A3418B"/>
    <w:rsid w:val="00A34520"/>
    <w:rsid w:val="00A34563"/>
    <w:rsid w:val="00A34B6B"/>
    <w:rsid w:val="00A34E1B"/>
    <w:rsid w:val="00A36051"/>
    <w:rsid w:val="00A363CD"/>
    <w:rsid w:val="00A36621"/>
    <w:rsid w:val="00A36876"/>
    <w:rsid w:val="00A36C37"/>
    <w:rsid w:val="00A37144"/>
    <w:rsid w:val="00A3732C"/>
    <w:rsid w:val="00A37BA0"/>
    <w:rsid w:val="00A408C2"/>
    <w:rsid w:val="00A41274"/>
    <w:rsid w:val="00A41B32"/>
    <w:rsid w:val="00A41FBE"/>
    <w:rsid w:val="00A422DB"/>
    <w:rsid w:val="00A42482"/>
    <w:rsid w:val="00A42BEC"/>
    <w:rsid w:val="00A438C9"/>
    <w:rsid w:val="00A441C5"/>
    <w:rsid w:val="00A4435B"/>
    <w:rsid w:val="00A44A43"/>
    <w:rsid w:val="00A44DDE"/>
    <w:rsid w:val="00A45CF5"/>
    <w:rsid w:val="00A46862"/>
    <w:rsid w:val="00A46DC1"/>
    <w:rsid w:val="00A47D2B"/>
    <w:rsid w:val="00A47EE9"/>
    <w:rsid w:val="00A500BA"/>
    <w:rsid w:val="00A505B7"/>
    <w:rsid w:val="00A510F6"/>
    <w:rsid w:val="00A527E4"/>
    <w:rsid w:val="00A534D6"/>
    <w:rsid w:val="00A53AE9"/>
    <w:rsid w:val="00A544EC"/>
    <w:rsid w:val="00A547CE"/>
    <w:rsid w:val="00A54FD1"/>
    <w:rsid w:val="00A553C3"/>
    <w:rsid w:val="00A55765"/>
    <w:rsid w:val="00A55FC1"/>
    <w:rsid w:val="00A56123"/>
    <w:rsid w:val="00A56766"/>
    <w:rsid w:val="00A56854"/>
    <w:rsid w:val="00A57004"/>
    <w:rsid w:val="00A607A6"/>
    <w:rsid w:val="00A607E4"/>
    <w:rsid w:val="00A60841"/>
    <w:rsid w:val="00A60CFC"/>
    <w:rsid w:val="00A612B3"/>
    <w:rsid w:val="00A61472"/>
    <w:rsid w:val="00A61823"/>
    <w:rsid w:val="00A61AFE"/>
    <w:rsid w:val="00A620B5"/>
    <w:rsid w:val="00A627EA"/>
    <w:rsid w:val="00A62FF0"/>
    <w:rsid w:val="00A634E4"/>
    <w:rsid w:val="00A63609"/>
    <w:rsid w:val="00A63996"/>
    <w:rsid w:val="00A63F3F"/>
    <w:rsid w:val="00A64906"/>
    <w:rsid w:val="00A649B5"/>
    <w:rsid w:val="00A655DB"/>
    <w:rsid w:val="00A670A4"/>
    <w:rsid w:val="00A670F7"/>
    <w:rsid w:val="00A671FC"/>
    <w:rsid w:val="00A67687"/>
    <w:rsid w:val="00A67A24"/>
    <w:rsid w:val="00A67AD0"/>
    <w:rsid w:val="00A67B05"/>
    <w:rsid w:val="00A67F08"/>
    <w:rsid w:val="00A70A34"/>
    <w:rsid w:val="00A70C47"/>
    <w:rsid w:val="00A70E9B"/>
    <w:rsid w:val="00A72ACA"/>
    <w:rsid w:val="00A72E6D"/>
    <w:rsid w:val="00A73446"/>
    <w:rsid w:val="00A73F2F"/>
    <w:rsid w:val="00A74048"/>
    <w:rsid w:val="00A755DF"/>
    <w:rsid w:val="00A75FE0"/>
    <w:rsid w:val="00A7635A"/>
    <w:rsid w:val="00A76E51"/>
    <w:rsid w:val="00A772DA"/>
    <w:rsid w:val="00A77908"/>
    <w:rsid w:val="00A77A7E"/>
    <w:rsid w:val="00A77DB3"/>
    <w:rsid w:val="00A77FE2"/>
    <w:rsid w:val="00A8012A"/>
    <w:rsid w:val="00A80451"/>
    <w:rsid w:val="00A8084C"/>
    <w:rsid w:val="00A80E61"/>
    <w:rsid w:val="00A812C1"/>
    <w:rsid w:val="00A8186F"/>
    <w:rsid w:val="00A81DA6"/>
    <w:rsid w:val="00A82244"/>
    <w:rsid w:val="00A82629"/>
    <w:rsid w:val="00A82E14"/>
    <w:rsid w:val="00A83BA2"/>
    <w:rsid w:val="00A84196"/>
    <w:rsid w:val="00A84502"/>
    <w:rsid w:val="00A84D31"/>
    <w:rsid w:val="00A85AF4"/>
    <w:rsid w:val="00A86199"/>
    <w:rsid w:val="00A863A6"/>
    <w:rsid w:val="00A86AC7"/>
    <w:rsid w:val="00A86AE7"/>
    <w:rsid w:val="00A870D1"/>
    <w:rsid w:val="00A87308"/>
    <w:rsid w:val="00A8788A"/>
    <w:rsid w:val="00A87CD4"/>
    <w:rsid w:val="00A9002B"/>
    <w:rsid w:val="00A90127"/>
    <w:rsid w:val="00A9162B"/>
    <w:rsid w:val="00A9168B"/>
    <w:rsid w:val="00A916D3"/>
    <w:rsid w:val="00A91BAA"/>
    <w:rsid w:val="00A920CC"/>
    <w:rsid w:val="00A922A2"/>
    <w:rsid w:val="00A92A69"/>
    <w:rsid w:val="00A93188"/>
    <w:rsid w:val="00A9368C"/>
    <w:rsid w:val="00A93829"/>
    <w:rsid w:val="00A93BF5"/>
    <w:rsid w:val="00A95664"/>
    <w:rsid w:val="00A9574F"/>
    <w:rsid w:val="00A95B41"/>
    <w:rsid w:val="00A96120"/>
    <w:rsid w:val="00A963F9"/>
    <w:rsid w:val="00A96474"/>
    <w:rsid w:val="00A96BF7"/>
    <w:rsid w:val="00A97091"/>
    <w:rsid w:val="00A972B5"/>
    <w:rsid w:val="00A97891"/>
    <w:rsid w:val="00A97AA6"/>
    <w:rsid w:val="00AA06C4"/>
    <w:rsid w:val="00AA08EA"/>
    <w:rsid w:val="00AA0ED8"/>
    <w:rsid w:val="00AA0FC5"/>
    <w:rsid w:val="00AA1324"/>
    <w:rsid w:val="00AA1E07"/>
    <w:rsid w:val="00AA2D29"/>
    <w:rsid w:val="00AA3873"/>
    <w:rsid w:val="00AA4036"/>
    <w:rsid w:val="00AA48F8"/>
    <w:rsid w:val="00AA51FB"/>
    <w:rsid w:val="00AA5492"/>
    <w:rsid w:val="00AA5762"/>
    <w:rsid w:val="00AA5775"/>
    <w:rsid w:val="00AA59C4"/>
    <w:rsid w:val="00AA59FD"/>
    <w:rsid w:val="00AA5F09"/>
    <w:rsid w:val="00AA6DB9"/>
    <w:rsid w:val="00AA7196"/>
    <w:rsid w:val="00AA764B"/>
    <w:rsid w:val="00AA7DF7"/>
    <w:rsid w:val="00AB0293"/>
    <w:rsid w:val="00AB0A8C"/>
    <w:rsid w:val="00AB0AB4"/>
    <w:rsid w:val="00AB1247"/>
    <w:rsid w:val="00AB158A"/>
    <w:rsid w:val="00AB2891"/>
    <w:rsid w:val="00AB31D5"/>
    <w:rsid w:val="00AB3A08"/>
    <w:rsid w:val="00AB465C"/>
    <w:rsid w:val="00AB47A1"/>
    <w:rsid w:val="00AB4BEF"/>
    <w:rsid w:val="00AB4F14"/>
    <w:rsid w:val="00AB50E5"/>
    <w:rsid w:val="00AB513C"/>
    <w:rsid w:val="00AB5548"/>
    <w:rsid w:val="00AB57CB"/>
    <w:rsid w:val="00AB5FF8"/>
    <w:rsid w:val="00AB604C"/>
    <w:rsid w:val="00AB60BE"/>
    <w:rsid w:val="00AB60F8"/>
    <w:rsid w:val="00AB6442"/>
    <w:rsid w:val="00AB6E1E"/>
    <w:rsid w:val="00AB6E78"/>
    <w:rsid w:val="00AB6EB5"/>
    <w:rsid w:val="00AB74C2"/>
    <w:rsid w:val="00AB7503"/>
    <w:rsid w:val="00AB7579"/>
    <w:rsid w:val="00AB7990"/>
    <w:rsid w:val="00AC0254"/>
    <w:rsid w:val="00AC0300"/>
    <w:rsid w:val="00AC03E1"/>
    <w:rsid w:val="00AC04DC"/>
    <w:rsid w:val="00AC0D53"/>
    <w:rsid w:val="00AC1329"/>
    <w:rsid w:val="00AC13B8"/>
    <w:rsid w:val="00AC1A38"/>
    <w:rsid w:val="00AC1E52"/>
    <w:rsid w:val="00AC1F23"/>
    <w:rsid w:val="00AC1F74"/>
    <w:rsid w:val="00AC2657"/>
    <w:rsid w:val="00AC2658"/>
    <w:rsid w:val="00AC265E"/>
    <w:rsid w:val="00AC3EBB"/>
    <w:rsid w:val="00AC5441"/>
    <w:rsid w:val="00AC5AB4"/>
    <w:rsid w:val="00AC5E43"/>
    <w:rsid w:val="00AC6B75"/>
    <w:rsid w:val="00AC731F"/>
    <w:rsid w:val="00AC76A6"/>
    <w:rsid w:val="00AC7A30"/>
    <w:rsid w:val="00AD0233"/>
    <w:rsid w:val="00AD07A1"/>
    <w:rsid w:val="00AD10F5"/>
    <w:rsid w:val="00AD1184"/>
    <w:rsid w:val="00AD16D4"/>
    <w:rsid w:val="00AD18D4"/>
    <w:rsid w:val="00AD19CD"/>
    <w:rsid w:val="00AD20A1"/>
    <w:rsid w:val="00AD2E55"/>
    <w:rsid w:val="00AD3375"/>
    <w:rsid w:val="00AD3865"/>
    <w:rsid w:val="00AD4F19"/>
    <w:rsid w:val="00AD535F"/>
    <w:rsid w:val="00AD54D4"/>
    <w:rsid w:val="00AD570B"/>
    <w:rsid w:val="00AD58A3"/>
    <w:rsid w:val="00AD6773"/>
    <w:rsid w:val="00AD67FD"/>
    <w:rsid w:val="00AD6A47"/>
    <w:rsid w:val="00AD6E71"/>
    <w:rsid w:val="00AD704C"/>
    <w:rsid w:val="00AD70E0"/>
    <w:rsid w:val="00AD77C0"/>
    <w:rsid w:val="00AD7CD2"/>
    <w:rsid w:val="00AE0087"/>
    <w:rsid w:val="00AE0EB5"/>
    <w:rsid w:val="00AE10D9"/>
    <w:rsid w:val="00AE12EA"/>
    <w:rsid w:val="00AE1A70"/>
    <w:rsid w:val="00AE251E"/>
    <w:rsid w:val="00AE2579"/>
    <w:rsid w:val="00AE277F"/>
    <w:rsid w:val="00AE318C"/>
    <w:rsid w:val="00AE3BE9"/>
    <w:rsid w:val="00AE3E76"/>
    <w:rsid w:val="00AE4FFF"/>
    <w:rsid w:val="00AE50DD"/>
    <w:rsid w:val="00AE5239"/>
    <w:rsid w:val="00AE54AD"/>
    <w:rsid w:val="00AE5D7D"/>
    <w:rsid w:val="00AE5E10"/>
    <w:rsid w:val="00AE630F"/>
    <w:rsid w:val="00AE65AC"/>
    <w:rsid w:val="00AE6EC9"/>
    <w:rsid w:val="00AE70CE"/>
    <w:rsid w:val="00AE7C55"/>
    <w:rsid w:val="00AF1150"/>
    <w:rsid w:val="00AF19AD"/>
    <w:rsid w:val="00AF2390"/>
    <w:rsid w:val="00AF2647"/>
    <w:rsid w:val="00AF2859"/>
    <w:rsid w:val="00AF3020"/>
    <w:rsid w:val="00AF3279"/>
    <w:rsid w:val="00AF329A"/>
    <w:rsid w:val="00AF33B0"/>
    <w:rsid w:val="00AF37CB"/>
    <w:rsid w:val="00AF42B1"/>
    <w:rsid w:val="00AF4882"/>
    <w:rsid w:val="00AF4AB8"/>
    <w:rsid w:val="00AF4B6B"/>
    <w:rsid w:val="00AF618B"/>
    <w:rsid w:val="00AF7682"/>
    <w:rsid w:val="00B000F4"/>
    <w:rsid w:val="00B00313"/>
    <w:rsid w:val="00B00341"/>
    <w:rsid w:val="00B00A0B"/>
    <w:rsid w:val="00B0160F"/>
    <w:rsid w:val="00B02854"/>
    <w:rsid w:val="00B02AD2"/>
    <w:rsid w:val="00B0318C"/>
    <w:rsid w:val="00B0581E"/>
    <w:rsid w:val="00B05E36"/>
    <w:rsid w:val="00B06104"/>
    <w:rsid w:val="00B066C5"/>
    <w:rsid w:val="00B06DC4"/>
    <w:rsid w:val="00B077E2"/>
    <w:rsid w:val="00B07CC7"/>
    <w:rsid w:val="00B100A6"/>
    <w:rsid w:val="00B10505"/>
    <w:rsid w:val="00B10B19"/>
    <w:rsid w:val="00B11F32"/>
    <w:rsid w:val="00B12CCD"/>
    <w:rsid w:val="00B12CF2"/>
    <w:rsid w:val="00B12DB8"/>
    <w:rsid w:val="00B12F0C"/>
    <w:rsid w:val="00B13735"/>
    <w:rsid w:val="00B138C1"/>
    <w:rsid w:val="00B13A18"/>
    <w:rsid w:val="00B141B4"/>
    <w:rsid w:val="00B14822"/>
    <w:rsid w:val="00B1493C"/>
    <w:rsid w:val="00B14995"/>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D69"/>
    <w:rsid w:val="00B20ECC"/>
    <w:rsid w:val="00B21D01"/>
    <w:rsid w:val="00B21D85"/>
    <w:rsid w:val="00B22276"/>
    <w:rsid w:val="00B2227C"/>
    <w:rsid w:val="00B222D7"/>
    <w:rsid w:val="00B225FC"/>
    <w:rsid w:val="00B22B7F"/>
    <w:rsid w:val="00B23359"/>
    <w:rsid w:val="00B23543"/>
    <w:rsid w:val="00B23905"/>
    <w:rsid w:val="00B241A7"/>
    <w:rsid w:val="00B243A1"/>
    <w:rsid w:val="00B24B31"/>
    <w:rsid w:val="00B24B73"/>
    <w:rsid w:val="00B24DDD"/>
    <w:rsid w:val="00B2512A"/>
    <w:rsid w:val="00B25E33"/>
    <w:rsid w:val="00B26070"/>
    <w:rsid w:val="00B26B9E"/>
    <w:rsid w:val="00B2724A"/>
    <w:rsid w:val="00B27465"/>
    <w:rsid w:val="00B30FFC"/>
    <w:rsid w:val="00B3133D"/>
    <w:rsid w:val="00B3145F"/>
    <w:rsid w:val="00B31912"/>
    <w:rsid w:val="00B323A3"/>
    <w:rsid w:val="00B32A3F"/>
    <w:rsid w:val="00B32EE4"/>
    <w:rsid w:val="00B32F4D"/>
    <w:rsid w:val="00B337B4"/>
    <w:rsid w:val="00B338C1"/>
    <w:rsid w:val="00B3390B"/>
    <w:rsid w:val="00B342D1"/>
    <w:rsid w:val="00B344C0"/>
    <w:rsid w:val="00B349F4"/>
    <w:rsid w:val="00B34C1B"/>
    <w:rsid w:val="00B356A5"/>
    <w:rsid w:val="00B3576D"/>
    <w:rsid w:val="00B35D6C"/>
    <w:rsid w:val="00B35E54"/>
    <w:rsid w:val="00B4063B"/>
    <w:rsid w:val="00B40C0F"/>
    <w:rsid w:val="00B411BB"/>
    <w:rsid w:val="00B411F9"/>
    <w:rsid w:val="00B423A7"/>
    <w:rsid w:val="00B42759"/>
    <w:rsid w:val="00B43801"/>
    <w:rsid w:val="00B441B5"/>
    <w:rsid w:val="00B44506"/>
    <w:rsid w:val="00B44834"/>
    <w:rsid w:val="00B45028"/>
    <w:rsid w:val="00B457EB"/>
    <w:rsid w:val="00B46175"/>
    <w:rsid w:val="00B4628D"/>
    <w:rsid w:val="00B464BC"/>
    <w:rsid w:val="00B468CB"/>
    <w:rsid w:val="00B46A9B"/>
    <w:rsid w:val="00B46B2C"/>
    <w:rsid w:val="00B4768A"/>
    <w:rsid w:val="00B47C0B"/>
    <w:rsid w:val="00B47F4C"/>
    <w:rsid w:val="00B5025D"/>
    <w:rsid w:val="00B50283"/>
    <w:rsid w:val="00B503D0"/>
    <w:rsid w:val="00B529DE"/>
    <w:rsid w:val="00B5316E"/>
    <w:rsid w:val="00B53A20"/>
    <w:rsid w:val="00B542C9"/>
    <w:rsid w:val="00B54350"/>
    <w:rsid w:val="00B54668"/>
    <w:rsid w:val="00B546F5"/>
    <w:rsid w:val="00B54810"/>
    <w:rsid w:val="00B54BB2"/>
    <w:rsid w:val="00B54D42"/>
    <w:rsid w:val="00B54DE8"/>
    <w:rsid w:val="00B55067"/>
    <w:rsid w:val="00B55538"/>
    <w:rsid w:val="00B55831"/>
    <w:rsid w:val="00B55D13"/>
    <w:rsid w:val="00B562AC"/>
    <w:rsid w:val="00B562C7"/>
    <w:rsid w:val="00B56476"/>
    <w:rsid w:val="00B5678A"/>
    <w:rsid w:val="00B573EF"/>
    <w:rsid w:val="00B57D79"/>
    <w:rsid w:val="00B57DA1"/>
    <w:rsid w:val="00B604A2"/>
    <w:rsid w:val="00B61873"/>
    <w:rsid w:val="00B61C1F"/>
    <w:rsid w:val="00B6246F"/>
    <w:rsid w:val="00B62A34"/>
    <w:rsid w:val="00B6442F"/>
    <w:rsid w:val="00B651E0"/>
    <w:rsid w:val="00B6532D"/>
    <w:rsid w:val="00B65A91"/>
    <w:rsid w:val="00B65C11"/>
    <w:rsid w:val="00B65E7E"/>
    <w:rsid w:val="00B6674C"/>
    <w:rsid w:val="00B6704A"/>
    <w:rsid w:val="00B673B3"/>
    <w:rsid w:val="00B700D4"/>
    <w:rsid w:val="00B70177"/>
    <w:rsid w:val="00B7086D"/>
    <w:rsid w:val="00B7124F"/>
    <w:rsid w:val="00B71515"/>
    <w:rsid w:val="00B72312"/>
    <w:rsid w:val="00B72C52"/>
    <w:rsid w:val="00B72E69"/>
    <w:rsid w:val="00B7339E"/>
    <w:rsid w:val="00B73694"/>
    <w:rsid w:val="00B73F26"/>
    <w:rsid w:val="00B743EF"/>
    <w:rsid w:val="00B747F8"/>
    <w:rsid w:val="00B749CE"/>
    <w:rsid w:val="00B74EA0"/>
    <w:rsid w:val="00B74FBB"/>
    <w:rsid w:val="00B7522D"/>
    <w:rsid w:val="00B75813"/>
    <w:rsid w:val="00B7596F"/>
    <w:rsid w:val="00B7598C"/>
    <w:rsid w:val="00B7604E"/>
    <w:rsid w:val="00B7647A"/>
    <w:rsid w:val="00B77691"/>
    <w:rsid w:val="00B77EC5"/>
    <w:rsid w:val="00B80109"/>
    <w:rsid w:val="00B80836"/>
    <w:rsid w:val="00B8094A"/>
    <w:rsid w:val="00B8143F"/>
    <w:rsid w:val="00B814DF"/>
    <w:rsid w:val="00B81AE6"/>
    <w:rsid w:val="00B82133"/>
    <w:rsid w:val="00B827BB"/>
    <w:rsid w:val="00B827BE"/>
    <w:rsid w:val="00B82B60"/>
    <w:rsid w:val="00B8312F"/>
    <w:rsid w:val="00B8342D"/>
    <w:rsid w:val="00B838A0"/>
    <w:rsid w:val="00B84049"/>
    <w:rsid w:val="00B843A7"/>
    <w:rsid w:val="00B846AE"/>
    <w:rsid w:val="00B84915"/>
    <w:rsid w:val="00B84BB9"/>
    <w:rsid w:val="00B84D44"/>
    <w:rsid w:val="00B84DC3"/>
    <w:rsid w:val="00B84FBA"/>
    <w:rsid w:val="00B85491"/>
    <w:rsid w:val="00B8607F"/>
    <w:rsid w:val="00B86329"/>
    <w:rsid w:val="00B86EAB"/>
    <w:rsid w:val="00B8715D"/>
    <w:rsid w:val="00B87736"/>
    <w:rsid w:val="00B87800"/>
    <w:rsid w:val="00B87EF3"/>
    <w:rsid w:val="00B90738"/>
    <w:rsid w:val="00B91C29"/>
    <w:rsid w:val="00B91E04"/>
    <w:rsid w:val="00B91E5F"/>
    <w:rsid w:val="00B92C38"/>
    <w:rsid w:val="00B93076"/>
    <w:rsid w:val="00B9333B"/>
    <w:rsid w:val="00B935D2"/>
    <w:rsid w:val="00B9393F"/>
    <w:rsid w:val="00B93D56"/>
    <w:rsid w:val="00B93F81"/>
    <w:rsid w:val="00B94AF5"/>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B06"/>
    <w:rsid w:val="00BA2CF7"/>
    <w:rsid w:val="00BA3C9F"/>
    <w:rsid w:val="00BA4051"/>
    <w:rsid w:val="00BA421D"/>
    <w:rsid w:val="00BA435E"/>
    <w:rsid w:val="00BA5009"/>
    <w:rsid w:val="00BA5695"/>
    <w:rsid w:val="00BA57CD"/>
    <w:rsid w:val="00BA59EE"/>
    <w:rsid w:val="00BA5F93"/>
    <w:rsid w:val="00BA68C2"/>
    <w:rsid w:val="00BA739E"/>
    <w:rsid w:val="00BB0232"/>
    <w:rsid w:val="00BB1004"/>
    <w:rsid w:val="00BB2352"/>
    <w:rsid w:val="00BB26CE"/>
    <w:rsid w:val="00BB2A9E"/>
    <w:rsid w:val="00BB2B08"/>
    <w:rsid w:val="00BB2FA3"/>
    <w:rsid w:val="00BB2FE0"/>
    <w:rsid w:val="00BB3325"/>
    <w:rsid w:val="00BB3495"/>
    <w:rsid w:val="00BB3536"/>
    <w:rsid w:val="00BB3BD2"/>
    <w:rsid w:val="00BB5254"/>
    <w:rsid w:val="00BB564B"/>
    <w:rsid w:val="00BB5741"/>
    <w:rsid w:val="00BB57E5"/>
    <w:rsid w:val="00BB5C3E"/>
    <w:rsid w:val="00BB5F18"/>
    <w:rsid w:val="00BB6525"/>
    <w:rsid w:val="00BB6647"/>
    <w:rsid w:val="00BB6B8A"/>
    <w:rsid w:val="00BB70F1"/>
    <w:rsid w:val="00BB7226"/>
    <w:rsid w:val="00BB7C39"/>
    <w:rsid w:val="00BB7DDB"/>
    <w:rsid w:val="00BC0123"/>
    <w:rsid w:val="00BC0204"/>
    <w:rsid w:val="00BC0596"/>
    <w:rsid w:val="00BC067F"/>
    <w:rsid w:val="00BC0C02"/>
    <w:rsid w:val="00BC18F7"/>
    <w:rsid w:val="00BC1C25"/>
    <w:rsid w:val="00BC1E2A"/>
    <w:rsid w:val="00BC22AA"/>
    <w:rsid w:val="00BC25D8"/>
    <w:rsid w:val="00BC2D45"/>
    <w:rsid w:val="00BC2E9C"/>
    <w:rsid w:val="00BC2F9E"/>
    <w:rsid w:val="00BC3356"/>
    <w:rsid w:val="00BC377B"/>
    <w:rsid w:val="00BC3BCF"/>
    <w:rsid w:val="00BC4EB5"/>
    <w:rsid w:val="00BC5278"/>
    <w:rsid w:val="00BC543B"/>
    <w:rsid w:val="00BC5631"/>
    <w:rsid w:val="00BC59DD"/>
    <w:rsid w:val="00BC5C82"/>
    <w:rsid w:val="00BC5CEE"/>
    <w:rsid w:val="00BC628B"/>
    <w:rsid w:val="00BC6421"/>
    <w:rsid w:val="00BC67E3"/>
    <w:rsid w:val="00BC6EC0"/>
    <w:rsid w:val="00BC724C"/>
    <w:rsid w:val="00BC74FB"/>
    <w:rsid w:val="00BC7AF5"/>
    <w:rsid w:val="00BD03A1"/>
    <w:rsid w:val="00BD0E97"/>
    <w:rsid w:val="00BD1B9B"/>
    <w:rsid w:val="00BD1C43"/>
    <w:rsid w:val="00BD1E33"/>
    <w:rsid w:val="00BD22BF"/>
    <w:rsid w:val="00BD233D"/>
    <w:rsid w:val="00BD2655"/>
    <w:rsid w:val="00BD2D17"/>
    <w:rsid w:val="00BD2D80"/>
    <w:rsid w:val="00BD3839"/>
    <w:rsid w:val="00BD3AFE"/>
    <w:rsid w:val="00BD3C70"/>
    <w:rsid w:val="00BD42AA"/>
    <w:rsid w:val="00BD42BB"/>
    <w:rsid w:val="00BD47CA"/>
    <w:rsid w:val="00BD4EF8"/>
    <w:rsid w:val="00BD52D2"/>
    <w:rsid w:val="00BD5EAF"/>
    <w:rsid w:val="00BD664E"/>
    <w:rsid w:val="00BD6990"/>
    <w:rsid w:val="00BD6B22"/>
    <w:rsid w:val="00BD6CAA"/>
    <w:rsid w:val="00BD6CCD"/>
    <w:rsid w:val="00BD6F94"/>
    <w:rsid w:val="00BD6FAE"/>
    <w:rsid w:val="00BD7C03"/>
    <w:rsid w:val="00BE0C48"/>
    <w:rsid w:val="00BE1BC3"/>
    <w:rsid w:val="00BE25D8"/>
    <w:rsid w:val="00BE2AA6"/>
    <w:rsid w:val="00BE2B6A"/>
    <w:rsid w:val="00BE2C29"/>
    <w:rsid w:val="00BE2E9A"/>
    <w:rsid w:val="00BE313A"/>
    <w:rsid w:val="00BE3262"/>
    <w:rsid w:val="00BE3957"/>
    <w:rsid w:val="00BE3D8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A"/>
    <w:rsid w:val="00BE74E5"/>
    <w:rsid w:val="00BE7CF0"/>
    <w:rsid w:val="00BF0BBF"/>
    <w:rsid w:val="00BF0D3B"/>
    <w:rsid w:val="00BF13EA"/>
    <w:rsid w:val="00BF15AC"/>
    <w:rsid w:val="00BF2104"/>
    <w:rsid w:val="00BF2484"/>
    <w:rsid w:val="00BF27EA"/>
    <w:rsid w:val="00BF33BE"/>
    <w:rsid w:val="00BF3A9A"/>
    <w:rsid w:val="00BF43F5"/>
    <w:rsid w:val="00BF4F64"/>
    <w:rsid w:val="00BF58D4"/>
    <w:rsid w:val="00BF5955"/>
    <w:rsid w:val="00BF5981"/>
    <w:rsid w:val="00BF5E02"/>
    <w:rsid w:val="00BF6724"/>
    <w:rsid w:val="00BF69C0"/>
    <w:rsid w:val="00C0045E"/>
    <w:rsid w:val="00C0057A"/>
    <w:rsid w:val="00C00798"/>
    <w:rsid w:val="00C00EFD"/>
    <w:rsid w:val="00C00F34"/>
    <w:rsid w:val="00C0128B"/>
    <w:rsid w:val="00C01D15"/>
    <w:rsid w:val="00C01D19"/>
    <w:rsid w:val="00C029FB"/>
    <w:rsid w:val="00C02C25"/>
    <w:rsid w:val="00C02DA2"/>
    <w:rsid w:val="00C03DC9"/>
    <w:rsid w:val="00C0452F"/>
    <w:rsid w:val="00C0466E"/>
    <w:rsid w:val="00C04AB9"/>
    <w:rsid w:val="00C04F8F"/>
    <w:rsid w:val="00C05172"/>
    <w:rsid w:val="00C05BF3"/>
    <w:rsid w:val="00C05DED"/>
    <w:rsid w:val="00C06097"/>
    <w:rsid w:val="00C060B6"/>
    <w:rsid w:val="00C060F3"/>
    <w:rsid w:val="00C064C7"/>
    <w:rsid w:val="00C10222"/>
    <w:rsid w:val="00C10328"/>
    <w:rsid w:val="00C107EB"/>
    <w:rsid w:val="00C10C01"/>
    <w:rsid w:val="00C10E28"/>
    <w:rsid w:val="00C11CA6"/>
    <w:rsid w:val="00C1315F"/>
    <w:rsid w:val="00C138F9"/>
    <w:rsid w:val="00C13FEA"/>
    <w:rsid w:val="00C143F3"/>
    <w:rsid w:val="00C14C1F"/>
    <w:rsid w:val="00C15194"/>
    <w:rsid w:val="00C154A8"/>
    <w:rsid w:val="00C154E7"/>
    <w:rsid w:val="00C15825"/>
    <w:rsid w:val="00C15DB7"/>
    <w:rsid w:val="00C17615"/>
    <w:rsid w:val="00C177AD"/>
    <w:rsid w:val="00C17B44"/>
    <w:rsid w:val="00C17D61"/>
    <w:rsid w:val="00C20A17"/>
    <w:rsid w:val="00C21147"/>
    <w:rsid w:val="00C21854"/>
    <w:rsid w:val="00C21B38"/>
    <w:rsid w:val="00C21D71"/>
    <w:rsid w:val="00C22327"/>
    <w:rsid w:val="00C22B35"/>
    <w:rsid w:val="00C22E59"/>
    <w:rsid w:val="00C230F0"/>
    <w:rsid w:val="00C258E4"/>
    <w:rsid w:val="00C26028"/>
    <w:rsid w:val="00C26348"/>
    <w:rsid w:val="00C26684"/>
    <w:rsid w:val="00C26954"/>
    <w:rsid w:val="00C27386"/>
    <w:rsid w:val="00C307D5"/>
    <w:rsid w:val="00C3089A"/>
    <w:rsid w:val="00C31165"/>
    <w:rsid w:val="00C320A6"/>
    <w:rsid w:val="00C33214"/>
    <w:rsid w:val="00C335E9"/>
    <w:rsid w:val="00C341FF"/>
    <w:rsid w:val="00C3508F"/>
    <w:rsid w:val="00C35988"/>
    <w:rsid w:val="00C35C72"/>
    <w:rsid w:val="00C35E38"/>
    <w:rsid w:val="00C3649E"/>
    <w:rsid w:val="00C36FC5"/>
    <w:rsid w:val="00C3720D"/>
    <w:rsid w:val="00C37A45"/>
    <w:rsid w:val="00C4037D"/>
    <w:rsid w:val="00C405DD"/>
    <w:rsid w:val="00C4071A"/>
    <w:rsid w:val="00C40E13"/>
    <w:rsid w:val="00C41138"/>
    <w:rsid w:val="00C4171F"/>
    <w:rsid w:val="00C41C67"/>
    <w:rsid w:val="00C421DE"/>
    <w:rsid w:val="00C4225F"/>
    <w:rsid w:val="00C42372"/>
    <w:rsid w:val="00C42C01"/>
    <w:rsid w:val="00C4318D"/>
    <w:rsid w:val="00C4337A"/>
    <w:rsid w:val="00C43A86"/>
    <w:rsid w:val="00C442F9"/>
    <w:rsid w:val="00C446B5"/>
    <w:rsid w:val="00C44A67"/>
    <w:rsid w:val="00C4546E"/>
    <w:rsid w:val="00C45809"/>
    <w:rsid w:val="00C45AE3"/>
    <w:rsid w:val="00C45FC3"/>
    <w:rsid w:val="00C46459"/>
    <w:rsid w:val="00C47318"/>
    <w:rsid w:val="00C5051A"/>
    <w:rsid w:val="00C5098B"/>
    <w:rsid w:val="00C5099D"/>
    <w:rsid w:val="00C519CC"/>
    <w:rsid w:val="00C51DC4"/>
    <w:rsid w:val="00C51E71"/>
    <w:rsid w:val="00C52113"/>
    <w:rsid w:val="00C52870"/>
    <w:rsid w:val="00C52873"/>
    <w:rsid w:val="00C52BA1"/>
    <w:rsid w:val="00C52E7D"/>
    <w:rsid w:val="00C5475D"/>
    <w:rsid w:val="00C555FB"/>
    <w:rsid w:val="00C55737"/>
    <w:rsid w:val="00C5585C"/>
    <w:rsid w:val="00C564EC"/>
    <w:rsid w:val="00C603AD"/>
    <w:rsid w:val="00C60F8F"/>
    <w:rsid w:val="00C6168B"/>
    <w:rsid w:val="00C61BE6"/>
    <w:rsid w:val="00C61F56"/>
    <w:rsid w:val="00C6200F"/>
    <w:rsid w:val="00C62598"/>
    <w:rsid w:val="00C626AF"/>
    <w:rsid w:val="00C627E5"/>
    <w:rsid w:val="00C62939"/>
    <w:rsid w:val="00C6314C"/>
    <w:rsid w:val="00C63D2F"/>
    <w:rsid w:val="00C64156"/>
    <w:rsid w:val="00C64157"/>
    <w:rsid w:val="00C650CF"/>
    <w:rsid w:val="00C65E56"/>
    <w:rsid w:val="00C663AF"/>
    <w:rsid w:val="00C66640"/>
    <w:rsid w:val="00C6688D"/>
    <w:rsid w:val="00C668FE"/>
    <w:rsid w:val="00C66947"/>
    <w:rsid w:val="00C67334"/>
    <w:rsid w:val="00C6764C"/>
    <w:rsid w:val="00C678DD"/>
    <w:rsid w:val="00C708A2"/>
    <w:rsid w:val="00C710CF"/>
    <w:rsid w:val="00C71461"/>
    <w:rsid w:val="00C71836"/>
    <w:rsid w:val="00C71C4D"/>
    <w:rsid w:val="00C7231B"/>
    <w:rsid w:val="00C72E57"/>
    <w:rsid w:val="00C73058"/>
    <w:rsid w:val="00C73367"/>
    <w:rsid w:val="00C746B0"/>
    <w:rsid w:val="00C746FC"/>
    <w:rsid w:val="00C74C22"/>
    <w:rsid w:val="00C75165"/>
    <w:rsid w:val="00C755ED"/>
    <w:rsid w:val="00C75BC3"/>
    <w:rsid w:val="00C75F79"/>
    <w:rsid w:val="00C76717"/>
    <w:rsid w:val="00C769B4"/>
    <w:rsid w:val="00C77562"/>
    <w:rsid w:val="00C77A5E"/>
    <w:rsid w:val="00C77BC4"/>
    <w:rsid w:val="00C77FC2"/>
    <w:rsid w:val="00C80036"/>
    <w:rsid w:val="00C8062E"/>
    <w:rsid w:val="00C8100C"/>
    <w:rsid w:val="00C81824"/>
    <w:rsid w:val="00C81D35"/>
    <w:rsid w:val="00C820E5"/>
    <w:rsid w:val="00C82494"/>
    <w:rsid w:val="00C829D4"/>
    <w:rsid w:val="00C82A31"/>
    <w:rsid w:val="00C82BDB"/>
    <w:rsid w:val="00C83411"/>
    <w:rsid w:val="00C83BE7"/>
    <w:rsid w:val="00C83BF3"/>
    <w:rsid w:val="00C83C63"/>
    <w:rsid w:val="00C83E87"/>
    <w:rsid w:val="00C841D0"/>
    <w:rsid w:val="00C84C1D"/>
    <w:rsid w:val="00C854FC"/>
    <w:rsid w:val="00C85598"/>
    <w:rsid w:val="00C85763"/>
    <w:rsid w:val="00C865BB"/>
    <w:rsid w:val="00C8693A"/>
    <w:rsid w:val="00C86992"/>
    <w:rsid w:val="00C869C4"/>
    <w:rsid w:val="00C86A44"/>
    <w:rsid w:val="00C86E74"/>
    <w:rsid w:val="00C9092B"/>
    <w:rsid w:val="00C90E8B"/>
    <w:rsid w:val="00C913E7"/>
    <w:rsid w:val="00C9187B"/>
    <w:rsid w:val="00C92089"/>
    <w:rsid w:val="00C937C0"/>
    <w:rsid w:val="00C93EE8"/>
    <w:rsid w:val="00C9438C"/>
    <w:rsid w:val="00C9498E"/>
    <w:rsid w:val="00C94BDA"/>
    <w:rsid w:val="00C94BE2"/>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399"/>
    <w:rsid w:val="00CA4A3E"/>
    <w:rsid w:val="00CA4D4D"/>
    <w:rsid w:val="00CA4E1E"/>
    <w:rsid w:val="00CA52A4"/>
    <w:rsid w:val="00CA5A36"/>
    <w:rsid w:val="00CA5A6B"/>
    <w:rsid w:val="00CA6B15"/>
    <w:rsid w:val="00CA6D2C"/>
    <w:rsid w:val="00CA73CC"/>
    <w:rsid w:val="00CB0086"/>
    <w:rsid w:val="00CB06FC"/>
    <w:rsid w:val="00CB0755"/>
    <w:rsid w:val="00CB07FB"/>
    <w:rsid w:val="00CB0B80"/>
    <w:rsid w:val="00CB2175"/>
    <w:rsid w:val="00CB21B0"/>
    <w:rsid w:val="00CB36C1"/>
    <w:rsid w:val="00CB3A5D"/>
    <w:rsid w:val="00CB3D15"/>
    <w:rsid w:val="00CB3F84"/>
    <w:rsid w:val="00CB4096"/>
    <w:rsid w:val="00CB49BC"/>
    <w:rsid w:val="00CB4BA9"/>
    <w:rsid w:val="00CB5044"/>
    <w:rsid w:val="00CB50B1"/>
    <w:rsid w:val="00CB52B4"/>
    <w:rsid w:val="00CB5C48"/>
    <w:rsid w:val="00CB5E02"/>
    <w:rsid w:val="00CB60FD"/>
    <w:rsid w:val="00CB657D"/>
    <w:rsid w:val="00CB6819"/>
    <w:rsid w:val="00CB6948"/>
    <w:rsid w:val="00CB71C9"/>
    <w:rsid w:val="00CB7354"/>
    <w:rsid w:val="00CB7576"/>
    <w:rsid w:val="00CC0124"/>
    <w:rsid w:val="00CC25D3"/>
    <w:rsid w:val="00CC2FC0"/>
    <w:rsid w:val="00CC32F9"/>
    <w:rsid w:val="00CC336D"/>
    <w:rsid w:val="00CC3475"/>
    <w:rsid w:val="00CC3700"/>
    <w:rsid w:val="00CC3FEF"/>
    <w:rsid w:val="00CC549E"/>
    <w:rsid w:val="00CC54DD"/>
    <w:rsid w:val="00CC6120"/>
    <w:rsid w:val="00CD0222"/>
    <w:rsid w:val="00CD13BB"/>
    <w:rsid w:val="00CD1471"/>
    <w:rsid w:val="00CD19EC"/>
    <w:rsid w:val="00CD1EB7"/>
    <w:rsid w:val="00CD22F0"/>
    <w:rsid w:val="00CD289C"/>
    <w:rsid w:val="00CD29F8"/>
    <w:rsid w:val="00CD4362"/>
    <w:rsid w:val="00CD5BED"/>
    <w:rsid w:val="00CD5E92"/>
    <w:rsid w:val="00CD6BD5"/>
    <w:rsid w:val="00CE00C0"/>
    <w:rsid w:val="00CE05A9"/>
    <w:rsid w:val="00CE0635"/>
    <w:rsid w:val="00CE095B"/>
    <w:rsid w:val="00CE0A92"/>
    <w:rsid w:val="00CE0F4F"/>
    <w:rsid w:val="00CE1258"/>
    <w:rsid w:val="00CE1863"/>
    <w:rsid w:val="00CE24F5"/>
    <w:rsid w:val="00CE3076"/>
    <w:rsid w:val="00CE3E08"/>
    <w:rsid w:val="00CE4624"/>
    <w:rsid w:val="00CE4EBA"/>
    <w:rsid w:val="00CE4F08"/>
    <w:rsid w:val="00CE5070"/>
    <w:rsid w:val="00CE6A6B"/>
    <w:rsid w:val="00CE6AC3"/>
    <w:rsid w:val="00CE7104"/>
    <w:rsid w:val="00CE7666"/>
    <w:rsid w:val="00CF016B"/>
    <w:rsid w:val="00CF0667"/>
    <w:rsid w:val="00CF0DF7"/>
    <w:rsid w:val="00CF13FF"/>
    <w:rsid w:val="00CF14B2"/>
    <w:rsid w:val="00CF1795"/>
    <w:rsid w:val="00CF17F1"/>
    <w:rsid w:val="00CF18D6"/>
    <w:rsid w:val="00CF1B05"/>
    <w:rsid w:val="00CF1B7E"/>
    <w:rsid w:val="00CF1C83"/>
    <w:rsid w:val="00CF1D88"/>
    <w:rsid w:val="00CF1FE9"/>
    <w:rsid w:val="00CF2C69"/>
    <w:rsid w:val="00CF2FB3"/>
    <w:rsid w:val="00CF2FEF"/>
    <w:rsid w:val="00CF34AA"/>
    <w:rsid w:val="00CF3797"/>
    <w:rsid w:val="00CF3993"/>
    <w:rsid w:val="00CF3DB9"/>
    <w:rsid w:val="00CF4126"/>
    <w:rsid w:val="00CF46D9"/>
    <w:rsid w:val="00CF496D"/>
    <w:rsid w:val="00CF5198"/>
    <w:rsid w:val="00CF5D1E"/>
    <w:rsid w:val="00CF5F6A"/>
    <w:rsid w:val="00CF6050"/>
    <w:rsid w:val="00CF62D8"/>
    <w:rsid w:val="00CF62EC"/>
    <w:rsid w:val="00CF6740"/>
    <w:rsid w:val="00CF7182"/>
    <w:rsid w:val="00CF7FC8"/>
    <w:rsid w:val="00D00004"/>
    <w:rsid w:val="00D0004D"/>
    <w:rsid w:val="00D002A9"/>
    <w:rsid w:val="00D005AA"/>
    <w:rsid w:val="00D016E9"/>
    <w:rsid w:val="00D01BC7"/>
    <w:rsid w:val="00D01BFE"/>
    <w:rsid w:val="00D01ECA"/>
    <w:rsid w:val="00D02152"/>
    <w:rsid w:val="00D021E8"/>
    <w:rsid w:val="00D02515"/>
    <w:rsid w:val="00D02974"/>
    <w:rsid w:val="00D03863"/>
    <w:rsid w:val="00D03AEF"/>
    <w:rsid w:val="00D04FC6"/>
    <w:rsid w:val="00D05191"/>
    <w:rsid w:val="00D0559E"/>
    <w:rsid w:val="00D0576D"/>
    <w:rsid w:val="00D065B5"/>
    <w:rsid w:val="00D0769F"/>
    <w:rsid w:val="00D077CA"/>
    <w:rsid w:val="00D07839"/>
    <w:rsid w:val="00D07A46"/>
    <w:rsid w:val="00D103C2"/>
    <w:rsid w:val="00D10638"/>
    <w:rsid w:val="00D11267"/>
    <w:rsid w:val="00D122AE"/>
    <w:rsid w:val="00D126A0"/>
    <w:rsid w:val="00D12B1F"/>
    <w:rsid w:val="00D12BC3"/>
    <w:rsid w:val="00D12C22"/>
    <w:rsid w:val="00D12CBD"/>
    <w:rsid w:val="00D137A9"/>
    <w:rsid w:val="00D13EB2"/>
    <w:rsid w:val="00D14042"/>
    <w:rsid w:val="00D161CE"/>
    <w:rsid w:val="00D162D0"/>
    <w:rsid w:val="00D16A7A"/>
    <w:rsid w:val="00D16B38"/>
    <w:rsid w:val="00D16C14"/>
    <w:rsid w:val="00D16F3A"/>
    <w:rsid w:val="00D17380"/>
    <w:rsid w:val="00D178E2"/>
    <w:rsid w:val="00D17994"/>
    <w:rsid w:val="00D201F6"/>
    <w:rsid w:val="00D204DD"/>
    <w:rsid w:val="00D20746"/>
    <w:rsid w:val="00D211F8"/>
    <w:rsid w:val="00D21A11"/>
    <w:rsid w:val="00D22952"/>
    <w:rsid w:val="00D22F82"/>
    <w:rsid w:val="00D23698"/>
    <w:rsid w:val="00D23935"/>
    <w:rsid w:val="00D23937"/>
    <w:rsid w:val="00D23AA5"/>
    <w:rsid w:val="00D24057"/>
    <w:rsid w:val="00D241DF"/>
    <w:rsid w:val="00D24491"/>
    <w:rsid w:val="00D244E6"/>
    <w:rsid w:val="00D24CBD"/>
    <w:rsid w:val="00D25047"/>
    <w:rsid w:val="00D251D9"/>
    <w:rsid w:val="00D255F6"/>
    <w:rsid w:val="00D2574C"/>
    <w:rsid w:val="00D268BE"/>
    <w:rsid w:val="00D26983"/>
    <w:rsid w:val="00D3034E"/>
    <w:rsid w:val="00D30933"/>
    <w:rsid w:val="00D30EBC"/>
    <w:rsid w:val="00D31422"/>
    <w:rsid w:val="00D315AB"/>
    <w:rsid w:val="00D31B1B"/>
    <w:rsid w:val="00D31D5E"/>
    <w:rsid w:val="00D3297F"/>
    <w:rsid w:val="00D32E11"/>
    <w:rsid w:val="00D33124"/>
    <w:rsid w:val="00D3548C"/>
    <w:rsid w:val="00D356D2"/>
    <w:rsid w:val="00D35D5E"/>
    <w:rsid w:val="00D36503"/>
    <w:rsid w:val="00D36986"/>
    <w:rsid w:val="00D36C8D"/>
    <w:rsid w:val="00D3703D"/>
    <w:rsid w:val="00D370C5"/>
    <w:rsid w:val="00D372D5"/>
    <w:rsid w:val="00D372DC"/>
    <w:rsid w:val="00D37C0D"/>
    <w:rsid w:val="00D420BE"/>
    <w:rsid w:val="00D42716"/>
    <w:rsid w:val="00D43411"/>
    <w:rsid w:val="00D43A13"/>
    <w:rsid w:val="00D442E9"/>
    <w:rsid w:val="00D44A67"/>
    <w:rsid w:val="00D44A6F"/>
    <w:rsid w:val="00D44F11"/>
    <w:rsid w:val="00D458E9"/>
    <w:rsid w:val="00D45AFD"/>
    <w:rsid w:val="00D466D2"/>
    <w:rsid w:val="00D46751"/>
    <w:rsid w:val="00D46A6B"/>
    <w:rsid w:val="00D46CB1"/>
    <w:rsid w:val="00D46FB3"/>
    <w:rsid w:val="00D4723F"/>
    <w:rsid w:val="00D47804"/>
    <w:rsid w:val="00D4784E"/>
    <w:rsid w:val="00D47B31"/>
    <w:rsid w:val="00D47EA5"/>
    <w:rsid w:val="00D47F28"/>
    <w:rsid w:val="00D501CE"/>
    <w:rsid w:val="00D505DF"/>
    <w:rsid w:val="00D506C4"/>
    <w:rsid w:val="00D51735"/>
    <w:rsid w:val="00D51AB2"/>
    <w:rsid w:val="00D52527"/>
    <w:rsid w:val="00D53499"/>
    <w:rsid w:val="00D53725"/>
    <w:rsid w:val="00D5393A"/>
    <w:rsid w:val="00D54BEF"/>
    <w:rsid w:val="00D551CF"/>
    <w:rsid w:val="00D55425"/>
    <w:rsid w:val="00D55694"/>
    <w:rsid w:val="00D559E0"/>
    <w:rsid w:val="00D5617C"/>
    <w:rsid w:val="00D57326"/>
    <w:rsid w:val="00D5743B"/>
    <w:rsid w:val="00D574F0"/>
    <w:rsid w:val="00D57CCE"/>
    <w:rsid w:val="00D605A3"/>
    <w:rsid w:val="00D6076C"/>
    <w:rsid w:val="00D60B92"/>
    <w:rsid w:val="00D60C8B"/>
    <w:rsid w:val="00D6157F"/>
    <w:rsid w:val="00D61DEA"/>
    <w:rsid w:val="00D61FA8"/>
    <w:rsid w:val="00D621C9"/>
    <w:rsid w:val="00D62B95"/>
    <w:rsid w:val="00D630DE"/>
    <w:rsid w:val="00D6314B"/>
    <w:rsid w:val="00D6332A"/>
    <w:rsid w:val="00D63E50"/>
    <w:rsid w:val="00D63F1C"/>
    <w:rsid w:val="00D64601"/>
    <w:rsid w:val="00D64C9F"/>
    <w:rsid w:val="00D64F8C"/>
    <w:rsid w:val="00D64F8F"/>
    <w:rsid w:val="00D650B9"/>
    <w:rsid w:val="00D650D9"/>
    <w:rsid w:val="00D656D8"/>
    <w:rsid w:val="00D6588A"/>
    <w:rsid w:val="00D659DA"/>
    <w:rsid w:val="00D65E1C"/>
    <w:rsid w:val="00D65F44"/>
    <w:rsid w:val="00D66F3C"/>
    <w:rsid w:val="00D67BAD"/>
    <w:rsid w:val="00D724AE"/>
    <w:rsid w:val="00D72BCF"/>
    <w:rsid w:val="00D73072"/>
    <w:rsid w:val="00D73522"/>
    <w:rsid w:val="00D73F48"/>
    <w:rsid w:val="00D74040"/>
    <w:rsid w:val="00D752D5"/>
    <w:rsid w:val="00D760A5"/>
    <w:rsid w:val="00D76D73"/>
    <w:rsid w:val="00D77358"/>
    <w:rsid w:val="00D774BA"/>
    <w:rsid w:val="00D775ED"/>
    <w:rsid w:val="00D7764E"/>
    <w:rsid w:val="00D77985"/>
    <w:rsid w:val="00D77B6A"/>
    <w:rsid w:val="00D77FD9"/>
    <w:rsid w:val="00D77FF5"/>
    <w:rsid w:val="00D81E54"/>
    <w:rsid w:val="00D81E56"/>
    <w:rsid w:val="00D82502"/>
    <w:rsid w:val="00D8286C"/>
    <w:rsid w:val="00D82F9C"/>
    <w:rsid w:val="00D83ADC"/>
    <w:rsid w:val="00D84188"/>
    <w:rsid w:val="00D84B8C"/>
    <w:rsid w:val="00D84DE5"/>
    <w:rsid w:val="00D84E3A"/>
    <w:rsid w:val="00D855C1"/>
    <w:rsid w:val="00D8618A"/>
    <w:rsid w:val="00D877F8"/>
    <w:rsid w:val="00D87BC5"/>
    <w:rsid w:val="00D904F3"/>
    <w:rsid w:val="00D90CB2"/>
    <w:rsid w:val="00D9120E"/>
    <w:rsid w:val="00D91F8F"/>
    <w:rsid w:val="00D92739"/>
    <w:rsid w:val="00D935F0"/>
    <w:rsid w:val="00D945BF"/>
    <w:rsid w:val="00D946F5"/>
    <w:rsid w:val="00D94933"/>
    <w:rsid w:val="00D94AA0"/>
    <w:rsid w:val="00D94AC8"/>
    <w:rsid w:val="00D94E2E"/>
    <w:rsid w:val="00D95183"/>
    <w:rsid w:val="00D95673"/>
    <w:rsid w:val="00D957FB"/>
    <w:rsid w:val="00D95847"/>
    <w:rsid w:val="00D95E67"/>
    <w:rsid w:val="00D96057"/>
    <w:rsid w:val="00D96705"/>
    <w:rsid w:val="00D96DF7"/>
    <w:rsid w:val="00D96FAD"/>
    <w:rsid w:val="00D970A9"/>
    <w:rsid w:val="00D97600"/>
    <w:rsid w:val="00D97E44"/>
    <w:rsid w:val="00D97EC6"/>
    <w:rsid w:val="00DA0101"/>
    <w:rsid w:val="00DA0265"/>
    <w:rsid w:val="00DA0335"/>
    <w:rsid w:val="00DA0CD1"/>
    <w:rsid w:val="00DA0DB1"/>
    <w:rsid w:val="00DA10C2"/>
    <w:rsid w:val="00DA11FF"/>
    <w:rsid w:val="00DA13AA"/>
    <w:rsid w:val="00DA1424"/>
    <w:rsid w:val="00DA16A7"/>
    <w:rsid w:val="00DA1924"/>
    <w:rsid w:val="00DA2386"/>
    <w:rsid w:val="00DA24B4"/>
    <w:rsid w:val="00DA273A"/>
    <w:rsid w:val="00DA2771"/>
    <w:rsid w:val="00DA2811"/>
    <w:rsid w:val="00DA2D2B"/>
    <w:rsid w:val="00DA2F1B"/>
    <w:rsid w:val="00DA31F9"/>
    <w:rsid w:val="00DA3202"/>
    <w:rsid w:val="00DA3DCB"/>
    <w:rsid w:val="00DA3F6B"/>
    <w:rsid w:val="00DA4173"/>
    <w:rsid w:val="00DA522D"/>
    <w:rsid w:val="00DA52C9"/>
    <w:rsid w:val="00DA54B2"/>
    <w:rsid w:val="00DA6610"/>
    <w:rsid w:val="00DA6617"/>
    <w:rsid w:val="00DA66F1"/>
    <w:rsid w:val="00DA6C4C"/>
    <w:rsid w:val="00DA6C4F"/>
    <w:rsid w:val="00DA71AC"/>
    <w:rsid w:val="00DA7669"/>
    <w:rsid w:val="00DA7940"/>
    <w:rsid w:val="00DA79A4"/>
    <w:rsid w:val="00DA7CA3"/>
    <w:rsid w:val="00DA7F2F"/>
    <w:rsid w:val="00DA7FF4"/>
    <w:rsid w:val="00DB092E"/>
    <w:rsid w:val="00DB0AD4"/>
    <w:rsid w:val="00DB1A19"/>
    <w:rsid w:val="00DB22B6"/>
    <w:rsid w:val="00DB2393"/>
    <w:rsid w:val="00DB260E"/>
    <w:rsid w:val="00DB27D3"/>
    <w:rsid w:val="00DB2CF0"/>
    <w:rsid w:val="00DB2DE5"/>
    <w:rsid w:val="00DB3B78"/>
    <w:rsid w:val="00DB443D"/>
    <w:rsid w:val="00DB4581"/>
    <w:rsid w:val="00DB4E27"/>
    <w:rsid w:val="00DB58A1"/>
    <w:rsid w:val="00DB72A1"/>
    <w:rsid w:val="00DB758F"/>
    <w:rsid w:val="00DC0098"/>
    <w:rsid w:val="00DC04DA"/>
    <w:rsid w:val="00DC1694"/>
    <w:rsid w:val="00DC1815"/>
    <w:rsid w:val="00DC2A5B"/>
    <w:rsid w:val="00DC2A9F"/>
    <w:rsid w:val="00DC2AA7"/>
    <w:rsid w:val="00DC3186"/>
    <w:rsid w:val="00DC3EC6"/>
    <w:rsid w:val="00DC4BA6"/>
    <w:rsid w:val="00DC4BAA"/>
    <w:rsid w:val="00DC5283"/>
    <w:rsid w:val="00DC5507"/>
    <w:rsid w:val="00DC5DAC"/>
    <w:rsid w:val="00DC5FE5"/>
    <w:rsid w:val="00DC6059"/>
    <w:rsid w:val="00DC610C"/>
    <w:rsid w:val="00DC6266"/>
    <w:rsid w:val="00DC63FA"/>
    <w:rsid w:val="00DC6741"/>
    <w:rsid w:val="00DC6D66"/>
    <w:rsid w:val="00DC6E0A"/>
    <w:rsid w:val="00DC72D0"/>
    <w:rsid w:val="00DC743E"/>
    <w:rsid w:val="00DC762D"/>
    <w:rsid w:val="00DD13CC"/>
    <w:rsid w:val="00DD2572"/>
    <w:rsid w:val="00DD2596"/>
    <w:rsid w:val="00DD25A2"/>
    <w:rsid w:val="00DD2722"/>
    <w:rsid w:val="00DD2812"/>
    <w:rsid w:val="00DD2CFB"/>
    <w:rsid w:val="00DD2DD8"/>
    <w:rsid w:val="00DD35E7"/>
    <w:rsid w:val="00DD462B"/>
    <w:rsid w:val="00DD4882"/>
    <w:rsid w:val="00DD4AFB"/>
    <w:rsid w:val="00DD4B87"/>
    <w:rsid w:val="00DD5EC4"/>
    <w:rsid w:val="00DD66B4"/>
    <w:rsid w:val="00DD6891"/>
    <w:rsid w:val="00DD745C"/>
    <w:rsid w:val="00DD7A23"/>
    <w:rsid w:val="00DD7F7F"/>
    <w:rsid w:val="00DE0361"/>
    <w:rsid w:val="00DE2179"/>
    <w:rsid w:val="00DE29BE"/>
    <w:rsid w:val="00DE2B2E"/>
    <w:rsid w:val="00DE2DC3"/>
    <w:rsid w:val="00DE3F88"/>
    <w:rsid w:val="00DE444E"/>
    <w:rsid w:val="00DE4C22"/>
    <w:rsid w:val="00DE5146"/>
    <w:rsid w:val="00DE519D"/>
    <w:rsid w:val="00DE5252"/>
    <w:rsid w:val="00DE5700"/>
    <w:rsid w:val="00DE5754"/>
    <w:rsid w:val="00DE61CB"/>
    <w:rsid w:val="00DE6472"/>
    <w:rsid w:val="00DE68AF"/>
    <w:rsid w:val="00DE68FD"/>
    <w:rsid w:val="00DE6A0C"/>
    <w:rsid w:val="00DF006A"/>
    <w:rsid w:val="00DF0070"/>
    <w:rsid w:val="00DF026D"/>
    <w:rsid w:val="00DF0543"/>
    <w:rsid w:val="00DF183C"/>
    <w:rsid w:val="00DF1F16"/>
    <w:rsid w:val="00DF1FE5"/>
    <w:rsid w:val="00DF218E"/>
    <w:rsid w:val="00DF228C"/>
    <w:rsid w:val="00DF247E"/>
    <w:rsid w:val="00DF285A"/>
    <w:rsid w:val="00DF29BF"/>
    <w:rsid w:val="00DF2E4D"/>
    <w:rsid w:val="00DF40C0"/>
    <w:rsid w:val="00DF487E"/>
    <w:rsid w:val="00DF48C5"/>
    <w:rsid w:val="00DF4B90"/>
    <w:rsid w:val="00DF5499"/>
    <w:rsid w:val="00DF54CF"/>
    <w:rsid w:val="00DF5608"/>
    <w:rsid w:val="00DF58CF"/>
    <w:rsid w:val="00DF5DA2"/>
    <w:rsid w:val="00DF6542"/>
    <w:rsid w:val="00DF6697"/>
    <w:rsid w:val="00DF6D6F"/>
    <w:rsid w:val="00DF7371"/>
    <w:rsid w:val="00DF7C6A"/>
    <w:rsid w:val="00E001F7"/>
    <w:rsid w:val="00E00DDF"/>
    <w:rsid w:val="00E01C9E"/>
    <w:rsid w:val="00E02A11"/>
    <w:rsid w:val="00E02AB4"/>
    <w:rsid w:val="00E02CCC"/>
    <w:rsid w:val="00E02E6E"/>
    <w:rsid w:val="00E03264"/>
    <w:rsid w:val="00E032F1"/>
    <w:rsid w:val="00E0360B"/>
    <w:rsid w:val="00E0493C"/>
    <w:rsid w:val="00E04B8E"/>
    <w:rsid w:val="00E04C84"/>
    <w:rsid w:val="00E04EA2"/>
    <w:rsid w:val="00E0619B"/>
    <w:rsid w:val="00E06EA2"/>
    <w:rsid w:val="00E06ECC"/>
    <w:rsid w:val="00E078D3"/>
    <w:rsid w:val="00E07F44"/>
    <w:rsid w:val="00E10349"/>
    <w:rsid w:val="00E10439"/>
    <w:rsid w:val="00E11611"/>
    <w:rsid w:val="00E1234B"/>
    <w:rsid w:val="00E1273D"/>
    <w:rsid w:val="00E12D4E"/>
    <w:rsid w:val="00E13207"/>
    <w:rsid w:val="00E1332A"/>
    <w:rsid w:val="00E13BF4"/>
    <w:rsid w:val="00E140BE"/>
    <w:rsid w:val="00E142A0"/>
    <w:rsid w:val="00E143B2"/>
    <w:rsid w:val="00E143BF"/>
    <w:rsid w:val="00E14BDE"/>
    <w:rsid w:val="00E14C5D"/>
    <w:rsid w:val="00E14D4B"/>
    <w:rsid w:val="00E1517B"/>
    <w:rsid w:val="00E1599C"/>
    <w:rsid w:val="00E15BB2"/>
    <w:rsid w:val="00E15C0A"/>
    <w:rsid w:val="00E1680C"/>
    <w:rsid w:val="00E1779F"/>
    <w:rsid w:val="00E17BA0"/>
    <w:rsid w:val="00E17D67"/>
    <w:rsid w:val="00E17DC6"/>
    <w:rsid w:val="00E17ED5"/>
    <w:rsid w:val="00E20FE5"/>
    <w:rsid w:val="00E212B5"/>
    <w:rsid w:val="00E2162A"/>
    <w:rsid w:val="00E216DC"/>
    <w:rsid w:val="00E22943"/>
    <w:rsid w:val="00E237D7"/>
    <w:rsid w:val="00E23AB4"/>
    <w:rsid w:val="00E23F55"/>
    <w:rsid w:val="00E2534F"/>
    <w:rsid w:val="00E25AC2"/>
    <w:rsid w:val="00E260F1"/>
    <w:rsid w:val="00E26882"/>
    <w:rsid w:val="00E274F2"/>
    <w:rsid w:val="00E27DAE"/>
    <w:rsid w:val="00E300BF"/>
    <w:rsid w:val="00E30620"/>
    <w:rsid w:val="00E30687"/>
    <w:rsid w:val="00E307B7"/>
    <w:rsid w:val="00E30F19"/>
    <w:rsid w:val="00E3111B"/>
    <w:rsid w:val="00E3136E"/>
    <w:rsid w:val="00E3147D"/>
    <w:rsid w:val="00E3184D"/>
    <w:rsid w:val="00E31B86"/>
    <w:rsid w:val="00E32B84"/>
    <w:rsid w:val="00E33783"/>
    <w:rsid w:val="00E3383E"/>
    <w:rsid w:val="00E33C99"/>
    <w:rsid w:val="00E34B20"/>
    <w:rsid w:val="00E3535A"/>
    <w:rsid w:val="00E36F5D"/>
    <w:rsid w:val="00E370CF"/>
    <w:rsid w:val="00E37282"/>
    <w:rsid w:val="00E40537"/>
    <w:rsid w:val="00E40DCC"/>
    <w:rsid w:val="00E4116B"/>
    <w:rsid w:val="00E4118F"/>
    <w:rsid w:val="00E414E3"/>
    <w:rsid w:val="00E41741"/>
    <w:rsid w:val="00E4208E"/>
    <w:rsid w:val="00E4388D"/>
    <w:rsid w:val="00E44363"/>
    <w:rsid w:val="00E44DF0"/>
    <w:rsid w:val="00E44E84"/>
    <w:rsid w:val="00E450CE"/>
    <w:rsid w:val="00E453CD"/>
    <w:rsid w:val="00E45CB1"/>
    <w:rsid w:val="00E45D40"/>
    <w:rsid w:val="00E46522"/>
    <w:rsid w:val="00E469C6"/>
    <w:rsid w:val="00E46A26"/>
    <w:rsid w:val="00E46CC3"/>
    <w:rsid w:val="00E471FE"/>
    <w:rsid w:val="00E47CED"/>
    <w:rsid w:val="00E502CA"/>
    <w:rsid w:val="00E5050D"/>
    <w:rsid w:val="00E506B7"/>
    <w:rsid w:val="00E50A12"/>
    <w:rsid w:val="00E50B11"/>
    <w:rsid w:val="00E50B16"/>
    <w:rsid w:val="00E50B99"/>
    <w:rsid w:val="00E50C4C"/>
    <w:rsid w:val="00E51B93"/>
    <w:rsid w:val="00E52F75"/>
    <w:rsid w:val="00E5366A"/>
    <w:rsid w:val="00E5476D"/>
    <w:rsid w:val="00E54AF8"/>
    <w:rsid w:val="00E5520C"/>
    <w:rsid w:val="00E55ECD"/>
    <w:rsid w:val="00E56339"/>
    <w:rsid w:val="00E56665"/>
    <w:rsid w:val="00E56CB3"/>
    <w:rsid w:val="00E56EDB"/>
    <w:rsid w:val="00E603D7"/>
    <w:rsid w:val="00E604BF"/>
    <w:rsid w:val="00E608E3"/>
    <w:rsid w:val="00E60D68"/>
    <w:rsid w:val="00E61ABB"/>
    <w:rsid w:val="00E621A3"/>
    <w:rsid w:val="00E63D20"/>
    <w:rsid w:val="00E64C76"/>
    <w:rsid w:val="00E64DF0"/>
    <w:rsid w:val="00E651FE"/>
    <w:rsid w:val="00E66548"/>
    <w:rsid w:val="00E6713E"/>
    <w:rsid w:val="00E67D29"/>
    <w:rsid w:val="00E704D2"/>
    <w:rsid w:val="00E704F2"/>
    <w:rsid w:val="00E70BE4"/>
    <w:rsid w:val="00E70E09"/>
    <w:rsid w:val="00E7107A"/>
    <w:rsid w:val="00E7126B"/>
    <w:rsid w:val="00E71C9D"/>
    <w:rsid w:val="00E71FAF"/>
    <w:rsid w:val="00E725B2"/>
    <w:rsid w:val="00E743C5"/>
    <w:rsid w:val="00E753B4"/>
    <w:rsid w:val="00E7547F"/>
    <w:rsid w:val="00E75D53"/>
    <w:rsid w:val="00E768AE"/>
    <w:rsid w:val="00E76A3E"/>
    <w:rsid w:val="00E76E87"/>
    <w:rsid w:val="00E76FF2"/>
    <w:rsid w:val="00E77446"/>
    <w:rsid w:val="00E776CA"/>
    <w:rsid w:val="00E7782B"/>
    <w:rsid w:val="00E8113B"/>
    <w:rsid w:val="00E81771"/>
    <w:rsid w:val="00E81AEF"/>
    <w:rsid w:val="00E81DD1"/>
    <w:rsid w:val="00E8227B"/>
    <w:rsid w:val="00E824A9"/>
    <w:rsid w:val="00E82960"/>
    <w:rsid w:val="00E8378B"/>
    <w:rsid w:val="00E83798"/>
    <w:rsid w:val="00E83CE6"/>
    <w:rsid w:val="00E83D1C"/>
    <w:rsid w:val="00E8553E"/>
    <w:rsid w:val="00E859E8"/>
    <w:rsid w:val="00E85B47"/>
    <w:rsid w:val="00E861FE"/>
    <w:rsid w:val="00E8636B"/>
    <w:rsid w:val="00E86D95"/>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39A4"/>
    <w:rsid w:val="00E940D8"/>
    <w:rsid w:val="00E94CB7"/>
    <w:rsid w:val="00E95476"/>
    <w:rsid w:val="00E956BF"/>
    <w:rsid w:val="00E9594F"/>
    <w:rsid w:val="00E95A64"/>
    <w:rsid w:val="00E95ADD"/>
    <w:rsid w:val="00E965A2"/>
    <w:rsid w:val="00E9672B"/>
    <w:rsid w:val="00E96E78"/>
    <w:rsid w:val="00E975DB"/>
    <w:rsid w:val="00E97D14"/>
    <w:rsid w:val="00EA030D"/>
    <w:rsid w:val="00EA0889"/>
    <w:rsid w:val="00EA0AC4"/>
    <w:rsid w:val="00EA1890"/>
    <w:rsid w:val="00EA1ED8"/>
    <w:rsid w:val="00EA1FB8"/>
    <w:rsid w:val="00EA211C"/>
    <w:rsid w:val="00EA2348"/>
    <w:rsid w:val="00EA27E9"/>
    <w:rsid w:val="00EA2807"/>
    <w:rsid w:val="00EA2C56"/>
    <w:rsid w:val="00EA2E3F"/>
    <w:rsid w:val="00EA3219"/>
    <w:rsid w:val="00EA330D"/>
    <w:rsid w:val="00EA36C9"/>
    <w:rsid w:val="00EA3A91"/>
    <w:rsid w:val="00EA4456"/>
    <w:rsid w:val="00EA4FC5"/>
    <w:rsid w:val="00EA5BB3"/>
    <w:rsid w:val="00EA5BCB"/>
    <w:rsid w:val="00EA62C4"/>
    <w:rsid w:val="00EA6EAC"/>
    <w:rsid w:val="00EA7279"/>
    <w:rsid w:val="00EA77AF"/>
    <w:rsid w:val="00EA7C5C"/>
    <w:rsid w:val="00EB140E"/>
    <w:rsid w:val="00EB2D5C"/>
    <w:rsid w:val="00EB3C66"/>
    <w:rsid w:val="00EB41EC"/>
    <w:rsid w:val="00EB45B5"/>
    <w:rsid w:val="00EB4A8B"/>
    <w:rsid w:val="00EB53C5"/>
    <w:rsid w:val="00EB5927"/>
    <w:rsid w:val="00EB5AC4"/>
    <w:rsid w:val="00EB5E36"/>
    <w:rsid w:val="00EB5FE6"/>
    <w:rsid w:val="00EB6027"/>
    <w:rsid w:val="00EB6137"/>
    <w:rsid w:val="00EB6B07"/>
    <w:rsid w:val="00EB6CDB"/>
    <w:rsid w:val="00EB73D0"/>
    <w:rsid w:val="00EB78A5"/>
    <w:rsid w:val="00EB7A68"/>
    <w:rsid w:val="00EB7E5A"/>
    <w:rsid w:val="00EC04C9"/>
    <w:rsid w:val="00EC18F8"/>
    <w:rsid w:val="00EC19D0"/>
    <w:rsid w:val="00EC1B7C"/>
    <w:rsid w:val="00EC1F9D"/>
    <w:rsid w:val="00EC2176"/>
    <w:rsid w:val="00EC2A88"/>
    <w:rsid w:val="00EC2FC5"/>
    <w:rsid w:val="00EC34A7"/>
    <w:rsid w:val="00EC36E0"/>
    <w:rsid w:val="00EC3BB8"/>
    <w:rsid w:val="00EC3BE5"/>
    <w:rsid w:val="00EC41F0"/>
    <w:rsid w:val="00EC467C"/>
    <w:rsid w:val="00EC4CAC"/>
    <w:rsid w:val="00EC4FFB"/>
    <w:rsid w:val="00EC52EF"/>
    <w:rsid w:val="00EC5CB8"/>
    <w:rsid w:val="00EC65A6"/>
    <w:rsid w:val="00EC680A"/>
    <w:rsid w:val="00EC69B9"/>
    <w:rsid w:val="00EC6AC2"/>
    <w:rsid w:val="00EC775C"/>
    <w:rsid w:val="00EC78EB"/>
    <w:rsid w:val="00EC7D22"/>
    <w:rsid w:val="00EC7D33"/>
    <w:rsid w:val="00EC7DFA"/>
    <w:rsid w:val="00ED06AD"/>
    <w:rsid w:val="00ED08C1"/>
    <w:rsid w:val="00ED0CC9"/>
    <w:rsid w:val="00ED14D6"/>
    <w:rsid w:val="00ED1BB7"/>
    <w:rsid w:val="00ED1F3E"/>
    <w:rsid w:val="00ED20FB"/>
    <w:rsid w:val="00ED25F1"/>
    <w:rsid w:val="00ED2E10"/>
    <w:rsid w:val="00ED35A9"/>
    <w:rsid w:val="00ED39F8"/>
    <w:rsid w:val="00ED3CC5"/>
    <w:rsid w:val="00ED3F5A"/>
    <w:rsid w:val="00ED4349"/>
    <w:rsid w:val="00ED4900"/>
    <w:rsid w:val="00ED4DAF"/>
    <w:rsid w:val="00ED5630"/>
    <w:rsid w:val="00ED637C"/>
    <w:rsid w:val="00ED6690"/>
    <w:rsid w:val="00ED6722"/>
    <w:rsid w:val="00ED6F56"/>
    <w:rsid w:val="00ED7335"/>
    <w:rsid w:val="00ED7623"/>
    <w:rsid w:val="00ED7A56"/>
    <w:rsid w:val="00ED7BF4"/>
    <w:rsid w:val="00ED7D18"/>
    <w:rsid w:val="00ED7FEF"/>
    <w:rsid w:val="00EE003B"/>
    <w:rsid w:val="00EE0675"/>
    <w:rsid w:val="00EE15AD"/>
    <w:rsid w:val="00EE2E4F"/>
    <w:rsid w:val="00EE35EF"/>
    <w:rsid w:val="00EE3C64"/>
    <w:rsid w:val="00EE3E94"/>
    <w:rsid w:val="00EE41BC"/>
    <w:rsid w:val="00EE4455"/>
    <w:rsid w:val="00EE452E"/>
    <w:rsid w:val="00EE4A27"/>
    <w:rsid w:val="00EE51A3"/>
    <w:rsid w:val="00EE5CFA"/>
    <w:rsid w:val="00EE5DC5"/>
    <w:rsid w:val="00EE7050"/>
    <w:rsid w:val="00EE711E"/>
    <w:rsid w:val="00EE7288"/>
    <w:rsid w:val="00EE7F79"/>
    <w:rsid w:val="00EF0345"/>
    <w:rsid w:val="00EF036F"/>
    <w:rsid w:val="00EF0BF8"/>
    <w:rsid w:val="00EF0DBD"/>
    <w:rsid w:val="00EF1EA4"/>
    <w:rsid w:val="00EF22FD"/>
    <w:rsid w:val="00EF240C"/>
    <w:rsid w:val="00EF2B20"/>
    <w:rsid w:val="00EF351E"/>
    <w:rsid w:val="00EF36F2"/>
    <w:rsid w:val="00EF5522"/>
    <w:rsid w:val="00EF55E6"/>
    <w:rsid w:val="00EF5E37"/>
    <w:rsid w:val="00EF60EC"/>
    <w:rsid w:val="00EF6D99"/>
    <w:rsid w:val="00EF6E9C"/>
    <w:rsid w:val="00F000A6"/>
    <w:rsid w:val="00F01CD7"/>
    <w:rsid w:val="00F020FA"/>
    <w:rsid w:val="00F02A77"/>
    <w:rsid w:val="00F02C68"/>
    <w:rsid w:val="00F02D4F"/>
    <w:rsid w:val="00F02E09"/>
    <w:rsid w:val="00F02FF6"/>
    <w:rsid w:val="00F03000"/>
    <w:rsid w:val="00F03039"/>
    <w:rsid w:val="00F034BA"/>
    <w:rsid w:val="00F04323"/>
    <w:rsid w:val="00F04398"/>
    <w:rsid w:val="00F0439F"/>
    <w:rsid w:val="00F044EC"/>
    <w:rsid w:val="00F04506"/>
    <w:rsid w:val="00F049B9"/>
    <w:rsid w:val="00F04FD1"/>
    <w:rsid w:val="00F055D7"/>
    <w:rsid w:val="00F06270"/>
    <w:rsid w:val="00F06E0C"/>
    <w:rsid w:val="00F06F0F"/>
    <w:rsid w:val="00F074C5"/>
    <w:rsid w:val="00F07B28"/>
    <w:rsid w:val="00F07F7E"/>
    <w:rsid w:val="00F100CF"/>
    <w:rsid w:val="00F10797"/>
    <w:rsid w:val="00F10B89"/>
    <w:rsid w:val="00F11187"/>
    <w:rsid w:val="00F1121F"/>
    <w:rsid w:val="00F1149B"/>
    <w:rsid w:val="00F117EB"/>
    <w:rsid w:val="00F11B9D"/>
    <w:rsid w:val="00F11C3A"/>
    <w:rsid w:val="00F1206D"/>
    <w:rsid w:val="00F125F5"/>
    <w:rsid w:val="00F128E4"/>
    <w:rsid w:val="00F129E4"/>
    <w:rsid w:val="00F12B63"/>
    <w:rsid w:val="00F12B83"/>
    <w:rsid w:val="00F12CA7"/>
    <w:rsid w:val="00F135D7"/>
    <w:rsid w:val="00F13D0D"/>
    <w:rsid w:val="00F146DA"/>
    <w:rsid w:val="00F1480B"/>
    <w:rsid w:val="00F14884"/>
    <w:rsid w:val="00F14F24"/>
    <w:rsid w:val="00F153E4"/>
    <w:rsid w:val="00F15B87"/>
    <w:rsid w:val="00F161E3"/>
    <w:rsid w:val="00F162FC"/>
    <w:rsid w:val="00F16750"/>
    <w:rsid w:val="00F16844"/>
    <w:rsid w:val="00F16A96"/>
    <w:rsid w:val="00F16DA9"/>
    <w:rsid w:val="00F16E15"/>
    <w:rsid w:val="00F1729F"/>
    <w:rsid w:val="00F17C76"/>
    <w:rsid w:val="00F20D47"/>
    <w:rsid w:val="00F21393"/>
    <w:rsid w:val="00F21CC9"/>
    <w:rsid w:val="00F22394"/>
    <w:rsid w:val="00F2247F"/>
    <w:rsid w:val="00F23EB6"/>
    <w:rsid w:val="00F24DCB"/>
    <w:rsid w:val="00F24E67"/>
    <w:rsid w:val="00F25FC0"/>
    <w:rsid w:val="00F26388"/>
    <w:rsid w:val="00F2709B"/>
    <w:rsid w:val="00F271B7"/>
    <w:rsid w:val="00F312F0"/>
    <w:rsid w:val="00F31983"/>
    <w:rsid w:val="00F31BAF"/>
    <w:rsid w:val="00F320FF"/>
    <w:rsid w:val="00F328AA"/>
    <w:rsid w:val="00F3308B"/>
    <w:rsid w:val="00F337F2"/>
    <w:rsid w:val="00F33CB2"/>
    <w:rsid w:val="00F342D3"/>
    <w:rsid w:val="00F346F6"/>
    <w:rsid w:val="00F3487B"/>
    <w:rsid w:val="00F35295"/>
    <w:rsid w:val="00F35465"/>
    <w:rsid w:val="00F364C9"/>
    <w:rsid w:val="00F36677"/>
    <w:rsid w:val="00F3678B"/>
    <w:rsid w:val="00F36B4D"/>
    <w:rsid w:val="00F36D16"/>
    <w:rsid w:val="00F4007E"/>
    <w:rsid w:val="00F402FF"/>
    <w:rsid w:val="00F40BD2"/>
    <w:rsid w:val="00F40C42"/>
    <w:rsid w:val="00F41988"/>
    <w:rsid w:val="00F41FB3"/>
    <w:rsid w:val="00F425CA"/>
    <w:rsid w:val="00F426D4"/>
    <w:rsid w:val="00F42A5D"/>
    <w:rsid w:val="00F435E2"/>
    <w:rsid w:val="00F4389E"/>
    <w:rsid w:val="00F4415A"/>
    <w:rsid w:val="00F4427C"/>
    <w:rsid w:val="00F44723"/>
    <w:rsid w:val="00F45214"/>
    <w:rsid w:val="00F456ED"/>
    <w:rsid w:val="00F45857"/>
    <w:rsid w:val="00F461CC"/>
    <w:rsid w:val="00F46244"/>
    <w:rsid w:val="00F47AA1"/>
    <w:rsid w:val="00F47D5F"/>
    <w:rsid w:val="00F47ED6"/>
    <w:rsid w:val="00F502D5"/>
    <w:rsid w:val="00F507E0"/>
    <w:rsid w:val="00F50E6A"/>
    <w:rsid w:val="00F50EC2"/>
    <w:rsid w:val="00F51545"/>
    <w:rsid w:val="00F5239C"/>
    <w:rsid w:val="00F523E3"/>
    <w:rsid w:val="00F52A92"/>
    <w:rsid w:val="00F53437"/>
    <w:rsid w:val="00F535D1"/>
    <w:rsid w:val="00F5385E"/>
    <w:rsid w:val="00F53AD1"/>
    <w:rsid w:val="00F54192"/>
    <w:rsid w:val="00F546B7"/>
    <w:rsid w:val="00F54B3A"/>
    <w:rsid w:val="00F553D6"/>
    <w:rsid w:val="00F55691"/>
    <w:rsid w:val="00F557E2"/>
    <w:rsid w:val="00F55A57"/>
    <w:rsid w:val="00F5617B"/>
    <w:rsid w:val="00F5635B"/>
    <w:rsid w:val="00F56402"/>
    <w:rsid w:val="00F57408"/>
    <w:rsid w:val="00F57600"/>
    <w:rsid w:val="00F576EA"/>
    <w:rsid w:val="00F57D21"/>
    <w:rsid w:val="00F57FB4"/>
    <w:rsid w:val="00F60BA9"/>
    <w:rsid w:val="00F61582"/>
    <w:rsid w:val="00F61D54"/>
    <w:rsid w:val="00F61EF2"/>
    <w:rsid w:val="00F62322"/>
    <w:rsid w:val="00F624E9"/>
    <w:rsid w:val="00F62CA4"/>
    <w:rsid w:val="00F63840"/>
    <w:rsid w:val="00F63AB2"/>
    <w:rsid w:val="00F64000"/>
    <w:rsid w:val="00F64D81"/>
    <w:rsid w:val="00F64E33"/>
    <w:rsid w:val="00F6555A"/>
    <w:rsid w:val="00F66105"/>
    <w:rsid w:val="00F66E58"/>
    <w:rsid w:val="00F66E90"/>
    <w:rsid w:val="00F67146"/>
    <w:rsid w:val="00F67366"/>
    <w:rsid w:val="00F70109"/>
    <w:rsid w:val="00F70F7A"/>
    <w:rsid w:val="00F71A1E"/>
    <w:rsid w:val="00F71F74"/>
    <w:rsid w:val="00F7270A"/>
    <w:rsid w:val="00F72D8D"/>
    <w:rsid w:val="00F73655"/>
    <w:rsid w:val="00F7370B"/>
    <w:rsid w:val="00F73A3C"/>
    <w:rsid w:val="00F746C8"/>
    <w:rsid w:val="00F749B4"/>
    <w:rsid w:val="00F74D20"/>
    <w:rsid w:val="00F750E9"/>
    <w:rsid w:val="00F758A1"/>
    <w:rsid w:val="00F75D00"/>
    <w:rsid w:val="00F7747F"/>
    <w:rsid w:val="00F7798C"/>
    <w:rsid w:val="00F800EB"/>
    <w:rsid w:val="00F802A1"/>
    <w:rsid w:val="00F80560"/>
    <w:rsid w:val="00F80AFA"/>
    <w:rsid w:val="00F80F27"/>
    <w:rsid w:val="00F81002"/>
    <w:rsid w:val="00F81211"/>
    <w:rsid w:val="00F81215"/>
    <w:rsid w:val="00F81233"/>
    <w:rsid w:val="00F815CD"/>
    <w:rsid w:val="00F81AE6"/>
    <w:rsid w:val="00F81DAB"/>
    <w:rsid w:val="00F82782"/>
    <w:rsid w:val="00F82DC7"/>
    <w:rsid w:val="00F832B5"/>
    <w:rsid w:val="00F83339"/>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21B1"/>
    <w:rsid w:val="00F9245D"/>
    <w:rsid w:val="00F933F4"/>
    <w:rsid w:val="00F93685"/>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AD4"/>
    <w:rsid w:val="00FA0249"/>
    <w:rsid w:val="00FA04F1"/>
    <w:rsid w:val="00FA0D7B"/>
    <w:rsid w:val="00FA223D"/>
    <w:rsid w:val="00FA2BDC"/>
    <w:rsid w:val="00FA2F15"/>
    <w:rsid w:val="00FA32A2"/>
    <w:rsid w:val="00FA38CC"/>
    <w:rsid w:val="00FA395D"/>
    <w:rsid w:val="00FA39F9"/>
    <w:rsid w:val="00FA3EE1"/>
    <w:rsid w:val="00FA4406"/>
    <w:rsid w:val="00FA47D6"/>
    <w:rsid w:val="00FA4B98"/>
    <w:rsid w:val="00FA4BA8"/>
    <w:rsid w:val="00FA4DEE"/>
    <w:rsid w:val="00FA5ED0"/>
    <w:rsid w:val="00FA61A1"/>
    <w:rsid w:val="00FA62A1"/>
    <w:rsid w:val="00FA67DD"/>
    <w:rsid w:val="00FA6B41"/>
    <w:rsid w:val="00FA6B87"/>
    <w:rsid w:val="00FA71E1"/>
    <w:rsid w:val="00FA7593"/>
    <w:rsid w:val="00FA7A88"/>
    <w:rsid w:val="00FA7D92"/>
    <w:rsid w:val="00FA7FD1"/>
    <w:rsid w:val="00FB08D9"/>
    <w:rsid w:val="00FB0AAA"/>
    <w:rsid w:val="00FB127C"/>
    <w:rsid w:val="00FB18C8"/>
    <w:rsid w:val="00FB1CF9"/>
    <w:rsid w:val="00FB1DB2"/>
    <w:rsid w:val="00FB1FD0"/>
    <w:rsid w:val="00FB2A49"/>
    <w:rsid w:val="00FB3975"/>
    <w:rsid w:val="00FB3B55"/>
    <w:rsid w:val="00FB4BCD"/>
    <w:rsid w:val="00FB4CE4"/>
    <w:rsid w:val="00FB50F9"/>
    <w:rsid w:val="00FB5445"/>
    <w:rsid w:val="00FB569E"/>
    <w:rsid w:val="00FB6FDA"/>
    <w:rsid w:val="00FB71DC"/>
    <w:rsid w:val="00FC09E7"/>
    <w:rsid w:val="00FC09FE"/>
    <w:rsid w:val="00FC137D"/>
    <w:rsid w:val="00FC20DE"/>
    <w:rsid w:val="00FC227D"/>
    <w:rsid w:val="00FC267C"/>
    <w:rsid w:val="00FC392E"/>
    <w:rsid w:val="00FC3BB1"/>
    <w:rsid w:val="00FC44B0"/>
    <w:rsid w:val="00FC4B80"/>
    <w:rsid w:val="00FC6560"/>
    <w:rsid w:val="00FC7727"/>
    <w:rsid w:val="00FC7B54"/>
    <w:rsid w:val="00FD0820"/>
    <w:rsid w:val="00FD0D03"/>
    <w:rsid w:val="00FD0E8C"/>
    <w:rsid w:val="00FD14C7"/>
    <w:rsid w:val="00FD1550"/>
    <w:rsid w:val="00FD1903"/>
    <w:rsid w:val="00FD19A7"/>
    <w:rsid w:val="00FD2430"/>
    <w:rsid w:val="00FD2CDB"/>
    <w:rsid w:val="00FD345A"/>
    <w:rsid w:val="00FD419B"/>
    <w:rsid w:val="00FD44F8"/>
    <w:rsid w:val="00FD6203"/>
    <w:rsid w:val="00FD6C6C"/>
    <w:rsid w:val="00FD7065"/>
    <w:rsid w:val="00FD7E8E"/>
    <w:rsid w:val="00FD7FA9"/>
    <w:rsid w:val="00FE19BD"/>
    <w:rsid w:val="00FE29A5"/>
    <w:rsid w:val="00FE3573"/>
    <w:rsid w:val="00FE392C"/>
    <w:rsid w:val="00FE3D28"/>
    <w:rsid w:val="00FE5121"/>
    <w:rsid w:val="00FE586F"/>
    <w:rsid w:val="00FE59CB"/>
    <w:rsid w:val="00FE5B15"/>
    <w:rsid w:val="00FE5BCD"/>
    <w:rsid w:val="00FE694F"/>
    <w:rsid w:val="00FE6D2F"/>
    <w:rsid w:val="00FE758E"/>
    <w:rsid w:val="00FE76ED"/>
    <w:rsid w:val="00FE7F1C"/>
    <w:rsid w:val="00FF09A9"/>
    <w:rsid w:val="00FF1261"/>
    <w:rsid w:val="00FF2760"/>
    <w:rsid w:val="00FF28F8"/>
    <w:rsid w:val="00FF2D86"/>
    <w:rsid w:val="00FF2F93"/>
    <w:rsid w:val="00FF30E3"/>
    <w:rsid w:val="00FF37FD"/>
    <w:rsid w:val="00FF38F1"/>
    <w:rsid w:val="00FF3DD9"/>
    <w:rsid w:val="00FF44AE"/>
    <w:rsid w:val="00FF49A3"/>
    <w:rsid w:val="00FF59FC"/>
    <w:rsid w:val="00FF5B91"/>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F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locked="1" w:uiPriority="0" w:qFormat="1"/>
    <w:lsdException w:name="page number" w:uiPriority="0"/>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Plain Text" w:uiPriority="0"/>
    <w:lsdException w:name="HTML Preformatted"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F4AB8"/>
    <w:rPr>
      <w:szCs w:val="24"/>
    </w:rPr>
  </w:style>
  <w:style w:type="paragraph" w:styleId="10">
    <w:name w:val="heading 1"/>
    <w:basedOn w:val="a1"/>
    <w:next w:val="a1"/>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0">
    <w:name w:val="heading 4"/>
    <w:basedOn w:val="30"/>
    <w:link w:val="41"/>
    <w:uiPriority w:val="99"/>
    <w:qFormat/>
    <w:rsid w:val="00AF4AB8"/>
    <w:pPr>
      <w:tabs>
        <w:tab w:val="left" w:pos="254"/>
      </w:tabs>
      <w:ind w:left="1588" w:hanging="397"/>
      <w:outlineLvl w:val="3"/>
    </w:pPr>
  </w:style>
  <w:style w:type="paragraph" w:styleId="5">
    <w:name w:val="heading 5"/>
    <w:basedOn w:val="a1"/>
    <w:next w:val="a2"/>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標題 1 字元"/>
    <w:basedOn w:val="a3"/>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3"/>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3"/>
    <w:link w:val="30"/>
    <w:uiPriority w:val="9"/>
    <w:semiHidden/>
    <w:rsid w:val="00E4215D"/>
    <w:rPr>
      <w:rFonts w:asciiTheme="majorHAnsi" w:eastAsiaTheme="majorEastAsia" w:hAnsiTheme="majorHAnsi" w:cstheme="majorBidi"/>
      <w:b/>
      <w:bCs/>
      <w:sz w:val="36"/>
      <w:szCs w:val="36"/>
    </w:rPr>
  </w:style>
  <w:style w:type="character" w:customStyle="1" w:styleId="41">
    <w:name w:val="標題 4 字元"/>
    <w:basedOn w:val="a3"/>
    <w:link w:val="40"/>
    <w:uiPriority w:val="9"/>
    <w:semiHidden/>
    <w:rsid w:val="00E4215D"/>
    <w:rPr>
      <w:rFonts w:asciiTheme="majorHAnsi" w:eastAsiaTheme="majorEastAsia" w:hAnsiTheme="majorHAnsi" w:cstheme="majorBidi"/>
      <w:sz w:val="36"/>
      <w:szCs w:val="36"/>
    </w:rPr>
  </w:style>
  <w:style w:type="character" w:customStyle="1" w:styleId="50">
    <w:name w:val="標題 5 字元"/>
    <w:basedOn w:val="a3"/>
    <w:link w:val="5"/>
    <w:uiPriority w:val="9"/>
    <w:semiHidden/>
    <w:rsid w:val="00E4215D"/>
    <w:rPr>
      <w:rFonts w:asciiTheme="majorHAnsi" w:eastAsiaTheme="majorEastAsia" w:hAnsiTheme="majorHAnsi" w:cstheme="majorBidi"/>
      <w:b/>
      <w:bCs/>
      <w:sz w:val="36"/>
      <w:szCs w:val="36"/>
    </w:rPr>
  </w:style>
  <w:style w:type="paragraph" w:styleId="a2">
    <w:name w:val="Normal Indent"/>
    <w:basedOn w:val="a1"/>
    <w:uiPriority w:val="99"/>
    <w:rsid w:val="00AF4AB8"/>
    <w:pPr>
      <w:adjustRightInd w:val="0"/>
      <w:spacing w:line="360" w:lineRule="atLeast"/>
      <w:textAlignment w:val="baseline"/>
    </w:pPr>
    <w:rPr>
      <w:kern w:val="0"/>
      <w:sz w:val="20"/>
      <w:szCs w:val="20"/>
    </w:rPr>
  </w:style>
  <w:style w:type="paragraph" w:customStyle="1" w:styleId="a6">
    <w:name w:val="格文"/>
    <w:basedOn w:val="a1"/>
    <w:uiPriority w:val="99"/>
    <w:rsid w:val="00AF4AB8"/>
    <w:pPr>
      <w:adjustRightInd w:val="0"/>
      <w:spacing w:line="240" w:lineRule="atLeast"/>
      <w:jc w:val="center"/>
      <w:textAlignment w:val="baseline"/>
    </w:pPr>
    <w:rPr>
      <w:rFonts w:ascii="華康中楷體" w:eastAsia="華康中楷體"/>
      <w:kern w:val="0"/>
      <w:szCs w:val="20"/>
    </w:rPr>
  </w:style>
  <w:style w:type="paragraph" w:styleId="a7">
    <w:name w:val="Date"/>
    <w:basedOn w:val="a1"/>
    <w:next w:val="a1"/>
    <w:link w:val="a8"/>
    <w:uiPriority w:val="99"/>
    <w:rsid w:val="00AF4AB8"/>
    <w:pPr>
      <w:jc w:val="right"/>
    </w:pPr>
    <w:rPr>
      <w:rFonts w:ascii="標楷體" w:eastAsia="標楷體"/>
      <w:sz w:val="36"/>
      <w:szCs w:val="20"/>
    </w:rPr>
  </w:style>
  <w:style w:type="character" w:customStyle="1" w:styleId="a8">
    <w:name w:val="日期 字元"/>
    <w:basedOn w:val="a3"/>
    <w:link w:val="a7"/>
    <w:uiPriority w:val="99"/>
    <w:semiHidden/>
    <w:rsid w:val="00E4215D"/>
    <w:rPr>
      <w:szCs w:val="24"/>
    </w:rPr>
  </w:style>
  <w:style w:type="paragraph" w:customStyle="1" w:styleId="a9">
    <w:name w:val="目錄文"/>
    <w:basedOn w:val="a1"/>
    <w:uiPriority w:val="99"/>
    <w:rsid w:val="00AF4AB8"/>
    <w:pPr>
      <w:adjustRightInd w:val="0"/>
      <w:spacing w:line="480" w:lineRule="auto"/>
      <w:jc w:val="both"/>
      <w:textAlignment w:val="baseline"/>
    </w:pPr>
    <w:rPr>
      <w:kern w:val="0"/>
      <w:sz w:val="20"/>
      <w:szCs w:val="20"/>
    </w:rPr>
  </w:style>
  <w:style w:type="paragraph" w:styleId="aa">
    <w:name w:val="Body Text"/>
    <w:basedOn w:val="a1"/>
    <w:link w:val="ab"/>
    <w:uiPriority w:val="99"/>
    <w:rsid w:val="00AF4AB8"/>
    <w:pPr>
      <w:spacing w:after="240"/>
    </w:pPr>
    <w:rPr>
      <w:rFonts w:ascii="標楷體" w:eastAsia="標楷體"/>
      <w:sz w:val="20"/>
      <w:szCs w:val="20"/>
    </w:rPr>
  </w:style>
  <w:style w:type="character" w:customStyle="1" w:styleId="ab">
    <w:name w:val="本文 字元"/>
    <w:basedOn w:val="a3"/>
    <w:link w:val="aa"/>
    <w:uiPriority w:val="99"/>
    <w:semiHidden/>
    <w:rsid w:val="00E4215D"/>
    <w:rPr>
      <w:szCs w:val="24"/>
    </w:rPr>
  </w:style>
  <w:style w:type="paragraph" w:styleId="Web">
    <w:name w:val="Normal (Web)"/>
    <w:basedOn w:val="a1"/>
    <w:uiPriority w:val="99"/>
    <w:rsid w:val="00AF4AB8"/>
    <w:pPr>
      <w:spacing w:before="100" w:after="100"/>
    </w:pPr>
    <w:rPr>
      <w:rFonts w:ascii="Arial Unicode MS" w:eastAsia="Arial Unicode MS" w:hAnsi="Arial Unicode MS"/>
      <w:color w:val="000000"/>
      <w:kern w:val="0"/>
      <w:szCs w:val="20"/>
    </w:rPr>
  </w:style>
  <w:style w:type="paragraph" w:styleId="ac">
    <w:name w:val="footnote text"/>
    <w:basedOn w:val="a1"/>
    <w:link w:val="ad"/>
    <w:uiPriority w:val="99"/>
    <w:semiHidden/>
    <w:rsid w:val="00AF4AB8"/>
    <w:pPr>
      <w:adjustRightInd w:val="0"/>
      <w:spacing w:line="360" w:lineRule="atLeast"/>
      <w:textAlignment w:val="baseline"/>
    </w:pPr>
    <w:rPr>
      <w:kern w:val="0"/>
      <w:sz w:val="20"/>
      <w:szCs w:val="20"/>
    </w:rPr>
  </w:style>
  <w:style w:type="character" w:customStyle="1" w:styleId="ad">
    <w:name w:val="註腳文字 字元"/>
    <w:basedOn w:val="a3"/>
    <w:link w:val="ac"/>
    <w:uiPriority w:val="99"/>
    <w:semiHidden/>
    <w:rsid w:val="00E4215D"/>
    <w:rPr>
      <w:sz w:val="20"/>
      <w:szCs w:val="20"/>
    </w:rPr>
  </w:style>
  <w:style w:type="paragraph" w:styleId="21">
    <w:name w:val="Body Text 2"/>
    <w:basedOn w:val="a1"/>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3"/>
    <w:link w:val="21"/>
    <w:uiPriority w:val="99"/>
    <w:locked/>
    <w:rsid w:val="00AC2657"/>
    <w:rPr>
      <w:rFonts w:ascii="標楷體" w:eastAsia="標楷體" w:cs="Times New Roman"/>
      <w:kern w:val="2"/>
      <w:sz w:val="30"/>
    </w:rPr>
  </w:style>
  <w:style w:type="paragraph" w:styleId="ae">
    <w:name w:val="footer"/>
    <w:basedOn w:val="a1"/>
    <w:link w:val="af"/>
    <w:rsid w:val="00AF4AB8"/>
    <w:pPr>
      <w:tabs>
        <w:tab w:val="center" w:pos="4153"/>
        <w:tab w:val="right" w:pos="8306"/>
      </w:tabs>
      <w:snapToGrid w:val="0"/>
    </w:pPr>
    <w:rPr>
      <w:sz w:val="20"/>
      <w:szCs w:val="20"/>
    </w:rPr>
  </w:style>
  <w:style w:type="character" w:customStyle="1" w:styleId="af">
    <w:name w:val="頁尾 字元"/>
    <w:basedOn w:val="a3"/>
    <w:link w:val="ae"/>
    <w:locked/>
    <w:rsid w:val="00AF4AB8"/>
    <w:rPr>
      <w:rFonts w:eastAsia="新細明體" w:cs="Times New Roman"/>
      <w:kern w:val="2"/>
      <w:lang w:val="en-US" w:eastAsia="zh-TW" w:bidi="ar-SA"/>
    </w:rPr>
  </w:style>
  <w:style w:type="paragraph" w:styleId="af0">
    <w:name w:val="header"/>
    <w:basedOn w:val="a1"/>
    <w:link w:val="af1"/>
    <w:uiPriority w:val="99"/>
    <w:rsid w:val="00AF4AB8"/>
    <w:pPr>
      <w:tabs>
        <w:tab w:val="center" w:pos="4153"/>
        <w:tab w:val="right" w:pos="8306"/>
      </w:tabs>
      <w:snapToGrid w:val="0"/>
    </w:pPr>
    <w:rPr>
      <w:sz w:val="20"/>
      <w:szCs w:val="20"/>
    </w:rPr>
  </w:style>
  <w:style w:type="character" w:customStyle="1" w:styleId="af1">
    <w:name w:val="頁首 字元"/>
    <w:basedOn w:val="a3"/>
    <w:link w:val="af0"/>
    <w:uiPriority w:val="99"/>
    <w:semiHidden/>
    <w:rsid w:val="00E4215D"/>
    <w:rPr>
      <w:sz w:val="20"/>
      <w:szCs w:val="20"/>
    </w:rPr>
  </w:style>
  <w:style w:type="paragraph" w:styleId="HTML">
    <w:name w:val="HTML Preformatted"/>
    <w:basedOn w:val="a1"/>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3"/>
    <w:link w:val="HTML"/>
    <w:rsid w:val="00E4215D"/>
    <w:rPr>
      <w:rFonts w:ascii="Courier New" w:hAnsi="Courier New" w:cs="Courier New"/>
      <w:sz w:val="20"/>
      <w:szCs w:val="20"/>
    </w:rPr>
  </w:style>
  <w:style w:type="character" w:styleId="af2">
    <w:name w:val="page number"/>
    <w:basedOn w:val="a3"/>
    <w:rsid w:val="00AF4AB8"/>
    <w:rPr>
      <w:rFonts w:cs="Times New Roman"/>
    </w:rPr>
  </w:style>
  <w:style w:type="paragraph" w:styleId="af3">
    <w:name w:val="Body Text Indent"/>
    <w:basedOn w:val="a1"/>
    <w:link w:val="af4"/>
    <w:uiPriority w:val="99"/>
    <w:rsid w:val="00AF4AB8"/>
    <w:pPr>
      <w:spacing w:afterLines="50"/>
      <w:ind w:left="1440"/>
      <w:jc w:val="both"/>
    </w:pPr>
    <w:rPr>
      <w:rFonts w:eastAsia="標楷體"/>
      <w:color w:val="000000"/>
      <w:sz w:val="28"/>
    </w:rPr>
  </w:style>
  <w:style w:type="character" w:customStyle="1" w:styleId="af4">
    <w:name w:val="本文縮排 字元"/>
    <w:basedOn w:val="a3"/>
    <w:link w:val="af3"/>
    <w:uiPriority w:val="99"/>
    <w:semiHidden/>
    <w:rsid w:val="00E4215D"/>
    <w:rPr>
      <w:szCs w:val="24"/>
    </w:rPr>
  </w:style>
  <w:style w:type="paragraph" w:customStyle="1" w:styleId="b1">
    <w:name w:val="b1"/>
    <w:basedOn w:val="a1"/>
    <w:rsid w:val="00AF4AB8"/>
    <w:pPr>
      <w:adjustRightInd w:val="0"/>
      <w:spacing w:before="180" w:line="360" w:lineRule="atLeast"/>
      <w:textAlignment w:val="baseline"/>
    </w:pPr>
    <w:rPr>
      <w:kern w:val="0"/>
      <w:sz w:val="20"/>
      <w:szCs w:val="20"/>
    </w:rPr>
  </w:style>
  <w:style w:type="paragraph" w:customStyle="1" w:styleId="t1">
    <w:name w:val="t1"/>
    <w:basedOn w:val="a1"/>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1"/>
    <w:next w:val="a1"/>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1"/>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5">
    <w:name w:val="Hyperlink"/>
    <w:basedOn w:val="a3"/>
    <w:uiPriority w:val="99"/>
    <w:rsid w:val="00AF4AB8"/>
    <w:rPr>
      <w:rFonts w:cs="Times New Roman"/>
      <w:color w:val="0000FF"/>
      <w:u w:val="single"/>
    </w:rPr>
  </w:style>
  <w:style w:type="character" w:styleId="af6">
    <w:name w:val="FollowedHyperlink"/>
    <w:basedOn w:val="a3"/>
    <w:uiPriority w:val="99"/>
    <w:rsid w:val="00AF4AB8"/>
    <w:rPr>
      <w:rFonts w:cs="Times New Roman"/>
      <w:color w:val="800080"/>
      <w:u w:val="single"/>
    </w:rPr>
  </w:style>
  <w:style w:type="paragraph" w:customStyle="1" w:styleId="af7">
    <w:name w:val="壹"/>
    <w:basedOn w:val="a1"/>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8">
    <w:name w:val="目錄"/>
    <w:basedOn w:val="a1"/>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1"/>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9">
    <w:name w:val="中標"/>
    <w:basedOn w:val="af8"/>
    <w:uiPriority w:val="99"/>
    <w:rsid w:val="00AF4AB8"/>
    <w:pPr>
      <w:spacing w:line="360" w:lineRule="auto"/>
    </w:pPr>
    <w:rPr>
      <w:rFonts w:eastAsia="華康粗明體"/>
      <w:sz w:val="28"/>
    </w:rPr>
  </w:style>
  <w:style w:type="paragraph" w:styleId="23">
    <w:name w:val="List 2"/>
    <w:basedOn w:val="a1"/>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1"/>
    <w:link w:val="25"/>
    <w:uiPriority w:val="99"/>
    <w:rsid w:val="00AF4AB8"/>
    <w:pPr>
      <w:spacing w:after="120" w:line="480" w:lineRule="auto"/>
      <w:ind w:leftChars="200" w:left="480"/>
    </w:pPr>
    <w:rPr>
      <w:szCs w:val="20"/>
    </w:rPr>
  </w:style>
  <w:style w:type="character" w:customStyle="1" w:styleId="25">
    <w:name w:val="本文縮排 2 字元"/>
    <w:basedOn w:val="a3"/>
    <w:link w:val="24"/>
    <w:uiPriority w:val="99"/>
    <w:semiHidden/>
    <w:rsid w:val="00E4215D"/>
    <w:rPr>
      <w:szCs w:val="24"/>
    </w:rPr>
  </w:style>
  <w:style w:type="paragraph" w:styleId="afa">
    <w:name w:val="Note Heading"/>
    <w:basedOn w:val="a1"/>
    <w:next w:val="a1"/>
    <w:link w:val="afb"/>
    <w:uiPriority w:val="99"/>
    <w:rsid w:val="00AF4AB8"/>
    <w:pPr>
      <w:adjustRightInd w:val="0"/>
      <w:spacing w:line="360" w:lineRule="atLeast"/>
      <w:jc w:val="center"/>
      <w:textAlignment w:val="baseline"/>
    </w:pPr>
    <w:rPr>
      <w:rFonts w:eastAsia="細明體"/>
      <w:kern w:val="0"/>
      <w:szCs w:val="20"/>
    </w:rPr>
  </w:style>
  <w:style w:type="character" w:customStyle="1" w:styleId="afb">
    <w:name w:val="註釋標題 字元"/>
    <w:basedOn w:val="a3"/>
    <w:link w:val="afa"/>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c">
    <w:name w:val="表格文字"/>
    <w:basedOn w:val="a1"/>
    <w:uiPriority w:val="99"/>
    <w:rsid w:val="00AF4AB8"/>
    <w:pPr>
      <w:adjustRightInd w:val="0"/>
      <w:spacing w:line="320" w:lineRule="exact"/>
      <w:textAlignment w:val="baseline"/>
    </w:pPr>
    <w:rPr>
      <w:rFonts w:eastAsia="細明體"/>
      <w:kern w:val="0"/>
      <w:sz w:val="22"/>
      <w:szCs w:val="20"/>
    </w:rPr>
  </w:style>
  <w:style w:type="paragraph" w:styleId="14">
    <w:name w:val="toc 1"/>
    <w:basedOn w:val="a1"/>
    <w:next w:val="a1"/>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1"/>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d">
    <w:name w:val="Table Grid"/>
    <w:basedOn w:val="a4"/>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1"/>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e">
    <w:name w:val="一、"/>
    <w:basedOn w:val="a1"/>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1"/>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1"/>
    <w:link w:val="33"/>
    <w:uiPriority w:val="99"/>
    <w:rsid w:val="00AF4AB8"/>
    <w:pPr>
      <w:spacing w:after="120"/>
      <w:ind w:leftChars="200" w:left="480"/>
    </w:pPr>
    <w:rPr>
      <w:sz w:val="16"/>
      <w:szCs w:val="16"/>
    </w:rPr>
  </w:style>
  <w:style w:type="character" w:customStyle="1" w:styleId="33">
    <w:name w:val="本文縮排 3 字元"/>
    <w:basedOn w:val="a3"/>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1"/>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f">
    <w:name w:val="Block Text"/>
    <w:basedOn w:val="a1"/>
    <w:uiPriority w:val="99"/>
    <w:rsid w:val="00AF4AB8"/>
    <w:pPr>
      <w:snapToGrid w:val="0"/>
      <w:spacing w:line="440" w:lineRule="atLeast"/>
      <w:ind w:left="620" w:right="60" w:hanging="580"/>
    </w:pPr>
    <w:rPr>
      <w:rFonts w:ascii="標楷體" w:eastAsia="標楷體"/>
      <w:sz w:val="30"/>
      <w:szCs w:val="20"/>
    </w:rPr>
  </w:style>
  <w:style w:type="paragraph" w:styleId="aff0">
    <w:name w:val="Plain Text"/>
    <w:basedOn w:val="a1"/>
    <w:link w:val="aff1"/>
    <w:rsid w:val="00AF4AB8"/>
    <w:pPr>
      <w:adjustRightInd w:val="0"/>
      <w:textAlignment w:val="baseline"/>
    </w:pPr>
    <w:rPr>
      <w:rFonts w:ascii="細明體" w:eastAsia="細明體" w:hAnsi="Courier New"/>
      <w:szCs w:val="20"/>
    </w:rPr>
  </w:style>
  <w:style w:type="character" w:customStyle="1" w:styleId="aff1">
    <w:name w:val="純文字 字元"/>
    <w:basedOn w:val="a3"/>
    <w:link w:val="aff0"/>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1"/>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3"/>
    <w:link w:val="34"/>
    <w:uiPriority w:val="99"/>
    <w:semiHidden/>
    <w:rsid w:val="00E4215D"/>
    <w:rPr>
      <w:sz w:val="16"/>
      <w:szCs w:val="16"/>
    </w:rPr>
  </w:style>
  <w:style w:type="paragraph" w:customStyle="1" w:styleId="aff2">
    <w:name w:val="備註"/>
    <w:basedOn w:val="a1"/>
    <w:uiPriority w:val="99"/>
    <w:rsid w:val="00AF4AB8"/>
    <w:pPr>
      <w:adjustRightInd w:val="0"/>
      <w:textAlignment w:val="baseline"/>
    </w:pPr>
    <w:rPr>
      <w:rFonts w:eastAsia="細明體"/>
      <w:kern w:val="0"/>
      <w:position w:val="-24"/>
      <w:sz w:val="20"/>
      <w:szCs w:val="20"/>
    </w:rPr>
  </w:style>
  <w:style w:type="paragraph" w:customStyle="1" w:styleId="17">
    <w:name w:val="日期1"/>
    <w:basedOn w:val="a1"/>
    <w:next w:val="a1"/>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3">
    <w:name w:val="條文"/>
    <w:basedOn w:val="a1"/>
    <w:uiPriority w:val="99"/>
    <w:rsid w:val="00AF4AB8"/>
    <w:pPr>
      <w:adjustRightInd w:val="0"/>
      <w:spacing w:line="400" w:lineRule="atLeast"/>
      <w:textAlignment w:val="baseline"/>
    </w:pPr>
    <w:rPr>
      <w:rFonts w:ascii="標楷體" w:eastAsia="標楷體"/>
      <w:kern w:val="0"/>
      <w:sz w:val="30"/>
      <w:szCs w:val="20"/>
    </w:rPr>
  </w:style>
  <w:style w:type="paragraph" w:customStyle="1" w:styleId="aff4">
    <w:name w:val="條文內文"/>
    <w:basedOn w:val="a1"/>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4"/>
      </w:numPr>
      <w:tabs>
        <w:tab w:val="num" w:pos="1680"/>
      </w:tabs>
      <w:ind w:left="1680" w:hanging="1080"/>
    </w:pPr>
  </w:style>
  <w:style w:type="paragraph" w:customStyle="1" w:styleId="5-1">
    <w:name w:val="內文5-1"/>
    <w:basedOn w:val="a1"/>
    <w:uiPriority w:val="99"/>
    <w:rsid w:val="00AF4AB8"/>
    <w:pPr>
      <w:numPr>
        <w:numId w:val="1"/>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1"/>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1"/>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a"/>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1"/>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5">
    <w:name w:val="Strong"/>
    <w:basedOn w:val="a3"/>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6">
    <w:name w:val="第一項"/>
    <w:basedOn w:val="a1"/>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1"/>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7">
    <w:name w:val="內文一"/>
    <w:basedOn w:val="a1"/>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8">
    <w:name w:val="footnote reference"/>
    <w:basedOn w:val="a3"/>
    <w:uiPriority w:val="99"/>
    <w:semiHidden/>
    <w:rsid w:val="00AF4AB8"/>
    <w:rPr>
      <w:rFonts w:cs="Times New Roman"/>
      <w:vertAlign w:val="superscript"/>
    </w:rPr>
  </w:style>
  <w:style w:type="paragraph" w:customStyle="1" w:styleId="aff9">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1"/>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1"/>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1"/>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1"/>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1"/>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1"/>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a">
    <w:name w:val="款文"/>
    <w:basedOn w:val="a1"/>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b">
    <w:name w:val="附件標題"/>
    <w:basedOn w:val="a1"/>
    <w:uiPriority w:val="99"/>
    <w:rsid w:val="00AF4AB8"/>
    <w:pPr>
      <w:spacing w:line="440" w:lineRule="exact"/>
      <w:jc w:val="center"/>
    </w:pPr>
    <w:rPr>
      <w:rFonts w:ascii="標楷體" w:eastAsia="標楷體" w:hAnsi="標楷體"/>
      <w:sz w:val="32"/>
      <w:szCs w:val="32"/>
    </w:rPr>
  </w:style>
  <w:style w:type="paragraph" w:styleId="27">
    <w:name w:val="toc 2"/>
    <w:basedOn w:val="a1"/>
    <w:next w:val="a1"/>
    <w:autoRedefine/>
    <w:uiPriority w:val="39"/>
    <w:qFormat/>
    <w:rsid w:val="0014052B"/>
    <w:pPr>
      <w:ind w:left="240"/>
    </w:pPr>
    <w:rPr>
      <w:rFonts w:asciiTheme="minorHAnsi" w:hAnsiTheme="minorHAnsi"/>
      <w:smallCaps/>
      <w:sz w:val="20"/>
      <w:szCs w:val="20"/>
    </w:rPr>
  </w:style>
  <w:style w:type="paragraph" w:styleId="affc">
    <w:name w:val="annotation text"/>
    <w:basedOn w:val="a1"/>
    <w:link w:val="affd"/>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d">
    <w:name w:val="註解文字 字元"/>
    <w:basedOn w:val="a3"/>
    <w:link w:val="affc"/>
    <w:uiPriority w:val="99"/>
    <w:semiHidden/>
    <w:rsid w:val="00E4215D"/>
    <w:rPr>
      <w:szCs w:val="24"/>
    </w:rPr>
  </w:style>
  <w:style w:type="paragraph" w:customStyle="1" w:styleId="1">
    <w:name w:val="樣式1"/>
    <w:basedOn w:val="10"/>
    <w:uiPriority w:val="99"/>
    <w:rsid w:val="00AF4AB8"/>
    <w:pPr>
      <w:numPr>
        <w:numId w:val="2"/>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c"/>
    <w:uiPriority w:val="99"/>
    <w:rsid w:val="00AF4AB8"/>
    <w:pPr>
      <w:autoSpaceDE/>
      <w:autoSpaceDN/>
      <w:jc w:val="both"/>
    </w:pPr>
    <w:rPr>
      <w:rFonts w:ascii="標楷體" w:eastAsia="標楷體" w:hAnsi="標楷體"/>
    </w:rPr>
  </w:style>
  <w:style w:type="paragraph" w:customStyle="1" w:styleId="3">
    <w:name w:val="樣式3"/>
    <w:basedOn w:val="affc"/>
    <w:uiPriority w:val="99"/>
    <w:rsid w:val="00AF4AB8"/>
    <w:pPr>
      <w:numPr>
        <w:ilvl w:val="1"/>
        <w:numId w:val="3"/>
      </w:numPr>
      <w:autoSpaceDE/>
      <w:autoSpaceDN/>
      <w:jc w:val="both"/>
    </w:pPr>
    <w:rPr>
      <w:rFonts w:ascii="標楷體" w:eastAsia="標楷體" w:hAnsi="標楷體"/>
      <w:sz w:val="28"/>
      <w:szCs w:val="28"/>
    </w:rPr>
  </w:style>
  <w:style w:type="character" w:styleId="affe">
    <w:name w:val="Emphasis"/>
    <w:basedOn w:val="a3"/>
    <w:uiPriority w:val="99"/>
    <w:qFormat/>
    <w:rsid w:val="00E1234B"/>
    <w:rPr>
      <w:rFonts w:cs="Times New Roman"/>
      <w:color w:val="CC0033"/>
    </w:rPr>
  </w:style>
  <w:style w:type="paragraph" w:customStyle="1" w:styleId="afff">
    <w:name w:val="內文無縮排"/>
    <w:basedOn w:val="a1"/>
    <w:uiPriority w:val="99"/>
    <w:rsid w:val="0011118C"/>
    <w:pPr>
      <w:adjustRightInd w:val="0"/>
      <w:snapToGrid w:val="0"/>
      <w:ind w:left="1418"/>
      <w:jc w:val="both"/>
    </w:pPr>
    <w:rPr>
      <w:rFonts w:eastAsia="標楷體"/>
      <w:szCs w:val="28"/>
    </w:rPr>
  </w:style>
  <w:style w:type="paragraph" w:customStyle="1" w:styleId="afff0">
    <w:name w:val="圖目錄"/>
    <w:next w:val="a1"/>
    <w:uiPriority w:val="99"/>
    <w:rsid w:val="0011118C"/>
    <w:pPr>
      <w:tabs>
        <w:tab w:val="left" w:pos="4500"/>
      </w:tabs>
      <w:jc w:val="center"/>
    </w:pPr>
    <w:rPr>
      <w:rFonts w:ascii="標楷體" w:eastAsia="標楷體"/>
      <w:noProof/>
      <w:kern w:val="0"/>
      <w:sz w:val="28"/>
      <w:szCs w:val="20"/>
    </w:rPr>
  </w:style>
  <w:style w:type="paragraph" w:styleId="afff1">
    <w:name w:val="List Paragraph"/>
    <w:basedOn w:val="a1"/>
    <w:link w:val="afff2"/>
    <w:uiPriority w:val="34"/>
    <w:qFormat/>
    <w:rsid w:val="004D07C1"/>
    <w:pPr>
      <w:ind w:leftChars="200" w:left="480"/>
    </w:pPr>
  </w:style>
  <w:style w:type="paragraph" w:styleId="afff3">
    <w:name w:val="Balloon Text"/>
    <w:basedOn w:val="a1"/>
    <w:link w:val="afff4"/>
    <w:uiPriority w:val="99"/>
    <w:semiHidden/>
    <w:unhideWhenUsed/>
    <w:rsid w:val="00623832"/>
    <w:rPr>
      <w:rFonts w:asciiTheme="majorHAnsi" w:eastAsiaTheme="majorEastAsia" w:hAnsiTheme="majorHAnsi" w:cstheme="majorBidi"/>
      <w:sz w:val="18"/>
      <w:szCs w:val="18"/>
    </w:rPr>
  </w:style>
  <w:style w:type="character" w:customStyle="1" w:styleId="afff4">
    <w:name w:val="註解方塊文字 字元"/>
    <w:basedOn w:val="a3"/>
    <w:link w:val="afff3"/>
    <w:uiPriority w:val="99"/>
    <w:semiHidden/>
    <w:rsid w:val="00623832"/>
    <w:rPr>
      <w:rFonts w:asciiTheme="majorHAnsi" w:eastAsiaTheme="majorEastAsia" w:hAnsiTheme="majorHAnsi" w:cstheme="majorBidi"/>
      <w:sz w:val="18"/>
      <w:szCs w:val="18"/>
    </w:rPr>
  </w:style>
  <w:style w:type="paragraph" w:styleId="afff5">
    <w:name w:val="TOC Heading"/>
    <w:basedOn w:val="10"/>
    <w:next w:val="a1"/>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1"/>
    <w:next w:val="a1"/>
    <w:autoRedefine/>
    <w:uiPriority w:val="39"/>
    <w:unhideWhenUsed/>
    <w:qFormat/>
    <w:rsid w:val="00C62939"/>
    <w:pPr>
      <w:ind w:left="480"/>
    </w:pPr>
    <w:rPr>
      <w:rFonts w:asciiTheme="minorHAnsi" w:hAnsiTheme="minorHAnsi"/>
      <w:i/>
      <w:iCs/>
      <w:sz w:val="20"/>
      <w:szCs w:val="20"/>
    </w:rPr>
  </w:style>
  <w:style w:type="paragraph" w:styleId="42">
    <w:name w:val="toc 4"/>
    <w:basedOn w:val="a1"/>
    <w:next w:val="a1"/>
    <w:autoRedefine/>
    <w:uiPriority w:val="39"/>
    <w:unhideWhenUsed/>
    <w:rsid w:val="00C62939"/>
    <w:pPr>
      <w:ind w:left="720"/>
    </w:pPr>
    <w:rPr>
      <w:rFonts w:asciiTheme="minorHAnsi" w:hAnsiTheme="minorHAnsi"/>
      <w:sz w:val="18"/>
      <w:szCs w:val="18"/>
    </w:rPr>
  </w:style>
  <w:style w:type="paragraph" w:styleId="51">
    <w:name w:val="toc 5"/>
    <w:basedOn w:val="a1"/>
    <w:next w:val="a1"/>
    <w:autoRedefine/>
    <w:uiPriority w:val="39"/>
    <w:unhideWhenUsed/>
    <w:rsid w:val="00C62939"/>
    <w:pPr>
      <w:ind w:left="960"/>
    </w:pPr>
    <w:rPr>
      <w:rFonts w:asciiTheme="minorHAnsi" w:hAnsiTheme="minorHAnsi"/>
      <w:sz w:val="18"/>
      <w:szCs w:val="18"/>
    </w:rPr>
  </w:style>
  <w:style w:type="paragraph" w:styleId="6">
    <w:name w:val="toc 6"/>
    <w:basedOn w:val="a1"/>
    <w:next w:val="a1"/>
    <w:autoRedefine/>
    <w:uiPriority w:val="39"/>
    <w:unhideWhenUsed/>
    <w:rsid w:val="00C62939"/>
    <w:pPr>
      <w:ind w:left="1200"/>
    </w:pPr>
    <w:rPr>
      <w:rFonts w:asciiTheme="minorHAnsi" w:hAnsiTheme="minorHAnsi"/>
      <w:sz w:val="18"/>
      <w:szCs w:val="18"/>
    </w:rPr>
  </w:style>
  <w:style w:type="paragraph" w:styleId="7">
    <w:name w:val="toc 7"/>
    <w:basedOn w:val="a1"/>
    <w:next w:val="a1"/>
    <w:autoRedefine/>
    <w:uiPriority w:val="39"/>
    <w:unhideWhenUsed/>
    <w:rsid w:val="00C62939"/>
    <w:pPr>
      <w:ind w:left="1440"/>
    </w:pPr>
    <w:rPr>
      <w:rFonts w:asciiTheme="minorHAnsi" w:hAnsiTheme="minorHAnsi"/>
      <w:sz w:val="18"/>
      <w:szCs w:val="18"/>
    </w:rPr>
  </w:style>
  <w:style w:type="paragraph" w:styleId="8">
    <w:name w:val="toc 8"/>
    <w:basedOn w:val="a1"/>
    <w:next w:val="a1"/>
    <w:autoRedefine/>
    <w:uiPriority w:val="39"/>
    <w:unhideWhenUsed/>
    <w:rsid w:val="00C62939"/>
    <w:pPr>
      <w:ind w:left="1680"/>
    </w:pPr>
    <w:rPr>
      <w:rFonts w:asciiTheme="minorHAnsi" w:hAnsiTheme="minorHAnsi"/>
      <w:sz w:val="18"/>
      <w:szCs w:val="18"/>
    </w:rPr>
  </w:style>
  <w:style w:type="paragraph" w:styleId="9">
    <w:name w:val="toc 9"/>
    <w:basedOn w:val="a1"/>
    <w:next w:val="a1"/>
    <w:autoRedefine/>
    <w:uiPriority w:val="39"/>
    <w:unhideWhenUsed/>
    <w:rsid w:val="00C62939"/>
    <w:pPr>
      <w:ind w:left="1920"/>
    </w:pPr>
    <w:rPr>
      <w:rFonts w:asciiTheme="minorHAnsi" w:hAnsiTheme="minorHAnsi"/>
      <w:sz w:val="18"/>
      <w:szCs w:val="18"/>
    </w:rPr>
  </w:style>
  <w:style w:type="paragraph" w:styleId="afff6">
    <w:name w:val="endnote text"/>
    <w:basedOn w:val="a1"/>
    <w:link w:val="afff7"/>
    <w:uiPriority w:val="99"/>
    <w:semiHidden/>
    <w:unhideWhenUsed/>
    <w:rsid w:val="00721443"/>
    <w:pPr>
      <w:snapToGrid w:val="0"/>
    </w:pPr>
  </w:style>
  <w:style w:type="character" w:customStyle="1" w:styleId="afff7">
    <w:name w:val="章節附註文字 字元"/>
    <w:basedOn w:val="a3"/>
    <w:link w:val="afff6"/>
    <w:uiPriority w:val="99"/>
    <w:semiHidden/>
    <w:rsid w:val="00721443"/>
    <w:rPr>
      <w:szCs w:val="24"/>
    </w:rPr>
  </w:style>
  <w:style w:type="character" w:styleId="afff8">
    <w:name w:val="endnote reference"/>
    <w:basedOn w:val="a3"/>
    <w:uiPriority w:val="99"/>
    <w:semiHidden/>
    <w:unhideWhenUsed/>
    <w:rsid w:val="00721443"/>
    <w:rPr>
      <w:vertAlign w:val="superscript"/>
    </w:rPr>
  </w:style>
  <w:style w:type="paragraph" w:customStyle="1" w:styleId="afff9">
    <w:name w:val="內文"/>
    <w:basedOn w:val="a1"/>
    <w:rsid w:val="00C44A67"/>
    <w:pPr>
      <w:snapToGrid w:val="0"/>
      <w:spacing w:line="500" w:lineRule="exact"/>
      <w:ind w:leftChars="274" w:left="1005" w:hangingChars="102" w:hanging="347"/>
      <w:jc w:val="both"/>
    </w:pPr>
    <w:rPr>
      <w:rFonts w:ascii="標楷體" w:eastAsia="標楷體"/>
      <w:spacing w:val="10"/>
      <w:sz w:val="32"/>
    </w:rPr>
  </w:style>
  <w:style w:type="character" w:styleId="afffa">
    <w:name w:val="annotation reference"/>
    <w:basedOn w:val="a3"/>
    <w:uiPriority w:val="99"/>
    <w:semiHidden/>
    <w:unhideWhenUsed/>
    <w:rsid w:val="00C405DD"/>
    <w:rPr>
      <w:sz w:val="18"/>
      <w:szCs w:val="18"/>
    </w:rPr>
  </w:style>
  <w:style w:type="paragraph" w:styleId="afffb">
    <w:name w:val="annotation subject"/>
    <w:basedOn w:val="affc"/>
    <w:next w:val="affc"/>
    <w:link w:val="afffc"/>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c">
    <w:name w:val="註解主旨 字元"/>
    <w:basedOn w:val="affd"/>
    <w:link w:val="afffb"/>
    <w:uiPriority w:val="99"/>
    <w:semiHidden/>
    <w:rsid w:val="00C405DD"/>
    <w:rPr>
      <w:b/>
      <w:bCs/>
      <w:szCs w:val="24"/>
    </w:rPr>
  </w:style>
  <w:style w:type="paragraph" w:styleId="afffd">
    <w:name w:val="caption"/>
    <w:basedOn w:val="a1"/>
    <w:next w:val="a1"/>
    <w:unhideWhenUsed/>
    <w:qFormat/>
    <w:locked/>
    <w:rsid w:val="005E5E2F"/>
    <w:rPr>
      <w:sz w:val="20"/>
      <w:szCs w:val="20"/>
    </w:rPr>
  </w:style>
  <w:style w:type="paragraph" w:styleId="afffe">
    <w:name w:val="Revision"/>
    <w:hidden/>
    <w:uiPriority w:val="99"/>
    <w:semiHidden/>
    <w:rsid w:val="00F576EA"/>
    <w:rPr>
      <w:szCs w:val="24"/>
    </w:rPr>
  </w:style>
  <w:style w:type="paragraph" w:customStyle="1" w:styleId="a">
    <w:name w:val="業壹"/>
    <w:basedOn w:val="afff1"/>
    <w:link w:val="affff"/>
    <w:qFormat/>
    <w:rsid w:val="00B222D7"/>
    <w:pPr>
      <w:numPr>
        <w:numId w:val="91"/>
      </w:numPr>
      <w:ind w:leftChars="0" w:left="0"/>
    </w:pPr>
    <w:rPr>
      <w:rFonts w:eastAsia="標楷體"/>
      <w:b/>
      <w:bCs/>
      <w:sz w:val="32"/>
    </w:rPr>
  </w:style>
  <w:style w:type="paragraph" w:styleId="a0">
    <w:name w:val="Subtitle"/>
    <w:basedOn w:val="afff1"/>
    <w:next w:val="a1"/>
    <w:link w:val="affff0"/>
    <w:qFormat/>
    <w:locked/>
    <w:rsid w:val="00D23937"/>
    <w:pPr>
      <w:numPr>
        <w:numId w:val="92"/>
      </w:numPr>
      <w:ind w:leftChars="0" w:left="0"/>
    </w:pPr>
    <w:rPr>
      <w:rFonts w:eastAsia="標楷體"/>
      <w:bCs/>
      <w:sz w:val="28"/>
      <w:szCs w:val="28"/>
    </w:rPr>
  </w:style>
  <w:style w:type="character" w:customStyle="1" w:styleId="afff2">
    <w:name w:val="清單段落 字元"/>
    <w:basedOn w:val="a3"/>
    <w:link w:val="afff1"/>
    <w:uiPriority w:val="34"/>
    <w:rsid w:val="00B222D7"/>
    <w:rPr>
      <w:szCs w:val="24"/>
    </w:rPr>
  </w:style>
  <w:style w:type="character" w:customStyle="1" w:styleId="affff">
    <w:name w:val="業壹 字元"/>
    <w:basedOn w:val="afff2"/>
    <w:link w:val="a"/>
    <w:rsid w:val="00B222D7"/>
    <w:rPr>
      <w:rFonts w:eastAsia="標楷體"/>
      <w:b/>
      <w:bCs/>
      <w:sz w:val="32"/>
      <w:szCs w:val="24"/>
    </w:rPr>
  </w:style>
  <w:style w:type="character" w:customStyle="1" w:styleId="affff0">
    <w:name w:val="副標題 字元"/>
    <w:basedOn w:val="a3"/>
    <w:link w:val="a0"/>
    <w:rsid w:val="00D23937"/>
    <w:rPr>
      <w:rFonts w:eastAsia="標楷體"/>
      <w:bCs/>
      <w:sz w:val="28"/>
      <w:szCs w:val="28"/>
    </w:rPr>
  </w:style>
  <w:style w:type="paragraph" w:customStyle="1" w:styleId="4">
    <w:name w:val="樣式4"/>
    <w:basedOn w:val="afff1"/>
    <w:link w:val="43"/>
    <w:qFormat/>
    <w:rsid w:val="00B6704A"/>
    <w:pPr>
      <w:numPr>
        <w:numId w:val="94"/>
      </w:numPr>
      <w:tabs>
        <w:tab w:val="left" w:pos="1134"/>
      </w:tabs>
      <w:spacing w:beforeLines="50" w:before="120" w:afterLines="50" w:after="120"/>
      <w:ind w:leftChars="0" w:left="0"/>
    </w:pPr>
    <w:rPr>
      <w:rFonts w:ascii="Arial" w:eastAsia="標楷體" w:hAnsi="Arial" w:cs="Arial"/>
    </w:rPr>
  </w:style>
  <w:style w:type="paragraph" w:customStyle="1" w:styleId="affff1">
    <w:name w:val="註明小字"/>
    <w:basedOn w:val="a1"/>
    <w:link w:val="affff2"/>
    <w:qFormat/>
    <w:rsid w:val="00C10222"/>
    <w:pPr>
      <w:ind w:leftChars="472" w:left="1391" w:hangingChars="129" w:hanging="258"/>
      <w:jc w:val="both"/>
    </w:pPr>
    <w:rPr>
      <w:rFonts w:eastAsia="標楷體"/>
      <w:color w:val="00B0F0"/>
      <w:sz w:val="20"/>
      <w:szCs w:val="22"/>
    </w:rPr>
  </w:style>
  <w:style w:type="character" w:customStyle="1" w:styleId="43">
    <w:name w:val="樣式4 字元"/>
    <w:basedOn w:val="afff2"/>
    <w:link w:val="4"/>
    <w:rsid w:val="00B6704A"/>
    <w:rPr>
      <w:rFonts w:ascii="Arial" w:eastAsia="標楷體" w:hAnsi="Arial" w:cs="Arial"/>
      <w:szCs w:val="24"/>
    </w:rPr>
  </w:style>
  <w:style w:type="character" w:customStyle="1" w:styleId="affff2">
    <w:name w:val="註明小字 字元"/>
    <w:basedOn w:val="a3"/>
    <w:link w:val="affff1"/>
    <w:rsid w:val="00C10222"/>
    <w:rPr>
      <w:rFonts w:eastAsia="標楷體"/>
      <w:color w:val="00B0F0"/>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locked="1" w:uiPriority="0" w:qFormat="1"/>
    <w:lsdException w:name="page number" w:uiPriority="0"/>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Plain Text" w:uiPriority="0"/>
    <w:lsdException w:name="HTML Preformatted"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F4AB8"/>
    <w:rPr>
      <w:szCs w:val="24"/>
    </w:rPr>
  </w:style>
  <w:style w:type="paragraph" w:styleId="10">
    <w:name w:val="heading 1"/>
    <w:basedOn w:val="a1"/>
    <w:next w:val="a1"/>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0">
    <w:name w:val="heading 4"/>
    <w:basedOn w:val="30"/>
    <w:link w:val="41"/>
    <w:uiPriority w:val="99"/>
    <w:qFormat/>
    <w:rsid w:val="00AF4AB8"/>
    <w:pPr>
      <w:tabs>
        <w:tab w:val="left" w:pos="254"/>
      </w:tabs>
      <w:ind w:left="1588" w:hanging="397"/>
      <w:outlineLvl w:val="3"/>
    </w:pPr>
  </w:style>
  <w:style w:type="paragraph" w:styleId="5">
    <w:name w:val="heading 5"/>
    <w:basedOn w:val="a1"/>
    <w:next w:val="a2"/>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標題 1 字元"/>
    <w:basedOn w:val="a3"/>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3"/>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3"/>
    <w:link w:val="30"/>
    <w:uiPriority w:val="9"/>
    <w:semiHidden/>
    <w:rsid w:val="00E4215D"/>
    <w:rPr>
      <w:rFonts w:asciiTheme="majorHAnsi" w:eastAsiaTheme="majorEastAsia" w:hAnsiTheme="majorHAnsi" w:cstheme="majorBidi"/>
      <w:b/>
      <w:bCs/>
      <w:sz w:val="36"/>
      <w:szCs w:val="36"/>
    </w:rPr>
  </w:style>
  <w:style w:type="character" w:customStyle="1" w:styleId="41">
    <w:name w:val="標題 4 字元"/>
    <w:basedOn w:val="a3"/>
    <w:link w:val="40"/>
    <w:uiPriority w:val="9"/>
    <w:semiHidden/>
    <w:rsid w:val="00E4215D"/>
    <w:rPr>
      <w:rFonts w:asciiTheme="majorHAnsi" w:eastAsiaTheme="majorEastAsia" w:hAnsiTheme="majorHAnsi" w:cstheme="majorBidi"/>
      <w:sz w:val="36"/>
      <w:szCs w:val="36"/>
    </w:rPr>
  </w:style>
  <w:style w:type="character" w:customStyle="1" w:styleId="50">
    <w:name w:val="標題 5 字元"/>
    <w:basedOn w:val="a3"/>
    <w:link w:val="5"/>
    <w:uiPriority w:val="9"/>
    <w:semiHidden/>
    <w:rsid w:val="00E4215D"/>
    <w:rPr>
      <w:rFonts w:asciiTheme="majorHAnsi" w:eastAsiaTheme="majorEastAsia" w:hAnsiTheme="majorHAnsi" w:cstheme="majorBidi"/>
      <w:b/>
      <w:bCs/>
      <w:sz w:val="36"/>
      <w:szCs w:val="36"/>
    </w:rPr>
  </w:style>
  <w:style w:type="paragraph" w:styleId="a2">
    <w:name w:val="Normal Indent"/>
    <w:basedOn w:val="a1"/>
    <w:uiPriority w:val="99"/>
    <w:rsid w:val="00AF4AB8"/>
    <w:pPr>
      <w:adjustRightInd w:val="0"/>
      <w:spacing w:line="360" w:lineRule="atLeast"/>
      <w:textAlignment w:val="baseline"/>
    </w:pPr>
    <w:rPr>
      <w:kern w:val="0"/>
      <w:sz w:val="20"/>
      <w:szCs w:val="20"/>
    </w:rPr>
  </w:style>
  <w:style w:type="paragraph" w:customStyle="1" w:styleId="a6">
    <w:name w:val="格文"/>
    <w:basedOn w:val="a1"/>
    <w:uiPriority w:val="99"/>
    <w:rsid w:val="00AF4AB8"/>
    <w:pPr>
      <w:adjustRightInd w:val="0"/>
      <w:spacing w:line="240" w:lineRule="atLeast"/>
      <w:jc w:val="center"/>
      <w:textAlignment w:val="baseline"/>
    </w:pPr>
    <w:rPr>
      <w:rFonts w:ascii="華康中楷體" w:eastAsia="華康中楷體"/>
      <w:kern w:val="0"/>
      <w:szCs w:val="20"/>
    </w:rPr>
  </w:style>
  <w:style w:type="paragraph" w:styleId="a7">
    <w:name w:val="Date"/>
    <w:basedOn w:val="a1"/>
    <w:next w:val="a1"/>
    <w:link w:val="a8"/>
    <w:uiPriority w:val="99"/>
    <w:rsid w:val="00AF4AB8"/>
    <w:pPr>
      <w:jc w:val="right"/>
    </w:pPr>
    <w:rPr>
      <w:rFonts w:ascii="標楷體" w:eastAsia="標楷體"/>
      <w:sz w:val="36"/>
      <w:szCs w:val="20"/>
    </w:rPr>
  </w:style>
  <w:style w:type="character" w:customStyle="1" w:styleId="a8">
    <w:name w:val="日期 字元"/>
    <w:basedOn w:val="a3"/>
    <w:link w:val="a7"/>
    <w:uiPriority w:val="99"/>
    <w:semiHidden/>
    <w:rsid w:val="00E4215D"/>
    <w:rPr>
      <w:szCs w:val="24"/>
    </w:rPr>
  </w:style>
  <w:style w:type="paragraph" w:customStyle="1" w:styleId="a9">
    <w:name w:val="目錄文"/>
    <w:basedOn w:val="a1"/>
    <w:uiPriority w:val="99"/>
    <w:rsid w:val="00AF4AB8"/>
    <w:pPr>
      <w:adjustRightInd w:val="0"/>
      <w:spacing w:line="480" w:lineRule="auto"/>
      <w:jc w:val="both"/>
      <w:textAlignment w:val="baseline"/>
    </w:pPr>
    <w:rPr>
      <w:kern w:val="0"/>
      <w:sz w:val="20"/>
      <w:szCs w:val="20"/>
    </w:rPr>
  </w:style>
  <w:style w:type="paragraph" w:styleId="aa">
    <w:name w:val="Body Text"/>
    <w:basedOn w:val="a1"/>
    <w:link w:val="ab"/>
    <w:uiPriority w:val="99"/>
    <w:rsid w:val="00AF4AB8"/>
    <w:pPr>
      <w:spacing w:after="240"/>
    </w:pPr>
    <w:rPr>
      <w:rFonts w:ascii="標楷體" w:eastAsia="標楷體"/>
      <w:sz w:val="20"/>
      <w:szCs w:val="20"/>
    </w:rPr>
  </w:style>
  <w:style w:type="character" w:customStyle="1" w:styleId="ab">
    <w:name w:val="本文 字元"/>
    <w:basedOn w:val="a3"/>
    <w:link w:val="aa"/>
    <w:uiPriority w:val="99"/>
    <w:semiHidden/>
    <w:rsid w:val="00E4215D"/>
    <w:rPr>
      <w:szCs w:val="24"/>
    </w:rPr>
  </w:style>
  <w:style w:type="paragraph" w:styleId="Web">
    <w:name w:val="Normal (Web)"/>
    <w:basedOn w:val="a1"/>
    <w:uiPriority w:val="99"/>
    <w:rsid w:val="00AF4AB8"/>
    <w:pPr>
      <w:spacing w:before="100" w:after="100"/>
    </w:pPr>
    <w:rPr>
      <w:rFonts w:ascii="Arial Unicode MS" w:eastAsia="Arial Unicode MS" w:hAnsi="Arial Unicode MS"/>
      <w:color w:val="000000"/>
      <w:kern w:val="0"/>
      <w:szCs w:val="20"/>
    </w:rPr>
  </w:style>
  <w:style w:type="paragraph" w:styleId="ac">
    <w:name w:val="footnote text"/>
    <w:basedOn w:val="a1"/>
    <w:link w:val="ad"/>
    <w:uiPriority w:val="99"/>
    <w:semiHidden/>
    <w:rsid w:val="00AF4AB8"/>
    <w:pPr>
      <w:adjustRightInd w:val="0"/>
      <w:spacing w:line="360" w:lineRule="atLeast"/>
      <w:textAlignment w:val="baseline"/>
    </w:pPr>
    <w:rPr>
      <w:kern w:val="0"/>
      <w:sz w:val="20"/>
      <w:szCs w:val="20"/>
    </w:rPr>
  </w:style>
  <w:style w:type="character" w:customStyle="1" w:styleId="ad">
    <w:name w:val="註腳文字 字元"/>
    <w:basedOn w:val="a3"/>
    <w:link w:val="ac"/>
    <w:uiPriority w:val="99"/>
    <w:semiHidden/>
    <w:rsid w:val="00E4215D"/>
    <w:rPr>
      <w:sz w:val="20"/>
      <w:szCs w:val="20"/>
    </w:rPr>
  </w:style>
  <w:style w:type="paragraph" w:styleId="21">
    <w:name w:val="Body Text 2"/>
    <w:basedOn w:val="a1"/>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3"/>
    <w:link w:val="21"/>
    <w:uiPriority w:val="99"/>
    <w:locked/>
    <w:rsid w:val="00AC2657"/>
    <w:rPr>
      <w:rFonts w:ascii="標楷體" w:eastAsia="標楷體" w:cs="Times New Roman"/>
      <w:kern w:val="2"/>
      <w:sz w:val="30"/>
    </w:rPr>
  </w:style>
  <w:style w:type="paragraph" w:styleId="ae">
    <w:name w:val="footer"/>
    <w:basedOn w:val="a1"/>
    <w:link w:val="af"/>
    <w:rsid w:val="00AF4AB8"/>
    <w:pPr>
      <w:tabs>
        <w:tab w:val="center" w:pos="4153"/>
        <w:tab w:val="right" w:pos="8306"/>
      </w:tabs>
      <w:snapToGrid w:val="0"/>
    </w:pPr>
    <w:rPr>
      <w:sz w:val="20"/>
      <w:szCs w:val="20"/>
    </w:rPr>
  </w:style>
  <w:style w:type="character" w:customStyle="1" w:styleId="af">
    <w:name w:val="頁尾 字元"/>
    <w:basedOn w:val="a3"/>
    <w:link w:val="ae"/>
    <w:locked/>
    <w:rsid w:val="00AF4AB8"/>
    <w:rPr>
      <w:rFonts w:eastAsia="新細明體" w:cs="Times New Roman"/>
      <w:kern w:val="2"/>
      <w:lang w:val="en-US" w:eastAsia="zh-TW" w:bidi="ar-SA"/>
    </w:rPr>
  </w:style>
  <w:style w:type="paragraph" w:styleId="af0">
    <w:name w:val="header"/>
    <w:basedOn w:val="a1"/>
    <w:link w:val="af1"/>
    <w:uiPriority w:val="99"/>
    <w:rsid w:val="00AF4AB8"/>
    <w:pPr>
      <w:tabs>
        <w:tab w:val="center" w:pos="4153"/>
        <w:tab w:val="right" w:pos="8306"/>
      </w:tabs>
      <w:snapToGrid w:val="0"/>
    </w:pPr>
    <w:rPr>
      <w:sz w:val="20"/>
      <w:szCs w:val="20"/>
    </w:rPr>
  </w:style>
  <w:style w:type="character" w:customStyle="1" w:styleId="af1">
    <w:name w:val="頁首 字元"/>
    <w:basedOn w:val="a3"/>
    <w:link w:val="af0"/>
    <w:uiPriority w:val="99"/>
    <w:semiHidden/>
    <w:rsid w:val="00E4215D"/>
    <w:rPr>
      <w:sz w:val="20"/>
      <w:szCs w:val="20"/>
    </w:rPr>
  </w:style>
  <w:style w:type="paragraph" w:styleId="HTML">
    <w:name w:val="HTML Preformatted"/>
    <w:basedOn w:val="a1"/>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3"/>
    <w:link w:val="HTML"/>
    <w:rsid w:val="00E4215D"/>
    <w:rPr>
      <w:rFonts w:ascii="Courier New" w:hAnsi="Courier New" w:cs="Courier New"/>
      <w:sz w:val="20"/>
      <w:szCs w:val="20"/>
    </w:rPr>
  </w:style>
  <w:style w:type="character" w:styleId="af2">
    <w:name w:val="page number"/>
    <w:basedOn w:val="a3"/>
    <w:rsid w:val="00AF4AB8"/>
    <w:rPr>
      <w:rFonts w:cs="Times New Roman"/>
    </w:rPr>
  </w:style>
  <w:style w:type="paragraph" w:styleId="af3">
    <w:name w:val="Body Text Indent"/>
    <w:basedOn w:val="a1"/>
    <w:link w:val="af4"/>
    <w:uiPriority w:val="99"/>
    <w:rsid w:val="00AF4AB8"/>
    <w:pPr>
      <w:spacing w:afterLines="50"/>
      <w:ind w:left="1440"/>
      <w:jc w:val="both"/>
    </w:pPr>
    <w:rPr>
      <w:rFonts w:eastAsia="標楷體"/>
      <w:color w:val="000000"/>
      <w:sz w:val="28"/>
    </w:rPr>
  </w:style>
  <w:style w:type="character" w:customStyle="1" w:styleId="af4">
    <w:name w:val="本文縮排 字元"/>
    <w:basedOn w:val="a3"/>
    <w:link w:val="af3"/>
    <w:uiPriority w:val="99"/>
    <w:semiHidden/>
    <w:rsid w:val="00E4215D"/>
    <w:rPr>
      <w:szCs w:val="24"/>
    </w:rPr>
  </w:style>
  <w:style w:type="paragraph" w:customStyle="1" w:styleId="b1">
    <w:name w:val="b1"/>
    <w:basedOn w:val="a1"/>
    <w:rsid w:val="00AF4AB8"/>
    <w:pPr>
      <w:adjustRightInd w:val="0"/>
      <w:spacing w:before="180" w:line="360" w:lineRule="atLeast"/>
      <w:textAlignment w:val="baseline"/>
    </w:pPr>
    <w:rPr>
      <w:kern w:val="0"/>
      <w:sz w:val="20"/>
      <w:szCs w:val="20"/>
    </w:rPr>
  </w:style>
  <w:style w:type="paragraph" w:customStyle="1" w:styleId="t1">
    <w:name w:val="t1"/>
    <w:basedOn w:val="a1"/>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1"/>
    <w:next w:val="a1"/>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1"/>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5">
    <w:name w:val="Hyperlink"/>
    <w:basedOn w:val="a3"/>
    <w:uiPriority w:val="99"/>
    <w:rsid w:val="00AF4AB8"/>
    <w:rPr>
      <w:rFonts w:cs="Times New Roman"/>
      <w:color w:val="0000FF"/>
      <w:u w:val="single"/>
    </w:rPr>
  </w:style>
  <w:style w:type="character" w:styleId="af6">
    <w:name w:val="FollowedHyperlink"/>
    <w:basedOn w:val="a3"/>
    <w:uiPriority w:val="99"/>
    <w:rsid w:val="00AF4AB8"/>
    <w:rPr>
      <w:rFonts w:cs="Times New Roman"/>
      <w:color w:val="800080"/>
      <w:u w:val="single"/>
    </w:rPr>
  </w:style>
  <w:style w:type="paragraph" w:customStyle="1" w:styleId="af7">
    <w:name w:val="壹"/>
    <w:basedOn w:val="a1"/>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8">
    <w:name w:val="目錄"/>
    <w:basedOn w:val="a1"/>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1"/>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9">
    <w:name w:val="中標"/>
    <w:basedOn w:val="af8"/>
    <w:uiPriority w:val="99"/>
    <w:rsid w:val="00AF4AB8"/>
    <w:pPr>
      <w:spacing w:line="360" w:lineRule="auto"/>
    </w:pPr>
    <w:rPr>
      <w:rFonts w:eastAsia="華康粗明體"/>
      <w:sz w:val="28"/>
    </w:rPr>
  </w:style>
  <w:style w:type="paragraph" w:styleId="23">
    <w:name w:val="List 2"/>
    <w:basedOn w:val="a1"/>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1"/>
    <w:link w:val="25"/>
    <w:uiPriority w:val="99"/>
    <w:rsid w:val="00AF4AB8"/>
    <w:pPr>
      <w:spacing w:after="120" w:line="480" w:lineRule="auto"/>
      <w:ind w:leftChars="200" w:left="480"/>
    </w:pPr>
    <w:rPr>
      <w:szCs w:val="20"/>
    </w:rPr>
  </w:style>
  <w:style w:type="character" w:customStyle="1" w:styleId="25">
    <w:name w:val="本文縮排 2 字元"/>
    <w:basedOn w:val="a3"/>
    <w:link w:val="24"/>
    <w:uiPriority w:val="99"/>
    <w:semiHidden/>
    <w:rsid w:val="00E4215D"/>
    <w:rPr>
      <w:szCs w:val="24"/>
    </w:rPr>
  </w:style>
  <w:style w:type="paragraph" w:styleId="afa">
    <w:name w:val="Note Heading"/>
    <w:basedOn w:val="a1"/>
    <w:next w:val="a1"/>
    <w:link w:val="afb"/>
    <w:uiPriority w:val="99"/>
    <w:rsid w:val="00AF4AB8"/>
    <w:pPr>
      <w:adjustRightInd w:val="0"/>
      <w:spacing w:line="360" w:lineRule="atLeast"/>
      <w:jc w:val="center"/>
      <w:textAlignment w:val="baseline"/>
    </w:pPr>
    <w:rPr>
      <w:rFonts w:eastAsia="細明體"/>
      <w:kern w:val="0"/>
      <w:szCs w:val="20"/>
    </w:rPr>
  </w:style>
  <w:style w:type="character" w:customStyle="1" w:styleId="afb">
    <w:name w:val="註釋標題 字元"/>
    <w:basedOn w:val="a3"/>
    <w:link w:val="afa"/>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c">
    <w:name w:val="表格文字"/>
    <w:basedOn w:val="a1"/>
    <w:uiPriority w:val="99"/>
    <w:rsid w:val="00AF4AB8"/>
    <w:pPr>
      <w:adjustRightInd w:val="0"/>
      <w:spacing w:line="320" w:lineRule="exact"/>
      <w:textAlignment w:val="baseline"/>
    </w:pPr>
    <w:rPr>
      <w:rFonts w:eastAsia="細明體"/>
      <w:kern w:val="0"/>
      <w:sz w:val="22"/>
      <w:szCs w:val="20"/>
    </w:rPr>
  </w:style>
  <w:style w:type="paragraph" w:styleId="14">
    <w:name w:val="toc 1"/>
    <w:basedOn w:val="a1"/>
    <w:next w:val="a1"/>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1"/>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d">
    <w:name w:val="Table Grid"/>
    <w:basedOn w:val="a4"/>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1"/>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e">
    <w:name w:val="一、"/>
    <w:basedOn w:val="a1"/>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1"/>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1"/>
    <w:link w:val="33"/>
    <w:uiPriority w:val="99"/>
    <w:rsid w:val="00AF4AB8"/>
    <w:pPr>
      <w:spacing w:after="120"/>
      <w:ind w:leftChars="200" w:left="480"/>
    </w:pPr>
    <w:rPr>
      <w:sz w:val="16"/>
      <w:szCs w:val="16"/>
    </w:rPr>
  </w:style>
  <w:style w:type="character" w:customStyle="1" w:styleId="33">
    <w:name w:val="本文縮排 3 字元"/>
    <w:basedOn w:val="a3"/>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1"/>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f">
    <w:name w:val="Block Text"/>
    <w:basedOn w:val="a1"/>
    <w:uiPriority w:val="99"/>
    <w:rsid w:val="00AF4AB8"/>
    <w:pPr>
      <w:snapToGrid w:val="0"/>
      <w:spacing w:line="440" w:lineRule="atLeast"/>
      <w:ind w:left="620" w:right="60" w:hanging="580"/>
    </w:pPr>
    <w:rPr>
      <w:rFonts w:ascii="標楷體" w:eastAsia="標楷體"/>
      <w:sz w:val="30"/>
      <w:szCs w:val="20"/>
    </w:rPr>
  </w:style>
  <w:style w:type="paragraph" w:styleId="aff0">
    <w:name w:val="Plain Text"/>
    <w:basedOn w:val="a1"/>
    <w:link w:val="aff1"/>
    <w:rsid w:val="00AF4AB8"/>
    <w:pPr>
      <w:adjustRightInd w:val="0"/>
      <w:textAlignment w:val="baseline"/>
    </w:pPr>
    <w:rPr>
      <w:rFonts w:ascii="細明體" w:eastAsia="細明體" w:hAnsi="Courier New"/>
      <w:szCs w:val="20"/>
    </w:rPr>
  </w:style>
  <w:style w:type="character" w:customStyle="1" w:styleId="aff1">
    <w:name w:val="純文字 字元"/>
    <w:basedOn w:val="a3"/>
    <w:link w:val="aff0"/>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1"/>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3"/>
    <w:link w:val="34"/>
    <w:uiPriority w:val="99"/>
    <w:semiHidden/>
    <w:rsid w:val="00E4215D"/>
    <w:rPr>
      <w:sz w:val="16"/>
      <w:szCs w:val="16"/>
    </w:rPr>
  </w:style>
  <w:style w:type="paragraph" w:customStyle="1" w:styleId="aff2">
    <w:name w:val="備註"/>
    <w:basedOn w:val="a1"/>
    <w:uiPriority w:val="99"/>
    <w:rsid w:val="00AF4AB8"/>
    <w:pPr>
      <w:adjustRightInd w:val="0"/>
      <w:textAlignment w:val="baseline"/>
    </w:pPr>
    <w:rPr>
      <w:rFonts w:eastAsia="細明體"/>
      <w:kern w:val="0"/>
      <w:position w:val="-24"/>
      <w:sz w:val="20"/>
      <w:szCs w:val="20"/>
    </w:rPr>
  </w:style>
  <w:style w:type="paragraph" w:customStyle="1" w:styleId="17">
    <w:name w:val="日期1"/>
    <w:basedOn w:val="a1"/>
    <w:next w:val="a1"/>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3">
    <w:name w:val="條文"/>
    <w:basedOn w:val="a1"/>
    <w:uiPriority w:val="99"/>
    <w:rsid w:val="00AF4AB8"/>
    <w:pPr>
      <w:adjustRightInd w:val="0"/>
      <w:spacing w:line="400" w:lineRule="atLeast"/>
      <w:textAlignment w:val="baseline"/>
    </w:pPr>
    <w:rPr>
      <w:rFonts w:ascii="標楷體" w:eastAsia="標楷體"/>
      <w:kern w:val="0"/>
      <w:sz w:val="30"/>
      <w:szCs w:val="20"/>
    </w:rPr>
  </w:style>
  <w:style w:type="paragraph" w:customStyle="1" w:styleId="aff4">
    <w:name w:val="條文內文"/>
    <w:basedOn w:val="a1"/>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4"/>
      </w:numPr>
      <w:tabs>
        <w:tab w:val="num" w:pos="1680"/>
      </w:tabs>
      <w:ind w:left="1680" w:hanging="1080"/>
    </w:pPr>
  </w:style>
  <w:style w:type="paragraph" w:customStyle="1" w:styleId="5-1">
    <w:name w:val="內文5-1"/>
    <w:basedOn w:val="a1"/>
    <w:uiPriority w:val="99"/>
    <w:rsid w:val="00AF4AB8"/>
    <w:pPr>
      <w:numPr>
        <w:numId w:val="1"/>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1"/>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1"/>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a"/>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1"/>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5">
    <w:name w:val="Strong"/>
    <w:basedOn w:val="a3"/>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6">
    <w:name w:val="第一項"/>
    <w:basedOn w:val="a1"/>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1"/>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7">
    <w:name w:val="內文一"/>
    <w:basedOn w:val="a1"/>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8">
    <w:name w:val="footnote reference"/>
    <w:basedOn w:val="a3"/>
    <w:uiPriority w:val="99"/>
    <w:semiHidden/>
    <w:rsid w:val="00AF4AB8"/>
    <w:rPr>
      <w:rFonts w:cs="Times New Roman"/>
      <w:vertAlign w:val="superscript"/>
    </w:rPr>
  </w:style>
  <w:style w:type="paragraph" w:customStyle="1" w:styleId="aff9">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1"/>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1"/>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1"/>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1"/>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1"/>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1"/>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a">
    <w:name w:val="款文"/>
    <w:basedOn w:val="a1"/>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b">
    <w:name w:val="附件標題"/>
    <w:basedOn w:val="a1"/>
    <w:uiPriority w:val="99"/>
    <w:rsid w:val="00AF4AB8"/>
    <w:pPr>
      <w:spacing w:line="440" w:lineRule="exact"/>
      <w:jc w:val="center"/>
    </w:pPr>
    <w:rPr>
      <w:rFonts w:ascii="標楷體" w:eastAsia="標楷體" w:hAnsi="標楷體"/>
      <w:sz w:val="32"/>
      <w:szCs w:val="32"/>
    </w:rPr>
  </w:style>
  <w:style w:type="paragraph" w:styleId="27">
    <w:name w:val="toc 2"/>
    <w:basedOn w:val="a1"/>
    <w:next w:val="a1"/>
    <w:autoRedefine/>
    <w:uiPriority w:val="39"/>
    <w:qFormat/>
    <w:rsid w:val="0014052B"/>
    <w:pPr>
      <w:ind w:left="240"/>
    </w:pPr>
    <w:rPr>
      <w:rFonts w:asciiTheme="minorHAnsi" w:hAnsiTheme="minorHAnsi"/>
      <w:smallCaps/>
      <w:sz w:val="20"/>
      <w:szCs w:val="20"/>
    </w:rPr>
  </w:style>
  <w:style w:type="paragraph" w:styleId="affc">
    <w:name w:val="annotation text"/>
    <w:basedOn w:val="a1"/>
    <w:link w:val="affd"/>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d">
    <w:name w:val="註解文字 字元"/>
    <w:basedOn w:val="a3"/>
    <w:link w:val="affc"/>
    <w:uiPriority w:val="99"/>
    <w:semiHidden/>
    <w:rsid w:val="00E4215D"/>
    <w:rPr>
      <w:szCs w:val="24"/>
    </w:rPr>
  </w:style>
  <w:style w:type="paragraph" w:customStyle="1" w:styleId="1">
    <w:name w:val="樣式1"/>
    <w:basedOn w:val="10"/>
    <w:uiPriority w:val="99"/>
    <w:rsid w:val="00AF4AB8"/>
    <w:pPr>
      <w:numPr>
        <w:numId w:val="2"/>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c"/>
    <w:uiPriority w:val="99"/>
    <w:rsid w:val="00AF4AB8"/>
    <w:pPr>
      <w:autoSpaceDE/>
      <w:autoSpaceDN/>
      <w:jc w:val="both"/>
    </w:pPr>
    <w:rPr>
      <w:rFonts w:ascii="標楷體" w:eastAsia="標楷體" w:hAnsi="標楷體"/>
    </w:rPr>
  </w:style>
  <w:style w:type="paragraph" w:customStyle="1" w:styleId="3">
    <w:name w:val="樣式3"/>
    <w:basedOn w:val="affc"/>
    <w:uiPriority w:val="99"/>
    <w:rsid w:val="00AF4AB8"/>
    <w:pPr>
      <w:numPr>
        <w:ilvl w:val="1"/>
        <w:numId w:val="3"/>
      </w:numPr>
      <w:autoSpaceDE/>
      <w:autoSpaceDN/>
      <w:jc w:val="both"/>
    </w:pPr>
    <w:rPr>
      <w:rFonts w:ascii="標楷體" w:eastAsia="標楷體" w:hAnsi="標楷體"/>
      <w:sz w:val="28"/>
      <w:szCs w:val="28"/>
    </w:rPr>
  </w:style>
  <w:style w:type="character" w:styleId="affe">
    <w:name w:val="Emphasis"/>
    <w:basedOn w:val="a3"/>
    <w:uiPriority w:val="99"/>
    <w:qFormat/>
    <w:rsid w:val="00E1234B"/>
    <w:rPr>
      <w:rFonts w:cs="Times New Roman"/>
      <w:color w:val="CC0033"/>
    </w:rPr>
  </w:style>
  <w:style w:type="paragraph" w:customStyle="1" w:styleId="afff">
    <w:name w:val="內文無縮排"/>
    <w:basedOn w:val="a1"/>
    <w:uiPriority w:val="99"/>
    <w:rsid w:val="0011118C"/>
    <w:pPr>
      <w:adjustRightInd w:val="0"/>
      <w:snapToGrid w:val="0"/>
      <w:ind w:left="1418"/>
      <w:jc w:val="both"/>
    </w:pPr>
    <w:rPr>
      <w:rFonts w:eastAsia="標楷體"/>
      <w:szCs w:val="28"/>
    </w:rPr>
  </w:style>
  <w:style w:type="paragraph" w:customStyle="1" w:styleId="afff0">
    <w:name w:val="圖目錄"/>
    <w:next w:val="a1"/>
    <w:uiPriority w:val="99"/>
    <w:rsid w:val="0011118C"/>
    <w:pPr>
      <w:tabs>
        <w:tab w:val="left" w:pos="4500"/>
      </w:tabs>
      <w:jc w:val="center"/>
    </w:pPr>
    <w:rPr>
      <w:rFonts w:ascii="標楷體" w:eastAsia="標楷體"/>
      <w:noProof/>
      <w:kern w:val="0"/>
      <w:sz w:val="28"/>
      <w:szCs w:val="20"/>
    </w:rPr>
  </w:style>
  <w:style w:type="paragraph" w:styleId="afff1">
    <w:name w:val="List Paragraph"/>
    <w:basedOn w:val="a1"/>
    <w:link w:val="afff2"/>
    <w:uiPriority w:val="34"/>
    <w:qFormat/>
    <w:rsid w:val="004D07C1"/>
    <w:pPr>
      <w:ind w:leftChars="200" w:left="480"/>
    </w:pPr>
  </w:style>
  <w:style w:type="paragraph" w:styleId="afff3">
    <w:name w:val="Balloon Text"/>
    <w:basedOn w:val="a1"/>
    <w:link w:val="afff4"/>
    <w:uiPriority w:val="99"/>
    <w:semiHidden/>
    <w:unhideWhenUsed/>
    <w:rsid w:val="00623832"/>
    <w:rPr>
      <w:rFonts w:asciiTheme="majorHAnsi" w:eastAsiaTheme="majorEastAsia" w:hAnsiTheme="majorHAnsi" w:cstheme="majorBidi"/>
      <w:sz w:val="18"/>
      <w:szCs w:val="18"/>
    </w:rPr>
  </w:style>
  <w:style w:type="character" w:customStyle="1" w:styleId="afff4">
    <w:name w:val="註解方塊文字 字元"/>
    <w:basedOn w:val="a3"/>
    <w:link w:val="afff3"/>
    <w:uiPriority w:val="99"/>
    <w:semiHidden/>
    <w:rsid w:val="00623832"/>
    <w:rPr>
      <w:rFonts w:asciiTheme="majorHAnsi" w:eastAsiaTheme="majorEastAsia" w:hAnsiTheme="majorHAnsi" w:cstheme="majorBidi"/>
      <w:sz w:val="18"/>
      <w:szCs w:val="18"/>
    </w:rPr>
  </w:style>
  <w:style w:type="paragraph" w:styleId="afff5">
    <w:name w:val="TOC Heading"/>
    <w:basedOn w:val="10"/>
    <w:next w:val="a1"/>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1"/>
    <w:next w:val="a1"/>
    <w:autoRedefine/>
    <w:uiPriority w:val="39"/>
    <w:unhideWhenUsed/>
    <w:qFormat/>
    <w:rsid w:val="00C62939"/>
    <w:pPr>
      <w:ind w:left="480"/>
    </w:pPr>
    <w:rPr>
      <w:rFonts w:asciiTheme="minorHAnsi" w:hAnsiTheme="minorHAnsi"/>
      <w:i/>
      <w:iCs/>
      <w:sz w:val="20"/>
      <w:szCs w:val="20"/>
    </w:rPr>
  </w:style>
  <w:style w:type="paragraph" w:styleId="42">
    <w:name w:val="toc 4"/>
    <w:basedOn w:val="a1"/>
    <w:next w:val="a1"/>
    <w:autoRedefine/>
    <w:uiPriority w:val="39"/>
    <w:unhideWhenUsed/>
    <w:rsid w:val="00C62939"/>
    <w:pPr>
      <w:ind w:left="720"/>
    </w:pPr>
    <w:rPr>
      <w:rFonts w:asciiTheme="minorHAnsi" w:hAnsiTheme="minorHAnsi"/>
      <w:sz w:val="18"/>
      <w:szCs w:val="18"/>
    </w:rPr>
  </w:style>
  <w:style w:type="paragraph" w:styleId="51">
    <w:name w:val="toc 5"/>
    <w:basedOn w:val="a1"/>
    <w:next w:val="a1"/>
    <w:autoRedefine/>
    <w:uiPriority w:val="39"/>
    <w:unhideWhenUsed/>
    <w:rsid w:val="00C62939"/>
    <w:pPr>
      <w:ind w:left="960"/>
    </w:pPr>
    <w:rPr>
      <w:rFonts w:asciiTheme="minorHAnsi" w:hAnsiTheme="minorHAnsi"/>
      <w:sz w:val="18"/>
      <w:szCs w:val="18"/>
    </w:rPr>
  </w:style>
  <w:style w:type="paragraph" w:styleId="6">
    <w:name w:val="toc 6"/>
    <w:basedOn w:val="a1"/>
    <w:next w:val="a1"/>
    <w:autoRedefine/>
    <w:uiPriority w:val="39"/>
    <w:unhideWhenUsed/>
    <w:rsid w:val="00C62939"/>
    <w:pPr>
      <w:ind w:left="1200"/>
    </w:pPr>
    <w:rPr>
      <w:rFonts w:asciiTheme="minorHAnsi" w:hAnsiTheme="minorHAnsi"/>
      <w:sz w:val="18"/>
      <w:szCs w:val="18"/>
    </w:rPr>
  </w:style>
  <w:style w:type="paragraph" w:styleId="7">
    <w:name w:val="toc 7"/>
    <w:basedOn w:val="a1"/>
    <w:next w:val="a1"/>
    <w:autoRedefine/>
    <w:uiPriority w:val="39"/>
    <w:unhideWhenUsed/>
    <w:rsid w:val="00C62939"/>
    <w:pPr>
      <w:ind w:left="1440"/>
    </w:pPr>
    <w:rPr>
      <w:rFonts w:asciiTheme="minorHAnsi" w:hAnsiTheme="minorHAnsi"/>
      <w:sz w:val="18"/>
      <w:szCs w:val="18"/>
    </w:rPr>
  </w:style>
  <w:style w:type="paragraph" w:styleId="8">
    <w:name w:val="toc 8"/>
    <w:basedOn w:val="a1"/>
    <w:next w:val="a1"/>
    <w:autoRedefine/>
    <w:uiPriority w:val="39"/>
    <w:unhideWhenUsed/>
    <w:rsid w:val="00C62939"/>
    <w:pPr>
      <w:ind w:left="1680"/>
    </w:pPr>
    <w:rPr>
      <w:rFonts w:asciiTheme="minorHAnsi" w:hAnsiTheme="minorHAnsi"/>
      <w:sz w:val="18"/>
      <w:szCs w:val="18"/>
    </w:rPr>
  </w:style>
  <w:style w:type="paragraph" w:styleId="9">
    <w:name w:val="toc 9"/>
    <w:basedOn w:val="a1"/>
    <w:next w:val="a1"/>
    <w:autoRedefine/>
    <w:uiPriority w:val="39"/>
    <w:unhideWhenUsed/>
    <w:rsid w:val="00C62939"/>
    <w:pPr>
      <w:ind w:left="1920"/>
    </w:pPr>
    <w:rPr>
      <w:rFonts w:asciiTheme="minorHAnsi" w:hAnsiTheme="minorHAnsi"/>
      <w:sz w:val="18"/>
      <w:szCs w:val="18"/>
    </w:rPr>
  </w:style>
  <w:style w:type="paragraph" w:styleId="afff6">
    <w:name w:val="endnote text"/>
    <w:basedOn w:val="a1"/>
    <w:link w:val="afff7"/>
    <w:uiPriority w:val="99"/>
    <w:semiHidden/>
    <w:unhideWhenUsed/>
    <w:rsid w:val="00721443"/>
    <w:pPr>
      <w:snapToGrid w:val="0"/>
    </w:pPr>
  </w:style>
  <w:style w:type="character" w:customStyle="1" w:styleId="afff7">
    <w:name w:val="章節附註文字 字元"/>
    <w:basedOn w:val="a3"/>
    <w:link w:val="afff6"/>
    <w:uiPriority w:val="99"/>
    <w:semiHidden/>
    <w:rsid w:val="00721443"/>
    <w:rPr>
      <w:szCs w:val="24"/>
    </w:rPr>
  </w:style>
  <w:style w:type="character" w:styleId="afff8">
    <w:name w:val="endnote reference"/>
    <w:basedOn w:val="a3"/>
    <w:uiPriority w:val="99"/>
    <w:semiHidden/>
    <w:unhideWhenUsed/>
    <w:rsid w:val="00721443"/>
    <w:rPr>
      <w:vertAlign w:val="superscript"/>
    </w:rPr>
  </w:style>
  <w:style w:type="paragraph" w:customStyle="1" w:styleId="afff9">
    <w:name w:val="內文"/>
    <w:basedOn w:val="a1"/>
    <w:rsid w:val="00C44A67"/>
    <w:pPr>
      <w:snapToGrid w:val="0"/>
      <w:spacing w:line="500" w:lineRule="exact"/>
      <w:ind w:leftChars="274" w:left="1005" w:hangingChars="102" w:hanging="347"/>
      <w:jc w:val="both"/>
    </w:pPr>
    <w:rPr>
      <w:rFonts w:ascii="標楷體" w:eastAsia="標楷體"/>
      <w:spacing w:val="10"/>
      <w:sz w:val="32"/>
    </w:rPr>
  </w:style>
  <w:style w:type="character" w:styleId="afffa">
    <w:name w:val="annotation reference"/>
    <w:basedOn w:val="a3"/>
    <w:uiPriority w:val="99"/>
    <w:semiHidden/>
    <w:unhideWhenUsed/>
    <w:rsid w:val="00C405DD"/>
    <w:rPr>
      <w:sz w:val="18"/>
      <w:szCs w:val="18"/>
    </w:rPr>
  </w:style>
  <w:style w:type="paragraph" w:styleId="afffb">
    <w:name w:val="annotation subject"/>
    <w:basedOn w:val="affc"/>
    <w:next w:val="affc"/>
    <w:link w:val="afffc"/>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c">
    <w:name w:val="註解主旨 字元"/>
    <w:basedOn w:val="affd"/>
    <w:link w:val="afffb"/>
    <w:uiPriority w:val="99"/>
    <w:semiHidden/>
    <w:rsid w:val="00C405DD"/>
    <w:rPr>
      <w:b/>
      <w:bCs/>
      <w:szCs w:val="24"/>
    </w:rPr>
  </w:style>
  <w:style w:type="paragraph" w:styleId="afffd">
    <w:name w:val="caption"/>
    <w:basedOn w:val="a1"/>
    <w:next w:val="a1"/>
    <w:unhideWhenUsed/>
    <w:qFormat/>
    <w:locked/>
    <w:rsid w:val="005E5E2F"/>
    <w:rPr>
      <w:sz w:val="20"/>
      <w:szCs w:val="20"/>
    </w:rPr>
  </w:style>
  <w:style w:type="paragraph" w:styleId="afffe">
    <w:name w:val="Revision"/>
    <w:hidden/>
    <w:uiPriority w:val="99"/>
    <w:semiHidden/>
    <w:rsid w:val="00F576EA"/>
    <w:rPr>
      <w:szCs w:val="24"/>
    </w:rPr>
  </w:style>
  <w:style w:type="paragraph" w:customStyle="1" w:styleId="a">
    <w:name w:val="業壹"/>
    <w:basedOn w:val="afff1"/>
    <w:link w:val="affff"/>
    <w:qFormat/>
    <w:rsid w:val="00B222D7"/>
    <w:pPr>
      <w:numPr>
        <w:numId w:val="91"/>
      </w:numPr>
      <w:ind w:leftChars="0" w:left="0"/>
    </w:pPr>
    <w:rPr>
      <w:rFonts w:eastAsia="標楷體"/>
      <w:b/>
      <w:bCs/>
      <w:sz w:val="32"/>
    </w:rPr>
  </w:style>
  <w:style w:type="paragraph" w:styleId="a0">
    <w:name w:val="Subtitle"/>
    <w:basedOn w:val="afff1"/>
    <w:next w:val="a1"/>
    <w:link w:val="affff0"/>
    <w:qFormat/>
    <w:locked/>
    <w:rsid w:val="00D23937"/>
    <w:pPr>
      <w:numPr>
        <w:numId w:val="92"/>
      </w:numPr>
      <w:ind w:leftChars="0" w:left="0"/>
    </w:pPr>
    <w:rPr>
      <w:rFonts w:eastAsia="標楷體"/>
      <w:bCs/>
      <w:sz w:val="28"/>
      <w:szCs w:val="28"/>
    </w:rPr>
  </w:style>
  <w:style w:type="character" w:customStyle="1" w:styleId="afff2">
    <w:name w:val="清單段落 字元"/>
    <w:basedOn w:val="a3"/>
    <w:link w:val="afff1"/>
    <w:uiPriority w:val="34"/>
    <w:rsid w:val="00B222D7"/>
    <w:rPr>
      <w:szCs w:val="24"/>
    </w:rPr>
  </w:style>
  <w:style w:type="character" w:customStyle="1" w:styleId="affff">
    <w:name w:val="業壹 字元"/>
    <w:basedOn w:val="afff2"/>
    <w:link w:val="a"/>
    <w:rsid w:val="00B222D7"/>
    <w:rPr>
      <w:rFonts w:eastAsia="標楷體"/>
      <w:b/>
      <w:bCs/>
      <w:sz w:val="32"/>
      <w:szCs w:val="24"/>
    </w:rPr>
  </w:style>
  <w:style w:type="character" w:customStyle="1" w:styleId="affff0">
    <w:name w:val="副標題 字元"/>
    <w:basedOn w:val="a3"/>
    <w:link w:val="a0"/>
    <w:rsid w:val="00D23937"/>
    <w:rPr>
      <w:rFonts w:eastAsia="標楷體"/>
      <w:bCs/>
      <w:sz w:val="28"/>
      <w:szCs w:val="28"/>
    </w:rPr>
  </w:style>
  <w:style w:type="paragraph" w:customStyle="1" w:styleId="4">
    <w:name w:val="樣式4"/>
    <w:basedOn w:val="afff1"/>
    <w:link w:val="43"/>
    <w:qFormat/>
    <w:rsid w:val="00B6704A"/>
    <w:pPr>
      <w:numPr>
        <w:numId w:val="94"/>
      </w:numPr>
      <w:tabs>
        <w:tab w:val="left" w:pos="1134"/>
      </w:tabs>
      <w:spacing w:beforeLines="50" w:before="120" w:afterLines="50" w:after="120"/>
      <w:ind w:leftChars="0" w:left="0"/>
    </w:pPr>
    <w:rPr>
      <w:rFonts w:ascii="Arial" w:eastAsia="標楷體" w:hAnsi="Arial" w:cs="Arial"/>
    </w:rPr>
  </w:style>
  <w:style w:type="paragraph" w:customStyle="1" w:styleId="affff1">
    <w:name w:val="註明小字"/>
    <w:basedOn w:val="a1"/>
    <w:link w:val="affff2"/>
    <w:qFormat/>
    <w:rsid w:val="00C10222"/>
    <w:pPr>
      <w:ind w:leftChars="472" w:left="1391" w:hangingChars="129" w:hanging="258"/>
      <w:jc w:val="both"/>
    </w:pPr>
    <w:rPr>
      <w:rFonts w:eastAsia="標楷體"/>
      <w:color w:val="00B0F0"/>
      <w:sz w:val="20"/>
      <w:szCs w:val="22"/>
    </w:rPr>
  </w:style>
  <w:style w:type="character" w:customStyle="1" w:styleId="43">
    <w:name w:val="樣式4 字元"/>
    <w:basedOn w:val="afff2"/>
    <w:link w:val="4"/>
    <w:rsid w:val="00B6704A"/>
    <w:rPr>
      <w:rFonts w:ascii="Arial" w:eastAsia="標楷體" w:hAnsi="Arial" w:cs="Arial"/>
      <w:szCs w:val="24"/>
    </w:rPr>
  </w:style>
  <w:style w:type="character" w:customStyle="1" w:styleId="affff2">
    <w:name w:val="註明小字 字元"/>
    <w:basedOn w:val="a3"/>
    <w:link w:val="affff1"/>
    <w:rsid w:val="00C10222"/>
    <w:rPr>
      <w:rFonts w:eastAsia="標楷體"/>
      <w:color w:val="00B0F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96E9F-088E-464C-A8D7-1AC399E4F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74</Words>
  <Characters>2704</Characters>
  <Application>Microsoft Office Word</Application>
  <DocSecurity>0</DocSecurity>
  <Lines>22</Lines>
  <Paragraphs>6</Paragraphs>
  <ScaleCrop>false</ScaleCrop>
  <Company>Net School</Company>
  <LinksUpToDate>false</LinksUpToDate>
  <CharactersWithSpaces>3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農業生物技術產業化發展方案</dc:title>
  <dc:creator>nstpab</dc:creator>
  <cp:lastModifiedBy>研究發展科焦汝安</cp:lastModifiedBy>
  <cp:revision>3</cp:revision>
  <cp:lastPrinted>2019-10-07T01:33:00Z</cp:lastPrinted>
  <dcterms:created xsi:type="dcterms:W3CDTF">2020-08-01T13:51:00Z</dcterms:created>
  <dcterms:modified xsi:type="dcterms:W3CDTF">2020-09-17T09:26:00Z</dcterms:modified>
</cp:coreProperties>
</file>